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D7BD1" w14:textId="422C4101" w:rsidR="00F0683E" w:rsidRPr="00D4378E" w:rsidRDefault="00DA25ED" w:rsidP="00AF05EB">
      <w:pPr>
        <w:spacing w:after="0" w:line="240" w:lineRule="auto"/>
        <w:ind w:left="851" w:hanging="567"/>
        <w:jc w:val="right"/>
        <w:rPr>
          <w:rFonts w:ascii="Times New Roman" w:hAnsi="Times New Roman" w:cs="Times New Roman"/>
          <w:lang w:val="en-GB"/>
        </w:rPr>
      </w:pPr>
      <w:r>
        <w:rPr>
          <w:rFonts w:ascii="Times New Roman" w:hAnsi="Times New Roman" w:cs="Times New Roman"/>
          <w:lang w:val="en-GB"/>
        </w:rPr>
        <w:t>Appendix No.</w:t>
      </w:r>
      <w:r w:rsidR="00F0683E" w:rsidRPr="00D4378E">
        <w:rPr>
          <w:rFonts w:ascii="Times New Roman" w:hAnsi="Times New Roman" w:cs="Times New Roman"/>
          <w:lang w:val="en-GB"/>
        </w:rPr>
        <w:t xml:space="preserve"> </w:t>
      </w:r>
      <w:r w:rsidR="003F7F46" w:rsidRPr="00D4378E">
        <w:rPr>
          <w:rFonts w:ascii="Times New Roman" w:hAnsi="Times New Roman" w:cs="Times New Roman"/>
          <w:lang w:val="en-GB"/>
        </w:rPr>
        <w:t>2</w:t>
      </w:r>
      <w:r w:rsidR="00F0683E" w:rsidRPr="00D4378E">
        <w:rPr>
          <w:rFonts w:ascii="Times New Roman" w:hAnsi="Times New Roman" w:cs="Times New Roman"/>
          <w:lang w:val="en-GB"/>
        </w:rPr>
        <w:t xml:space="preserve"> </w:t>
      </w:r>
      <w:r>
        <w:rPr>
          <w:rFonts w:ascii="Times New Roman" w:hAnsi="Times New Roman" w:cs="Times New Roman"/>
          <w:lang w:val="en-GB"/>
        </w:rPr>
        <w:t>to Regulations</w:t>
      </w:r>
      <w:r w:rsidR="00F0683E" w:rsidRPr="00D4378E">
        <w:rPr>
          <w:rFonts w:ascii="Times New Roman" w:hAnsi="Times New Roman" w:cs="Times New Roman"/>
          <w:lang w:val="en-GB"/>
        </w:rPr>
        <w:t xml:space="preserve"> </w:t>
      </w:r>
    </w:p>
    <w:p w14:paraId="5C23E57A" w14:textId="77777777" w:rsidR="00F0683E" w:rsidRPr="00D4378E" w:rsidRDefault="00F0683E" w:rsidP="00AF05EB">
      <w:pPr>
        <w:spacing w:after="0" w:line="240" w:lineRule="auto"/>
        <w:ind w:left="851" w:hanging="567"/>
        <w:rPr>
          <w:rFonts w:ascii="Times New Roman" w:hAnsi="Times New Roman" w:cs="Times New Roman"/>
          <w:lang w:val="en-GB"/>
        </w:rPr>
      </w:pPr>
    </w:p>
    <w:p w14:paraId="038426BC" w14:textId="158BEFD4" w:rsidR="00786E8E" w:rsidRPr="00D4378E" w:rsidRDefault="00DA25ED" w:rsidP="008231E2">
      <w:pPr>
        <w:spacing w:after="0" w:line="240" w:lineRule="auto"/>
        <w:jc w:val="center"/>
        <w:rPr>
          <w:rFonts w:ascii="Times New Roman" w:eastAsia="Times New Roman" w:hAnsi="Times New Roman" w:cs="Times New Roman"/>
          <w:sz w:val="24"/>
          <w:szCs w:val="24"/>
          <w:lang w:val="en-GB"/>
        </w:rPr>
      </w:pPr>
      <w:bookmarkStart w:id="0" w:name="Zał_3_Porozumienie"/>
      <w:bookmarkEnd w:id="0"/>
      <w:r>
        <w:rPr>
          <w:rFonts w:ascii="Times New Roman" w:eastAsia="Times New Roman" w:hAnsi="Times New Roman" w:cs="Times New Roman"/>
          <w:b/>
          <w:sz w:val="24"/>
          <w:szCs w:val="24"/>
          <w:lang w:val="en-GB"/>
        </w:rPr>
        <w:t>AGREEMENT</w:t>
      </w:r>
      <w:r w:rsidR="00786E8E" w:rsidRPr="00D4378E">
        <w:rPr>
          <w:rFonts w:ascii="Times New Roman" w:eastAsia="Times New Roman" w:hAnsi="Times New Roman" w:cs="Times New Roman"/>
          <w:b/>
          <w:sz w:val="24"/>
          <w:szCs w:val="24"/>
          <w:lang w:val="en-GB"/>
        </w:rPr>
        <w:t xml:space="preserve"> </w:t>
      </w:r>
      <w:r>
        <w:rPr>
          <w:rFonts w:ascii="Times New Roman" w:eastAsia="Times New Roman" w:hAnsi="Times New Roman" w:cs="Times New Roman"/>
          <w:b/>
          <w:sz w:val="24"/>
          <w:szCs w:val="24"/>
          <w:lang w:val="en-GB"/>
        </w:rPr>
        <w:t>No.</w:t>
      </w:r>
      <w:r w:rsidR="00786E8E" w:rsidRPr="00D4378E">
        <w:rPr>
          <w:rFonts w:ascii="Times New Roman" w:eastAsia="Times New Roman" w:hAnsi="Times New Roman" w:cs="Times New Roman"/>
          <w:b/>
          <w:sz w:val="24"/>
          <w:szCs w:val="24"/>
          <w:lang w:val="en-GB"/>
        </w:rPr>
        <w:t xml:space="preserve"> </w:t>
      </w:r>
      <w:r w:rsidR="4BDE7BF8" w:rsidRPr="00D4378E">
        <w:rPr>
          <w:rFonts w:ascii="Times New Roman" w:eastAsia="Times New Roman" w:hAnsi="Times New Roman" w:cs="Times New Roman"/>
          <w:i/>
          <w:sz w:val="24"/>
          <w:szCs w:val="24"/>
          <w:lang w:val="en-GB"/>
        </w:rPr>
        <w:t>(</w:t>
      </w:r>
      <w:r>
        <w:rPr>
          <w:rFonts w:ascii="Times New Roman" w:eastAsia="Times New Roman" w:hAnsi="Times New Roman" w:cs="Times New Roman"/>
          <w:i/>
          <w:sz w:val="24"/>
          <w:szCs w:val="24"/>
          <w:lang w:val="en-GB"/>
        </w:rPr>
        <w:t>numbe</w:t>
      </w:r>
      <w:r w:rsidR="008231E2">
        <w:rPr>
          <w:rFonts w:ascii="Times New Roman" w:eastAsia="Times New Roman" w:hAnsi="Times New Roman" w:cs="Times New Roman"/>
          <w:i/>
          <w:sz w:val="24"/>
          <w:szCs w:val="24"/>
          <w:lang w:val="en-GB"/>
        </w:rPr>
        <w:t>r</w:t>
      </w:r>
      <w:r>
        <w:rPr>
          <w:rFonts w:ascii="Times New Roman" w:eastAsia="Times New Roman" w:hAnsi="Times New Roman" w:cs="Times New Roman"/>
          <w:i/>
          <w:sz w:val="24"/>
          <w:szCs w:val="24"/>
          <w:lang w:val="en-GB"/>
        </w:rPr>
        <w:t xml:space="preserve"> given by</w:t>
      </w:r>
      <w:r w:rsidR="4BDE7BF8" w:rsidRPr="00D4378E">
        <w:rPr>
          <w:rFonts w:ascii="Times New Roman" w:eastAsia="Times New Roman" w:hAnsi="Times New Roman" w:cs="Times New Roman"/>
          <w:i/>
          <w:sz w:val="24"/>
          <w:szCs w:val="24"/>
          <w:lang w:val="en-GB"/>
        </w:rPr>
        <w:t xml:space="preserve"> </w:t>
      </w:r>
      <w:r>
        <w:rPr>
          <w:rFonts w:ascii="Times New Roman" w:eastAsia="Times New Roman" w:hAnsi="Times New Roman" w:cs="Times New Roman"/>
          <w:i/>
          <w:sz w:val="24"/>
          <w:szCs w:val="24"/>
          <w:lang w:val="en-GB"/>
        </w:rPr>
        <w:t xml:space="preserve">the </w:t>
      </w:r>
      <w:r w:rsidR="4BDE7BF8" w:rsidRPr="00D4378E">
        <w:rPr>
          <w:rFonts w:ascii="Times New Roman" w:eastAsia="Times New Roman" w:hAnsi="Times New Roman" w:cs="Times New Roman"/>
          <w:i/>
          <w:sz w:val="24"/>
          <w:szCs w:val="24"/>
          <w:lang w:val="en-GB"/>
        </w:rPr>
        <w:t>IDUB</w:t>
      </w:r>
      <w:r>
        <w:rPr>
          <w:rFonts w:ascii="Times New Roman" w:eastAsia="Times New Roman" w:hAnsi="Times New Roman" w:cs="Times New Roman"/>
          <w:i/>
          <w:sz w:val="24"/>
          <w:szCs w:val="24"/>
          <w:lang w:val="en-GB"/>
        </w:rPr>
        <w:t xml:space="preserve"> Project Office</w:t>
      </w:r>
      <w:r w:rsidR="4BDE7BF8" w:rsidRPr="00D4378E">
        <w:rPr>
          <w:rFonts w:ascii="Times New Roman" w:eastAsia="Times New Roman" w:hAnsi="Times New Roman" w:cs="Times New Roman"/>
          <w:i/>
          <w:sz w:val="24"/>
          <w:szCs w:val="24"/>
          <w:lang w:val="en-GB"/>
        </w:rPr>
        <w:t>)</w:t>
      </w:r>
      <w:r w:rsidR="00786E8E" w:rsidRPr="00D4378E">
        <w:rPr>
          <w:rFonts w:ascii="Times New Roman" w:hAnsi="Times New Roman" w:cs="Times New Roman"/>
          <w:sz w:val="24"/>
          <w:szCs w:val="24"/>
          <w:lang w:val="en-GB"/>
        </w:rPr>
        <w:br/>
      </w:r>
      <w:r>
        <w:rPr>
          <w:rFonts w:ascii="Times New Roman" w:eastAsia="Times New Roman" w:hAnsi="Times New Roman" w:cs="Times New Roman"/>
          <w:b/>
          <w:sz w:val="24"/>
          <w:szCs w:val="24"/>
          <w:lang w:val="en-GB"/>
        </w:rPr>
        <w:t xml:space="preserve">on funding investment in a competition for projects </w:t>
      </w:r>
      <w:r w:rsidR="008231E2">
        <w:rPr>
          <w:rFonts w:ascii="Times New Roman" w:eastAsia="Times New Roman" w:hAnsi="Times New Roman" w:cs="Times New Roman"/>
          <w:b/>
          <w:sz w:val="24"/>
          <w:szCs w:val="24"/>
          <w:lang w:val="en-GB"/>
        </w:rPr>
        <w:t xml:space="preserve">aiming to </w:t>
      </w:r>
      <w:r w:rsidR="00D141DE">
        <w:rPr>
          <w:rFonts w:ascii="Times New Roman" w:eastAsia="Times New Roman" w:hAnsi="Times New Roman" w:cs="Times New Roman"/>
          <w:b/>
          <w:sz w:val="24"/>
          <w:szCs w:val="24"/>
          <w:lang w:val="en-GB"/>
        </w:rPr>
        <w:t xml:space="preserve">purchase </w:t>
      </w:r>
      <w:r w:rsidR="008231E2">
        <w:rPr>
          <w:rFonts w:ascii="Times New Roman" w:eastAsia="Times New Roman" w:hAnsi="Times New Roman" w:cs="Times New Roman"/>
          <w:b/>
          <w:sz w:val="24"/>
          <w:szCs w:val="24"/>
          <w:lang w:val="en-GB"/>
        </w:rPr>
        <w:t xml:space="preserve">equipment within </w:t>
      </w:r>
      <w:r w:rsidR="008231E2" w:rsidRPr="008231E2">
        <w:rPr>
          <w:rFonts w:ascii="Times New Roman" w:eastAsia="Times New Roman" w:hAnsi="Times New Roman" w:cs="Times New Roman"/>
          <w:b/>
          <w:color w:val="000000" w:themeColor="text1"/>
          <w:sz w:val="24"/>
          <w:szCs w:val="24"/>
          <w:lang w:val="en-GB"/>
        </w:rPr>
        <w:t>the „Excellence Initiative– Research University” project</w:t>
      </w:r>
      <w:bookmarkStart w:id="1" w:name="_GoBack"/>
      <w:bookmarkEnd w:id="1"/>
      <w:r w:rsidR="008231E2" w:rsidRPr="008231E2">
        <w:rPr>
          <w:rFonts w:ascii="Times New Roman" w:eastAsia="Times New Roman" w:hAnsi="Times New Roman" w:cs="Times New Roman"/>
          <w:b/>
          <w:sz w:val="24"/>
          <w:szCs w:val="24"/>
          <w:lang w:val="en-GB"/>
        </w:rPr>
        <w:t xml:space="preserve">  </w:t>
      </w:r>
      <w:r w:rsidR="008231E2" w:rsidRPr="008231E2">
        <w:rPr>
          <w:rFonts w:ascii="Times New Roman" w:eastAsia="Times New Roman" w:hAnsi="Times New Roman" w:cs="Times New Roman"/>
          <w:b/>
          <w:color w:val="000000" w:themeColor="text1"/>
          <w:sz w:val="24"/>
          <w:szCs w:val="24"/>
          <w:lang w:val="en-GB"/>
        </w:rPr>
        <w:t>implemented at the Warsaw University of Technology</w:t>
      </w:r>
    </w:p>
    <w:p w14:paraId="7FCEAAB2" w14:textId="77777777" w:rsidR="00786E8E" w:rsidRPr="00D4378E" w:rsidRDefault="00786E8E" w:rsidP="00AF05EB">
      <w:pPr>
        <w:spacing w:after="0" w:line="240" w:lineRule="auto"/>
        <w:jc w:val="both"/>
        <w:rPr>
          <w:rFonts w:ascii="Times New Roman" w:eastAsia="Times New Roman" w:hAnsi="Times New Roman" w:cs="Times New Roman"/>
          <w:sz w:val="24"/>
          <w:szCs w:val="24"/>
          <w:lang w:val="en-GB"/>
        </w:rPr>
      </w:pPr>
    </w:p>
    <w:p w14:paraId="5BDF26D4" w14:textId="77777777" w:rsidR="008231E2" w:rsidRPr="008231E2" w:rsidRDefault="008231E2" w:rsidP="008231E2">
      <w:pPr>
        <w:spacing w:after="0" w:line="240" w:lineRule="auto"/>
        <w:jc w:val="both"/>
        <w:rPr>
          <w:rFonts w:ascii="Times New Roman" w:eastAsia="Times New Roman" w:hAnsi="Times New Roman" w:cs="Times New Roman"/>
          <w:color w:val="000000" w:themeColor="text1"/>
          <w:sz w:val="24"/>
          <w:szCs w:val="24"/>
          <w:lang w:val="en-GB"/>
        </w:rPr>
      </w:pPr>
      <w:r w:rsidRPr="008231E2">
        <w:rPr>
          <w:rFonts w:ascii="Times New Roman" w:eastAsia="Times New Roman" w:hAnsi="Times New Roman" w:cs="Times New Roman"/>
          <w:color w:val="000000" w:themeColor="text1"/>
          <w:sz w:val="24"/>
          <w:szCs w:val="24"/>
          <w:lang w:val="en-GB"/>
        </w:rPr>
        <w:t>signed on (date) .................... between:</w:t>
      </w:r>
    </w:p>
    <w:p w14:paraId="1AE188BB" w14:textId="77777777" w:rsidR="008231E2" w:rsidRPr="008231E2" w:rsidRDefault="008231E2" w:rsidP="008231E2">
      <w:pPr>
        <w:spacing w:after="0" w:line="240" w:lineRule="auto"/>
        <w:jc w:val="both"/>
        <w:rPr>
          <w:rFonts w:ascii="Times New Roman" w:eastAsia="Times New Roman" w:hAnsi="Times New Roman" w:cs="Times New Roman"/>
          <w:b/>
          <w:color w:val="000000" w:themeColor="text1"/>
          <w:sz w:val="24"/>
          <w:szCs w:val="24"/>
          <w:lang w:val="en-GB"/>
        </w:rPr>
      </w:pPr>
      <w:r w:rsidRPr="008231E2">
        <w:rPr>
          <w:rFonts w:ascii="Times New Roman" w:eastAsia="Times New Roman" w:hAnsi="Times New Roman" w:cs="Times New Roman"/>
          <w:i/>
          <w:color w:val="000000" w:themeColor="text1"/>
          <w:sz w:val="24"/>
          <w:szCs w:val="24"/>
          <w:lang w:val="en-GB"/>
        </w:rPr>
        <w:t xml:space="preserve">Professor Małgorzata Lewandowska, PhD, DSc </w:t>
      </w:r>
      <w:r w:rsidRPr="008231E2">
        <w:rPr>
          <w:rFonts w:ascii="Times New Roman" w:eastAsia="Times New Roman" w:hAnsi="Times New Roman" w:cs="Times New Roman"/>
          <w:b/>
          <w:color w:val="000000" w:themeColor="text1"/>
          <w:sz w:val="24"/>
          <w:szCs w:val="24"/>
          <w:lang w:val="en-GB"/>
        </w:rPr>
        <w:t>– Head of Management Team of the „Excellence Initiative– Research University” project at the Warsaw University of Technology,</w:t>
      </w:r>
    </w:p>
    <w:p w14:paraId="59472F1F" w14:textId="77777777" w:rsidR="008231E2" w:rsidRPr="008231E2" w:rsidRDefault="008231E2" w:rsidP="008231E2">
      <w:pPr>
        <w:spacing w:after="0" w:line="240" w:lineRule="auto"/>
        <w:jc w:val="both"/>
        <w:rPr>
          <w:rFonts w:ascii="Times New Roman" w:eastAsia="Times New Roman" w:hAnsi="Times New Roman" w:cs="Times New Roman"/>
          <w:color w:val="000000" w:themeColor="text1"/>
          <w:sz w:val="24"/>
          <w:szCs w:val="24"/>
          <w:lang w:val="en-GB"/>
        </w:rPr>
      </w:pPr>
      <w:r w:rsidRPr="008231E2">
        <w:rPr>
          <w:rFonts w:ascii="Times New Roman" w:eastAsia="Times New Roman" w:hAnsi="Times New Roman" w:cs="Times New Roman"/>
          <w:color w:val="000000" w:themeColor="text1"/>
          <w:sz w:val="24"/>
          <w:szCs w:val="24"/>
          <w:lang w:val="en-GB"/>
        </w:rPr>
        <w:t>hereinafter referred to as „Head of IDUB”</w:t>
      </w:r>
    </w:p>
    <w:p w14:paraId="44CFD659" w14:textId="1AE79327" w:rsidR="00786E8E" w:rsidRPr="00D4378E" w:rsidRDefault="008231E2" w:rsidP="008231E2">
      <w:pPr>
        <w:spacing w:after="0" w:line="240" w:lineRule="auto"/>
        <w:jc w:val="both"/>
        <w:rPr>
          <w:rFonts w:ascii="Times New Roman" w:eastAsia="Times New Roman" w:hAnsi="Times New Roman" w:cs="Times New Roman"/>
          <w:sz w:val="24"/>
          <w:szCs w:val="24"/>
          <w:lang w:val="en-GB"/>
        </w:rPr>
      </w:pPr>
      <w:r w:rsidRPr="008231E2">
        <w:rPr>
          <w:rFonts w:ascii="Times New Roman" w:eastAsia="Times New Roman" w:hAnsi="Times New Roman" w:cs="Times New Roman"/>
          <w:color w:val="000000" w:themeColor="text1"/>
          <w:sz w:val="24"/>
          <w:szCs w:val="24"/>
          <w:lang w:val="en-GB"/>
        </w:rPr>
        <w:t>and</w:t>
      </w:r>
    </w:p>
    <w:p w14:paraId="745EF19D" w14:textId="654E685F" w:rsidR="00786E8E" w:rsidRPr="00D4378E" w:rsidRDefault="00786E8E" w:rsidP="0036582C">
      <w:pPr>
        <w:rPr>
          <w:sz w:val="24"/>
          <w:szCs w:val="24"/>
          <w:lang w:val="en-GB"/>
        </w:rPr>
      </w:pPr>
      <w:r w:rsidRPr="00D4378E">
        <w:rPr>
          <w:rFonts w:ascii="Times New Roman" w:hAnsi="Times New Roman" w:cs="Times New Roman"/>
          <w:b/>
          <w:i/>
          <w:iCs/>
          <w:sz w:val="24"/>
          <w:szCs w:val="24"/>
          <w:shd w:val="clear" w:color="auto" w:fill="E6E6E6"/>
          <w:lang w:val="en-GB"/>
        </w:rPr>
        <w:fldChar w:fldCharType="begin"/>
      </w:r>
      <w:r w:rsidRPr="00D4378E">
        <w:rPr>
          <w:rFonts w:ascii="Times New Roman" w:hAnsi="Times New Roman" w:cs="Times New Roman"/>
          <w:b/>
          <w:i/>
          <w:iCs/>
          <w:sz w:val="24"/>
          <w:szCs w:val="24"/>
          <w:lang w:val="en-GB"/>
        </w:rPr>
        <w:instrText xml:space="preserve"> MERGEFIELD Nazwa_jednostki </w:instrText>
      </w:r>
      <w:r w:rsidRPr="00D4378E">
        <w:rPr>
          <w:rFonts w:ascii="Times New Roman" w:hAnsi="Times New Roman" w:cs="Times New Roman"/>
          <w:b/>
          <w:i/>
          <w:iCs/>
          <w:sz w:val="24"/>
          <w:szCs w:val="24"/>
          <w:shd w:val="clear" w:color="auto" w:fill="E6E6E6"/>
          <w:lang w:val="en-GB"/>
        </w:rPr>
        <w:fldChar w:fldCharType="separate"/>
      </w:r>
      <w:r w:rsidRPr="00D4378E">
        <w:rPr>
          <w:rFonts w:ascii="Times New Roman" w:hAnsi="Times New Roman" w:cs="Times New Roman"/>
          <w:b/>
          <w:i/>
          <w:iCs/>
          <w:sz w:val="24"/>
          <w:szCs w:val="24"/>
          <w:lang w:val="en-GB"/>
        </w:rPr>
        <w:t>«</w:t>
      </w:r>
      <w:r w:rsidR="008231E2">
        <w:rPr>
          <w:rFonts w:ascii="Times New Roman" w:hAnsi="Times New Roman" w:cs="Times New Roman"/>
          <w:i/>
          <w:iCs/>
          <w:sz w:val="24"/>
          <w:szCs w:val="24"/>
          <w:lang w:val="en-GB"/>
        </w:rPr>
        <w:t xml:space="preserve">Name of </w:t>
      </w:r>
      <w:r w:rsidR="00A91404">
        <w:rPr>
          <w:rFonts w:ascii="Times New Roman" w:hAnsi="Times New Roman" w:cs="Times New Roman"/>
          <w:i/>
          <w:iCs/>
          <w:sz w:val="24"/>
          <w:szCs w:val="24"/>
          <w:lang w:val="en-GB"/>
        </w:rPr>
        <w:t xml:space="preserve">the </w:t>
      </w:r>
      <w:r w:rsidR="008231E2">
        <w:rPr>
          <w:rFonts w:ascii="Times New Roman" w:hAnsi="Times New Roman" w:cs="Times New Roman"/>
          <w:i/>
          <w:iCs/>
          <w:sz w:val="24"/>
          <w:szCs w:val="24"/>
          <w:lang w:val="en-GB"/>
        </w:rPr>
        <w:t xml:space="preserve">unit </w:t>
      </w:r>
      <w:r w:rsidRPr="00D4378E">
        <w:rPr>
          <w:rFonts w:ascii="Times New Roman" w:hAnsi="Times New Roman" w:cs="Times New Roman"/>
          <w:b/>
          <w:i/>
          <w:iCs/>
          <w:sz w:val="24"/>
          <w:szCs w:val="24"/>
          <w:shd w:val="clear" w:color="auto" w:fill="E6E6E6"/>
          <w:lang w:val="en-GB"/>
        </w:rPr>
        <w:fldChar w:fldCharType="end"/>
      </w:r>
      <w:r w:rsidR="001356AB" w:rsidRPr="00D4378E">
        <w:rPr>
          <w:rFonts w:ascii="Times New Roman" w:eastAsia="Times New Roman" w:hAnsi="Times New Roman" w:cs="Times New Roman"/>
          <w:i/>
          <w:sz w:val="24"/>
          <w:szCs w:val="24"/>
          <w:lang w:val="en-GB"/>
        </w:rPr>
        <w:t xml:space="preserve"> - </w:t>
      </w:r>
      <w:r w:rsidR="008231E2">
        <w:rPr>
          <w:rFonts w:ascii="Times New Roman" w:hAnsi="Times New Roman" w:cs="Times New Roman"/>
          <w:bCs/>
          <w:i/>
          <w:iCs/>
          <w:sz w:val="24"/>
          <w:szCs w:val="24"/>
          <w:lang w:val="en-GB"/>
        </w:rPr>
        <w:t>Faculty or Institute</w:t>
      </w:r>
      <w:r w:rsidR="00FD653E" w:rsidRPr="00D4378E">
        <w:rPr>
          <w:rFonts w:ascii="Times New Roman" w:hAnsi="Times New Roman" w:cs="Times New Roman"/>
          <w:bCs/>
          <w:i/>
          <w:iCs/>
          <w:sz w:val="24"/>
          <w:szCs w:val="24"/>
          <w:lang w:val="en-GB"/>
        </w:rPr>
        <w:t>»</w:t>
      </w:r>
      <w:r w:rsidR="0036582C" w:rsidRPr="00D4378E">
        <w:rPr>
          <w:rFonts w:ascii="Times New Roman" w:hAnsi="Times New Roman" w:cs="Times New Roman"/>
          <w:bCs/>
          <w:i/>
          <w:iCs/>
          <w:sz w:val="24"/>
          <w:szCs w:val="24"/>
          <w:lang w:val="en-GB"/>
        </w:rPr>
        <w:t>,</w:t>
      </w:r>
      <w:r w:rsidRPr="00D4378E">
        <w:rPr>
          <w:sz w:val="24"/>
          <w:szCs w:val="24"/>
          <w:lang w:val="en-GB"/>
        </w:rPr>
        <w:br/>
      </w:r>
      <w:r w:rsidR="008231E2">
        <w:rPr>
          <w:sz w:val="24"/>
          <w:szCs w:val="24"/>
          <w:lang w:val="en-GB"/>
        </w:rPr>
        <w:t>represented by</w:t>
      </w:r>
      <w:r w:rsidRPr="00D4378E">
        <w:rPr>
          <w:sz w:val="24"/>
          <w:szCs w:val="24"/>
          <w:lang w:val="en-GB"/>
        </w:rPr>
        <w:t xml:space="preserve">: </w:t>
      </w:r>
    </w:p>
    <w:p w14:paraId="5BE622E8" w14:textId="0C06F356" w:rsidR="008231E2" w:rsidRPr="008231E2" w:rsidRDefault="008231E2" w:rsidP="008231E2">
      <w:pPr>
        <w:spacing w:after="0" w:line="240" w:lineRule="auto"/>
        <w:jc w:val="both"/>
        <w:rPr>
          <w:rFonts w:ascii="Times New Roman" w:eastAsia="Times New Roman" w:hAnsi="Times New Roman" w:cs="Times New Roman"/>
          <w:sz w:val="24"/>
          <w:szCs w:val="24"/>
          <w:lang w:val="en-GB"/>
        </w:rPr>
      </w:pPr>
      <w:r w:rsidRPr="008231E2">
        <w:rPr>
          <w:rFonts w:ascii="Times New Roman" w:eastAsia="Times New Roman" w:hAnsi="Times New Roman" w:cs="Times New Roman"/>
          <w:b/>
          <w:sz w:val="24"/>
          <w:szCs w:val="24"/>
          <w:shd w:val="clear" w:color="auto" w:fill="E6E6E6"/>
          <w:lang w:val="en-GB"/>
        </w:rPr>
        <w:fldChar w:fldCharType="begin"/>
      </w:r>
      <w:r w:rsidRPr="008231E2">
        <w:rPr>
          <w:rFonts w:ascii="Times New Roman" w:eastAsia="Times New Roman" w:hAnsi="Times New Roman" w:cs="Times New Roman"/>
          <w:b/>
          <w:sz w:val="24"/>
          <w:szCs w:val="24"/>
          <w:lang w:val="en-GB"/>
        </w:rPr>
        <w:instrText xml:space="preserve"> MERGEFIELD Nazwa_jednostki </w:instrText>
      </w:r>
      <w:r w:rsidRPr="008231E2">
        <w:rPr>
          <w:rFonts w:ascii="Times New Roman" w:eastAsia="Times New Roman" w:hAnsi="Times New Roman" w:cs="Times New Roman"/>
          <w:b/>
          <w:sz w:val="24"/>
          <w:szCs w:val="24"/>
          <w:shd w:val="clear" w:color="auto" w:fill="E6E6E6"/>
          <w:lang w:val="en-GB"/>
        </w:rPr>
        <w:fldChar w:fldCharType="separate"/>
      </w:r>
      <w:r w:rsidRPr="008231E2">
        <w:rPr>
          <w:rFonts w:ascii="Times New Roman" w:eastAsia="Times New Roman" w:hAnsi="Times New Roman" w:cs="Times New Roman"/>
          <w:b/>
          <w:sz w:val="24"/>
          <w:szCs w:val="24"/>
          <w:lang w:val="en-GB"/>
        </w:rPr>
        <w:t>«</w:t>
      </w:r>
      <w:r w:rsidRPr="008231E2">
        <w:rPr>
          <w:rFonts w:ascii="Times New Roman" w:eastAsia="Times New Roman" w:hAnsi="Times New Roman" w:cs="Times New Roman"/>
          <w:i/>
          <w:sz w:val="24"/>
          <w:szCs w:val="24"/>
          <w:lang w:val="en-GB"/>
        </w:rPr>
        <w:t xml:space="preserve">Name of </w:t>
      </w:r>
      <w:r w:rsidR="00A91404">
        <w:rPr>
          <w:rFonts w:ascii="Times New Roman" w:eastAsia="Times New Roman" w:hAnsi="Times New Roman" w:cs="Times New Roman"/>
          <w:i/>
          <w:sz w:val="24"/>
          <w:szCs w:val="24"/>
          <w:lang w:val="en-GB"/>
        </w:rPr>
        <w:t xml:space="preserve">the </w:t>
      </w:r>
      <w:r w:rsidRPr="008231E2">
        <w:rPr>
          <w:rFonts w:ascii="Times New Roman" w:eastAsia="Times New Roman" w:hAnsi="Times New Roman" w:cs="Times New Roman"/>
          <w:i/>
          <w:sz w:val="24"/>
          <w:szCs w:val="24"/>
          <w:lang w:val="en-GB"/>
        </w:rPr>
        <w:t>unit</w:t>
      </w:r>
      <w:r w:rsidRPr="008231E2">
        <w:rPr>
          <w:rFonts w:ascii="Times New Roman" w:eastAsia="Times New Roman" w:hAnsi="Times New Roman" w:cs="Times New Roman"/>
          <w:b/>
          <w:sz w:val="24"/>
          <w:szCs w:val="24"/>
          <w:lang w:val="en-GB"/>
        </w:rPr>
        <w:t xml:space="preserve"> »</w:t>
      </w:r>
      <w:r w:rsidRPr="008231E2">
        <w:rPr>
          <w:rFonts w:ascii="Times New Roman" w:eastAsia="Times New Roman" w:hAnsi="Times New Roman" w:cs="Times New Roman"/>
          <w:b/>
          <w:sz w:val="24"/>
          <w:szCs w:val="24"/>
          <w:shd w:val="clear" w:color="auto" w:fill="E6E6E6"/>
          <w:lang w:val="en-GB"/>
        </w:rPr>
        <w:fldChar w:fldCharType="end"/>
      </w:r>
      <w:r w:rsidRPr="008231E2">
        <w:rPr>
          <w:rFonts w:ascii="Times New Roman" w:eastAsia="Times New Roman" w:hAnsi="Times New Roman" w:cs="Times New Roman"/>
          <w:b/>
          <w:sz w:val="24"/>
          <w:szCs w:val="24"/>
          <w:lang w:val="en-GB"/>
        </w:rPr>
        <w:t xml:space="preserve">, </w:t>
      </w:r>
      <w:r w:rsidRPr="008231E2">
        <w:rPr>
          <w:rFonts w:ascii="Times New Roman" w:eastAsia="Times New Roman" w:hAnsi="Times New Roman" w:cs="Times New Roman"/>
          <w:sz w:val="24"/>
          <w:szCs w:val="24"/>
          <w:lang w:val="en-GB"/>
        </w:rPr>
        <w:t xml:space="preserve">represented by: </w:t>
      </w:r>
    </w:p>
    <w:p w14:paraId="29AF1065" w14:textId="1D8B64ED" w:rsidR="00786E8E" w:rsidRPr="00D4378E" w:rsidRDefault="008231E2" w:rsidP="008231E2">
      <w:pPr>
        <w:spacing w:after="0" w:line="240" w:lineRule="auto"/>
        <w:jc w:val="both"/>
        <w:rPr>
          <w:rFonts w:ascii="Times New Roman" w:eastAsia="Times New Roman" w:hAnsi="Times New Roman" w:cs="Times New Roman"/>
          <w:sz w:val="24"/>
          <w:szCs w:val="24"/>
          <w:lang w:val="en-GB"/>
        </w:rPr>
      </w:pPr>
      <w:r w:rsidRPr="008231E2">
        <w:rPr>
          <w:rFonts w:ascii="Times New Roman" w:eastAsia="Times New Roman" w:hAnsi="Times New Roman" w:cs="Times New Roman"/>
          <w:i/>
          <w:sz w:val="24"/>
          <w:szCs w:val="24"/>
          <w:shd w:val="clear" w:color="auto" w:fill="E6E6E6"/>
          <w:lang w:val="en-GB"/>
        </w:rPr>
        <w:fldChar w:fldCharType="begin"/>
      </w:r>
      <w:r w:rsidRPr="008231E2">
        <w:rPr>
          <w:rFonts w:ascii="Times New Roman" w:eastAsia="Times New Roman" w:hAnsi="Times New Roman" w:cs="Times New Roman"/>
          <w:i/>
          <w:sz w:val="24"/>
          <w:szCs w:val="24"/>
          <w:lang w:val="en-GB"/>
        </w:rPr>
        <w:instrText xml:space="preserve"> MERGEFIELD Kierownik_jednostki </w:instrText>
      </w:r>
      <w:r w:rsidRPr="008231E2">
        <w:rPr>
          <w:rFonts w:ascii="Times New Roman" w:eastAsia="Times New Roman" w:hAnsi="Times New Roman" w:cs="Times New Roman"/>
          <w:i/>
          <w:sz w:val="24"/>
          <w:szCs w:val="24"/>
          <w:shd w:val="clear" w:color="auto" w:fill="E6E6E6"/>
          <w:lang w:val="en-GB"/>
        </w:rPr>
        <w:fldChar w:fldCharType="separate"/>
      </w:r>
      <w:r w:rsidRPr="008231E2">
        <w:rPr>
          <w:rFonts w:ascii="Times New Roman" w:eastAsia="Times New Roman" w:hAnsi="Times New Roman" w:cs="Times New Roman"/>
          <w:i/>
          <w:sz w:val="24"/>
          <w:szCs w:val="24"/>
          <w:lang w:val="en-GB"/>
        </w:rPr>
        <w:t xml:space="preserve">«Head of </w:t>
      </w:r>
      <w:r w:rsidR="00A91404">
        <w:rPr>
          <w:rFonts w:ascii="Times New Roman" w:eastAsia="Times New Roman" w:hAnsi="Times New Roman" w:cs="Times New Roman"/>
          <w:i/>
          <w:sz w:val="24"/>
          <w:szCs w:val="24"/>
          <w:lang w:val="en-GB"/>
        </w:rPr>
        <w:t xml:space="preserve">the </w:t>
      </w:r>
      <w:r w:rsidRPr="008231E2">
        <w:rPr>
          <w:rFonts w:ascii="Times New Roman" w:eastAsia="Times New Roman" w:hAnsi="Times New Roman" w:cs="Times New Roman"/>
          <w:i/>
          <w:sz w:val="24"/>
          <w:szCs w:val="24"/>
          <w:lang w:val="en-GB"/>
        </w:rPr>
        <w:t>unit»</w:t>
      </w:r>
      <w:r w:rsidRPr="008231E2">
        <w:rPr>
          <w:rFonts w:ascii="Times New Roman" w:eastAsia="Times New Roman" w:hAnsi="Times New Roman" w:cs="Times New Roman"/>
          <w:i/>
          <w:sz w:val="24"/>
          <w:szCs w:val="24"/>
          <w:shd w:val="clear" w:color="auto" w:fill="E6E6E6"/>
          <w:lang w:val="en-GB"/>
        </w:rPr>
        <w:fldChar w:fldCharType="end"/>
      </w:r>
      <w:r w:rsidRPr="008231E2">
        <w:rPr>
          <w:rFonts w:ascii="Times New Roman" w:eastAsia="Times New Roman" w:hAnsi="Times New Roman" w:cs="Times New Roman"/>
          <w:i/>
          <w:sz w:val="24"/>
          <w:szCs w:val="24"/>
          <w:lang w:val="en-GB"/>
        </w:rPr>
        <w:t xml:space="preserve"> - </w:t>
      </w:r>
      <w:r w:rsidRPr="008231E2">
        <w:rPr>
          <w:rFonts w:ascii="Times New Roman" w:eastAsia="Times New Roman" w:hAnsi="Times New Roman" w:cs="Times New Roman"/>
          <w:i/>
          <w:sz w:val="24"/>
          <w:szCs w:val="24"/>
          <w:shd w:val="clear" w:color="auto" w:fill="E6E6E6"/>
          <w:lang w:val="en-GB"/>
        </w:rPr>
        <w:fldChar w:fldCharType="begin"/>
      </w:r>
      <w:r w:rsidRPr="008231E2">
        <w:rPr>
          <w:rFonts w:ascii="Times New Roman" w:eastAsia="Times New Roman" w:hAnsi="Times New Roman" w:cs="Times New Roman"/>
          <w:i/>
          <w:sz w:val="24"/>
          <w:szCs w:val="24"/>
          <w:lang w:val="en-GB"/>
        </w:rPr>
        <w:instrText xml:space="preserve"> MERGEFIELD "Funkcja_Kierownika_jednostki" </w:instrText>
      </w:r>
      <w:r w:rsidRPr="008231E2">
        <w:rPr>
          <w:rFonts w:ascii="Times New Roman" w:eastAsia="Times New Roman" w:hAnsi="Times New Roman" w:cs="Times New Roman"/>
          <w:i/>
          <w:sz w:val="24"/>
          <w:szCs w:val="24"/>
          <w:shd w:val="clear" w:color="auto" w:fill="E6E6E6"/>
          <w:lang w:val="en-GB"/>
        </w:rPr>
        <w:fldChar w:fldCharType="separate"/>
      </w:r>
      <w:r w:rsidRPr="008231E2">
        <w:rPr>
          <w:rFonts w:ascii="Times New Roman" w:eastAsia="Times New Roman" w:hAnsi="Times New Roman" w:cs="Times New Roman"/>
          <w:i/>
          <w:sz w:val="24"/>
          <w:szCs w:val="24"/>
          <w:lang w:val="en-GB"/>
        </w:rPr>
        <w:t xml:space="preserve">«Function of the head of </w:t>
      </w:r>
      <w:r w:rsidR="00A91404">
        <w:rPr>
          <w:rFonts w:ascii="Times New Roman" w:eastAsia="Times New Roman" w:hAnsi="Times New Roman" w:cs="Times New Roman"/>
          <w:i/>
          <w:sz w:val="24"/>
          <w:szCs w:val="24"/>
          <w:lang w:val="en-GB"/>
        </w:rPr>
        <w:t xml:space="preserve">the </w:t>
      </w:r>
      <w:r w:rsidRPr="008231E2">
        <w:rPr>
          <w:rFonts w:ascii="Times New Roman" w:eastAsia="Times New Roman" w:hAnsi="Times New Roman" w:cs="Times New Roman"/>
          <w:i/>
          <w:sz w:val="24"/>
          <w:szCs w:val="24"/>
          <w:lang w:val="en-GB"/>
        </w:rPr>
        <w:t>unit»</w:t>
      </w:r>
      <w:r w:rsidRPr="008231E2">
        <w:rPr>
          <w:rFonts w:ascii="Times New Roman" w:eastAsia="Times New Roman" w:hAnsi="Times New Roman" w:cs="Times New Roman"/>
          <w:i/>
          <w:sz w:val="24"/>
          <w:szCs w:val="24"/>
          <w:shd w:val="clear" w:color="auto" w:fill="E6E6E6"/>
          <w:lang w:val="en-GB"/>
        </w:rPr>
        <w:fldChar w:fldCharType="end"/>
      </w:r>
      <w:r w:rsidR="00786E8E" w:rsidRPr="00D4378E">
        <w:rPr>
          <w:rFonts w:ascii="Times New Roman" w:eastAsia="Times New Roman" w:hAnsi="Times New Roman" w:cs="Times New Roman"/>
          <w:sz w:val="24"/>
          <w:szCs w:val="24"/>
          <w:lang w:val="en-GB"/>
        </w:rPr>
        <w:t>.</w:t>
      </w:r>
    </w:p>
    <w:p w14:paraId="3C14ABDD" w14:textId="77777777" w:rsidR="00786E8E" w:rsidRPr="00D4378E" w:rsidRDefault="00786E8E" w:rsidP="00AF05EB">
      <w:pPr>
        <w:spacing w:after="0" w:line="240" w:lineRule="auto"/>
        <w:jc w:val="both"/>
        <w:rPr>
          <w:rFonts w:ascii="Times New Roman" w:eastAsia="Times New Roman" w:hAnsi="Times New Roman" w:cs="Times New Roman"/>
          <w:sz w:val="24"/>
          <w:szCs w:val="24"/>
          <w:lang w:val="en-GB"/>
        </w:rPr>
      </w:pPr>
    </w:p>
    <w:p w14:paraId="00120778" w14:textId="53F5F3D1" w:rsidR="00786E8E" w:rsidRPr="00217A9E" w:rsidRDefault="002715C4" w:rsidP="00871A68">
      <w:pPr>
        <w:pStyle w:val="Akapitzlist"/>
        <w:numPr>
          <w:ilvl w:val="0"/>
          <w:numId w:val="8"/>
        </w:numPr>
        <w:spacing w:after="0" w:line="240" w:lineRule="auto"/>
        <w:contextualSpacing w:val="0"/>
        <w:jc w:val="both"/>
        <w:rPr>
          <w:rFonts w:ascii="Times New Roman" w:eastAsia="Times New Roman" w:hAnsi="Times New Roman" w:cs="Times New Roman"/>
          <w:sz w:val="24"/>
          <w:szCs w:val="24"/>
          <w:lang w:val="en-GB"/>
        </w:rPr>
      </w:pPr>
      <w:r w:rsidRPr="00217A9E">
        <w:rPr>
          <w:rFonts w:ascii="Times New Roman" w:eastAsia="Times New Roman" w:hAnsi="Times New Roman" w:cs="Times New Roman"/>
          <w:sz w:val="24"/>
          <w:szCs w:val="24"/>
          <w:lang w:val="en-GB"/>
        </w:rPr>
        <w:t xml:space="preserve">The Head of IDUB  shall transfer funds for implementing projects aiming to </w:t>
      </w:r>
      <w:r w:rsidR="00D141DE">
        <w:rPr>
          <w:rFonts w:ascii="Times New Roman" w:eastAsia="Times New Roman" w:hAnsi="Times New Roman" w:cs="Times New Roman"/>
          <w:sz w:val="24"/>
          <w:szCs w:val="24"/>
          <w:lang w:val="en-GB"/>
        </w:rPr>
        <w:t xml:space="preserve">purchase </w:t>
      </w:r>
      <w:r w:rsidRPr="00217A9E">
        <w:rPr>
          <w:rFonts w:ascii="Times New Roman" w:eastAsia="Times New Roman" w:hAnsi="Times New Roman" w:cs="Times New Roman"/>
          <w:sz w:val="24"/>
          <w:szCs w:val="24"/>
          <w:lang w:val="en-GB"/>
        </w:rPr>
        <w:t>equipment amounting to PLN «Total amount</w:t>
      </w:r>
      <w:r w:rsidRPr="00217A9E">
        <w:rPr>
          <w:rFonts w:ascii="Times New Roman" w:eastAsia="Times New Roman" w:hAnsi="Times New Roman" w:cs="Times New Roman"/>
          <w:sz w:val="24"/>
          <w:szCs w:val="24"/>
          <w:shd w:val="clear" w:color="auto" w:fill="E6E6E6"/>
          <w:lang w:val="en-GB"/>
        </w:rPr>
        <w:fldChar w:fldCharType="begin"/>
      </w:r>
      <w:r w:rsidRPr="00217A9E">
        <w:rPr>
          <w:rFonts w:ascii="Times New Roman" w:eastAsia="Times New Roman" w:hAnsi="Times New Roman" w:cs="Times New Roman"/>
          <w:sz w:val="24"/>
          <w:szCs w:val="24"/>
          <w:lang w:val="en-GB"/>
        </w:rPr>
        <w:instrText xml:space="preserve"> MERGEFIELD Kwota_ogółem </w:instrText>
      </w:r>
      <w:r w:rsidRPr="00217A9E">
        <w:rPr>
          <w:rFonts w:ascii="Times New Roman" w:eastAsia="Times New Roman" w:hAnsi="Times New Roman" w:cs="Times New Roman"/>
          <w:sz w:val="24"/>
          <w:szCs w:val="24"/>
          <w:shd w:val="clear" w:color="auto" w:fill="E6E6E6"/>
          <w:lang w:val="en-GB"/>
        </w:rPr>
        <w:fldChar w:fldCharType="separate"/>
      </w:r>
      <w:r w:rsidRPr="00217A9E">
        <w:rPr>
          <w:rFonts w:ascii="Times New Roman" w:eastAsia="Times New Roman" w:hAnsi="Times New Roman" w:cs="Times New Roman"/>
          <w:sz w:val="24"/>
          <w:szCs w:val="24"/>
          <w:lang w:val="en-GB"/>
        </w:rPr>
        <w:t>»</w:t>
      </w:r>
      <w:r w:rsidRPr="00217A9E">
        <w:rPr>
          <w:rFonts w:ascii="Times New Roman" w:eastAsia="Times New Roman" w:hAnsi="Times New Roman" w:cs="Times New Roman"/>
          <w:sz w:val="24"/>
          <w:szCs w:val="24"/>
          <w:shd w:val="clear" w:color="auto" w:fill="E6E6E6"/>
          <w:lang w:val="en-GB"/>
        </w:rPr>
        <w:fldChar w:fldCharType="end"/>
      </w:r>
      <w:r w:rsidRPr="00217A9E">
        <w:rPr>
          <w:rFonts w:ascii="Times New Roman" w:eastAsia="Times New Roman" w:hAnsi="Times New Roman" w:cs="Times New Roman"/>
          <w:sz w:val="24"/>
          <w:szCs w:val="24"/>
          <w:lang w:val="en-GB"/>
        </w:rPr>
        <w:t xml:space="preserve"> (in words PLN </w:t>
      </w:r>
      <w:r w:rsidRPr="00217A9E">
        <w:rPr>
          <w:rFonts w:ascii="Times New Roman" w:eastAsia="Times New Roman" w:hAnsi="Times New Roman" w:cs="Times New Roman"/>
          <w:sz w:val="24"/>
          <w:szCs w:val="24"/>
          <w:shd w:val="clear" w:color="auto" w:fill="E6E6E6"/>
          <w:lang w:val="en-GB"/>
        </w:rPr>
        <w:fldChar w:fldCharType="begin"/>
      </w:r>
      <w:r w:rsidRPr="00217A9E">
        <w:rPr>
          <w:rFonts w:ascii="Times New Roman" w:eastAsia="Times New Roman" w:hAnsi="Times New Roman" w:cs="Times New Roman"/>
          <w:sz w:val="24"/>
          <w:szCs w:val="24"/>
          <w:lang w:val="en-GB"/>
        </w:rPr>
        <w:instrText xml:space="preserve"> MERGEFIELD Kwota_słownie </w:instrText>
      </w:r>
      <w:r w:rsidRPr="00217A9E">
        <w:rPr>
          <w:rFonts w:ascii="Times New Roman" w:eastAsia="Times New Roman" w:hAnsi="Times New Roman" w:cs="Times New Roman"/>
          <w:sz w:val="24"/>
          <w:szCs w:val="24"/>
          <w:shd w:val="clear" w:color="auto" w:fill="E6E6E6"/>
          <w:lang w:val="en-GB"/>
        </w:rPr>
        <w:fldChar w:fldCharType="separate"/>
      </w:r>
      <w:r w:rsidRPr="00217A9E">
        <w:rPr>
          <w:rFonts w:ascii="Times New Roman" w:eastAsia="Times New Roman" w:hAnsi="Times New Roman" w:cs="Times New Roman"/>
          <w:sz w:val="24"/>
          <w:szCs w:val="24"/>
          <w:lang w:val="en-GB"/>
        </w:rPr>
        <w:t>«Amount in words»</w:t>
      </w:r>
      <w:r w:rsidRPr="00217A9E">
        <w:rPr>
          <w:rFonts w:ascii="Times New Roman" w:eastAsia="Times New Roman" w:hAnsi="Times New Roman" w:cs="Times New Roman"/>
          <w:sz w:val="24"/>
          <w:szCs w:val="24"/>
          <w:shd w:val="clear" w:color="auto" w:fill="E6E6E6"/>
          <w:lang w:val="en-GB"/>
        </w:rPr>
        <w:fldChar w:fldCharType="end"/>
      </w:r>
      <w:r w:rsidRPr="00217A9E">
        <w:rPr>
          <w:rFonts w:ascii="Times New Roman" w:eastAsia="Times New Roman" w:hAnsi="Times New Roman" w:cs="Times New Roman"/>
          <w:sz w:val="24"/>
          <w:szCs w:val="24"/>
          <w:lang w:val="en-GB"/>
        </w:rPr>
        <w:t>)</w:t>
      </w:r>
      <w:r w:rsidR="00953508">
        <w:rPr>
          <w:rFonts w:ascii="Times New Roman" w:eastAsia="Times New Roman" w:hAnsi="Times New Roman" w:cs="Times New Roman"/>
          <w:sz w:val="24"/>
          <w:szCs w:val="24"/>
          <w:lang w:val="en-GB"/>
        </w:rPr>
        <w:t xml:space="preserve"> </w:t>
      </w:r>
      <w:r w:rsidRPr="00217A9E">
        <w:rPr>
          <w:rFonts w:ascii="Times New Roman" w:eastAsia="Times New Roman" w:hAnsi="Times New Roman" w:cs="Times New Roman"/>
          <w:sz w:val="24"/>
          <w:szCs w:val="24"/>
          <w:lang w:val="en-GB"/>
        </w:rPr>
        <w:t xml:space="preserve">to the </w:t>
      </w:r>
      <w:r w:rsidR="00FA2B52">
        <w:rPr>
          <w:rFonts w:ascii="Times New Roman" w:eastAsia="Times New Roman" w:hAnsi="Times New Roman" w:cs="Times New Roman"/>
          <w:sz w:val="24"/>
          <w:szCs w:val="24"/>
          <w:lang w:val="en-GB"/>
        </w:rPr>
        <w:t>I</w:t>
      </w:r>
      <w:r w:rsidRPr="00217A9E">
        <w:rPr>
          <w:rFonts w:ascii="Times New Roman" w:eastAsia="Times New Roman" w:hAnsi="Times New Roman" w:cs="Times New Roman"/>
          <w:sz w:val="24"/>
          <w:szCs w:val="24"/>
          <w:lang w:val="en-GB"/>
        </w:rPr>
        <w:t>mplementing unit, following the list in Appendix No. 1 to the Agreement</w:t>
      </w:r>
      <w:r w:rsidR="00786E8E" w:rsidRPr="00217A9E">
        <w:rPr>
          <w:rFonts w:ascii="Times New Roman" w:eastAsia="Times New Roman" w:hAnsi="Times New Roman" w:cs="Times New Roman"/>
          <w:sz w:val="24"/>
          <w:szCs w:val="24"/>
          <w:lang w:val="en-GB"/>
        </w:rPr>
        <w:t>.</w:t>
      </w:r>
    </w:p>
    <w:p w14:paraId="182CCCF3" w14:textId="555723AB" w:rsidR="002E52D1" w:rsidRPr="00217A9E" w:rsidRDefault="00953508" w:rsidP="00871A68">
      <w:pPr>
        <w:pStyle w:val="Akapitzlist"/>
        <w:numPr>
          <w:ilvl w:val="0"/>
          <w:numId w:val="8"/>
        </w:numPr>
        <w:spacing w:after="0" w:line="240" w:lineRule="auto"/>
        <w:contextualSpacing w:val="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The a</w:t>
      </w:r>
      <w:r w:rsidR="002715C4" w:rsidRPr="00217A9E">
        <w:rPr>
          <w:rFonts w:ascii="Times New Roman" w:eastAsia="Times New Roman" w:hAnsi="Times New Roman" w:cs="Times New Roman"/>
          <w:sz w:val="24"/>
          <w:szCs w:val="24"/>
          <w:lang w:val="en-GB"/>
        </w:rPr>
        <w:t xml:space="preserve">mount specified in section 1 shall be the amount of funding from the </w:t>
      </w:r>
      <w:r w:rsidR="00874DCA" w:rsidRPr="00217A9E">
        <w:rPr>
          <w:rFonts w:ascii="Times New Roman" w:eastAsia="Times New Roman" w:hAnsi="Times New Roman" w:cs="Times New Roman"/>
          <w:sz w:val="24"/>
          <w:szCs w:val="24"/>
          <w:lang w:val="en-GB"/>
        </w:rPr>
        <w:t>IDUB</w:t>
      </w:r>
      <w:r w:rsidR="002715C4" w:rsidRPr="00217A9E">
        <w:rPr>
          <w:rFonts w:ascii="Times New Roman" w:eastAsia="Times New Roman" w:hAnsi="Times New Roman" w:cs="Times New Roman"/>
          <w:sz w:val="24"/>
          <w:szCs w:val="24"/>
          <w:lang w:val="en-GB"/>
        </w:rPr>
        <w:t xml:space="preserve"> project for the purchase of the equipment</w:t>
      </w:r>
      <w:r w:rsidR="00874DCA" w:rsidRPr="00217A9E">
        <w:rPr>
          <w:rFonts w:ascii="Times New Roman" w:eastAsia="Times New Roman" w:hAnsi="Times New Roman" w:cs="Times New Roman"/>
          <w:sz w:val="24"/>
          <w:szCs w:val="24"/>
          <w:lang w:val="en-GB"/>
        </w:rPr>
        <w:t>.</w:t>
      </w:r>
      <w:r w:rsidR="0029233B" w:rsidRPr="00217A9E">
        <w:rPr>
          <w:rFonts w:ascii="Times New Roman" w:eastAsia="Times New Roman" w:hAnsi="Times New Roman" w:cs="Times New Roman"/>
          <w:sz w:val="24"/>
          <w:szCs w:val="24"/>
          <w:lang w:val="en-GB"/>
        </w:rPr>
        <w:t xml:space="preserve"> </w:t>
      </w:r>
      <w:r w:rsidR="002715C4" w:rsidRPr="00217A9E">
        <w:rPr>
          <w:rFonts w:ascii="Times New Roman" w:eastAsia="Times New Roman" w:hAnsi="Times New Roman" w:cs="Times New Roman"/>
          <w:sz w:val="24"/>
          <w:szCs w:val="24"/>
          <w:lang w:val="en-GB"/>
        </w:rPr>
        <w:t xml:space="preserve">The </w:t>
      </w:r>
      <w:r w:rsidR="00FA2B52">
        <w:rPr>
          <w:rFonts w:ascii="Times New Roman" w:eastAsia="Times New Roman" w:hAnsi="Times New Roman" w:cs="Times New Roman"/>
          <w:sz w:val="24"/>
          <w:szCs w:val="24"/>
          <w:lang w:val="en-GB"/>
        </w:rPr>
        <w:t>I</w:t>
      </w:r>
      <w:r w:rsidR="002715C4" w:rsidRPr="00217A9E">
        <w:rPr>
          <w:rFonts w:ascii="Times New Roman" w:eastAsia="Times New Roman" w:hAnsi="Times New Roman" w:cs="Times New Roman"/>
          <w:sz w:val="24"/>
          <w:szCs w:val="24"/>
          <w:lang w:val="en-GB"/>
        </w:rPr>
        <w:t>mplementing unit shall</w:t>
      </w:r>
      <w:r w:rsidR="00217A9E" w:rsidRPr="00217A9E">
        <w:rPr>
          <w:rFonts w:ascii="Times New Roman" w:eastAsia="Times New Roman" w:hAnsi="Times New Roman" w:cs="Times New Roman"/>
          <w:sz w:val="24"/>
          <w:szCs w:val="24"/>
          <w:lang w:val="en-GB"/>
        </w:rPr>
        <w:t xml:space="preserve"> pay a deposit. </w:t>
      </w:r>
    </w:p>
    <w:p w14:paraId="51CC15A1" w14:textId="7E18B048" w:rsidR="00217A9E" w:rsidRPr="00217A9E" w:rsidRDefault="00217A9E" w:rsidP="00217A9E">
      <w:pPr>
        <w:pStyle w:val="Akapitzlist"/>
        <w:numPr>
          <w:ilvl w:val="0"/>
          <w:numId w:val="8"/>
        </w:numPr>
        <w:spacing w:after="0" w:line="240" w:lineRule="auto"/>
        <w:jc w:val="both"/>
        <w:rPr>
          <w:rFonts w:ascii="Times New Roman" w:eastAsia="Times New Roman" w:hAnsi="Times New Roman" w:cs="Times New Roman"/>
          <w:sz w:val="24"/>
          <w:szCs w:val="24"/>
          <w:lang w:val="en-GB"/>
        </w:rPr>
      </w:pPr>
      <w:r w:rsidRPr="00217A9E">
        <w:rPr>
          <w:rFonts w:ascii="Times New Roman" w:eastAsia="Times New Roman" w:hAnsi="Times New Roman" w:cs="Times New Roman"/>
          <w:sz w:val="24"/>
          <w:szCs w:val="24"/>
          <w:lang w:val="en-GB"/>
        </w:rPr>
        <w:t>The Implementing unit shall purchase the equipment specified in applications constituting an integral part of this Agreement in compliance with:</w:t>
      </w:r>
    </w:p>
    <w:p w14:paraId="1D66ACB7" w14:textId="77777777" w:rsidR="00217A9E" w:rsidRPr="00217A9E" w:rsidRDefault="00217A9E" w:rsidP="00217A9E">
      <w:pPr>
        <w:pStyle w:val="Akapitzlist"/>
        <w:numPr>
          <w:ilvl w:val="0"/>
          <w:numId w:val="23"/>
        </w:numPr>
        <w:spacing w:after="0" w:line="240" w:lineRule="auto"/>
        <w:jc w:val="both"/>
        <w:rPr>
          <w:rFonts w:ascii="Times New Roman" w:eastAsia="Times New Roman" w:hAnsi="Times New Roman" w:cs="Times New Roman"/>
          <w:sz w:val="24"/>
          <w:szCs w:val="24"/>
          <w:lang w:val="en-GB"/>
        </w:rPr>
      </w:pPr>
      <w:r w:rsidRPr="00217A9E">
        <w:rPr>
          <w:rFonts w:ascii="Times New Roman" w:eastAsia="Times New Roman" w:hAnsi="Times New Roman" w:cs="Times New Roman"/>
          <w:sz w:val="24"/>
          <w:szCs w:val="24"/>
          <w:lang w:val="en-GB"/>
        </w:rPr>
        <w:t>Generally applicable laws</w:t>
      </w:r>
    </w:p>
    <w:p w14:paraId="06FC9930" w14:textId="77777777" w:rsidR="00217A9E" w:rsidRPr="00217A9E" w:rsidRDefault="00217A9E" w:rsidP="00217A9E">
      <w:pPr>
        <w:pStyle w:val="Akapitzlist"/>
        <w:numPr>
          <w:ilvl w:val="0"/>
          <w:numId w:val="23"/>
        </w:numPr>
        <w:spacing w:after="0" w:line="240" w:lineRule="auto"/>
        <w:jc w:val="both"/>
        <w:rPr>
          <w:rFonts w:ascii="Times New Roman" w:eastAsia="Times New Roman" w:hAnsi="Times New Roman" w:cs="Times New Roman"/>
          <w:sz w:val="24"/>
          <w:szCs w:val="24"/>
          <w:lang w:val="en-GB"/>
        </w:rPr>
      </w:pPr>
      <w:r w:rsidRPr="00217A9E">
        <w:rPr>
          <w:rFonts w:ascii="Times New Roman" w:eastAsia="Times New Roman" w:hAnsi="Times New Roman" w:cs="Times New Roman"/>
          <w:sz w:val="24"/>
          <w:szCs w:val="24"/>
          <w:lang w:val="en-GB"/>
        </w:rPr>
        <w:t>Provisions of this Agreement</w:t>
      </w:r>
    </w:p>
    <w:p w14:paraId="238D7C76" w14:textId="6D022B5A" w:rsidR="00217A9E" w:rsidRPr="00217A9E" w:rsidRDefault="00217A9E" w:rsidP="00217A9E">
      <w:pPr>
        <w:pStyle w:val="Akapitzlist"/>
        <w:numPr>
          <w:ilvl w:val="0"/>
          <w:numId w:val="23"/>
        </w:numPr>
        <w:spacing w:after="0" w:line="240" w:lineRule="auto"/>
        <w:jc w:val="both"/>
        <w:rPr>
          <w:rFonts w:ascii="Times New Roman" w:eastAsia="Times New Roman" w:hAnsi="Times New Roman" w:cs="Times New Roman"/>
          <w:sz w:val="24"/>
          <w:szCs w:val="24"/>
          <w:lang w:val="en-GB"/>
        </w:rPr>
      </w:pPr>
      <w:r w:rsidRPr="00217A9E">
        <w:rPr>
          <w:rFonts w:ascii="Times New Roman" w:eastAsia="Times New Roman" w:hAnsi="Times New Roman" w:cs="Times New Roman"/>
          <w:sz w:val="24"/>
          <w:szCs w:val="24"/>
          <w:lang w:val="en-GB"/>
        </w:rPr>
        <w:t xml:space="preserve">Principles arising from the competition documentation including terms and conditions of the competition for </w:t>
      </w:r>
      <w:r w:rsidR="00D141DE">
        <w:rPr>
          <w:rFonts w:ascii="Times New Roman" w:eastAsia="Times New Roman" w:hAnsi="Times New Roman" w:cs="Times New Roman"/>
          <w:sz w:val="24"/>
          <w:szCs w:val="24"/>
          <w:lang w:val="en-GB"/>
        </w:rPr>
        <w:t>equipment</w:t>
      </w:r>
      <w:r w:rsidRPr="00217A9E">
        <w:rPr>
          <w:rFonts w:ascii="Times New Roman" w:eastAsia="Times New Roman" w:hAnsi="Times New Roman" w:cs="Times New Roman"/>
          <w:sz w:val="24"/>
          <w:szCs w:val="24"/>
          <w:lang w:val="en-GB"/>
        </w:rPr>
        <w:t xml:space="preserve"> grants </w:t>
      </w:r>
    </w:p>
    <w:p w14:paraId="05EC9349" w14:textId="77777777" w:rsidR="00217A9E" w:rsidRPr="00217A9E" w:rsidRDefault="00217A9E" w:rsidP="00217A9E">
      <w:pPr>
        <w:pStyle w:val="Akapitzlist"/>
        <w:numPr>
          <w:ilvl w:val="0"/>
          <w:numId w:val="23"/>
        </w:numPr>
        <w:spacing w:after="0" w:line="240" w:lineRule="auto"/>
        <w:jc w:val="both"/>
        <w:rPr>
          <w:rFonts w:ascii="Times New Roman" w:eastAsia="Times New Roman" w:hAnsi="Times New Roman" w:cs="Times New Roman"/>
          <w:sz w:val="24"/>
          <w:szCs w:val="24"/>
          <w:lang w:val="en-GB"/>
        </w:rPr>
      </w:pPr>
      <w:r w:rsidRPr="00217A9E">
        <w:rPr>
          <w:rFonts w:ascii="Times New Roman" w:eastAsia="Times New Roman" w:hAnsi="Times New Roman" w:cs="Times New Roman"/>
          <w:sz w:val="24"/>
          <w:szCs w:val="24"/>
          <w:lang w:val="en-GB"/>
        </w:rPr>
        <w:t xml:space="preserve">The information included in the application </w:t>
      </w:r>
    </w:p>
    <w:p w14:paraId="5FDB17E2" w14:textId="77777777" w:rsidR="00217A9E" w:rsidRPr="00217A9E" w:rsidRDefault="00217A9E" w:rsidP="00217A9E">
      <w:pPr>
        <w:pStyle w:val="Akapitzlist"/>
        <w:numPr>
          <w:ilvl w:val="0"/>
          <w:numId w:val="23"/>
        </w:numPr>
        <w:spacing w:after="0" w:line="240" w:lineRule="auto"/>
        <w:jc w:val="both"/>
        <w:rPr>
          <w:rFonts w:ascii="Times New Roman" w:eastAsia="Times New Roman" w:hAnsi="Times New Roman" w:cs="Times New Roman"/>
          <w:sz w:val="24"/>
          <w:szCs w:val="24"/>
          <w:lang w:val="en-GB"/>
        </w:rPr>
      </w:pPr>
      <w:r w:rsidRPr="00217A9E">
        <w:rPr>
          <w:rFonts w:ascii="Times New Roman" w:eastAsia="Times New Roman" w:hAnsi="Times New Roman" w:cs="Times New Roman"/>
          <w:sz w:val="24"/>
          <w:szCs w:val="24"/>
          <w:lang w:val="en-GB"/>
        </w:rPr>
        <w:t xml:space="preserve">Internal regulations applicable at the Warsaw University of Technology </w:t>
      </w:r>
    </w:p>
    <w:p w14:paraId="183A5211" w14:textId="3EBE015D" w:rsidR="008D3F2E" w:rsidRPr="00217A9E" w:rsidRDefault="00217A9E" w:rsidP="00217A9E">
      <w:pPr>
        <w:pStyle w:val="Akapitzlist"/>
        <w:numPr>
          <w:ilvl w:val="0"/>
          <w:numId w:val="8"/>
        </w:numPr>
        <w:spacing w:after="0" w:line="240" w:lineRule="auto"/>
        <w:contextualSpacing w:val="0"/>
        <w:jc w:val="both"/>
        <w:rPr>
          <w:rFonts w:ascii="Times New Roman" w:eastAsia="Times New Roman" w:hAnsi="Times New Roman" w:cs="Times New Roman"/>
          <w:sz w:val="24"/>
          <w:szCs w:val="24"/>
          <w:lang w:val="en-GB"/>
        </w:rPr>
      </w:pPr>
      <w:r>
        <w:rPr>
          <w:rFonts w:ascii="Times New Roman" w:hAnsi="Times New Roman" w:cs="Times New Roman"/>
          <w:sz w:val="24"/>
          <w:szCs w:val="24"/>
          <w:lang w:val="en-GB"/>
        </w:rPr>
        <w:t xml:space="preserve">If the purchasing price of the equipment is lower than PLN </w:t>
      </w:r>
      <w:r w:rsidR="00667889" w:rsidRPr="00217A9E">
        <w:rPr>
          <w:rFonts w:ascii="Times New Roman" w:hAnsi="Times New Roman" w:cs="Times New Roman"/>
          <w:sz w:val="24"/>
          <w:szCs w:val="24"/>
          <w:lang w:val="en-GB"/>
        </w:rPr>
        <w:t>200</w:t>
      </w:r>
      <w:r>
        <w:rPr>
          <w:rFonts w:ascii="Times New Roman" w:hAnsi="Times New Roman" w:cs="Times New Roman"/>
          <w:sz w:val="24"/>
          <w:szCs w:val="24"/>
          <w:lang w:val="en-GB"/>
        </w:rPr>
        <w:t>,</w:t>
      </w:r>
      <w:r w:rsidR="00667889" w:rsidRPr="00217A9E">
        <w:rPr>
          <w:rFonts w:ascii="Times New Roman" w:hAnsi="Times New Roman" w:cs="Times New Roman"/>
          <w:sz w:val="24"/>
          <w:szCs w:val="24"/>
          <w:lang w:val="en-GB"/>
        </w:rPr>
        <w:t xml:space="preserve">000, </w:t>
      </w:r>
      <w:r>
        <w:rPr>
          <w:rFonts w:ascii="Times New Roman" w:hAnsi="Times New Roman" w:cs="Times New Roman"/>
          <w:sz w:val="24"/>
          <w:szCs w:val="24"/>
          <w:lang w:val="en-GB"/>
        </w:rPr>
        <w:t xml:space="preserve">the </w:t>
      </w:r>
      <w:r w:rsidR="00EA13B9">
        <w:rPr>
          <w:rFonts w:ascii="Times New Roman" w:hAnsi="Times New Roman" w:cs="Times New Roman"/>
          <w:sz w:val="24"/>
          <w:szCs w:val="24"/>
          <w:lang w:val="en-GB"/>
        </w:rPr>
        <w:t>I</w:t>
      </w:r>
      <w:r>
        <w:rPr>
          <w:rFonts w:ascii="Times New Roman" w:hAnsi="Times New Roman" w:cs="Times New Roman"/>
          <w:sz w:val="24"/>
          <w:szCs w:val="24"/>
          <w:lang w:val="en-GB"/>
        </w:rPr>
        <w:t xml:space="preserve">mplementing unit shall not obtain the funding for its purchase within this Agreement, which shall be terminated upon the request of the Head of IDUB. </w:t>
      </w:r>
    </w:p>
    <w:p w14:paraId="684B5AF8" w14:textId="05761080" w:rsidR="00B44145" w:rsidRPr="00D4378E" w:rsidRDefault="00217A9E" w:rsidP="00B44145">
      <w:pPr>
        <w:pStyle w:val="Akapitzlist"/>
        <w:numPr>
          <w:ilvl w:val="0"/>
          <w:numId w:val="8"/>
        </w:numPr>
        <w:spacing w:after="0" w:line="240" w:lineRule="auto"/>
        <w:jc w:val="both"/>
        <w:rPr>
          <w:rFonts w:ascii="Times New Roman" w:eastAsia="Times New Roman" w:hAnsi="Times New Roman" w:cs="Times New Roman"/>
          <w:sz w:val="24"/>
          <w:szCs w:val="24"/>
          <w:lang w:val="en-GB"/>
        </w:rPr>
      </w:pPr>
      <w:r>
        <w:rPr>
          <w:rFonts w:ascii="Times New Roman" w:hAnsi="Times New Roman" w:cs="Times New Roman"/>
          <w:sz w:val="24"/>
          <w:szCs w:val="24"/>
          <w:lang w:val="en-GB"/>
        </w:rPr>
        <w:t>If the purchasing price of the equipment is</w:t>
      </w:r>
      <w:r w:rsidRPr="00D4378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higher than specified in the Application, the </w:t>
      </w:r>
      <w:r w:rsidR="00EA13B9">
        <w:rPr>
          <w:rFonts w:ascii="Times New Roman" w:hAnsi="Times New Roman" w:cs="Times New Roman"/>
          <w:sz w:val="24"/>
          <w:szCs w:val="24"/>
          <w:lang w:val="en-GB"/>
        </w:rPr>
        <w:t>I</w:t>
      </w:r>
      <w:r>
        <w:rPr>
          <w:rFonts w:ascii="Times New Roman" w:hAnsi="Times New Roman" w:cs="Times New Roman"/>
          <w:sz w:val="24"/>
          <w:szCs w:val="24"/>
          <w:lang w:val="en-GB"/>
        </w:rPr>
        <w:t xml:space="preserve">mplementing unit’s deposit shall be </w:t>
      </w:r>
      <w:r w:rsidR="002C5208">
        <w:rPr>
          <w:rFonts w:ascii="Times New Roman" w:hAnsi="Times New Roman" w:cs="Times New Roman"/>
          <w:sz w:val="24"/>
          <w:szCs w:val="24"/>
          <w:lang w:val="en-GB"/>
        </w:rPr>
        <w:t>increased,</w:t>
      </w:r>
      <w:r>
        <w:rPr>
          <w:rFonts w:ascii="Times New Roman" w:hAnsi="Times New Roman" w:cs="Times New Roman"/>
          <w:sz w:val="24"/>
          <w:szCs w:val="24"/>
          <w:lang w:val="en-GB"/>
        </w:rPr>
        <w:t xml:space="preserve"> or this Agreement shall be terminated upon the request of the </w:t>
      </w:r>
      <w:r w:rsidR="00EA13B9">
        <w:rPr>
          <w:rFonts w:ascii="Times New Roman" w:hAnsi="Times New Roman" w:cs="Times New Roman"/>
          <w:sz w:val="24"/>
          <w:szCs w:val="24"/>
          <w:lang w:val="en-GB"/>
        </w:rPr>
        <w:t>I</w:t>
      </w:r>
      <w:r>
        <w:rPr>
          <w:rFonts w:ascii="Times New Roman" w:hAnsi="Times New Roman" w:cs="Times New Roman"/>
          <w:sz w:val="24"/>
          <w:szCs w:val="24"/>
          <w:lang w:val="en-GB"/>
        </w:rPr>
        <w:t>mplementing unit</w:t>
      </w:r>
      <w:r w:rsidR="00FA1065" w:rsidRPr="00D4378E">
        <w:rPr>
          <w:rFonts w:ascii="Times New Roman" w:hAnsi="Times New Roman" w:cs="Times New Roman"/>
          <w:sz w:val="24"/>
          <w:szCs w:val="24"/>
          <w:lang w:val="en-GB"/>
        </w:rPr>
        <w:t>.</w:t>
      </w:r>
      <w:r w:rsidR="00B44145" w:rsidRPr="00D4378E">
        <w:rPr>
          <w:rFonts w:ascii="Times New Roman" w:hAnsi="Times New Roman" w:cs="Times New Roman"/>
          <w:sz w:val="24"/>
          <w:szCs w:val="24"/>
          <w:lang w:val="en-GB"/>
        </w:rPr>
        <w:t xml:space="preserve"> </w:t>
      </w:r>
    </w:p>
    <w:p w14:paraId="3141E120" w14:textId="6365449B" w:rsidR="003C17D7" w:rsidRPr="00D4378E" w:rsidRDefault="00217A9E" w:rsidP="00871A68">
      <w:pPr>
        <w:pStyle w:val="Akapitzlist"/>
        <w:numPr>
          <w:ilvl w:val="0"/>
          <w:numId w:val="8"/>
        </w:numPr>
        <w:tabs>
          <w:tab w:val="num" w:pos="426"/>
        </w:tabs>
        <w:spacing w:after="0" w:line="240" w:lineRule="auto"/>
        <w:contextualSpacing w:val="0"/>
        <w:jc w:val="both"/>
        <w:rPr>
          <w:rFonts w:ascii="Times New Roman" w:eastAsia="Times New Roman" w:hAnsi="Times New Roman" w:cs="Times New Roman"/>
          <w:sz w:val="24"/>
          <w:szCs w:val="24"/>
          <w:lang w:val="en-GB"/>
        </w:rPr>
      </w:pPr>
      <w:r>
        <w:rPr>
          <w:rFonts w:ascii="Times New Roman" w:hAnsi="Times New Roman" w:cs="Times New Roman"/>
          <w:sz w:val="24"/>
          <w:szCs w:val="24"/>
          <w:lang w:val="en-GB"/>
        </w:rPr>
        <w:t>The parties shall accept the day of signing this Agreement as the commencement date of the project, and the project shall be completed within 30 days from signing the record of equipment reception</w:t>
      </w:r>
      <w:r w:rsidR="009D34A2" w:rsidRPr="00D4378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but the period of project implementation may be no longer than 24 months. </w:t>
      </w:r>
    </w:p>
    <w:p w14:paraId="57F73348" w14:textId="56007E13" w:rsidR="004D6560" w:rsidRPr="00D4378E" w:rsidRDefault="00217A9E" w:rsidP="00871A68">
      <w:pPr>
        <w:pStyle w:val="Akapitzlist"/>
        <w:numPr>
          <w:ilvl w:val="0"/>
          <w:numId w:val="8"/>
        </w:numPr>
        <w:tabs>
          <w:tab w:val="num" w:pos="426"/>
        </w:tabs>
        <w:spacing w:after="0" w:line="240" w:lineRule="auto"/>
        <w:contextualSpacing w:val="0"/>
        <w:jc w:val="both"/>
        <w:rPr>
          <w:rFonts w:ascii="Times New Roman" w:eastAsia="Times New Roman" w:hAnsi="Times New Roman" w:cs="Times New Roman"/>
          <w:sz w:val="24"/>
          <w:szCs w:val="24"/>
          <w:lang w:val="en-GB"/>
        </w:rPr>
      </w:pPr>
      <w:r>
        <w:rPr>
          <w:rFonts w:ascii="Times New Roman" w:hAnsi="Times New Roman" w:cs="Times New Roman"/>
          <w:sz w:val="24"/>
          <w:szCs w:val="24"/>
          <w:lang w:val="en-GB"/>
        </w:rPr>
        <w:t xml:space="preserve">The </w:t>
      </w:r>
      <w:r w:rsidR="00EA13B9">
        <w:rPr>
          <w:rFonts w:ascii="Times New Roman" w:hAnsi="Times New Roman" w:cs="Times New Roman"/>
          <w:sz w:val="24"/>
          <w:szCs w:val="24"/>
          <w:lang w:val="en-GB"/>
        </w:rPr>
        <w:t>H</w:t>
      </w:r>
      <w:r>
        <w:rPr>
          <w:rFonts w:ascii="Times New Roman" w:hAnsi="Times New Roman" w:cs="Times New Roman"/>
          <w:sz w:val="24"/>
          <w:szCs w:val="24"/>
          <w:lang w:val="en-GB"/>
        </w:rPr>
        <w:t xml:space="preserve">ead of the </w:t>
      </w:r>
      <w:r w:rsidR="00EA13B9">
        <w:rPr>
          <w:rFonts w:ascii="Times New Roman" w:hAnsi="Times New Roman" w:cs="Times New Roman"/>
          <w:sz w:val="24"/>
          <w:szCs w:val="24"/>
          <w:lang w:val="en-GB"/>
        </w:rPr>
        <w:t>P</w:t>
      </w:r>
      <w:r>
        <w:rPr>
          <w:rFonts w:ascii="Times New Roman" w:hAnsi="Times New Roman" w:cs="Times New Roman"/>
          <w:sz w:val="24"/>
          <w:szCs w:val="24"/>
          <w:lang w:val="en-GB"/>
        </w:rPr>
        <w:t xml:space="preserve">roject shall achieve the outcomes specified in </w:t>
      </w:r>
      <w:r w:rsidR="00CF7490">
        <w:rPr>
          <w:rFonts w:ascii="Times New Roman" w:hAnsi="Times New Roman" w:cs="Times New Roman"/>
          <w:sz w:val="24"/>
          <w:szCs w:val="24"/>
          <w:lang w:val="en-GB"/>
        </w:rPr>
        <w:t xml:space="preserve">the Application within two years from the completion of the project implementation, in compliance with the </w:t>
      </w:r>
      <w:r w:rsidR="009156DD" w:rsidRPr="00D4378E">
        <w:rPr>
          <w:rFonts w:ascii="Times New Roman" w:hAnsi="Times New Roman" w:cs="Times New Roman"/>
          <w:sz w:val="24"/>
          <w:szCs w:val="24"/>
          <w:lang w:val="en-GB"/>
        </w:rPr>
        <w:t>IDUB</w:t>
      </w:r>
      <w:r w:rsidR="00CF7490">
        <w:rPr>
          <w:rFonts w:ascii="Times New Roman" w:hAnsi="Times New Roman" w:cs="Times New Roman"/>
          <w:sz w:val="24"/>
          <w:szCs w:val="24"/>
          <w:lang w:val="en-GB"/>
        </w:rPr>
        <w:t xml:space="preserve"> project indices.</w:t>
      </w:r>
    </w:p>
    <w:p w14:paraId="63CE487C" w14:textId="2671411F" w:rsidR="00786E8E" w:rsidRPr="00D4378E" w:rsidRDefault="00CF7490" w:rsidP="00871A68">
      <w:pPr>
        <w:pStyle w:val="Akapitzlist"/>
        <w:numPr>
          <w:ilvl w:val="0"/>
          <w:numId w:val="8"/>
        </w:numPr>
        <w:spacing w:after="0" w:line="240" w:lineRule="auto"/>
        <w:contextualSpacing w:val="0"/>
        <w:jc w:val="both"/>
        <w:rPr>
          <w:rFonts w:ascii="Times New Roman" w:eastAsia="Times New Roman" w:hAnsi="Times New Roman" w:cs="Times New Roman"/>
          <w:sz w:val="24"/>
          <w:szCs w:val="24"/>
          <w:lang w:val="en-GB"/>
        </w:rPr>
      </w:pPr>
      <w:r w:rsidRPr="00CF7490">
        <w:rPr>
          <w:rFonts w:ascii="Times New Roman" w:eastAsia="Times New Roman" w:hAnsi="Times New Roman" w:cs="Times New Roman"/>
          <w:sz w:val="24"/>
          <w:szCs w:val="24"/>
          <w:lang w:val="en-GB"/>
        </w:rPr>
        <w:t xml:space="preserve">The funding granted for the implementation of the project shall be at the disposal of the head of the Implementing unit in agreement with the </w:t>
      </w:r>
      <w:r w:rsidR="00EA13B9">
        <w:rPr>
          <w:rFonts w:ascii="Times New Roman" w:eastAsia="Times New Roman" w:hAnsi="Times New Roman" w:cs="Times New Roman"/>
          <w:sz w:val="24"/>
          <w:szCs w:val="24"/>
          <w:lang w:val="en-GB"/>
        </w:rPr>
        <w:t>H</w:t>
      </w:r>
      <w:r w:rsidRPr="00CF7490">
        <w:rPr>
          <w:rFonts w:ascii="Times New Roman" w:eastAsia="Times New Roman" w:hAnsi="Times New Roman" w:cs="Times New Roman"/>
          <w:sz w:val="24"/>
          <w:szCs w:val="24"/>
          <w:lang w:val="en-GB"/>
        </w:rPr>
        <w:t xml:space="preserve">ead of the </w:t>
      </w:r>
      <w:r w:rsidR="00EA13B9">
        <w:rPr>
          <w:rFonts w:ascii="Times New Roman" w:eastAsia="Times New Roman" w:hAnsi="Times New Roman" w:cs="Times New Roman"/>
          <w:sz w:val="24"/>
          <w:szCs w:val="24"/>
          <w:lang w:val="en-GB"/>
        </w:rPr>
        <w:t>P</w:t>
      </w:r>
      <w:r w:rsidRPr="00CF7490">
        <w:rPr>
          <w:rFonts w:ascii="Times New Roman" w:eastAsia="Times New Roman" w:hAnsi="Times New Roman" w:cs="Times New Roman"/>
          <w:sz w:val="24"/>
          <w:szCs w:val="24"/>
          <w:lang w:val="en-GB"/>
        </w:rPr>
        <w:t>roject.</w:t>
      </w:r>
      <w:r w:rsidRPr="00D4378E">
        <w:rPr>
          <w:rFonts w:ascii="Times New Roman" w:eastAsia="Times New Roman" w:hAnsi="Times New Roman" w:cs="Times New Roman"/>
          <w:sz w:val="24"/>
          <w:szCs w:val="24"/>
          <w:lang w:val="en-GB"/>
        </w:rPr>
        <w:t xml:space="preserve"> </w:t>
      </w:r>
    </w:p>
    <w:p w14:paraId="7BBF9AEE" w14:textId="511405B8" w:rsidR="00786E8E" w:rsidRPr="00D4378E" w:rsidRDefault="00CF7490" w:rsidP="00871A68">
      <w:pPr>
        <w:pStyle w:val="Akapitzlist"/>
        <w:numPr>
          <w:ilvl w:val="0"/>
          <w:numId w:val="8"/>
        </w:numPr>
        <w:spacing w:after="0" w:line="240" w:lineRule="auto"/>
        <w:contextualSpacing w:val="0"/>
        <w:jc w:val="both"/>
        <w:rPr>
          <w:rFonts w:ascii="Times New Roman" w:eastAsia="Times New Roman" w:hAnsi="Times New Roman" w:cs="Times New Roman"/>
          <w:sz w:val="24"/>
          <w:szCs w:val="24"/>
          <w:lang w:val="en-GB"/>
        </w:rPr>
      </w:pPr>
      <w:r w:rsidRPr="00CF7490">
        <w:rPr>
          <w:rFonts w:ascii="Times New Roman" w:eastAsia="Times New Roman" w:hAnsi="Times New Roman" w:cs="Times New Roman"/>
          <w:color w:val="000000" w:themeColor="text1"/>
          <w:sz w:val="24"/>
          <w:szCs w:val="24"/>
          <w:lang w:val="en-GB"/>
        </w:rPr>
        <w:t>The Implementing unit shall make available any items of property of the unit indispensable for the implementation of the project and shall provide administrative and accounting services</w:t>
      </w:r>
      <w:r>
        <w:rPr>
          <w:rFonts w:eastAsia="Times New Roman" w:cstheme="minorHAnsi"/>
          <w:color w:val="000000" w:themeColor="text1"/>
          <w:sz w:val="24"/>
          <w:szCs w:val="24"/>
          <w:lang w:val="en-GB"/>
        </w:rPr>
        <w:t>.</w:t>
      </w:r>
      <w:r w:rsidR="00786E8E" w:rsidRPr="00D4378E">
        <w:rPr>
          <w:rFonts w:ascii="Times New Roman" w:eastAsia="Times New Roman" w:hAnsi="Times New Roman" w:cs="Times New Roman"/>
          <w:sz w:val="24"/>
          <w:szCs w:val="24"/>
          <w:lang w:val="en-GB"/>
        </w:rPr>
        <w:t xml:space="preserve"> </w:t>
      </w:r>
    </w:p>
    <w:p w14:paraId="697155B9" w14:textId="4D0DE239" w:rsidR="009E045A" w:rsidRPr="00CF7490" w:rsidRDefault="00CF7490" w:rsidP="00871A68">
      <w:pPr>
        <w:pStyle w:val="Akapitzlist"/>
        <w:numPr>
          <w:ilvl w:val="0"/>
          <w:numId w:val="8"/>
        </w:numPr>
        <w:spacing w:after="0" w:line="240" w:lineRule="auto"/>
        <w:contextualSpacing w:val="0"/>
        <w:jc w:val="both"/>
        <w:rPr>
          <w:rFonts w:ascii="Times New Roman" w:eastAsia="Times New Roman" w:hAnsi="Times New Roman" w:cs="Times New Roman"/>
          <w:sz w:val="24"/>
          <w:szCs w:val="24"/>
          <w:lang w:val="en-GB"/>
        </w:rPr>
      </w:pPr>
      <w:r w:rsidRPr="00CF7490">
        <w:rPr>
          <w:rFonts w:ascii="Times New Roman" w:eastAsia="Times New Roman" w:hAnsi="Times New Roman" w:cs="Times New Roman"/>
          <w:color w:val="000000" w:themeColor="text1"/>
          <w:sz w:val="24"/>
          <w:szCs w:val="24"/>
          <w:lang w:val="en-GB"/>
        </w:rPr>
        <w:t>The Implementing unit shall keep separate accounting records for the project</w:t>
      </w:r>
      <w:r w:rsidR="009E045A" w:rsidRPr="00CF7490">
        <w:rPr>
          <w:rFonts w:ascii="Times New Roman" w:eastAsia="Times New Roman" w:hAnsi="Times New Roman" w:cs="Times New Roman"/>
          <w:sz w:val="24"/>
          <w:szCs w:val="24"/>
          <w:lang w:val="en-GB"/>
        </w:rPr>
        <w:t>.</w:t>
      </w:r>
    </w:p>
    <w:p w14:paraId="36DEF233" w14:textId="3BA72429" w:rsidR="00786E8E" w:rsidRPr="00D4378E" w:rsidRDefault="00CF7490" w:rsidP="00871A68">
      <w:pPr>
        <w:pStyle w:val="Akapitzlist"/>
        <w:numPr>
          <w:ilvl w:val="0"/>
          <w:numId w:val="8"/>
        </w:numPr>
        <w:spacing w:after="0" w:line="240" w:lineRule="auto"/>
        <w:contextualSpacing w:val="0"/>
        <w:jc w:val="both"/>
        <w:rPr>
          <w:rFonts w:ascii="Times New Roman" w:eastAsia="Times New Roman" w:hAnsi="Times New Roman" w:cs="Times New Roman"/>
          <w:sz w:val="24"/>
          <w:szCs w:val="24"/>
          <w:lang w:val="en-GB"/>
        </w:rPr>
      </w:pPr>
      <w:r w:rsidRPr="00CF7490">
        <w:rPr>
          <w:rFonts w:ascii="Times New Roman" w:eastAsia="Times New Roman" w:hAnsi="Times New Roman" w:cs="Times New Roman"/>
          <w:color w:val="000000" w:themeColor="text1"/>
          <w:sz w:val="24"/>
          <w:szCs w:val="24"/>
          <w:lang w:val="en-GB"/>
        </w:rPr>
        <w:lastRenderedPageBreak/>
        <w:t>The funding transferred to the Implementing unit and unused until the completion of the individual projects shall return to the Head of IDUB.</w:t>
      </w:r>
      <w:r w:rsidRPr="00CF7490">
        <w:rPr>
          <w:rFonts w:ascii="Times New Roman" w:eastAsia="Times New Roman" w:hAnsi="Times New Roman" w:cs="Times New Roman"/>
          <w:sz w:val="24"/>
          <w:szCs w:val="24"/>
          <w:lang w:val="en-GB"/>
        </w:rPr>
        <w:t xml:space="preserve"> </w:t>
      </w:r>
    </w:p>
    <w:p w14:paraId="21FE70FD" w14:textId="3BDB1FB0" w:rsidR="00786E8E" w:rsidRPr="00D4378E" w:rsidRDefault="00CF7490" w:rsidP="00871A68">
      <w:pPr>
        <w:pStyle w:val="Akapitzlist"/>
        <w:numPr>
          <w:ilvl w:val="0"/>
          <w:numId w:val="8"/>
        </w:numPr>
        <w:spacing w:after="0" w:line="240" w:lineRule="auto"/>
        <w:contextualSpacing w:val="0"/>
        <w:jc w:val="both"/>
        <w:rPr>
          <w:rFonts w:ascii="Times New Roman" w:eastAsia="Times New Roman" w:hAnsi="Times New Roman" w:cs="Times New Roman"/>
          <w:sz w:val="24"/>
          <w:szCs w:val="24"/>
          <w:lang w:val="en-GB"/>
        </w:rPr>
      </w:pPr>
      <w:r w:rsidRPr="00CF7490">
        <w:rPr>
          <w:rFonts w:ascii="Times New Roman" w:eastAsia="Times New Roman" w:hAnsi="Times New Roman" w:cs="Times New Roman"/>
          <w:color w:val="000000" w:themeColor="text1"/>
          <w:sz w:val="24"/>
          <w:szCs w:val="24"/>
          <w:lang w:val="en-GB"/>
        </w:rPr>
        <w:t>The final acceptance of the implementation outcomes shall be given by</w:t>
      </w:r>
      <w:r w:rsidRPr="00CF7490">
        <w:rPr>
          <w:rFonts w:ascii="Times New Roman" w:eastAsia="Times New Roman" w:hAnsi="Times New Roman" w:cs="Times New Roman"/>
          <w:sz w:val="24"/>
          <w:szCs w:val="24"/>
          <w:lang w:val="en-GB"/>
        </w:rPr>
        <w:t xml:space="preserve"> a competition committee </w:t>
      </w:r>
      <w:r w:rsidRPr="00CF7490">
        <w:rPr>
          <w:rFonts w:ascii="Times New Roman" w:hAnsi="Times New Roman" w:cs="Times New Roman"/>
          <w:color w:val="000000" w:themeColor="text1"/>
          <w:sz w:val="24"/>
          <w:szCs w:val="24"/>
          <w:lang w:val="en-GB"/>
        </w:rPr>
        <w:t>……….  in a mode specified by the Regulations of the competition</w:t>
      </w:r>
      <w:r w:rsidRPr="00CF7490">
        <w:rPr>
          <w:rFonts w:ascii="Times New Roman" w:eastAsia="Times New Roman" w:hAnsi="Times New Roman" w:cs="Times New Roman"/>
          <w:sz w:val="24"/>
          <w:szCs w:val="24"/>
          <w:lang w:val="en-GB"/>
        </w:rPr>
        <w:t xml:space="preserve">. </w:t>
      </w:r>
    </w:p>
    <w:p w14:paraId="39414C6A" w14:textId="098169E0" w:rsidR="00786E8E" w:rsidRPr="00CF7490" w:rsidRDefault="00CF7490" w:rsidP="00871A68">
      <w:pPr>
        <w:pStyle w:val="Akapitzlist"/>
        <w:numPr>
          <w:ilvl w:val="0"/>
          <w:numId w:val="8"/>
        </w:numPr>
        <w:spacing w:after="0" w:line="240" w:lineRule="auto"/>
        <w:contextualSpacing w:val="0"/>
        <w:jc w:val="both"/>
        <w:rPr>
          <w:rFonts w:ascii="Times New Roman" w:eastAsia="Times New Roman" w:hAnsi="Times New Roman" w:cs="Times New Roman"/>
          <w:sz w:val="24"/>
          <w:szCs w:val="24"/>
          <w:lang w:val="en-GB"/>
        </w:rPr>
      </w:pPr>
      <w:r w:rsidRPr="00CF7490">
        <w:rPr>
          <w:rFonts w:ascii="Times New Roman" w:eastAsia="Times New Roman" w:hAnsi="Times New Roman" w:cs="Times New Roman"/>
          <w:color w:val="000000" w:themeColor="text1"/>
          <w:sz w:val="24"/>
          <w:szCs w:val="24"/>
          <w:lang w:val="en-GB"/>
        </w:rPr>
        <w:t xml:space="preserve">Any amendments to the provisions of this Agreement shall constitute an </w:t>
      </w:r>
      <w:r w:rsidR="002C5208">
        <w:rPr>
          <w:rFonts w:ascii="Times New Roman" w:eastAsia="Times New Roman" w:hAnsi="Times New Roman" w:cs="Times New Roman"/>
          <w:color w:val="000000" w:themeColor="text1"/>
          <w:sz w:val="24"/>
          <w:szCs w:val="24"/>
          <w:lang w:val="en-GB"/>
        </w:rPr>
        <w:t>a</w:t>
      </w:r>
      <w:r w:rsidRPr="00CF7490">
        <w:rPr>
          <w:rFonts w:ascii="Times New Roman" w:eastAsia="Times New Roman" w:hAnsi="Times New Roman" w:cs="Times New Roman"/>
          <w:color w:val="000000" w:themeColor="text1"/>
          <w:sz w:val="24"/>
          <w:szCs w:val="24"/>
          <w:lang w:val="en-GB"/>
        </w:rPr>
        <w:t>ppendix and shall be made in writing</w:t>
      </w:r>
      <w:r w:rsidR="00786E8E" w:rsidRPr="00CF7490">
        <w:rPr>
          <w:rFonts w:ascii="Times New Roman" w:eastAsia="Times New Roman" w:hAnsi="Times New Roman" w:cs="Times New Roman"/>
          <w:sz w:val="24"/>
          <w:szCs w:val="24"/>
          <w:lang w:val="en-GB"/>
        </w:rPr>
        <w:t>.</w:t>
      </w:r>
    </w:p>
    <w:p w14:paraId="191D4252" w14:textId="53E71A05" w:rsidR="00786E8E" w:rsidRPr="00CF7490" w:rsidRDefault="00CF7490" w:rsidP="00871A68">
      <w:pPr>
        <w:pStyle w:val="Akapitzlist"/>
        <w:numPr>
          <w:ilvl w:val="0"/>
          <w:numId w:val="8"/>
        </w:numPr>
        <w:spacing w:after="0" w:line="240" w:lineRule="auto"/>
        <w:contextualSpacing w:val="0"/>
        <w:jc w:val="both"/>
        <w:rPr>
          <w:rFonts w:ascii="Times New Roman" w:eastAsia="Times New Roman" w:hAnsi="Times New Roman" w:cs="Times New Roman"/>
          <w:sz w:val="24"/>
          <w:szCs w:val="24"/>
          <w:lang w:val="en-GB"/>
        </w:rPr>
      </w:pPr>
      <w:r w:rsidRPr="00CF7490">
        <w:rPr>
          <w:rFonts w:ascii="Times New Roman" w:eastAsia="Times New Roman" w:hAnsi="Times New Roman" w:cs="Times New Roman"/>
          <w:sz w:val="24"/>
          <w:szCs w:val="24"/>
          <w:lang w:val="en-GB"/>
        </w:rPr>
        <w:t>Appendices to this Agreement shall constitute its integral part.</w:t>
      </w:r>
    </w:p>
    <w:p w14:paraId="12860607" w14:textId="63DE10D3" w:rsidR="00786E8E" w:rsidRPr="00D4378E" w:rsidRDefault="00CF7490" w:rsidP="00871A68">
      <w:pPr>
        <w:pStyle w:val="Akapitzlist"/>
        <w:numPr>
          <w:ilvl w:val="0"/>
          <w:numId w:val="8"/>
        </w:numPr>
        <w:spacing w:after="0" w:line="240" w:lineRule="auto"/>
        <w:contextualSpacing w:val="0"/>
        <w:jc w:val="both"/>
        <w:rPr>
          <w:rFonts w:ascii="Times New Roman" w:eastAsia="Times New Roman" w:hAnsi="Times New Roman" w:cs="Times New Roman"/>
          <w:sz w:val="24"/>
          <w:szCs w:val="24"/>
          <w:lang w:val="en-GB"/>
        </w:rPr>
      </w:pPr>
      <w:r w:rsidRPr="00CF7490">
        <w:rPr>
          <w:rFonts w:ascii="Times New Roman" w:eastAsia="Times New Roman" w:hAnsi="Times New Roman" w:cs="Times New Roman"/>
          <w:color w:val="000000" w:themeColor="text1"/>
          <w:sz w:val="24"/>
          <w:szCs w:val="24"/>
          <w:lang w:val="en-GB"/>
        </w:rPr>
        <w:t>This Agreement has been executed in two counterparts, one for each Party</w:t>
      </w:r>
      <w:r w:rsidRPr="00CF7490">
        <w:rPr>
          <w:rFonts w:ascii="Times New Roman" w:eastAsia="Times New Roman" w:hAnsi="Times New Roman" w:cs="Times New Roman"/>
          <w:sz w:val="24"/>
          <w:szCs w:val="24"/>
          <w:lang w:val="en-GB"/>
        </w:rPr>
        <w:t xml:space="preserve">. </w:t>
      </w:r>
    </w:p>
    <w:p w14:paraId="5C194628" w14:textId="77777777" w:rsidR="004717AE" w:rsidRPr="00D4378E" w:rsidRDefault="004717AE" w:rsidP="00AF05EB">
      <w:pPr>
        <w:spacing w:after="0" w:line="240" w:lineRule="auto"/>
        <w:jc w:val="both"/>
        <w:rPr>
          <w:rFonts w:ascii="Times New Roman" w:eastAsia="Times New Roman" w:hAnsi="Times New Roman" w:cs="Times New Roman"/>
          <w:b/>
          <w:sz w:val="24"/>
          <w:szCs w:val="24"/>
          <w:lang w:val="en-GB"/>
        </w:rPr>
      </w:pPr>
    </w:p>
    <w:p w14:paraId="3AA203E6" w14:textId="1C36214A" w:rsidR="00786E8E" w:rsidRPr="00D4378E" w:rsidRDefault="00CF7490" w:rsidP="00AF05EB">
      <w:pPr>
        <w:spacing w:after="0" w:line="240" w:lineRule="auto"/>
        <w:jc w:val="both"/>
        <w:rPr>
          <w:rFonts w:ascii="Times New Roman" w:eastAsia="Times New Roman" w:hAnsi="Times New Roman" w:cs="Times New Roman"/>
          <w:b/>
          <w:sz w:val="24"/>
          <w:szCs w:val="24"/>
          <w:lang w:val="en-GB"/>
        </w:rPr>
      </w:pPr>
      <w:r>
        <w:rPr>
          <w:rFonts w:ascii="Times New Roman" w:eastAsia="Times New Roman" w:hAnsi="Times New Roman" w:cs="Times New Roman"/>
          <w:b/>
          <w:sz w:val="24"/>
          <w:szCs w:val="24"/>
          <w:lang w:val="en-GB"/>
        </w:rPr>
        <w:t>Appendices</w:t>
      </w:r>
      <w:r w:rsidR="00786E8E" w:rsidRPr="00D4378E">
        <w:rPr>
          <w:rFonts w:ascii="Times New Roman" w:eastAsia="Times New Roman" w:hAnsi="Times New Roman" w:cs="Times New Roman"/>
          <w:b/>
          <w:sz w:val="24"/>
          <w:szCs w:val="24"/>
          <w:lang w:val="en-GB"/>
        </w:rPr>
        <w:t>:</w:t>
      </w:r>
    </w:p>
    <w:p w14:paraId="747C61B9" w14:textId="1AEFB503" w:rsidR="00786E8E" w:rsidRPr="00D4378E" w:rsidRDefault="00CF7490" w:rsidP="00871A68">
      <w:pPr>
        <w:pStyle w:val="Akapitzlist"/>
        <w:numPr>
          <w:ilvl w:val="0"/>
          <w:numId w:val="9"/>
        </w:numPr>
        <w:spacing w:after="0" w:line="240" w:lineRule="auto"/>
        <w:ind w:left="284" w:hanging="284"/>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List of projects eligible </w:t>
      </w:r>
      <w:r w:rsidR="00786E8E" w:rsidRPr="00D4378E">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for funding</w:t>
      </w:r>
    </w:p>
    <w:p w14:paraId="349E66E1" w14:textId="4A2403F4" w:rsidR="00386743" w:rsidRPr="00D4378E" w:rsidRDefault="00CF7490" w:rsidP="00871A68">
      <w:pPr>
        <w:pStyle w:val="Akapitzlist"/>
        <w:numPr>
          <w:ilvl w:val="0"/>
          <w:numId w:val="9"/>
        </w:numPr>
        <w:spacing w:after="0" w:line="240" w:lineRule="auto"/>
        <w:ind w:left="284" w:hanging="284"/>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Applications for funding</w:t>
      </w:r>
      <w:r w:rsidR="00386743" w:rsidRPr="00D4378E">
        <w:rPr>
          <w:rFonts w:ascii="Times New Roman" w:eastAsia="Times New Roman" w:hAnsi="Times New Roman" w:cs="Times New Roman"/>
          <w:sz w:val="24"/>
          <w:szCs w:val="24"/>
          <w:lang w:val="en-GB"/>
        </w:rPr>
        <w:t xml:space="preserve"> (</w:t>
      </w:r>
      <w:r w:rsidR="003F23B8" w:rsidRPr="00D4378E">
        <w:rPr>
          <w:rFonts w:ascii="Times New Roman" w:eastAsia="Times New Roman" w:hAnsi="Times New Roman" w:cs="Times New Roman"/>
          <w:sz w:val="24"/>
          <w:szCs w:val="24"/>
          <w:lang w:val="en-GB"/>
        </w:rPr>
        <w:t>2</w:t>
      </w:r>
      <w:r w:rsidR="006300F6" w:rsidRPr="00D4378E">
        <w:rPr>
          <w:rFonts w:ascii="Times New Roman" w:eastAsia="Times New Roman" w:hAnsi="Times New Roman" w:cs="Times New Roman"/>
          <w:sz w:val="24"/>
          <w:szCs w:val="24"/>
          <w:lang w:val="en-GB"/>
        </w:rPr>
        <w:t>.1</w:t>
      </w:r>
      <w:r w:rsidR="00D303D2" w:rsidRPr="00D4378E">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 xml:space="preserve">Application for funding </w:t>
      </w:r>
      <w:r w:rsidR="00D141DE">
        <w:rPr>
          <w:rFonts w:ascii="Times New Roman" w:eastAsia="Times New Roman" w:hAnsi="Times New Roman" w:cs="Times New Roman"/>
          <w:sz w:val="24"/>
          <w:szCs w:val="24"/>
          <w:lang w:val="en-GB"/>
        </w:rPr>
        <w:t xml:space="preserve">a </w:t>
      </w:r>
      <w:r>
        <w:rPr>
          <w:rFonts w:ascii="Times New Roman" w:eastAsia="Times New Roman" w:hAnsi="Times New Roman" w:cs="Times New Roman"/>
          <w:sz w:val="24"/>
          <w:szCs w:val="24"/>
          <w:lang w:val="en-GB"/>
        </w:rPr>
        <w:t>project</w:t>
      </w:r>
      <w:r w:rsidR="00D303D2" w:rsidRPr="00D4378E">
        <w:rPr>
          <w:rFonts w:ascii="Times New Roman" w:eastAsia="Times New Roman" w:hAnsi="Times New Roman" w:cs="Times New Roman"/>
          <w:sz w:val="24"/>
          <w:szCs w:val="24"/>
          <w:lang w:val="en-GB"/>
        </w:rPr>
        <w:t xml:space="preserve"> </w:t>
      </w:r>
      <w:r w:rsidR="00BE3437">
        <w:rPr>
          <w:rFonts w:ascii="Times New Roman" w:eastAsia="Times New Roman" w:hAnsi="Times New Roman" w:cs="Times New Roman"/>
          <w:sz w:val="24"/>
          <w:szCs w:val="24"/>
          <w:lang w:val="en-GB"/>
        </w:rPr>
        <w:t>N</w:t>
      </w:r>
      <w:r>
        <w:rPr>
          <w:rFonts w:ascii="Times New Roman" w:eastAsia="Times New Roman" w:hAnsi="Times New Roman" w:cs="Times New Roman"/>
          <w:sz w:val="24"/>
          <w:szCs w:val="24"/>
          <w:lang w:val="en-GB"/>
        </w:rPr>
        <w:t>o</w:t>
      </w:r>
      <w:r w:rsidR="00BE3437">
        <w:rPr>
          <w:rFonts w:ascii="Times New Roman" w:eastAsia="Times New Roman" w:hAnsi="Times New Roman" w:cs="Times New Roman"/>
          <w:sz w:val="24"/>
          <w:szCs w:val="24"/>
          <w:lang w:val="en-GB"/>
        </w:rPr>
        <w:t>.</w:t>
      </w:r>
      <w:r w:rsidR="00D303D2" w:rsidRPr="00D4378E">
        <w:rPr>
          <w:rFonts w:ascii="Times New Roman" w:eastAsia="Times New Roman" w:hAnsi="Times New Roman" w:cs="Times New Roman"/>
          <w:sz w:val="24"/>
          <w:szCs w:val="24"/>
          <w:lang w:val="en-GB"/>
        </w:rPr>
        <w:t xml:space="preserve"> 1</w:t>
      </w:r>
      <w:r w:rsidR="003D796D" w:rsidRPr="00D4378E">
        <w:rPr>
          <w:rFonts w:ascii="Times New Roman" w:eastAsia="Times New Roman" w:hAnsi="Times New Roman" w:cs="Times New Roman"/>
          <w:sz w:val="24"/>
          <w:szCs w:val="24"/>
          <w:lang w:val="en-GB"/>
        </w:rPr>
        <w:t xml:space="preserve">, </w:t>
      </w:r>
      <w:r w:rsidR="003F23B8" w:rsidRPr="00D4378E">
        <w:rPr>
          <w:rFonts w:ascii="Times New Roman" w:eastAsia="Times New Roman" w:hAnsi="Times New Roman" w:cs="Times New Roman"/>
          <w:sz w:val="24"/>
          <w:szCs w:val="24"/>
          <w:lang w:val="en-GB"/>
        </w:rPr>
        <w:t>2</w:t>
      </w:r>
      <w:r w:rsidR="006300F6" w:rsidRPr="00D4378E">
        <w:rPr>
          <w:rFonts w:ascii="Times New Roman" w:eastAsia="Times New Roman" w:hAnsi="Times New Roman" w:cs="Times New Roman"/>
          <w:sz w:val="24"/>
          <w:szCs w:val="24"/>
          <w:lang w:val="en-GB"/>
        </w:rPr>
        <w:t>.2</w:t>
      </w:r>
      <w:r w:rsidR="009929F7" w:rsidRPr="00D4378E">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 xml:space="preserve">Application for funding </w:t>
      </w:r>
      <w:r w:rsidR="008A6381">
        <w:rPr>
          <w:rFonts w:ascii="Times New Roman" w:eastAsia="Times New Roman" w:hAnsi="Times New Roman" w:cs="Times New Roman"/>
          <w:sz w:val="24"/>
          <w:szCs w:val="24"/>
          <w:lang w:val="en-GB"/>
        </w:rPr>
        <w:t xml:space="preserve">a </w:t>
      </w:r>
      <w:r>
        <w:rPr>
          <w:rFonts w:ascii="Times New Roman" w:eastAsia="Times New Roman" w:hAnsi="Times New Roman" w:cs="Times New Roman"/>
          <w:sz w:val="24"/>
          <w:szCs w:val="24"/>
          <w:lang w:val="en-GB"/>
        </w:rPr>
        <w:t>project</w:t>
      </w:r>
      <w:r w:rsidRPr="00D4378E">
        <w:rPr>
          <w:rFonts w:ascii="Times New Roman" w:eastAsia="Times New Roman" w:hAnsi="Times New Roman" w:cs="Times New Roman"/>
          <w:sz w:val="24"/>
          <w:szCs w:val="24"/>
          <w:lang w:val="en-GB"/>
        </w:rPr>
        <w:t xml:space="preserve"> </w:t>
      </w:r>
      <w:r w:rsidR="00BE3437">
        <w:rPr>
          <w:rFonts w:ascii="Times New Roman" w:eastAsia="Times New Roman" w:hAnsi="Times New Roman" w:cs="Times New Roman"/>
          <w:sz w:val="24"/>
          <w:szCs w:val="24"/>
          <w:lang w:val="en-GB"/>
        </w:rPr>
        <w:t>N</w:t>
      </w:r>
      <w:r>
        <w:rPr>
          <w:rFonts w:ascii="Times New Roman" w:eastAsia="Times New Roman" w:hAnsi="Times New Roman" w:cs="Times New Roman"/>
          <w:sz w:val="24"/>
          <w:szCs w:val="24"/>
          <w:lang w:val="en-GB"/>
        </w:rPr>
        <w:t>o</w:t>
      </w:r>
      <w:r w:rsidR="00BE3437">
        <w:rPr>
          <w:rFonts w:ascii="Times New Roman" w:eastAsia="Times New Roman" w:hAnsi="Times New Roman" w:cs="Times New Roman"/>
          <w:sz w:val="24"/>
          <w:szCs w:val="24"/>
          <w:lang w:val="en-GB"/>
        </w:rPr>
        <w:t>.</w:t>
      </w:r>
      <w:r w:rsidRPr="00D4378E">
        <w:rPr>
          <w:rFonts w:ascii="Times New Roman" w:eastAsia="Times New Roman" w:hAnsi="Times New Roman" w:cs="Times New Roman"/>
          <w:sz w:val="24"/>
          <w:szCs w:val="24"/>
          <w:lang w:val="en-GB"/>
        </w:rPr>
        <w:t xml:space="preserve"> </w:t>
      </w:r>
      <w:r w:rsidR="009929F7" w:rsidRPr="00D4378E">
        <w:rPr>
          <w:rFonts w:ascii="Times New Roman" w:eastAsia="Times New Roman" w:hAnsi="Times New Roman" w:cs="Times New Roman"/>
          <w:sz w:val="24"/>
          <w:szCs w:val="24"/>
          <w:lang w:val="en-GB"/>
        </w:rPr>
        <w:t>2</w:t>
      </w:r>
      <w:r w:rsidR="006300F6" w:rsidRPr="00D4378E">
        <w:rPr>
          <w:rFonts w:ascii="Times New Roman" w:eastAsia="Times New Roman" w:hAnsi="Times New Roman" w:cs="Times New Roman"/>
          <w:sz w:val="24"/>
          <w:szCs w:val="24"/>
          <w:lang w:val="en-GB"/>
        </w:rPr>
        <w:t>,</w:t>
      </w:r>
      <w:r w:rsidR="003D796D" w:rsidRPr="00D4378E">
        <w:rPr>
          <w:rFonts w:ascii="Times New Roman" w:eastAsia="Times New Roman" w:hAnsi="Times New Roman" w:cs="Times New Roman"/>
          <w:sz w:val="24"/>
          <w:szCs w:val="24"/>
          <w:lang w:val="en-GB"/>
        </w:rPr>
        <w:t xml:space="preserve"> …)</w:t>
      </w:r>
      <w:r w:rsidR="00DB3A9B" w:rsidRPr="00D4378E">
        <w:rPr>
          <w:rFonts w:ascii="Times New Roman" w:eastAsia="Times New Roman" w:hAnsi="Times New Roman" w:cs="Times New Roman"/>
          <w:sz w:val="24"/>
          <w:szCs w:val="24"/>
          <w:lang w:val="en-GB"/>
        </w:rPr>
        <w:t>.</w:t>
      </w:r>
    </w:p>
    <w:p w14:paraId="453853D0" w14:textId="7BCAD06A" w:rsidR="002C04B5" w:rsidRPr="00D4378E" w:rsidRDefault="002C04B5" w:rsidP="00AF05EB">
      <w:pPr>
        <w:spacing w:after="0" w:line="240" w:lineRule="auto"/>
        <w:jc w:val="both"/>
        <w:rPr>
          <w:rFonts w:ascii="Times New Roman" w:eastAsia="Times New Roman" w:hAnsi="Times New Roman" w:cs="Times New Roman"/>
          <w:sz w:val="24"/>
          <w:szCs w:val="24"/>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7"/>
        <w:gridCol w:w="4677"/>
      </w:tblGrid>
      <w:tr w:rsidR="009666F6" w:rsidRPr="00D4378E" w14:paraId="7E55A886" w14:textId="77777777" w:rsidTr="00F712EA">
        <w:tc>
          <w:tcPr>
            <w:tcW w:w="4677" w:type="dxa"/>
          </w:tcPr>
          <w:p w14:paraId="5A9F8167" w14:textId="410833D0" w:rsidR="00786E8E" w:rsidRPr="00D4378E" w:rsidRDefault="00CF7490" w:rsidP="00AF05EB">
            <w:pPr>
              <w:spacing w:after="0" w:line="240" w:lineRule="auto"/>
              <w:rPr>
                <w:rFonts w:ascii="Times New Roman" w:eastAsia="Times New Roman" w:hAnsi="Times New Roman" w:cs="Times New Roman"/>
                <w:b/>
                <w:i/>
                <w:sz w:val="24"/>
                <w:szCs w:val="24"/>
                <w:lang w:val="en-GB"/>
              </w:rPr>
            </w:pPr>
            <w:bookmarkStart w:id="2" w:name="_Hlk43195268"/>
            <w:r>
              <w:rPr>
                <w:rFonts w:ascii="Times New Roman" w:eastAsia="Times New Roman" w:hAnsi="Times New Roman" w:cs="Times New Roman"/>
                <w:b/>
                <w:i/>
                <w:sz w:val="24"/>
                <w:szCs w:val="24"/>
                <w:lang w:val="en-GB"/>
              </w:rPr>
              <w:t>Head of</w:t>
            </w:r>
            <w:r w:rsidR="00786E8E" w:rsidRPr="00D4378E">
              <w:rPr>
                <w:rFonts w:ascii="Times New Roman" w:eastAsia="Times New Roman" w:hAnsi="Times New Roman" w:cs="Times New Roman"/>
                <w:b/>
                <w:i/>
                <w:sz w:val="24"/>
                <w:szCs w:val="24"/>
                <w:lang w:val="en-GB"/>
              </w:rPr>
              <w:t xml:space="preserve"> IDUB</w:t>
            </w:r>
          </w:p>
          <w:p w14:paraId="3D84C049" w14:textId="77777777" w:rsidR="005C4E09" w:rsidRPr="00D4378E" w:rsidRDefault="005C4E09" w:rsidP="00AF05EB">
            <w:pPr>
              <w:spacing w:after="0" w:line="240" w:lineRule="auto"/>
              <w:rPr>
                <w:rFonts w:ascii="Times New Roman" w:eastAsia="Times New Roman" w:hAnsi="Times New Roman" w:cs="Times New Roman"/>
                <w:i/>
                <w:sz w:val="24"/>
                <w:szCs w:val="24"/>
                <w:lang w:val="en-GB"/>
              </w:rPr>
            </w:pPr>
          </w:p>
          <w:p w14:paraId="08E43170" w14:textId="77777777" w:rsidR="003F23B8" w:rsidRPr="00D4378E" w:rsidRDefault="003F23B8" w:rsidP="00AF05EB">
            <w:pPr>
              <w:spacing w:after="0" w:line="240" w:lineRule="auto"/>
              <w:rPr>
                <w:rFonts w:ascii="Times New Roman" w:eastAsia="Times New Roman" w:hAnsi="Times New Roman" w:cs="Times New Roman"/>
                <w:i/>
                <w:sz w:val="24"/>
                <w:szCs w:val="24"/>
                <w:lang w:val="en-GB"/>
              </w:rPr>
            </w:pPr>
          </w:p>
          <w:p w14:paraId="590B0470" w14:textId="127F6CFC" w:rsidR="00786E8E" w:rsidRPr="00D4378E" w:rsidRDefault="00786E8E"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p>
          <w:p w14:paraId="16B6193A" w14:textId="02EA460C" w:rsidR="00786E8E" w:rsidRPr="00D4378E" w:rsidRDefault="00786E8E"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r w:rsidR="00645A43" w:rsidRPr="00645A43">
              <w:rPr>
                <w:rFonts w:ascii="Times New Roman" w:eastAsia="Times New Roman" w:hAnsi="Times New Roman" w:cs="Times New Roman"/>
                <w:i/>
                <w:sz w:val="24"/>
                <w:szCs w:val="24"/>
                <w:lang w:val="en-GB"/>
              </w:rPr>
              <w:t>stamp of the IDUB Project Office</w:t>
            </w:r>
            <w:r w:rsidRPr="00D4378E">
              <w:rPr>
                <w:rFonts w:ascii="Times New Roman" w:eastAsia="Times New Roman" w:hAnsi="Times New Roman" w:cs="Times New Roman"/>
                <w:i/>
                <w:sz w:val="24"/>
                <w:szCs w:val="24"/>
                <w:lang w:val="en-GB"/>
              </w:rPr>
              <w:t xml:space="preserve">) </w:t>
            </w:r>
          </w:p>
          <w:p w14:paraId="05EC5231" w14:textId="77777777" w:rsidR="003F23B8" w:rsidRPr="00D4378E" w:rsidRDefault="003F23B8" w:rsidP="00AF05EB">
            <w:pPr>
              <w:spacing w:after="0" w:line="240" w:lineRule="auto"/>
              <w:rPr>
                <w:rFonts w:ascii="Times New Roman" w:eastAsia="Times New Roman" w:hAnsi="Times New Roman" w:cs="Times New Roman"/>
                <w:i/>
                <w:sz w:val="24"/>
                <w:szCs w:val="24"/>
                <w:lang w:val="en-GB"/>
              </w:rPr>
            </w:pPr>
          </w:p>
          <w:p w14:paraId="65556B89" w14:textId="77777777" w:rsidR="00786E8E" w:rsidRPr="00D4378E" w:rsidRDefault="00786E8E"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p>
          <w:p w14:paraId="190B4D33" w14:textId="2EF6DD56" w:rsidR="00786E8E" w:rsidRPr="00D4378E" w:rsidRDefault="00786E8E"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r w:rsidR="009C16E7" w:rsidRPr="009C16E7">
              <w:rPr>
                <w:rFonts w:ascii="Times New Roman" w:eastAsia="Times New Roman" w:hAnsi="Times New Roman" w:cs="Times New Roman"/>
                <w:i/>
                <w:iCs/>
                <w:sz w:val="24"/>
                <w:szCs w:val="24"/>
                <w:lang w:val="en-GB"/>
              </w:rPr>
              <w:t>stamp and signature of the Head</w:t>
            </w:r>
            <w:r w:rsidR="009C16E7">
              <w:rPr>
                <w:rFonts w:eastAsia="Times New Roman" w:cstheme="minorHAnsi"/>
                <w:i/>
                <w:iCs/>
                <w:sz w:val="24"/>
                <w:szCs w:val="24"/>
                <w:lang w:val="en-GB"/>
              </w:rPr>
              <w:t xml:space="preserve"> of </w:t>
            </w:r>
            <w:r w:rsidR="00536AA9" w:rsidRPr="00D4378E">
              <w:rPr>
                <w:rFonts w:ascii="Times New Roman" w:eastAsia="Times New Roman" w:hAnsi="Times New Roman" w:cs="Times New Roman"/>
                <w:i/>
                <w:sz w:val="24"/>
                <w:szCs w:val="24"/>
                <w:lang w:val="en-GB"/>
              </w:rPr>
              <w:t>IDUB</w:t>
            </w:r>
            <w:r w:rsidRPr="00D4378E">
              <w:rPr>
                <w:rFonts w:ascii="Times New Roman" w:eastAsia="Times New Roman" w:hAnsi="Times New Roman" w:cs="Times New Roman"/>
                <w:i/>
                <w:sz w:val="24"/>
                <w:szCs w:val="24"/>
                <w:lang w:val="en-GB"/>
              </w:rPr>
              <w:t xml:space="preserve">) </w:t>
            </w:r>
          </w:p>
          <w:p w14:paraId="3848B444" w14:textId="77777777" w:rsidR="003F23B8" w:rsidRPr="00D4378E" w:rsidRDefault="003F23B8" w:rsidP="00AF05EB">
            <w:pPr>
              <w:spacing w:after="0" w:line="240" w:lineRule="auto"/>
              <w:rPr>
                <w:rFonts w:ascii="Times New Roman" w:eastAsia="Times New Roman" w:hAnsi="Times New Roman" w:cs="Times New Roman"/>
                <w:i/>
                <w:sz w:val="24"/>
                <w:szCs w:val="24"/>
                <w:lang w:val="en-GB"/>
              </w:rPr>
            </w:pPr>
          </w:p>
          <w:p w14:paraId="7490280C" w14:textId="77777777" w:rsidR="00786E8E" w:rsidRPr="00D4378E" w:rsidRDefault="00786E8E"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p>
          <w:p w14:paraId="6D1BD906" w14:textId="6BFB4B14" w:rsidR="00786E8E" w:rsidRPr="00D4378E" w:rsidRDefault="00786E8E" w:rsidP="00DB3A9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r w:rsidR="009C16E7" w:rsidRPr="009C16E7">
              <w:rPr>
                <w:rFonts w:ascii="Times New Roman" w:eastAsia="Times New Roman" w:hAnsi="Times New Roman" w:cs="Times New Roman"/>
                <w:i/>
                <w:iCs/>
                <w:sz w:val="24"/>
                <w:szCs w:val="24"/>
                <w:lang w:val="en-GB"/>
              </w:rPr>
              <w:t>stamp and signature of</w:t>
            </w:r>
            <w:r w:rsidR="009C16E7" w:rsidRPr="00D4378E">
              <w:rPr>
                <w:rFonts w:ascii="Times New Roman" w:eastAsia="Times New Roman" w:hAnsi="Times New Roman" w:cs="Times New Roman"/>
                <w:i/>
                <w:sz w:val="24"/>
                <w:szCs w:val="24"/>
                <w:lang w:val="en-GB"/>
              </w:rPr>
              <w:t xml:space="preserve"> </w:t>
            </w:r>
            <w:r w:rsidR="009C16E7" w:rsidRPr="009C16E7">
              <w:rPr>
                <w:rFonts w:ascii="Times New Roman" w:eastAsia="Times New Roman" w:hAnsi="Times New Roman" w:cs="Times New Roman"/>
                <w:i/>
                <w:iCs/>
                <w:sz w:val="24"/>
                <w:szCs w:val="24"/>
                <w:lang w:val="en-GB"/>
              </w:rPr>
              <w:t>the Bursar’s Proxy</w:t>
            </w:r>
            <w:r w:rsidRPr="00D4378E">
              <w:rPr>
                <w:rFonts w:ascii="Times New Roman" w:eastAsia="Times New Roman" w:hAnsi="Times New Roman" w:cs="Times New Roman"/>
                <w:i/>
                <w:sz w:val="24"/>
                <w:szCs w:val="24"/>
                <w:lang w:val="en-GB"/>
              </w:rPr>
              <w:t xml:space="preserve">) </w:t>
            </w:r>
          </w:p>
        </w:tc>
        <w:tc>
          <w:tcPr>
            <w:tcW w:w="4677" w:type="dxa"/>
          </w:tcPr>
          <w:p w14:paraId="6061A859" w14:textId="62D163A3" w:rsidR="00786E8E" w:rsidRPr="00D4378E" w:rsidRDefault="00CF7490" w:rsidP="00AF05EB">
            <w:pPr>
              <w:spacing w:after="0" w:line="240" w:lineRule="auto"/>
              <w:rPr>
                <w:rFonts w:ascii="Times New Roman" w:eastAsia="Times New Roman" w:hAnsi="Times New Roman" w:cs="Times New Roman"/>
                <w:b/>
                <w:i/>
                <w:sz w:val="24"/>
                <w:szCs w:val="24"/>
                <w:lang w:val="en-GB"/>
              </w:rPr>
            </w:pPr>
            <w:r>
              <w:rPr>
                <w:rFonts w:ascii="Times New Roman" w:eastAsia="Times New Roman" w:hAnsi="Times New Roman" w:cs="Times New Roman"/>
                <w:b/>
                <w:i/>
                <w:sz w:val="24"/>
                <w:szCs w:val="24"/>
                <w:lang w:val="en-GB"/>
              </w:rPr>
              <w:t>Implementing unit</w:t>
            </w:r>
            <w:r w:rsidR="00786E8E" w:rsidRPr="00D4378E">
              <w:rPr>
                <w:rFonts w:ascii="Times New Roman" w:eastAsia="Times New Roman" w:hAnsi="Times New Roman" w:cs="Times New Roman"/>
                <w:b/>
                <w:i/>
                <w:sz w:val="24"/>
                <w:szCs w:val="24"/>
                <w:lang w:val="en-GB"/>
              </w:rPr>
              <w:t xml:space="preserve"> </w:t>
            </w:r>
          </w:p>
          <w:p w14:paraId="44CF4AE7" w14:textId="77777777" w:rsidR="00786E8E" w:rsidRPr="00D4378E" w:rsidRDefault="00786E8E" w:rsidP="00AF05EB">
            <w:pPr>
              <w:spacing w:after="0" w:line="240" w:lineRule="auto"/>
              <w:rPr>
                <w:rFonts w:ascii="Times New Roman" w:eastAsia="Times New Roman" w:hAnsi="Times New Roman" w:cs="Times New Roman"/>
                <w:i/>
                <w:sz w:val="24"/>
                <w:szCs w:val="24"/>
                <w:lang w:val="en-GB"/>
              </w:rPr>
            </w:pPr>
          </w:p>
          <w:p w14:paraId="57F2FD25" w14:textId="77777777" w:rsidR="003F23B8" w:rsidRPr="00D4378E" w:rsidRDefault="003F23B8" w:rsidP="00AF05EB">
            <w:pPr>
              <w:spacing w:after="0" w:line="240" w:lineRule="auto"/>
              <w:rPr>
                <w:rFonts w:ascii="Times New Roman" w:eastAsia="Times New Roman" w:hAnsi="Times New Roman" w:cs="Times New Roman"/>
                <w:i/>
                <w:sz w:val="24"/>
                <w:szCs w:val="24"/>
                <w:lang w:val="en-GB"/>
              </w:rPr>
            </w:pPr>
          </w:p>
          <w:p w14:paraId="5F795842" w14:textId="77777777" w:rsidR="00786E8E" w:rsidRPr="00D4378E" w:rsidRDefault="00786E8E"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p>
          <w:p w14:paraId="4D3BBBBC" w14:textId="3AF4F455" w:rsidR="00786E8E" w:rsidRPr="00D4378E" w:rsidRDefault="00786E8E"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r w:rsidR="00645A43">
              <w:rPr>
                <w:rFonts w:ascii="Times New Roman" w:eastAsia="Times New Roman" w:hAnsi="Times New Roman" w:cs="Times New Roman"/>
                <w:i/>
                <w:sz w:val="24"/>
                <w:szCs w:val="24"/>
                <w:lang w:val="en-GB"/>
              </w:rPr>
              <w:t>stamp of unit</w:t>
            </w:r>
            <w:r w:rsidRPr="00D4378E">
              <w:rPr>
                <w:rFonts w:ascii="Times New Roman" w:eastAsia="Times New Roman" w:hAnsi="Times New Roman" w:cs="Times New Roman"/>
                <w:i/>
                <w:sz w:val="24"/>
                <w:szCs w:val="24"/>
                <w:lang w:val="en-GB"/>
              </w:rPr>
              <w:t xml:space="preserve">) </w:t>
            </w:r>
          </w:p>
          <w:p w14:paraId="616A10EC" w14:textId="77777777" w:rsidR="003F23B8" w:rsidRPr="00D4378E" w:rsidRDefault="003F23B8" w:rsidP="00AF05EB">
            <w:pPr>
              <w:spacing w:after="0" w:line="240" w:lineRule="auto"/>
              <w:rPr>
                <w:rFonts w:ascii="Times New Roman" w:eastAsia="Times New Roman" w:hAnsi="Times New Roman" w:cs="Times New Roman"/>
                <w:i/>
                <w:sz w:val="24"/>
                <w:szCs w:val="24"/>
                <w:lang w:val="en-GB"/>
              </w:rPr>
            </w:pPr>
          </w:p>
          <w:p w14:paraId="2A32D0B4" w14:textId="77777777" w:rsidR="00786E8E" w:rsidRPr="00D4378E" w:rsidRDefault="00786E8E"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p>
          <w:p w14:paraId="7A7D4B79" w14:textId="6F6F0D63" w:rsidR="00786E8E" w:rsidRPr="00D4378E" w:rsidRDefault="00786E8E"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r w:rsidR="009C16E7" w:rsidRPr="009C16E7">
              <w:rPr>
                <w:rFonts w:ascii="Times New Roman" w:eastAsia="Times New Roman" w:hAnsi="Times New Roman" w:cs="Times New Roman"/>
                <w:i/>
                <w:iCs/>
                <w:sz w:val="24"/>
                <w:szCs w:val="24"/>
                <w:lang w:val="en-GB"/>
              </w:rPr>
              <w:t>stamp and signature of</w:t>
            </w:r>
            <w:r w:rsidR="009C16E7" w:rsidRPr="00D4378E">
              <w:rPr>
                <w:rFonts w:ascii="Times New Roman" w:eastAsia="Times New Roman" w:hAnsi="Times New Roman" w:cs="Times New Roman"/>
                <w:i/>
                <w:sz w:val="24"/>
                <w:szCs w:val="24"/>
                <w:lang w:val="en-GB"/>
              </w:rPr>
              <w:t xml:space="preserve"> </w:t>
            </w:r>
            <w:r w:rsidR="009C16E7">
              <w:rPr>
                <w:rFonts w:ascii="Times New Roman" w:eastAsia="Times New Roman" w:hAnsi="Times New Roman" w:cs="Times New Roman"/>
                <w:i/>
                <w:sz w:val="24"/>
                <w:szCs w:val="24"/>
                <w:lang w:val="en-GB"/>
              </w:rPr>
              <w:t>the Head of Unit</w:t>
            </w:r>
            <w:r w:rsidRPr="00D4378E">
              <w:rPr>
                <w:rFonts w:ascii="Times New Roman" w:eastAsia="Times New Roman" w:hAnsi="Times New Roman" w:cs="Times New Roman"/>
                <w:i/>
                <w:sz w:val="24"/>
                <w:szCs w:val="24"/>
                <w:lang w:val="en-GB"/>
              </w:rPr>
              <w:t xml:space="preserve">) </w:t>
            </w:r>
          </w:p>
          <w:p w14:paraId="5F43346D" w14:textId="77777777" w:rsidR="003F23B8" w:rsidRPr="00D4378E" w:rsidRDefault="003F23B8" w:rsidP="00AF05EB">
            <w:pPr>
              <w:spacing w:after="0" w:line="240" w:lineRule="auto"/>
              <w:rPr>
                <w:rFonts w:ascii="Times New Roman" w:eastAsia="Times New Roman" w:hAnsi="Times New Roman" w:cs="Times New Roman"/>
                <w:i/>
                <w:sz w:val="24"/>
                <w:szCs w:val="24"/>
                <w:lang w:val="en-GB"/>
              </w:rPr>
            </w:pPr>
          </w:p>
          <w:p w14:paraId="599AC8C9" w14:textId="77777777" w:rsidR="00786E8E" w:rsidRPr="00D4378E" w:rsidRDefault="00786E8E"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p>
          <w:p w14:paraId="2149B9CA" w14:textId="30076B71" w:rsidR="00786E8E" w:rsidRPr="00D4378E" w:rsidRDefault="00786E8E" w:rsidP="00DB3A9B">
            <w:pPr>
              <w:spacing w:after="0" w:line="240" w:lineRule="auto"/>
              <w:rPr>
                <w:rFonts w:ascii="Times New Roman" w:eastAsia="Times New Roman" w:hAnsi="Times New Roman" w:cs="Times New Roman"/>
                <w:i/>
                <w:sz w:val="24"/>
                <w:szCs w:val="24"/>
                <w:lang w:val="en-GB"/>
              </w:rPr>
            </w:pPr>
            <w:r w:rsidRPr="00D4378E">
              <w:rPr>
                <w:rFonts w:ascii="Times New Roman" w:eastAsia="Times New Roman" w:hAnsi="Times New Roman" w:cs="Times New Roman"/>
                <w:i/>
                <w:sz w:val="24"/>
                <w:szCs w:val="24"/>
                <w:lang w:val="en-GB"/>
              </w:rPr>
              <w:t xml:space="preserve"> (</w:t>
            </w:r>
            <w:r w:rsidR="009C16E7" w:rsidRPr="009C16E7">
              <w:rPr>
                <w:rFonts w:ascii="Times New Roman" w:eastAsia="Times New Roman" w:hAnsi="Times New Roman" w:cs="Times New Roman"/>
                <w:i/>
                <w:iCs/>
                <w:sz w:val="24"/>
                <w:szCs w:val="24"/>
                <w:lang w:val="en-GB"/>
              </w:rPr>
              <w:t>stamp and signature of</w:t>
            </w:r>
            <w:r w:rsidR="009C16E7" w:rsidRPr="00D4378E">
              <w:rPr>
                <w:rFonts w:ascii="Times New Roman" w:eastAsia="Times New Roman" w:hAnsi="Times New Roman" w:cs="Times New Roman"/>
                <w:i/>
                <w:sz w:val="24"/>
                <w:szCs w:val="24"/>
                <w:lang w:val="en-GB"/>
              </w:rPr>
              <w:t xml:space="preserve"> </w:t>
            </w:r>
            <w:r w:rsidR="009C16E7" w:rsidRPr="009C16E7">
              <w:rPr>
                <w:rFonts w:ascii="Times New Roman" w:eastAsia="Times New Roman" w:hAnsi="Times New Roman" w:cs="Times New Roman"/>
                <w:i/>
                <w:iCs/>
                <w:sz w:val="24"/>
                <w:szCs w:val="24"/>
                <w:lang w:val="en-GB"/>
              </w:rPr>
              <w:t>the Bursar’s Proxy</w:t>
            </w:r>
            <w:r w:rsidRPr="00D4378E">
              <w:rPr>
                <w:rFonts w:ascii="Times New Roman" w:eastAsia="Times New Roman" w:hAnsi="Times New Roman" w:cs="Times New Roman"/>
                <w:i/>
                <w:sz w:val="24"/>
                <w:szCs w:val="24"/>
                <w:lang w:val="en-GB"/>
              </w:rPr>
              <w:t xml:space="preserve">) </w:t>
            </w:r>
          </w:p>
          <w:p w14:paraId="7205A31C" w14:textId="77777777" w:rsidR="009156DD" w:rsidRPr="00D4378E" w:rsidRDefault="009156DD" w:rsidP="00DB3A9B">
            <w:pPr>
              <w:spacing w:after="0" w:line="240" w:lineRule="auto"/>
              <w:rPr>
                <w:rFonts w:ascii="Times New Roman" w:eastAsia="Times New Roman" w:hAnsi="Times New Roman" w:cs="Times New Roman"/>
                <w:i/>
                <w:sz w:val="24"/>
                <w:szCs w:val="24"/>
                <w:lang w:val="en-GB"/>
              </w:rPr>
            </w:pPr>
          </w:p>
          <w:p w14:paraId="7CC05DB9" w14:textId="77777777" w:rsidR="00E96AE7" w:rsidRPr="00D4378E" w:rsidRDefault="00E96AE7" w:rsidP="00E96AE7">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p>
          <w:p w14:paraId="32478F6A" w14:textId="5551F4B0" w:rsidR="009156DD" w:rsidRPr="00D4378E" w:rsidRDefault="00E96AE7" w:rsidP="00E96AE7">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r w:rsidR="009C16E7" w:rsidRPr="009C16E7">
              <w:rPr>
                <w:rFonts w:ascii="Times New Roman" w:eastAsia="Times New Roman" w:hAnsi="Times New Roman" w:cs="Times New Roman"/>
                <w:i/>
                <w:iCs/>
                <w:sz w:val="24"/>
                <w:szCs w:val="24"/>
                <w:lang w:val="en-GB"/>
              </w:rPr>
              <w:t>stamp and signature of</w:t>
            </w:r>
            <w:r w:rsidR="009C16E7" w:rsidRPr="00D4378E">
              <w:rPr>
                <w:rFonts w:ascii="Times New Roman" w:eastAsia="Times New Roman" w:hAnsi="Times New Roman" w:cs="Times New Roman"/>
                <w:i/>
                <w:sz w:val="24"/>
                <w:szCs w:val="24"/>
                <w:lang w:val="en-GB"/>
              </w:rPr>
              <w:t xml:space="preserve"> </w:t>
            </w:r>
            <w:r w:rsidR="009C16E7">
              <w:rPr>
                <w:rFonts w:ascii="Times New Roman" w:eastAsia="Times New Roman" w:hAnsi="Times New Roman" w:cs="Times New Roman"/>
                <w:i/>
                <w:sz w:val="24"/>
                <w:szCs w:val="24"/>
                <w:lang w:val="en-GB"/>
              </w:rPr>
              <w:t>the Head of Project</w:t>
            </w:r>
            <w:r w:rsidRPr="00D4378E">
              <w:rPr>
                <w:rFonts w:ascii="Times New Roman" w:eastAsia="Times New Roman" w:hAnsi="Times New Roman" w:cs="Times New Roman"/>
                <w:i/>
                <w:sz w:val="24"/>
                <w:szCs w:val="24"/>
                <w:lang w:val="en-GB"/>
              </w:rPr>
              <w:t>)</w:t>
            </w:r>
          </w:p>
        </w:tc>
      </w:tr>
      <w:bookmarkEnd w:id="2"/>
    </w:tbl>
    <w:p w14:paraId="5597B2FA" w14:textId="77777777" w:rsidR="00BF6856" w:rsidRPr="00D4378E" w:rsidRDefault="00C26528" w:rsidP="00BF6856">
      <w:pPr>
        <w:spacing w:after="0" w:line="240" w:lineRule="auto"/>
        <w:rPr>
          <w:rFonts w:ascii="Times New Roman" w:hAnsi="Times New Roman" w:cs="Times New Roman"/>
          <w:i/>
          <w:sz w:val="24"/>
          <w:szCs w:val="24"/>
          <w:lang w:val="en-GB"/>
        </w:rPr>
      </w:pPr>
      <w:r w:rsidRPr="00D4378E">
        <w:rPr>
          <w:rFonts w:ascii="Times New Roman" w:hAnsi="Times New Roman" w:cs="Times New Roman"/>
          <w:i/>
          <w:sz w:val="24"/>
          <w:szCs w:val="24"/>
          <w:lang w:val="en-GB"/>
        </w:rPr>
        <w:br w:type="page"/>
      </w:r>
    </w:p>
    <w:p w14:paraId="6BBF04E4" w14:textId="77777777" w:rsidR="009C4E4D" w:rsidRPr="00D4378E" w:rsidRDefault="009C4E4D" w:rsidP="00AF05EB">
      <w:pPr>
        <w:spacing w:after="0" w:line="240" w:lineRule="auto"/>
        <w:rPr>
          <w:rFonts w:ascii="Times New Roman" w:hAnsi="Times New Roman" w:cs="Times New Roman"/>
          <w:i/>
          <w:sz w:val="24"/>
          <w:szCs w:val="24"/>
          <w:lang w:val="en-GB"/>
        </w:rPr>
        <w:sectPr w:rsidR="009C4E4D" w:rsidRPr="00D4378E" w:rsidSect="00F908FB">
          <w:headerReference w:type="default" r:id="rId12"/>
          <w:footerReference w:type="default" r:id="rId13"/>
          <w:pgSz w:w="11906" w:h="16838" w:code="9"/>
          <w:pgMar w:top="1702" w:right="1276" w:bottom="1418" w:left="1276" w:header="567" w:footer="1021" w:gutter="0"/>
          <w:pgNumType w:start="0"/>
          <w:cols w:space="708"/>
          <w:docGrid w:linePitch="360"/>
        </w:sectPr>
      </w:pPr>
    </w:p>
    <w:tbl>
      <w:tblPr>
        <w:tblpPr w:leftFromText="141" w:rightFromText="141" w:horzAnchor="page" w:tblpX="1198" w:tblpY="1425"/>
        <w:tblW w:w="9639" w:type="dxa"/>
        <w:tblCellMar>
          <w:left w:w="70" w:type="dxa"/>
          <w:right w:w="70" w:type="dxa"/>
        </w:tblCellMar>
        <w:tblLook w:val="04A0" w:firstRow="1" w:lastRow="0" w:firstColumn="1" w:lastColumn="0" w:noHBand="0" w:noVBand="1"/>
      </w:tblPr>
      <w:tblGrid>
        <w:gridCol w:w="405"/>
        <w:gridCol w:w="2974"/>
        <w:gridCol w:w="2124"/>
        <w:gridCol w:w="2438"/>
        <w:gridCol w:w="1725"/>
      </w:tblGrid>
      <w:tr w:rsidR="001F48FE" w:rsidRPr="00D4378E" w14:paraId="22F4B5DD" w14:textId="455D5A31" w:rsidTr="007D2445">
        <w:trPr>
          <w:trHeight w:val="255"/>
        </w:trPr>
        <w:tc>
          <w:tcPr>
            <w:tcW w:w="378" w:type="dxa"/>
            <w:tcBorders>
              <w:top w:val="nil"/>
              <w:left w:val="nil"/>
              <w:bottom w:val="nil"/>
              <w:right w:val="nil"/>
            </w:tcBorders>
            <w:shd w:val="clear" w:color="auto" w:fill="auto"/>
            <w:noWrap/>
            <w:hideMark/>
          </w:tcPr>
          <w:p w14:paraId="2DC28D4B"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c>
          <w:tcPr>
            <w:tcW w:w="2974" w:type="dxa"/>
            <w:tcBorders>
              <w:top w:val="nil"/>
              <w:left w:val="nil"/>
              <w:bottom w:val="nil"/>
              <w:right w:val="nil"/>
            </w:tcBorders>
            <w:shd w:val="clear" w:color="auto" w:fill="auto"/>
            <w:noWrap/>
            <w:hideMark/>
          </w:tcPr>
          <w:p w14:paraId="1BB34C7E"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c>
          <w:tcPr>
            <w:tcW w:w="2124" w:type="dxa"/>
            <w:tcBorders>
              <w:top w:val="nil"/>
              <w:left w:val="nil"/>
              <w:bottom w:val="nil"/>
              <w:right w:val="nil"/>
            </w:tcBorders>
            <w:shd w:val="clear" w:color="auto" w:fill="auto"/>
            <w:noWrap/>
            <w:hideMark/>
          </w:tcPr>
          <w:p w14:paraId="488A33DF"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c>
          <w:tcPr>
            <w:tcW w:w="2438" w:type="dxa"/>
            <w:tcBorders>
              <w:top w:val="nil"/>
              <w:left w:val="nil"/>
              <w:bottom w:val="nil"/>
              <w:right w:val="nil"/>
            </w:tcBorders>
            <w:shd w:val="clear" w:color="auto" w:fill="auto"/>
            <w:noWrap/>
            <w:hideMark/>
          </w:tcPr>
          <w:p w14:paraId="78F4D164"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c>
          <w:tcPr>
            <w:tcW w:w="1725" w:type="dxa"/>
            <w:tcBorders>
              <w:top w:val="nil"/>
              <w:left w:val="nil"/>
              <w:bottom w:val="nil"/>
              <w:right w:val="nil"/>
            </w:tcBorders>
            <w:shd w:val="clear" w:color="auto" w:fill="auto"/>
            <w:noWrap/>
            <w:hideMark/>
          </w:tcPr>
          <w:p w14:paraId="6311F24C"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r>
      <w:tr w:rsidR="001F48FE" w:rsidRPr="00D4378E" w14:paraId="0E1EDFE9" w14:textId="59A7A7C6" w:rsidTr="007D2445">
        <w:trPr>
          <w:trHeight w:val="525"/>
        </w:trPr>
        <w:tc>
          <w:tcPr>
            <w:tcW w:w="378" w:type="dxa"/>
            <w:tcBorders>
              <w:top w:val="single" w:sz="4" w:space="0" w:color="000000"/>
              <w:left w:val="single" w:sz="4" w:space="0" w:color="000000"/>
              <w:bottom w:val="single" w:sz="4" w:space="0" w:color="000000"/>
              <w:right w:val="single" w:sz="4" w:space="0" w:color="000000"/>
            </w:tcBorders>
            <w:shd w:val="clear" w:color="auto" w:fill="auto"/>
            <w:hideMark/>
          </w:tcPr>
          <w:p w14:paraId="20F1B2FB" w14:textId="4AD5173F" w:rsidR="001F48FE" w:rsidRPr="00D4378E" w:rsidRDefault="009C16E7" w:rsidP="007D2445">
            <w:pPr>
              <w:spacing w:after="0" w:line="240" w:lineRule="auto"/>
              <w:jc w:val="center"/>
              <w:rPr>
                <w:rFonts w:ascii="Times New Roman" w:eastAsia="Times New Roman" w:hAnsi="Times New Roman" w:cs="Times New Roman"/>
                <w:b/>
                <w:sz w:val="18"/>
                <w:szCs w:val="18"/>
                <w:lang w:val="en-GB"/>
              </w:rPr>
            </w:pPr>
            <w:r>
              <w:rPr>
                <w:rFonts w:ascii="Times New Roman" w:eastAsia="Times New Roman" w:hAnsi="Times New Roman" w:cs="Times New Roman"/>
                <w:b/>
                <w:sz w:val="18"/>
                <w:szCs w:val="18"/>
                <w:lang w:val="en-GB"/>
              </w:rPr>
              <w:t>No</w:t>
            </w:r>
            <w:r w:rsidR="001F48FE" w:rsidRPr="00D4378E">
              <w:rPr>
                <w:rFonts w:ascii="Times New Roman" w:eastAsia="Times New Roman" w:hAnsi="Times New Roman" w:cs="Times New Roman"/>
                <w:b/>
                <w:sz w:val="18"/>
                <w:szCs w:val="18"/>
                <w:lang w:val="en-GB"/>
              </w:rPr>
              <w:t>.</w:t>
            </w:r>
          </w:p>
        </w:tc>
        <w:tc>
          <w:tcPr>
            <w:tcW w:w="2974" w:type="dxa"/>
            <w:tcBorders>
              <w:top w:val="single" w:sz="4" w:space="0" w:color="000000"/>
              <w:left w:val="nil"/>
              <w:bottom w:val="single" w:sz="4" w:space="0" w:color="000000"/>
              <w:right w:val="single" w:sz="4" w:space="0" w:color="000000"/>
            </w:tcBorders>
            <w:shd w:val="clear" w:color="auto" w:fill="auto"/>
            <w:hideMark/>
          </w:tcPr>
          <w:p w14:paraId="736C1CE6" w14:textId="37B6C3B5" w:rsidR="001F48FE" w:rsidRPr="009C16E7" w:rsidRDefault="009C16E7" w:rsidP="007D2445">
            <w:pPr>
              <w:spacing w:after="0" w:line="240" w:lineRule="auto"/>
              <w:jc w:val="center"/>
              <w:rPr>
                <w:rFonts w:ascii="Times New Roman" w:eastAsia="Times New Roman" w:hAnsi="Times New Roman" w:cs="Times New Roman"/>
                <w:color w:val="000000"/>
                <w:sz w:val="18"/>
                <w:szCs w:val="18"/>
                <w:lang w:val="en-GB"/>
              </w:rPr>
            </w:pPr>
            <w:r w:rsidRPr="009C16E7">
              <w:rPr>
                <w:rFonts w:ascii="Times New Roman" w:eastAsia="Times New Roman" w:hAnsi="Times New Roman" w:cs="Times New Roman"/>
                <w:b/>
                <w:bCs/>
                <w:sz w:val="18"/>
                <w:szCs w:val="18"/>
                <w:lang w:val="en-GB"/>
              </w:rPr>
              <w:t>Applicant</w:t>
            </w:r>
            <w:r w:rsidRPr="009C16E7">
              <w:rPr>
                <w:rFonts w:ascii="Times New Roman" w:eastAsia="Times New Roman" w:hAnsi="Times New Roman" w:cs="Times New Roman"/>
                <w:b/>
                <w:bCs/>
                <w:sz w:val="18"/>
                <w:szCs w:val="18"/>
                <w:lang w:val="en-GB"/>
              </w:rPr>
              <w:br/>
              <w:t>(title/degree, first name and surname</w:t>
            </w:r>
            <w:r w:rsidRPr="009C16E7">
              <w:rPr>
                <w:rFonts w:ascii="Times New Roman" w:eastAsia="Times New Roman" w:hAnsi="Times New Roman" w:cs="Times New Roman"/>
                <w:b/>
                <w:sz w:val="18"/>
                <w:szCs w:val="18"/>
                <w:lang w:val="en-GB"/>
              </w:rPr>
              <w:t>)</w:t>
            </w:r>
          </w:p>
        </w:tc>
        <w:tc>
          <w:tcPr>
            <w:tcW w:w="2124" w:type="dxa"/>
            <w:tcBorders>
              <w:top w:val="single" w:sz="4" w:space="0" w:color="000000"/>
              <w:left w:val="nil"/>
              <w:bottom w:val="single" w:sz="4" w:space="0" w:color="000000"/>
              <w:right w:val="single" w:sz="4" w:space="0" w:color="000000"/>
            </w:tcBorders>
            <w:shd w:val="clear" w:color="auto" w:fill="auto"/>
            <w:hideMark/>
          </w:tcPr>
          <w:p w14:paraId="159D9BF8" w14:textId="38512690" w:rsidR="001F48FE" w:rsidRPr="009C16E7" w:rsidRDefault="009C16E7" w:rsidP="007D2445">
            <w:pPr>
              <w:spacing w:after="0" w:line="240" w:lineRule="auto"/>
              <w:jc w:val="center"/>
              <w:rPr>
                <w:rFonts w:ascii="Times New Roman" w:eastAsia="Times New Roman" w:hAnsi="Times New Roman" w:cs="Times New Roman"/>
                <w:b/>
                <w:sz w:val="18"/>
                <w:szCs w:val="18"/>
                <w:lang w:val="en-GB"/>
              </w:rPr>
            </w:pPr>
            <w:r w:rsidRPr="009C16E7">
              <w:rPr>
                <w:rFonts w:ascii="Times New Roman" w:eastAsia="Times New Roman" w:hAnsi="Times New Roman" w:cs="Times New Roman"/>
                <w:b/>
                <w:bCs/>
                <w:sz w:val="18"/>
                <w:szCs w:val="18"/>
                <w:lang w:val="en-GB"/>
              </w:rPr>
              <w:t>Faculty/Institute</w:t>
            </w:r>
          </w:p>
        </w:tc>
        <w:tc>
          <w:tcPr>
            <w:tcW w:w="2438" w:type="dxa"/>
            <w:tcBorders>
              <w:top w:val="single" w:sz="4" w:space="0" w:color="000000"/>
              <w:left w:val="nil"/>
              <w:bottom w:val="single" w:sz="4" w:space="0" w:color="000000"/>
              <w:right w:val="single" w:sz="4" w:space="0" w:color="000000"/>
            </w:tcBorders>
            <w:shd w:val="clear" w:color="auto" w:fill="auto"/>
            <w:hideMark/>
          </w:tcPr>
          <w:p w14:paraId="5A7528AC" w14:textId="1571CC0A" w:rsidR="001F48FE" w:rsidRPr="009C16E7" w:rsidRDefault="009C16E7" w:rsidP="007D2445">
            <w:pPr>
              <w:spacing w:after="0" w:line="240" w:lineRule="auto"/>
              <w:jc w:val="center"/>
              <w:rPr>
                <w:rFonts w:ascii="Times New Roman" w:eastAsia="Times New Roman" w:hAnsi="Times New Roman" w:cs="Times New Roman"/>
                <w:b/>
                <w:sz w:val="18"/>
                <w:szCs w:val="18"/>
                <w:lang w:val="en-GB"/>
              </w:rPr>
            </w:pPr>
            <w:r w:rsidRPr="009C16E7">
              <w:rPr>
                <w:rFonts w:ascii="Times New Roman" w:eastAsia="Times New Roman" w:hAnsi="Times New Roman" w:cs="Times New Roman"/>
                <w:b/>
                <w:bCs/>
                <w:sz w:val="18"/>
                <w:szCs w:val="18"/>
                <w:lang w:val="en-GB"/>
              </w:rPr>
              <w:t>Project title</w:t>
            </w:r>
          </w:p>
        </w:tc>
        <w:tc>
          <w:tcPr>
            <w:tcW w:w="1725" w:type="dxa"/>
            <w:tcBorders>
              <w:top w:val="single" w:sz="4" w:space="0" w:color="000000"/>
              <w:left w:val="nil"/>
              <w:bottom w:val="nil"/>
              <w:right w:val="single" w:sz="4" w:space="0" w:color="000000"/>
            </w:tcBorders>
            <w:shd w:val="clear" w:color="auto" w:fill="auto"/>
            <w:hideMark/>
          </w:tcPr>
          <w:p w14:paraId="5BA6356F" w14:textId="17AC9EAE" w:rsidR="001F48FE" w:rsidRPr="009C16E7" w:rsidRDefault="009C16E7" w:rsidP="007D2445">
            <w:pPr>
              <w:spacing w:after="0" w:line="240" w:lineRule="auto"/>
              <w:jc w:val="center"/>
              <w:rPr>
                <w:rFonts w:ascii="Times New Roman" w:eastAsia="Times New Roman" w:hAnsi="Times New Roman" w:cs="Times New Roman"/>
                <w:b/>
                <w:sz w:val="18"/>
                <w:szCs w:val="18"/>
                <w:lang w:val="en-GB"/>
              </w:rPr>
            </w:pPr>
            <w:r w:rsidRPr="009C16E7">
              <w:rPr>
                <w:rFonts w:ascii="Times New Roman" w:eastAsia="Times New Roman" w:hAnsi="Times New Roman" w:cs="Times New Roman"/>
                <w:b/>
                <w:sz w:val="18"/>
                <w:szCs w:val="18"/>
                <w:lang w:val="en-GB"/>
              </w:rPr>
              <w:t>Budget</w:t>
            </w:r>
          </w:p>
        </w:tc>
      </w:tr>
      <w:tr w:rsidR="001F48FE" w:rsidRPr="00D4378E" w14:paraId="0E431467" w14:textId="433C48F1" w:rsidTr="007D2445">
        <w:trPr>
          <w:trHeight w:val="405"/>
        </w:trPr>
        <w:tc>
          <w:tcPr>
            <w:tcW w:w="378" w:type="dxa"/>
            <w:tcBorders>
              <w:top w:val="nil"/>
              <w:left w:val="single" w:sz="4" w:space="0" w:color="000000"/>
              <w:bottom w:val="single" w:sz="4" w:space="0" w:color="000000"/>
              <w:right w:val="single" w:sz="4" w:space="0" w:color="000000"/>
            </w:tcBorders>
            <w:shd w:val="clear" w:color="auto" w:fill="auto"/>
            <w:noWrap/>
            <w:vAlign w:val="center"/>
            <w:hideMark/>
          </w:tcPr>
          <w:p w14:paraId="5180B0B4" w14:textId="77777777" w:rsidR="001F48FE" w:rsidRPr="00D4378E" w:rsidRDefault="001F48FE" w:rsidP="007D2445">
            <w:pPr>
              <w:spacing w:after="0" w:line="240" w:lineRule="auto"/>
              <w:jc w:val="center"/>
              <w:rPr>
                <w:rFonts w:ascii="Times New Roman" w:eastAsia="Times New Roman" w:hAnsi="Times New Roman" w:cs="Times New Roman"/>
                <w:color w:val="000000"/>
                <w:sz w:val="18"/>
                <w:szCs w:val="18"/>
                <w:lang w:val="en-GB"/>
              </w:rPr>
            </w:pPr>
            <w:r w:rsidRPr="00D4378E">
              <w:rPr>
                <w:rFonts w:ascii="Times New Roman" w:eastAsia="Times New Roman" w:hAnsi="Times New Roman" w:cs="Times New Roman"/>
                <w:color w:val="000000"/>
                <w:sz w:val="18"/>
                <w:szCs w:val="18"/>
                <w:lang w:val="en-GB"/>
              </w:rPr>
              <w:t>1.</w:t>
            </w:r>
          </w:p>
        </w:tc>
        <w:tc>
          <w:tcPr>
            <w:tcW w:w="2974" w:type="dxa"/>
            <w:tcBorders>
              <w:top w:val="nil"/>
              <w:left w:val="nil"/>
              <w:bottom w:val="single" w:sz="4" w:space="0" w:color="000000"/>
              <w:right w:val="single" w:sz="4" w:space="0" w:color="000000"/>
            </w:tcBorders>
            <w:shd w:val="clear" w:color="auto" w:fill="auto"/>
            <w:vAlign w:val="center"/>
          </w:tcPr>
          <w:p w14:paraId="5107D908" w14:textId="1EF2C0C7" w:rsidR="001F48FE" w:rsidRPr="00D4378E" w:rsidRDefault="001F48FE" w:rsidP="007D2445">
            <w:pPr>
              <w:spacing w:after="0" w:line="240" w:lineRule="auto"/>
              <w:jc w:val="center"/>
              <w:rPr>
                <w:rFonts w:ascii="Times New Roman" w:eastAsia="Times New Roman" w:hAnsi="Times New Roman" w:cs="Times New Roman"/>
                <w:sz w:val="18"/>
                <w:szCs w:val="18"/>
                <w:lang w:val="en-GB"/>
              </w:rPr>
            </w:pPr>
          </w:p>
        </w:tc>
        <w:tc>
          <w:tcPr>
            <w:tcW w:w="2124" w:type="dxa"/>
            <w:tcBorders>
              <w:top w:val="nil"/>
              <w:left w:val="nil"/>
              <w:bottom w:val="single" w:sz="4" w:space="0" w:color="000000"/>
              <w:right w:val="single" w:sz="4" w:space="0" w:color="000000"/>
            </w:tcBorders>
            <w:shd w:val="clear" w:color="auto" w:fill="auto"/>
            <w:vAlign w:val="center"/>
          </w:tcPr>
          <w:p w14:paraId="351DFA79" w14:textId="5AB52AF9" w:rsidR="001F48FE" w:rsidRPr="00D4378E" w:rsidRDefault="001F48FE" w:rsidP="007D2445">
            <w:pPr>
              <w:spacing w:after="0" w:line="240" w:lineRule="auto"/>
              <w:jc w:val="center"/>
              <w:rPr>
                <w:rFonts w:ascii="Times New Roman" w:eastAsia="Times New Roman" w:hAnsi="Times New Roman" w:cs="Times New Roman"/>
                <w:sz w:val="18"/>
                <w:szCs w:val="18"/>
                <w:lang w:val="en-GB"/>
              </w:rPr>
            </w:pPr>
          </w:p>
        </w:tc>
        <w:tc>
          <w:tcPr>
            <w:tcW w:w="2438" w:type="dxa"/>
            <w:tcBorders>
              <w:top w:val="nil"/>
              <w:left w:val="nil"/>
              <w:bottom w:val="single" w:sz="4" w:space="0" w:color="000000"/>
              <w:right w:val="nil"/>
            </w:tcBorders>
            <w:shd w:val="clear" w:color="auto" w:fill="auto"/>
            <w:vAlign w:val="center"/>
          </w:tcPr>
          <w:p w14:paraId="5A1EC361" w14:textId="68AD4822" w:rsidR="001F48FE" w:rsidRPr="00D4378E" w:rsidRDefault="001F48FE" w:rsidP="007D2445">
            <w:pPr>
              <w:spacing w:after="0" w:line="240" w:lineRule="auto"/>
              <w:jc w:val="center"/>
              <w:rPr>
                <w:rFonts w:ascii="Times New Roman" w:eastAsia="Times New Roman" w:hAnsi="Times New Roman" w:cs="Times New Roman"/>
                <w:sz w:val="18"/>
                <w:szCs w:val="18"/>
                <w:lang w:val="en-GB"/>
              </w:rPr>
            </w:pPr>
          </w:p>
        </w:tc>
        <w:tc>
          <w:tcPr>
            <w:tcW w:w="1725" w:type="dxa"/>
            <w:tcBorders>
              <w:top w:val="single" w:sz="4" w:space="0" w:color="auto"/>
              <w:left w:val="single" w:sz="4" w:space="0" w:color="auto"/>
              <w:bottom w:val="single" w:sz="4" w:space="0" w:color="auto"/>
              <w:right w:val="single" w:sz="4" w:space="0" w:color="auto"/>
            </w:tcBorders>
            <w:shd w:val="clear" w:color="auto" w:fill="auto"/>
            <w:vAlign w:val="center"/>
          </w:tcPr>
          <w:p w14:paraId="693A4EC1" w14:textId="4839B3A3" w:rsidR="001F48FE" w:rsidRPr="00D4378E" w:rsidRDefault="001F48FE" w:rsidP="007D2445">
            <w:pPr>
              <w:spacing w:after="0" w:line="240" w:lineRule="auto"/>
              <w:jc w:val="center"/>
              <w:rPr>
                <w:rFonts w:ascii="Times New Roman" w:eastAsia="Times New Roman" w:hAnsi="Times New Roman" w:cs="Times New Roman"/>
                <w:color w:val="000000"/>
                <w:sz w:val="18"/>
                <w:szCs w:val="18"/>
                <w:lang w:val="en-GB"/>
              </w:rPr>
            </w:pPr>
          </w:p>
        </w:tc>
      </w:tr>
      <w:tr w:rsidR="001F48FE" w:rsidRPr="00D4378E" w14:paraId="47F1C3CF" w14:textId="3E570699" w:rsidTr="007D2445">
        <w:trPr>
          <w:trHeight w:val="480"/>
        </w:trPr>
        <w:tc>
          <w:tcPr>
            <w:tcW w:w="378" w:type="dxa"/>
            <w:tcBorders>
              <w:top w:val="nil"/>
              <w:left w:val="single" w:sz="4" w:space="0" w:color="000000"/>
              <w:bottom w:val="single" w:sz="4" w:space="0" w:color="000000"/>
              <w:right w:val="single" w:sz="4" w:space="0" w:color="000000"/>
            </w:tcBorders>
            <w:shd w:val="clear" w:color="auto" w:fill="auto"/>
            <w:noWrap/>
            <w:vAlign w:val="center"/>
            <w:hideMark/>
          </w:tcPr>
          <w:p w14:paraId="3E727608" w14:textId="77777777" w:rsidR="001F48FE" w:rsidRPr="00D4378E" w:rsidRDefault="001F48FE" w:rsidP="007D2445">
            <w:pPr>
              <w:spacing w:after="0" w:line="240" w:lineRule="auto"/>
              <w:jc w:val="center"/>
              <w:rPr>
                <w:rFonts w:ascii="Times New Roman" w:eastAsia="Times New Roman" w:hAnsi="Times New Roman" w:cs="Times New Roman"/>
                <w:color w:val="000000"/>
                <w:sz w:val="18"/>
                <w:szCs w:val="18"/>
                <w:lang w:val="en-GB"/>
              </w:rPr>
            </w:pPr>
            <w:r w:rsidRPr="00D4378E">
              <w:rPr>
                <w:rFonts w:ascii="Times New Roman" w:eastAsia="Times New Roman" w:hAnsi="Times New Roman" w:cs="Times New Roman"/>
                <w:color w:val="000000"/>
                <w:sz w:val="18"/>
                <w:szCs w:val="18"/>
                <w:lang w:val="en-GB"/>
              </w:rPr>
              <w:t>2.</w:t>
            </w:r>
          </w:p>
        </w:tc>
        <w:tc>
          <w:tcPr>
            <w:tcW w:w="2974" w:type="dxa"/>
            <w:tcBorders>
              <w:top w:val="nil"/>
              <w:left w:val="nil"/>
              <w:bottom w:val="single" w:sz="4" w:space="0" w:color="000000"/>
              <w:right w:val="single" w:sz="4" w:space="0" w:color="000000"/>
            </w:tcBorders>
            <w:shd w:val="clear" w:color="auto" w:fill="auto"/>
            <w:vAlign w:val="center"/>
          </w:tcPr>
          <w:p w14:paraId="4826D6BD" w14:textId="61DA45D8" w:rsidR="001F48FE" w:rsidRPr="00D4378E" w:rsidRDefault="001F48FE" w:rsidP="007D2445">
            <w:pPr>
              <w:spacing w:after="0" w:line="240" w:lineRule="auto"/>
              <w:jc w:val="center"/>
              <w:rPr>
                <w:rFonts w:ascii="Times New Roman" w:eastAsia="Times New Roman" w:hAnsi="Times New Roman" w:cs="Times New Roman"/>
                <w:sz w:val="18"/>
                <w:szCs w:val="18"/>
                <w:lang w:val="en-GB"/>
              </w:rPr>
            </w:pPr>
          </w:p>
        </w:tc>
        <w:tc>
          <w:tcPr>
            <w:tcW w:w="2124" w:type="dxa"/>
            <w:tcBorders>
              <w:top w:val="nil"/>
              <w:left w:val="nil"/>
              <w:bottom w:val="single" w:sz="4" w:space="0" w:color="000000"/>
              <w:right w:val="single" w:sz="4" w:space="0" w:color="000000"/>
            </w:tcBorders>
            <w:shd w:val="clear" w:color="auto" w:fill="auto"/>
            <w:vAlign w:val="center"/>
          </w:tcPr>
          <w:p w14:paraId="1508F597" w14:textId="4F17BA3A" w:rsidR="001F48FE" w:rsidRPr="00D4378E" w:rsidRDefault="001F48FE" w:rsidP="007D2445">
            <w:pPr>
              <w:spacing w:after="0" w:line="240" w:lineRule="auto"/>
              <w:jc w:val="center"/>
              <w:rPr>
                <w:rFonts w:ascii="Times New Roman" w:eastAsia="Times New Roman" w:hAnsi="Times New Roman" w:cs="Times New Roman"/>
                <w:sz w:val="18"/>
                <w:szCs w:val="18"/>
                <w:lang w:val="en-GB"/>
              </w:rPr>
            </w:pPr>
          </w:p>
        </w:tc>
        <w:tc>
          <w:tcPr>
            <w:tcW w:w="2438" w:type="dxa"/>
            <w:tcBorders>
              <w:top w:val="nil"/>
              <w:left w:val="nil"/>
              <w:bottom w:val="single" w:sz="4" w:space="0" w:color="000000"/>
              <w:right w:val="single" w:sz="4" w:space="0" w:color="000000"/>
            </w:tcBorders>
            <w:shd w:val="clear" w:color="auto" w:fill="auto"/>
            <w:vAlign w:val="center"/>
          </w:tcPr>
          <w:p w14:paraId="13C26F09" w14:textId="5D56340D" w:rsidR="001F48FE" w:rsidRPr="00D4378E" w:rsidRDefault="001F48FE" w:rsidP="007D2445">
            <w:pPr>
              <w:spacing w:after="0" w:line="240" w:lineRule="auto"/>
              <w:jc w:val="center"/>
              <w:rPr>
                <w:rFonts w:ascii="Times New Roman" w:eastAsia="Times New Roman" w:hAnsi="Times New Roman" w:cs="Times New Roman"/>
                <w:sz w:val="18"/>
                <w:szCs w:val="18"/>
                <w:lang w:val="en-GB"/>
              </w:rPr>
            </w:pPr>
          </w:p>
        </w:tc>
        <w:tc>
          <w:tcPr>
            <w:tcW w:w="1725" w:type="dxa"/>
            <w:tcBorders>
              <w:top w:val="nil"/>
              <w:left w:val="nil"/>
              <w:bottom w:val="single" w:sz="4" w:space="0" w:color="000000"/>
              <w:right w:val="single" w:sz="4" w:space="0" w:color="000000"/>
            </w:tcBorders>
            <w:shd w:val="clear" w:color="auto" w:fill="auto"/>
            <w:vAlign w:val="center"/>
          </w:tcPr>
          <w:p w14:paraId="252A6332" w14:textId="3F87F1DB" w:rsidR="001F48FE" w:rsidRPr="00D4378E" w:rsidRDefault="001F48FE" w:rsidP="007D2445">
            <w:pPr>
              <w:spacing w:after="0" w:line="240" w:lineRule="auto"/>
              <w:jc w:val="center"/>
              <w:rPr>
                <w:rFonts w:ascii="Times New Roman" w:eastAsia="Times New Roman" w:hAnsi="Times New Roman" w:cs="Times New Roman"/>
                <w:sz w:val="18"/>
                <w:szCs w:val="18"/>
                <w:lang w:val="en-GB"/>
              </w:rPr>
            </w:pPr>
          </w:p>
        </w:tc>
      </w:tr>
      <w:tr w:rsidR="001F48FE" w:rsidRPr="00D4378E" w14:paraId="4FE2A4D9" w14:textId="39CECB48" w:rsidTr="007D2445">
        <w:trPr>
          <w:trHeight w:val="255"/>
        </w:trPr>
        <w:tc>
          <w:tcPr>
            <w:tcW w:w="378" w:type="dxa"/>
            <w:tcBorders>
              <w:top w:val="nil"/>
              <w:left w:val="nil"/>
              <w:bottom w:val="nil"/>
              <w:right w:val="nil"/>
            </w:tcBorders>
            <w:shd w:val="clear" w:color="auto" w:fill="auto"/>
            <w:noWrap/>
            <w:hideMark/>
          </w:tcPr>
          <w:p w14:paraId="20F1BBA9" w14:textId="77777777" w:rsidR="001F48FE" w:rsidRPr="00D4378E" w:rsidRDefault="001F48FE" w:rsidP="007D2445">
            <w:pPr>
              <w:spacing w:after="0" w:line="240" w:lineRule="auto"/>
              <w:jc w:val="center"/>
              <w:rPr>
                <w:rFonts w:ascii="Times New Roman" w:eastAsia="Times New Roman" w:hAnsi="Times New Roman" w:cs="Times New Roman"/>
                <w:sz w:val="18"/>
                <w:szCs w:val="18"/>
                <w:lang w:val="en-GB"/>
              </w:rPr>
            </w:pPr>
          </w:p>
        </w:tc>
        <w:tc>
          <w:tcPr>
            <w:tcW w:w="2974" w:type="dxa"/>
            <w:tcBorders>
              <w:top w:val="nil"/>
              <w:left w:val="nil"/>
              <w:bottom w:val="nil"/>
              <w:right w:val="nil"/>
            </w:tcBorders>
            <w:shd w:val="clear" w:color="auto" w:fill="auto"/>
            <w:noWrap/>
            <w:hideMark/>
          </w:tcPr>
          <w:p w14:paraId="74B9059A"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c>
          <w:tcPr>
            <w:tcW w:w="2124" w:type="dxa"/>
            <w:tcBorders>
              <w:top w:val="nil"/>
              <w:left w:val="nil"/>
              <w:bottom w:val="nil"/>
              <w:right w:val="nil"/>
            </w:tcBorders>
            <w:shd w:val="clear" w:color="auto" w:fill="auto"/>
            <w:noWrap/>
            <w:hideMark/>
          </w:tcPr>
          <w:p w14:paraId="7918E286"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c>
          <w:tcPr>
            <w:tcW w:w="2438" w:type="dxa"/>
            <w:tcBorders>
              <w:top w:val="nil"/>
              <w:left w:val="nil"/>
              <w:bottom w:val="nil"/>
              <w:right w:val="nil"/>
            </w:tcBorders>
            <w:shd w:val="clear" w:color="auto" w:fill="auto"/>
            <w:noWrap/>
            <w:hideMark/>
          </w:tcPr>
          <w:p w14:paraId="4AB71901"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c>
          <w:tcPr>
            <w:tcW w:w="1725" w:type="dxa"/>
            <w:tcBorders>
              <w:top w:val="nil"/>
              <w:left w:val="nil"/>
              <w:bottom w:val="nil"/>
              <w:right w:val="nil"/>
            </w:tcBorders>
            <w:shd w:val="clear" w:color="auto" w:fill="auto"/>
            <w:noWrap/>
            <w:hideMark/>
          </w:tcPr>
          <w:p w14:paraId="6D470B9C"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r>
      <w:tr w:rsidR="001F48FE" w:rsidRPr="00D4378E" w14:paraId="50FB3CAF" w14:textId="57139B30" w:rsidTr="007D2445">
        <w:trPr>
          <w:trHeight w:val="255"/>
        </w:trPr>
        <w:tc>
          <w:tcPr>
            <w:tcW w:w="378" w:type="dxa"/>
            <w:tcBorders>
              <w:top w:val="nil"/>
              <w:left w:val="nil"/>
              <w:bottom w:val="nil"/>
              <w:right w:val="nil"/>
            </w:tcBorders>
            <w:shd w:val="clear" w:color="auto" w:fill="auto"/>
            <w:noWrap/>
            <w:hideMark/>
          </w:tcPr>
          <w:p w14:paraId="7BA793BE"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c>
          <w:tcPr>
            <w:tcW w:w="2974" w:type="dxa"/>
            <w:tcBorders>
              <w:top w:val="nil"/>
              <w:left w:val="nil"/>
              <w:bottom w:val="nil"/>
              <w:right w:val="nil"/>
            </w:tcBorders>
            <w:shd w:val="clear" w:color="auto" w:fill="auto"/>
            <w:noWrap/>
            <w:hideMark/>
          </w:tcPr>
          <w:p w14:paraId="66DBEB3D"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c>
          <w:tcPr>
            <w:tcW w:w="2124" w:type="dxa"/>
            <w:tcBorders>
              <w:top w:val="nil"/>
              <w:left w:val="nil"/>
              <w:bottom w:val="nil"/>
              <w:right w:val="nil"/>
            </w:tcBorders>
            <w:shd w:val="clear" w:color="auto" w:fill="auto"/>
            <w:noWrap/>
          </w:tcPr>
          <w:p w14:paraId="1DDC6FE2"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c>
          <w:tcPr>
            <w:tcW w:w="2438" w:type="dxa"/>
            <w:tcBorders>
              <w:top w:val="nil"/>
              <w:left w:val="nil"/>
              <w:bottom w:val="nil"/>
              <w:right w:val="nil"/>
            </w:tcBorders>
            <w:shd w:val="clear" w:color="auto" w:fill="auto"/>
            <w:noWrap/>
          </w:tcPr>
          <w:p w14:paraId="2CBCFA15" w14:textId="3C990CD7" w:rsidR="001F48FE" w:rsidRPr="00D4378E" w:rsidRDefault="001F48FE" w:rsidP="007D2445">
            <w:pPr>
              <w:spacing w:after="0" w:line="240" w:lineRule="auto"/>
              <w:jc w:val="center"/>
              <w:rPr>
                <w:rFonts w:ascii="Times New Roman" w:eastAsia="Times New Roman" w:hAnsi="Times New Roman" w:cs="Times New Roman"/>
                <w:sz w:val="18"/>
                <w:szCs w:val="18"/>
                <w:lang w:val="en-GB"/>
              </w:rPr>
            </w:pPr>
          </w:p>
        </w:tc>
        <w:tc>
          <w:tcPr>
            <w:tcW w:w="1725" w:type="dxa"/>
            <w:tcBorders>
              <w:top w:val="nil"/>
              <w:left w:val="nil"/>
              <w:bottom w:val="nil"/>
              <w:right w:val="nil"/>
            </w:tcBorders>
            <w:shd w:val="clear" w:color="auto" w:fill="auto"/>
            <w:noWrap/>
            <w:hideMark/>
          </w:tcPr>
          <w:p w14:paraId="68D2CE52" w14:textId="77777777" w:rsidR="001F48FE" w:rsidRPr="00D4378E" w:rsidRDefault="001F48FE" w:rsidP="007D2445">
            <w:pPr>
              <w:spacing w:after="0" w:line="240" w:lineRule="auto"/>
              <w:jc w:val="center"/>
              <w:rPr>
                <w:rFonts w:ascii="Times New Roman" w:eastAsia="Times New Roman" w:hAnsi="Times New Roman" w:cs="Times New Roman"/>
                <w:sz w:val="18"/>
                <w:szCs w:val="18"/>
                <w:lang w:val="en-GB"/>
              </w:rPr>
            </w:pPr>
          </w:p>
        </w:tc>
      </w:tr>
    </w:tbl>
    <w:p w14:paraId="63D526CE" w14:textId="3E5A8F80" w:rsidR="005F76F4" w:rsidRPr="00D4378E" w:rsidRDefault="000401DC" w:rsidP="005F76F4">
      <w:pPr>
        <w:spacing w:after="0" w:line="240" w:lineRule="auto"/>
        <w:jc w:val="right"/>
        <w:rPr>
          <w:rFonts w:ascii="Times New Roman" w:hAnsi="Times New Roman" w:cs="Times New Roman"/>
          <w:sz w:val="20"/>
          <w:szCs w:val="20"/>
          <w:lang w:val="en-GB"/>
        </w:rPr>
      </w:pPr>
      <w:r w:rsidRPr="00D4378E">
        <w:rPr>
          <w:rFonts w:ascii="Times New Roman" w:hAnsi="Times New Roman" w:cs="Times New Roman"/>
          <w:b/>
          <w:bCs/>
          <w:iCs/>
          <w:sz w:val="24"/>
          <w:szCs w:val="24"/>
          <w:lang w:val="en-GB"/>
        </w:rPr>
        <w:tab/>
      </w:r>
      <w:r w:rsidR="009C16E7">
        <w:rPr>
          <w:rFonts w:ascii="Times New Roman" w:hAnsi="Times New Roman" w:cs="Times New Roman"/>
          <w:sz w:val="24"/>
          <w:szCs w:val="24"/>
          <w:lang w:val="en-GB"/>
        </w:rPr>
        <w:t>Appendix No.</w:t>
      </w:r>
      <w:r w:rsidR="00AC2853" w:rsidRPr="00D4378E">
        <w:rPr>
          <w:rFonts w:ascii="Times New Roman" w:hAnsi="Times New Roman" w:cs="Times New Roman"/>
          <w:sz w:val="24"/>
          <w:szCs w:val="24"/>
          <w:lang w:val="en-GB"/>
        </w:rPr>
        <w:t xml:space="preserve"> </w:t>
      </w:r>
      <w:r w:rsidR="005F76F4" w:rsidRPr="00D4378E">
        <w:rPr>
          <w:rFonts w:ascii="Times New Roman" w:hAnsi="Times New Roman" w:cs="Times New Roman"/>
          <w:sz w:val="24"/>
          <w:szCs w:val="24"/>
          <w:lang w:val="en-GB"/>
        </w:rPr>
        <w:t xml:space="preserve">1 </w:t>
      </w:r>
      <w:r w:rsidR="009C16E7">
        <w:rPr>
          <w:rFonts w:ascii="Times New Roman" w:hAnsi="Times New Roman" w:cs="Times New Roman"/>
          <w:sz w:val="24"/>
          <w:szCs w:val="24"/>
          <w:lang w:val="en-GB"/>
        </w:rPr>
        <w:t>to Agreement</w:t>
      </w:r>
      <w:r w:rsidR="005F76F4" w:rsidRPr="00D4378E">
        <w:rPr>
          <w:rFonts w:ascii="Times New Roman" w:hAnsi="Times New Roman" w:cs="Times New Roman"/>
          <w:sz w:val="24"/>
          <w:szCs w:val="24"/>
          <w:lang w:val="en-GB"/>
        </w:rPr>
        <w:t xml:space="preserve"> </w:t>
      </w:r>
    </w:p>
    <w:p w14:paraId="12D62091" w14:textId="77777777" w:rsidR="000401DC" w:rsidRPr="00D4378E" w:rsidRDefault="000401DC" w:rsidP="005F76F4">
      <w:pPr>
        <w:spacing w:after="0" w:line="240" w:lineRule="auto"/>
        <w:jc w:val="right"/>
        <w:rPr>
          <w:rFonts w:ascii="Times New Roman" w:hAnsi="Times New Roman" w:cs="Times New Roman"/>
          <w:b/>
          <w:bCs/>
          <w:iCs/>
          <w:sz w:val="24"/>
          <w:szCs w:val="24"/>
          <w:lang w:val="en-GB"/>
        </w:rPr>
      </w:pPr>
    </w:p>
    <w:p w14:paraId="38490702" w14:textId="1534AAB1" w:rsidR="00CA75F2" w:rsidRPr="00D4378E" w:rsidRDefault="009C16E7" w:rsidP="000401DC">
      <w:pPr>
        <w:spacing w:after="0" w:line="240" w:lineRule="auto"/>
        <w:rPr>
          <w:rFonts w:ascii="Times New Roman" w:hAnsi="Times New Roman" w:cs="Times New Roman"/>
          <w:i/>
          <w:sz w:val="24"/>
          <w:szCs w:val="24"/>
          <w:lang w:val="en-GB"/>
        </w:rPr>
      </w:pPr>
      <w:r w:rsidRPr="009C16E7">
        <w:rPr>
          <w:rFonts w:ascii="Times New Roman" w:eastAsia="Times New Roman" w:hAnsi="Times New Roman" w:cs="Times New Roman"/>
          <w:b/>
          <w:bCs/>
          <w:sz w:val="24"/>
          <w:szCs w:val="24"/>
          <w:lang w:val="en-GB"/>
        </w:rPr>
        <w:t>List of projects eligible for funding</w:t>
      </w:r>
      <w:r w:rsidR="005F60C7" w:rsidRPr="00D4378E">
        <w:rPr>
          <w:rFonts w:ascii="Times New Roman" w:hAnsi="Times New Roman" w:cs="Times New Roman"/>
          <w:b/>
          <w:bCs/>
          <w:iCs/>
          <w:sz w:val="24"/>
          <w:szCs w:val="24"/>
          <w:lang w:val="en-GB"/>
        </w:rPr>
        <w:t>:</w:t>
      </w:r>
    </w:p>
    <w:p w14:paraId="61372BFF" w14:textId="1C9FB52C" w:rsidR="00BF6856" w:rsidRPr="00D4378E" w:rsidRDefault="00BF6856" w:rsidP="000401DC">
      <w:pPr>
        <w:spacing w:after="0" w:line="240" w:lineRule="auto"/>
        <w:rPr>
          <w:rFonts w:ascii="Times New Roman" w:hAnsi="Times New Roman" w:cs="Times New Roman"/>
          <w:i/>
          <w:sz w:val="24"/>
          <w:szCs w:val="24"/>
          <w:lang w:val="en-GB"/>
        </w:rPr>
      </w:pPr>
    </w:p>
    <w:p w14:paraId="35F6232A" w14:textId="49454285" w:rsidR="00BF6856" w:rsidRPr="00D4378E" w:rsidRDefault="00BF6856" w:rsidP="000401DC">
      <w:pPr>
        <w:spacing w:after="0" w:line="240" w:lineRule="auto"/>
        <w:rPr>
          <w:rFonts w:ascii="Times New Roman" w:hAnsi="Times New Roman" w:cs="Times New Roman"/>
          <w:i/>
          <w:sz w:val="24"/>
          <w:szCs w:val="24"/>
          <w:lang w:val="en-GB"/>
        </w:rPr>
      </w:pPr>
    </w:p>
    <w:p w14:paraId="0115BE57" w14:textId="3A33B0CD" w:rsidR="00CA75F2" w:rsidRPr="00D4378E" w:rsidRDefault="00CA75F2" w:rsidP="000401DC">
      <w:pPr>
        <w:spacing w:after="0" w:line="240" w:lineRule="auto"/>
        <w:rPr>
          <w:rFonts w:ascii="Times New Roman" w:hAnsi="Times New Roman" w:cs="Times New Roman"/>
          <w:i/>
          <w:sz w:val="24"/>
          <w:szCs w:val="24"/>
          <w:lang w:val="en-GB"/>
        </w:rPr>
      </w:pPr>
    </w:p>
    <w:p w14:paraId="6C126DDB" w14:textId="1A0D5782" w:rsidR="00CA75F2" w:rsidRPr="00D4378E" w:rsidRDefault="00CA75F2" w:rsidP="000401DC">
      <w:pPr>
        <w:spacing w:after="0" w:line="240" w:lineRule="auto"/>
        <w:rPr>
          <w:rFonts w:ascii="Times New Roman" w:hAnsi="Times New Roman" w:cs="Times New Roman"/>
          <w:i/>
          <w:sz w:val="24"/>
          <w:szCs w:val="24"/>
          <w:lang w:val="en-GB"/>
        </w:rPr>
      </w:pPr>
    </w:p>
    <w:p w14:paraId="0CE2CDE7" w14:textId="7401C8D1" w:rsidR="00CA75F2" w:rsidRPr="00D4378E" w:rsidRDefault="00CA75F2" w:rsidP="000401DC">
      <w:pPr>
        <w:spacing w:after="0" w:line="240" w:lineRule="auto"/>
        <w:rPr>
          <w:rFonts w:ascii="Times New Roman" w:hAnsi="Times New Roman" w:cs="Times New Roman"/>
          <w:i/>
          <w:sz w:val="24"/>
          <w:szCs w:val="24"/>
          <w:lang w:val="en-GB"/>
        </w:rPr>
      </w:pPr>
    </w:p>
    <w:p w14:paraId="57274E93" w14:textId="77777777" w:rsidR="00A74A62" w:rsidRPr="00D4378E" w:rsidRDefault="00A74A62" w:rsidP="00A74A62">
      <w:pPr>
        <w:spacing w:after="0" w:line="240" w:lineRule="auto"/>
        <w:rPr>
          <w:rFonts w:ascii="Times New Roman" w:hAnsi="Times New Roman" w:cs="Times New Roman"/>
          <w:i/>
          <w:sz w:val="24"/>
          <w:szCs w:val="24"/>
          <w:lang w:val="en-GB"/>
        </w:rPr>
      </w:pPr>
    </w:p>
    <w:p w14:paraId="1B1169F9" w14:textId="77777777" w:rsidR="009C16E7" w:rsidRDefault="00CA75F2" w:rsidP="009C16E7">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w:t>
      </w:r>
      <w:r w:rsidR="00A74A62" w:rsidRPr="00D4378E">
        <w:rPr>
          <w:rFonts w:ascii="Times New Roman" w:eastAsia="Times New Roman" w:hAnsi="Times New Roman" w:cs="Times New Roman"/>
          <w:i/>
          <w:sz w:val="24"/>
          <w:szCs w:val="24"/>
          <w:lang w:val="en-GB"/>
        </w:rPr>
        <w:t>........</w:t>
      </w:r>
      <w:r w:rsidRPr="00D4378E">
        <w:rPr>
          <w:rFonts w:ascii="Times New Roman" w:eastAsia="Times New Roman" w:hAnsi="Times New Roman" w:cs="Times New Roman"/>
          <w:i/>
          <w:sz w:val="24"/>
          <w:szCs w:val="24"/>
          <w:lang w:val="en-GB"/>
        </w:rPr>
        <w:t xml:space="preserve">..................... </w:t>
      </w:r>
    </w:p>
    <w:p w14:paraId="57A7EB9A" w14:textId="59B2AAC4" w:rsidR="00CA75F2" w:rsidRPr="00D4378E" w:rsidRDefault="00CA75F2" w:rsidP="009C16E7">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w:t>
      </w:r>
      <w:r w:rsidR="009C16E7" w:rsidRPr="009C16E7">
        <w:rPr>
          <w:rFonts w:ascii="Times New Roman" w:eastAsia="Times New Roman" w:hAnsi="Times New Roman" w:cs="Times New Roman"/>
          <w:i/>
          <w:iCs/>
          <w:sz w:val="24"/>
          <w:szCs w:val="24"/>
          <w:lang w:val="en-GB"/>
        </w:rPr>
        <w:t xml:space="preserve">Signature of the </w:t>
      </w:r>
      <w:r w:rsidR="00BE3437">
        <w:rPr>
          <w:rFonts w:ascii="Times New Roman" w:eastAsia="Times New Roman" w:hAnsi="Times New Roman" w:cs="Times New Roman"/>
          <w:i/>
          <w:iCs/>
          <w:sz w:val="24"/>
          <w:szCs w:val="24"/>
          <w:lang w:val="en-GB"/>
        </w:rPr>
        <w:t>C</w:t>
      </w:r>
      <w:r w:rsidR="009C16E7" w:rsidRPr="009C16E7">
        <w:rPr>
          <w:rFonts w:ascii="Times New Roman" w:eastAsia="Times New Roman" w:hAnsi="Times New Roman" w:cs="Times New Roman"/>
          <w:i/>
          <w:iCs/>
          <w:sz w:val="24"/>
          <w:szCs w:val="24"/>
          <w:lang w:val="en-GB"/>
        </w:rPr>
        <w:t xml:space="preserve">hairperson of the </w:t>
      </w:r>
      <w:r w:rsidR="00BE3437">
        <w:rPr>
          <w:rFonts w:ascii="Times New Roman" w:eastAsia="Times New Roman" w:hAnsi="Times New Roman" w:cs="Times New Roman"/>
          <w:i/>
          <w:iCs/>
          <w:sz w:val="24"/>
          <w:szCs w:val="24"/>
          <w:lang w:val="en-GB"/>
        </w:rPr>
        <w:t>c</w:t>
      </w:r>
      <w:r w:rsidR="009C16E7" w:rsidRPr="009C16E7">
        <w:rPr>
          <w:rFonts w:ascii="Times New Roman" w:eastAsia="Times New Roman" w:hAnsi="Times New Roman" w:cs="Times New Roman"/>
          <w:i/>
          <w:iCs/>
          <w:sz w:val="24"/>
          <w:szCs w:val="24"/>
          <w:lang w:val="en-GB"/>
        </w:rPr>
        <w:t>ompetition committee</w:t>
      </w:r>
      <w:r w:rsidRPr="00D4378E">
        <w:rPr>
          <w:rFonts w:ascii="Times New Roman" w:eastAsia="Times New Roman" w:hAnsi="Times New Roman" w:cs="Times New Roman"/>
          <w:i/>
          <w:sz w:val="24"/>
          <w:szCs w:val="24"/>
          <w:lang w:val="en-GB"/>
        </w:rPr>
        <w:t xml:space="preserve">) </w:t>
      </w:r>
    </w:p>
    <w:p w14:paraId="7A98C864" w14:textId="65B325C6" w:rsidR="005F60C7" w:rsidRPr="00D4378E" w:rsidRDefault="005F60C7">
      <w:pPr>
        <w:spacing w:after="160" w:line="259" w:lineRule="auto"/>
        <w:rPr>
          <w:rFonts w:ascii="Times New Roman" w:hAnsi="Times New Roman" w:cs="Times New Roman"/>
          <w:i/>
          <w:sz w:val="24"/>
          <w:szCs w:val="24"/>
          <w:lang w:val="en-GB"/>
        </w:rPr>
      </w:pPr>
      <w:r w:rsidRPr="00D4378E">
        <w:rPr>
          <w:rFonts w:ascii="Times New Roman" w:hAnsi="Times New Roman" w:cs="Times New Roman"/>
          <w:i/>
          <w:sz w:val="24"/>
          <w:szCs w:val="24"/>
          <w:lang w:val="en-GB"/>
        </w:rPr>
        <w:br w:type="page"/>
      </w:r>
    </w:p>
    <w:p w14:paraId="4C5CDCF3" w14:textId="39E2689F" w:rsidR="00F712EA" w:rsidRPr="00D4378E" w:rsidRDefault="009C16E7" w:rsidP="00E2653C">
      <w:pPr>
        <w:spacing w:after="0" w:line="240" w:lineRule="auto"/>
        <w:jc w:val="right"/>
        <w:rPr>
          <w:rFonts w:ascii="Times New Roman" w:hAnsi="Times New Roman" w:cs="Times New Roman"/>
          <w:sz w:val="20"/>
          <w:szCs w:val="20"/>
          <w:lang w:val="en-GB"/>
        </w:rPr>
      </w:pPr>
      <w:r>
        <w:rPr>
          <w:rFonts w:ascii="Times New Roman" w:hAnsi="Times New Roman" w:cs="Times New Roman"/>
          <w:sz w:val="20"/>
          <w:szCs w:val="20"/>
          <w:lang w:val="en-GB"/>
        </w:rPr>
        <w:lastRenderedPageBreak/>
        <w:t>Appendix No.</w:t>
      </w:r>
      <w:r w:rsidR="00F712EA" w:rsidRPr="00D4378E">
        <w:rPr>
          <w:rFonts w:ascii="Times New Roman" w:hAnsi="Times New Roman" w:cs="Times New Roman"/>
          <w:sz w:val="20"/>
          <w:szCs w:val="20"/>
          <w:lang w:val="en-GB"/>
        </w:rPr>
        <w:t xml:space="preserve"> </w:t>
      </w:r>
      <w:r w:rsidR="006B1D91" w:rsidRPr="00D4378E">
        <w:rPr>
          <w:rFonts w:ascii="Times New Roman" w:hAnsi="Times New Roman" w:cs="Times New Roman"/>
          <w:sz w:val="20"/>
          <w:szCs w:val="20"/>
          <w:lang w:val="en-GB"/>
        </w:rPr>
        <w:t>3</w:t>
      </w:r>
      <w:r w:rsidR="00F712EA" w:rsidRPr="00D4378E">
        <w:rPr>
          <w:rFonts w:ascii="Times New Roman" w:hAnsi="Times New Roman" w:cs="Times New Roman"/>
          <w:sz w:val="20"/>
          <w:szCs w:val="20"/>
          <w:lang w:val="en-GB"/>
        </w:rPr>
        <w:t xml:space="preserve"> </w:t>
      </w:r>
      <w:r>
        <w:rPr>
          <w:rFonts w:ascii="Times New Roman" w:hAnsi="Times New Roman" w:cs="Times New Roman"/>
          <w:sz w:val="20"/>
          <w:szCs w:val="20"/>
          <w:lang w:val="en-GB"/>
        </w:rPr>
        <w:t>to Regulations</w:t>
      </w:r>
    </w:p>
    <w:p w14:paraId="5E5E1197" w14:textId="77777777" w:rsidR="00317EB1" w:rsidRPr="00D4378E" w:rsidRDefault="00317EB1" w:rsidP="00E2653C">
      <w:pPr>
        <w:spacing w:after="0" w:line="240" w:lineRule="auto"/>
        <w:jc w:val="center"/>
        <w:rPr>
          <w:rFonts w:ascii="Times New Roman" w:eastAsia="Times New Roman" w:hAnsi="Times New Roman" w:cs="Times New Roman"/>
          <w:b/>
          <w:lang w:val="en-GB"/>
        </w:rPr>
      </w:pPr>
      <w:bookmarkStart w:id="3" w:name="Zał_4_sprawozdanie"/>
      <w:bookmarkEnd w:id="3"/>
    </w:p>
    <w:p w14:paraId="21953A3C" w14:textId="615AB376" w:rsidR="00F712EA" w:rsidRPr="00D4378E" w:rsidRDefault="009C16E7" w:rsidP="00E2653C">
      <w:pPr>
        <w:spacing w:after="0" w:line="240" w:lineRule="auto"/>
        <w:jc w:val="center"/>
        <w:rPr>
          <w:rFonts w:ascii="Times New Roman" w:eastAsia="Times New Roman" w:hAnsi="Times New Roman" w:cs="Times New Roman"/>
          <w:b/>
          <w:sz w:val="24"/>
          <w:szCs w:val="24"/>
          <w:lang w:val="en-GB"/>
        </w:rPr>
      </w:pPr>
      <w:r>
        <w:rPr>
          <w:rFonts w:ascii="Times New Roman" w:eastAsia="Times New Roman" w:hAnsi="Times New Roman" w:cs="Times New Roman"/>
          <w:b/>
          <w:sz w:val="24"/>
          <w:szCs w:val="24"/>
          <w:lang w:val="en-GB"/>
        </w:rPr>
        <w:t xml:space="preserve">TEMPLATE FOR INDIVIDUAL REPORT </w:t>
      </w:r>
      <w:r w:rsidR="00F712EA" w:rsidRPr="00D4378E">
        <w:rPr>
          <w:rFonts w:ascii="Times New Roman" w:eastAsia="Times New Roman" w:hAnsi="Times New Roman" w:cs="Times New Roman"/>
          <w:b/>
          <w:sz w:val="24"/>
          <w:szCs w:val="24"/>
          <w:lang w:val="en-GB"/>
        </w:rPr>
        <w:t xml:space="preserve"> </w:t>
      </w:r>
    </w:p>
    <w:p w14:paraId="7C0151AA" w14:textId="7462C2F7" w:rsidR="00F712EA" w:rsidRPr="00D4378E" w:rsidRDefault="00E90BA3" w:rsidP="00E2653C">
      <w:pPr>
        <w:spacing w:after="0" w:line="240" w:lineRule="auto"/>
        <w:jc w:val="center"/>
        <w:rPr>
          <w:rFonts w:ascii="Times New Roman" w:eastAsia="Times New Roman" w:hAnsi="Times New Roman" w:cs="Times New Roman"/>
          <w:b/>
          <w:sz w:val="24"/>
          <w:szCs w:val="24"/>
          <w:lang w:val="en-GB"/>
        </w:rPr>
      </w:pPr>
      <w:r>
        <w:rPr>
          <w:rFonts w:ascii="Times New Roman" w:eastAsia="Times New Roman" w:hAnsi="Times New Roman" w:cs="Times New Roman"/>
          <w:b/>
          <w:sz w:val="24"/>
          <w:szCs w:val="24"/>
          <w:lang w:val="en-GB"/>
        </w:rPr>
        <w:t>ON THE IMPLEMENTATION OF THE PROJECT AIMING TO PURCHASE EQUIPMENT</w:t>
      </w:r>
    </w:p>
    <w:p w14:paraId="730E3C14" w14:textId="77777777" w:rsidR="00F712EA" w:rsidRPr="00D4378E" w:rsidRDefault="00F712EA" w:rsidP="00E2653C">
      <w:pPr>
        <w:spacing w:after="0" w:line="240" w:lineRule="auto"/>
        <w:rPr>
          <w:rFonts w:ascii="Times New Roman" w:eastAsia="Times New Roman" w:hAnsi="Times New Roman" w:cs="Times New Roman"/>
          <w:sz w:val="24"/>
          <w:szCs w:val="24"/>
          <w:lang w:val="en-GB"/>
        </w:rPr>
      </w:pPr>
    </w:p>
    <w:p w14:paraId="178D0C3A" w14:textId="1A0793F3" w:rsidR="007D644E" w:rsidRPr="00D4378E" w:rsidRDefault="00F052ED" w:rsidP="00E2653C">
      <w:pPr>
        <w:spacing w:after="0" w:line="24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Head of </w:t>
      </w:r>
      <w:r w:rsidR="00A91404">
        <w:rPr>
          <w:rFonts w:ascii="Times New Roman" w:eastAsia="Times New Roman" w:hAnsi="Times New Roman" w:cs="Times New Roman"/>
          <w:sz w:val="24"/>
          <w:szCs w:val="24"/>
          <w:lang w:val="en-GB"/>
        </w:rPr>
        <w:t xml:space="preserve">the </w:t>
      </w:r>
      <w:r w:rsidR="00FD327B">
        <w:rPr>
          <w:rFonts w:ascii="Times New Roman" w:eastAsia="Times New Roman" w:hAnsi="Times New Roman" w:cs="Times New Roman"/>
          <w:sz w:val="24"/>
          <w:szCs w:val="24"/>
          <w:lang w:val="en-GB"/>
        </w:rPr>
        <w:t>P</w:t>
      </w:r>
      <w:r w:rsidR="00A91404">
        <w:rPr>
          <w:rFonts w:ascii="Times New Roman" w:eastAsia="Times New Roman" w:hAnsi="Times New Roman" w:cs="Times New Roman"/>
          <w:sz w:val="24"/>
          <w:szCs w:val="24"/>
          <w:lang w:val="en-GB"/>
        </w:rPr>
        <w:t>roject</w:t>
      </w:r>
      <w:r w:rsidR="007D644E" w:rsidRPr="00D4378E">
        <w:rPr>
          <w:rFonts w:ascii="Times New Roman" w:eastAsia="Times New Roman" w:hAnsi="Times New Roman" w:cs="Times New Roman"/>
          <w:sz w:val="24"/>
          <w:szCs w:val="24"/>
          <w:lang w:val="en-GB"/>
        </w:rPr>
        <w:t xml:space="preserve">: </w:t>
      </w:r>
      <w:r w:rsidR="00E62626" w:rsidRPr="00D4378E">
        <w:rPr>
          <w:rFonts w:ascii="Times New Roman" w:eastAsia="Times New Roman" w:hAnsi="Times New Roman" w:cs="Times New Roman"/>
          <w:sz w:val="24"/>
          <w:szCs w:val="24"/>
          <w:lang w:val="en-GB"/>
        </w:rPr>
        <w:t>…………………………………………………………………………………………………..</w:t>
      </w:r>
    </w:p>
    <w:p w14:paraId="684ADA11" w14:textId="1B034BA9" w:rsidR="00F712EA" w:rsidRPr="00D4378E" w:rsidRDefault="00EA13B9" w:rsidP="00E2653C">
      <w:pPr>
        <w:spacing w:after="0" w:line="24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P</w:t>
      </w:r>
      <w:r w:rsidR="00F052ED">
        <w:rPr>
          <w:rFonts w:ascii="Times New Roman" w:eastAsia="Times New Roman" w:hAnsi="Times New Roman" w:cs="Times New Roman"/>
          <w:sz w:val="24"/>
          <w:szCs w:val="24"/>
          <w:lang w:val="en-GB"/>
        </w:rPr>
        <w:t>roject</w:t>
      </w:r>
      <w:r>
        <w:rPr>
          <w:rFonts w:ascii="Times New Roman" w:eastAsia="Times New Roman" w:hAnsi="Times New Roman" w:cs="Times New Roman"/>
          <w:sz w:val="24"/>
          <w:szCs w:val="24"/>
          <w:lang w:val="en-GB"/>
        </w:rPr>
        <w:t xml:space="preserve"> </w:t>
      </w:r>
      <w:r w:rsidR="006946FB">
        <w:rPr>
          <w:rFonts w:ascii="Times New Roman" w:eastAsia="Times New Roman" w:hAnsi="Times New Roman" w:cs="Times New Roman"/>
          <w:sz w:val="24"/>
          <w:szCs w:val="24"/>
          <w:lang w:val="en-GB"/>
        </w:rPr>
        <w:t>title</w:t>
      </w:r>
      <w:r w:rsidR="00F712EA" w:rsidRPr="00D4378E">
        <w:rPr>
          <w:rFonts w:ascii="Times New Roman" w:eastAsia="Times New Roman" w:hAnsi="Times New Roman" w:cs="Times New Roman"/>
          <w:sz w:val="24"/>
          <w:szCs w:val="24"/>
          <w:lang w:val="en-GB"/>
        </w:rPr>
        <w:t xml:space="preserve">: </w:t>
      </w:r>
      <w:r w:rsidR="00E2653C" w:rsidRPr="00D4378E">
        <w:rPr>
          <w:rFonts w:ascii="Times New Roman" w:eastAsia="Times New Roman" w:hAnsi="Times New Roman" w:cs="Times New Roman"/>
          <w:sz w:val="24"/>
          <w:szCs w:val="24"/>
          <w:lang w:val="en-GB"/>
        </w:rPr>
        <w:t>………………………………………………………</w:t>
      </w:r>
      <w:r w:rsidR="00E62626" w:rsidRPr="00D4378E">
        <w:rPr>
          <w:rFonts w:ascii="Times New Roman" w:eastAsia="Times New Roman" w:hAnsi="Times New Roman" w:cs="Times New Roman"/>
          <w:sz w:val="24"/>
          <w:szCs w:val="24"/>
          <w:lang w:val="en-GB"/>
        </w:rPr>
        <w:t>………………………………………</w:t>
      </w:r>
      <w:r w:rsidR="006A74B0" w:rsidRPr="00D4378E">
        <w:rPr>
          <w:rFonts w:ascii="Times New Roman" w:eastAsia="Times New Roman" w:hAnsi="Times New Roman" w:cs="Times New Roman"/>
          <w:sz w:val="24"/>
          <w:szCs w:val="24"/>
          <w:lang w:val="en-GB"/>
        </w:rPr>
        <w:t>.</w:t>
      </w:r>
      <w:r w:rsidR="00E2653C" w:rsidRPr="00D4378E">
        <w:rPr>
          <w:rFonts w:ascii="Times New Roman" w:eastAsia="Times New Roman" w:hAnsi="Times New Roman" w:cs="Times New Roman"/>
          <w:sz w:val="24"/>
          <w:szCs w:val="24"/>
          <w:lang w:val="en-GB"/>
        </w:rPr>
        <w:t xml:space="preserve">……… </w:t>
      </w:r>
    </w:p>
    <w:p w14:paraId="6D9C03D5" w14:textId="77777777" w:rsidR="00C63FB1" w:rsidRPr="00D4378E" w:rsidRDefault="00C63FB1" w:rsidP="00E2653C">
      <w:pPr>
        <w:tabs>
          <w:tab w:val="left" w:pos="0"/>
        </w:tabs>
        <w:spacing w:after="0" w:line="240" w:lineRule="auto"/>
        <w:ind w:right="-285"/>
        <w:rPr>
          <w:rFonts w:ascii="Times New Roman" w:eastAsia="Times New Roman" w:hAnsi="Times New Roman" w:cs="Times New Roman"/>
          <w:b/>
          <w:bCs/>
          <w:sz w:val="24"/>
          <w:szCs w:val="24"/>
          <w:lang w:val="en-GB"/>
        </w:rPr>
      </w:pPr>
    </w:p>
    <w:p w14:paraId="1E3FF492" w14:textId="77777777" w:rsidR="00C63FB1" w:rsidRPr="00D4378E" w:rsidRDefault="00C63FB1" w:rsidP="00E2653C">
      <w:pPr>
        <w:tabs>
          <w:tab w:val="left" w:pos="0"/>
        </w:tabs>
        <w:spacing w:after="0" w:line="240" w:lineRule="auto"/>
        <w:ind w:right="-285"/>
        <w:rPr>
          <w:rFonts w:ascii="Times New Roman" w:eastAsia="Times New Roman" w:hAnsi="Times New Roman" w:cs="Times New Roman"/>
          <w:b/>
          <w:bCs/>
          <w:sz w:val="24"/>
          <w:szCs w:val="24"/>
          <w:lang w:val="en-GB"/>
        </w:rPr>
      </w:pPr>
    </w:p>
    <w:p w14:paraId="1A9CA26F" w14:textId="066D6C3D" w:rsidR="00F712EA" w:rsidRPr="00D4378E" w:rsidRDefault="00E2653C" w:rsidP="00E2653C">
      <w:pPr>
        <w:tabs>
          <w:tab w:val="left" w:pos="0"/>
        </w:tabs>
        <w:spacing w:after="0" w:line="240" w:lineRule="auto"/>
        <w:ind w:right="-285"/>
        <w:rPr>
          <w:rFonts w:ascii="Times New Roman" w:eastAsia="Times New Roman" w:hAnsi="Times New Roman" w:cs="Times New Roman"/>
          <w:sz w:val="24"/>
          <w:szCs w:val="24"/>
          <w:lang w:val="en-GB"/>
        </w:rPr>
      </w:pPr>
      <w:r w:rsidRPr="00D4378E">
        <w:rPr>
          <w:rFonts w:ascii="Times New Roman" w:eastAsia="Times New Roman" w:hAnsi="Times New Roman" w:cs="Times New Roman"/>
          <w:b/>
          <w:bCs/>
          <w:sz w:val="24"/>
          <w:szCs w:val="24"/>
          <w:lang w:val="en-GB"/>
        </w:rPr>
        <w:t>1.</w:t>
      </w:r>
      <w:r w:rsidR="007D644E" w:rsidRPr="00D4378E">
        <w:rPr>
          <w:rFonts w:ascii="Times New Roman" w:eastAsia="Times New Roman" w:hAnsi="Times New Roman" w:cs="Times New Roman"/>
          <w:sz w:val="24"/>
          <w:szCs w:val="24"/>
          <w:lang w:val="en-GB"/>
        </w:rPr>
        <w:t xml:space="preserve"> </w:t>
      </w:r>
      <w:r w:rsidR="00DE655A" w:rsidRPr="00DE655A">
        <w:rPr>
          <w:rFonts w:ascii="Times New Roman" w:eastAsia="Times New Roman" w:hAnsi="Times New Roman" w:cs="Times New Roman"/>
          <w:b/>
          <w:bCs/>
          <w:sz w:val="24"/>
          <w:szCs w:val="24"/>
          <w:lang w:val="en-GB"/>
        </w:rPr>
        <w:t xml:space="preserve">List of purchased equipment </w:t>
      </w:r>
      <w:r w:rsidR="009D34A2" w:rsidRPr="00DE655A">
        <w:rPr>
          <w:rFonts w:ascii="Times New Roman" w:eastAsia="Times New Roman" w:hAnsi="Times New Roman" w:cs="Times New Roman"/>
          <w:b/>
          <w:bCs/>
          <w:sz w:val="24"/>
          <w:szCs w:val="24"/>
          <w:lang w:val="en-GB"/>
        </w:rPr>
        <w:t>(</w:t>
      </w:r>
      <w:r w:rsidR="00DE655A" w:rsidRPr="00DE655A">
        <w:rPr>
          <w:rFonts w:ascii="Times New Roman" w:eastAsia="Times New Roman" w:hAnsi="Times New Roman" w:cs="Times New Roman"/>
          <w:b/>
          <w:bCs/>
          <w:sz w:val="24"/>
          <w:szCs w:val="24"/>
          <w:lang w:val="en-GB"/>
        </w:rPr>
        <w:t>please</w:t>
      </w:r>
      <w:r w:rsidR="00DE655A">
        <w:rPr>
          <w:rFonts w:ascii="Times New Roman" w:eastAsia="Times New Roman" w:hAnsi="Times New Roman" w:cs="Times New Roman"/>
          <w:b/>
          <w:sz w:val="24"/>
          <w:szCs w:val="24"/>
          <w:lang w:val="en-GB"/>
        </w:rPr>
        <w:t xml:space="preserve"> attach a copy of the invoice and the record of reception)</w:t>
      </w:r>
      <w:r w:rsidR="00F712EA" w:rsidRPr="00D4378E">
        <w:rPr>
          <w:rFonts w:ascii="Times New Roman" w:eastAsia="Times New Roman" w:hAnsi="Times New Roman" w:cs="Times New Roman"/>
          <w:sz w:val="24"/>
          <w:szCs w:val="24"/>
          <w:lang w:val="en-GB"/>
        </w:rPr>
        <w:t>:</w:t>
      </w:r>
    </w:p>
    <w:p w14:paraId="76C92954" w14:textId="1E43629F" w:rsidR="007D644E" w:rsidRPr="00D4378E" w:rsidRDefault="007D644E" w:rsidP="00C53B14">
      <w:pPr>
        <w:spacing w:after="0" w:line="240" w:lineRule="auto"/>
        <w:ind w:left="284" w:right="-285" w:hanging="284"/>
        <w:rPr>
          <w:rFonts w:ascii="Times New Roman" w:eastAsia="Times New Roman" w:hAnsi="Times New Roman" w:cs="Times New Roman"/>
          <w:sz w:val="20"/>
          <w:szCs w:val="20"/>
          <w:lang w:val="en-GB"/>
        </w:rPr>
      </w:pPr>
    </w:p>
    <w:tbl>
      <w:tblPr>
        <w:tblStyle w:val="Tabela-Siatka"/>
        <w:tblW w:w="9965" w:type="dxa"/>
        <w:tblInd w:w="-189" w:type="dxa"/>
        <w:tblLook w:val="04A0" w:firstRow="1" w:lastRow="0" w:firstColumn="1" w:lastColumn="0" w:noHBand="0" w:noVBand="1"/>
      </w:tblPr>
      <w:tblGrid>
        <w:gridCol w:w="512"/>
        <w:gridCol w:w="1906"/>
        <w:gridCol w:w="2085"/>
        <w:gridCol w:w="1582"/>
        <w:gridCol w:w="1906"/>
        <w:gridCol w:w="1974"/>
      </w:tblGrid>
      <w:tr w:rsidR="00363B92" w:rsidRPr="00D4378E" w14:paraId="4D1B554F" w14:textId="6075159E" w:rsidTr="008630C2">
        <w:tc>
          <w:tcPr>
            <w:tcW w:w="462" w:type="dxa"/>
            <w:vMerge w:val="restart"/>
          </w:tcPr>
          <w:p w14:paraId="6EE0A109" w14:textId="2381125B" w:rsidR="00363B92" w:rsidRPr="00D4378E" w:rsidRDefault="00DE655A" w:rsidP="00C53B14">
            <w:pPr>
              <w:spacing w:after="0" w:line="240" w:lineRule="auto"/>
              <w:ind w:right="-285"/>
              <w:rPr>
                <w:rFonts w:ascii="Times New Roman" w:eastAsia="Times New Roman" w:hAnsi="Times New Roman" w:cs="Times New Roman"/>
                <w:b/>
                <w:bCs/>
                <w:sz w:val="20"/>
                <w:szCs w:val="20"/>
                <w:lang w:val="en-GB"/>
              </w:rPr>
            </w:pPr>
            <w:r>
              <w:rPr>
                <w:rFonts w:ascii="Times New Roman" w:eastAsia="Times New Roman" w:hAnsi="Times New Roman" w:cs="Times New Roman"/>
                <w:b/>
                <w:bCs/>
                <w:sz w:val="20"/>
                <w:szCs w:val="20"/>
                <w:lang w:val="en-GB"/>
              </w:rPr>
              <w:t>No</w:t>
            </w:r>
            <w:r w:rsidR="00363B92" w:rsidRPr="00D4378E">
              <w:rPr>
                <w:rFonts w:ascii="Times New Roman" w:eastAsia="Times New Roman" w:hAnsi="Times New Roman" w:cs="Times New Roman"/>
                <w:b/>
                <w:bCs/>
                <w:sz w:val="20"/>
                <w:szCs w:val="20"/>
                <w:lang w:val="en-GB"/>
              </w:rPr>
              <w:t>.</w:t>
            </w:r>
          </w:p>
        </w:tc>
        <w:tc>
          <w:tcPr>
            <w:tcW w:w="1917" w:type="dxa"/>
            <w:vMerge w:val="restart"/>
          </w:tcPr>
          <w:p w14:paraId="3A8ED1FA" w14:textId="44C738FB" w:rsidR="00363B92" w:rsidRPr="00D4378E" w:rsidRDefault="00DE655A" w:rsidP="007B03CF">
            <w:pPr>
              <w:spacing w:after="0" w:line="240" w:lineRule="auto"/>
              <w:jc w:val="center"/>
              <w:rPr>
                <w:rFonts w:ascii="Times New Roman" w:eastAsia="Times New Roman" w:hAnsi="Times New Roman" w:cs="Times New Roman"/>
                <w:b/>
                <w:bCs/>
                <w:sz w:val="20"/>
                <w:szCs w:val="20"/>
                <w:lang w:val="en-GB"/>
              </w:rPr>
            </w:pPr>
            <w:r>
              <w:rPr>
                <w:rFonts w:ascii="Times New Roman" w:eastAsia="Times New Roman" w:hAnsi="Times New Roman" w:cs="Times New Roman"/>
                <w:b/>
                <w:bCs/>
                <w:sz w:val="20"/>
                <w:szCs w:val="20"/>
                <w:lang w:val="en-GB"/>
              </w:rPr>
              <w:t>Name</w:t>
            </w:r>
          </w:p>
        </w:tc>
        <w:tc>
          <w:tcPr>
            <w:tcW w:w="2096" w:type="dxa"/>
            <w:vMerge w:val="restart"/>
          </w:tcPr>
          <w:p w14:paraId="5C6528E7" w14:textId="5F296131" w:rsidR="00363B92" w:rsidRPr="00D4378E" w:rsidRDefault="00DE655A" w:rsidP="007B03CF">
            <w:pPr>
              <w:spacing w:after="0" w:line="240" w:lineRule="auto"/>
              <w:jc w:val="center"/>
              <w:rPr>
                <w:rFonts w:ascii="Times New Roman" w:eastAsia="Times New Roman" w:hAnsi="Times New Roman" w:cs="Times New Roman"/>
                <w:b/>
                <w:bCs/>
                <w:sz w:val="20"/>
                <w:szCs w:val="20"/>
                <w:lang w:val="en-GB"/>
              </w:rPr>
            </w:pPr>
            <w:r>
              <w:rPr>
                <w:rFonts w:ascii="Times New Roman" w:eastAsia="Times New Roman" w:hAnsi="Times New Roman" w:cs="Times New Roman"/>
                <w:b/>
                <w:bCs/>
                <w:sz w:val="20"/>
                <w:szCs w:val="20"/>
                <w:lang w:val="en-GB"/>
              </w:rPr>
              <w:t>Amount</w:t>
            </w:r>
          </w:p>
        </w:tc>
        <w:tc>
          <w:tcPr>
            <w:tcW w:w="5490" w:type="dxa"/>
            <w:gridSpan w:val="3"/>
          </w:tcPr>
          <w:p w14:paraId="06CB338E" w14:textId="0F0EB3B1" w:rsidR="00363B92" w:rsidRPr="00D4378E" w:rsidRDefault="00DE655A" w:rsidP="007B03CF">
            <w:pPr>
              <w:spacing w:after="0" w:line="240" w:lineRule="auto"/>
              <w:jc w:val="center"/>
              <w:rPr>
                <w:rFonts w:ascii="Times New Roman" w:eastAsia="Times New Roman" w:hAnsi="Times New Roman" w:cs="Times New Roman"/>
                <w:b/>
                <w:bCs/>
                <w:sz w:val="20"/>
                <w:szCs w:val="20"/>
                <w:lang w:val="en-GB"/>
              </w:rPr>
            </w:pPr>
            <w:r>
              <w:rPr>
                <w:rFonts w:ascii="Times New Roman" w:eastAsia="Times New Roman" w:hAnsi="Times New Roman" w:cs="Times New Roman"/>
                <w:b/>
                <w:bCs/>
                <w:sz w:val="20"/>
                <w:szCs w:val="20"/>
                <w:lang w:val="en-GB"/>
              </w:rPr>
              <w:t>including</w:t>
            </w:r>
          </w:p>
        </w:tc>
      </w:tr>
      <w:tr w:rsidR="00363B92" w:rsidRPr="00D4378E" w14:paraId="35F5FC4A" w14:textId="27DEFB69" w:rsidTr="0008464B">
        <w:tc>
          <w:tcPr>
            <w:tcW w:w="462" w:type="dxa"/>
            <w:vMerge/>
            <w:vAlign w:val="center"/>
          </w:tcPr>
          <w:p w14:paraId="4626BAD9" w14:textId="77777777" w:rsidR="00363B92" w:rsidRPr="00D4378E" w:rsidRDefault="00363B92" w:rsidP="00C53B14">
            <w:pPr>
              <w:spacing w:after="0" w:line="240" w:lineRule="auto"/>
              <w:ind w:right="-285"/>
              <w:rPr>
                <w:rFonts w:ascii="Times New Roman" w:eastAsia="Times New Roman" w:hAnsi="Times New Roman" w:cs="Times New Roman"/>
                <w:sz w:val="20"/>
                <w:szCs w:val="20"/>
                <w:lang w:val="en-GB"/>
              </w:rPr>
            </w:pPr>
          </w:p>
        </w:tc>
        <w:tc>
          <w:tcPr>
            <w:tcW w:w="1917" w:type="dxa"/>
            <w:vMerge/>
            <w:vAlign w:val="center"/>
          </w:tcPr>
          <w:p w14:paraId="56DB03DA" w14:textId="77777777" w:rsidR="00363B92" w:rsidRPr="00D4378E" w:rsidRDefault="00363B92" w:rsidP="00C53B14">
            <w:pPr>
              <w:spacing w:after="0" w:line="240" w:lineRule="auto"/>
              <w:ind w:right="-285"/>
              <w:rPr>
                <w:rFonts w:ascii="Times New Roman" w:eastAsia="Times New Roman" w:hAnsi="Times New Roman" w:cs="Times New Roman"/>
                <w:sz w:val="20"/>
                <w:szCs w:val="20"/>
                <w:lang w:val="en-GB"/>
              </w:rPr>
            </w:pPr>
          </w:p>
        </w:tc>
        <w:tc>
          <w:tcPr>
            <w:tcW w:w="2096" w:type="dxa"/>
            <w:vMerge/>
            <w:vAlign w:val="center"/>
          </w:tcPr>
          <w:p w14:paraId="2B2FA70D" w14:textId="77777777" w:rsidR="00363B92" w:rsidRPr="00D4378E" w:rsidRDefault="00363B92" w:rsidP="00C53B14">
            <w:pPr>
              <w:spacing w:after="0" w:line="240" w:lineRule="auto"/>
              <w:ind w:right="-285"/>
              <w:rPr>
                <w:rFonts w:ascii="Times New Roman" w:eastAsia="Times New Roman" w:hAnsi="Times New Roman" w:cs="Times New Roman"/>
                <w:sz w:val="20"/>
                <w:szCs w:val="20"/>
                <w:lang w:val="en-GB"/>
              </w:rPr>
            </w:pPr>
          </w:p>
        </w:tc>
        <w:tc>
          <w:tcPr>
            <w:tcW w:w="1590" w:type="dxa"/>
            <w:vAlign w:val="center"/>
          </w:tcPr>
          <w:p w14:paraId="4E8E82DE" w14:textId="456EAD69" w:rsidR="00363B92" w:rsidRPr="00D4378E" w:rsidRDefault="00363B92" w:rsidP="00970750">
            <w:pPr>
              <w:spacing w:after="0" w:line="240" w:lineRule="auto"/>
              <w:ind w:right="39"/>
              <w:jc w:val="center"/>
              <w:rPr>
                <w:rFonts w:ascii="Times New Roman" w:eastAsia="Times New Roman" w:hAnsi="Times New Roman" w:cs="Times New Roman"/>
                <w:b/>
                <w:bCs/>
                <w:i/>
                <w:iCs/>
                <w:sz w:val="20"/>
                <w:szCs w:val="20"/>
                <w:lang w:val="en-GB"/>
              </w:rPr>
            </w:pPr>
            <w:r w:rsidRPr="00D4378E">
              <w:rPr>
                <w:rFonts w:ascii="Times New Roman" w:eastAsia="Times New Roman" w:hAnsi="Times New Roman" w:cs="Times New Roman"/>
                <w:b/>
                <w:bCs/>
                <w:i/>
                <w:iCs/>
                <w:sz w:val="20"/>
                <w:szCs w:val="20"/>
                <w:lang w:val="en-GB"/>
              </w:rPr>
              <w:t>IDUB</w:t>
            </w:r>
          </w:p>
        </w:tc>
        <w:tc>
          <w:tcPr>
            <w:tcW w:w="1916" w:type="dxa"/>
            <w:vAlign w:val="center"/>
          </w:tcPr>
          <w:p w14:paraId="4C3F5D95" w14:textId="3231967D" w:rsidR="00363B92" w:rsidRPr="00D4378E" w:rsidRDefault="002C5208" w:rsidP="00970750">
            <w:pPr>
              <w:spacing w:after="0" w:line="240" w:lineRule="auto"/>
              <w:jc w:val="center"/>
              <w:rPr>
                <w:rFonts w:ascii="Times New Roman" w:eastAsia="Times New Roman" w:hAnsi="Times New Roman" w:cs="Times New Roman"/>
                <w:b/>
                <w:bCs/>
                <w:i/>
                <w:iCs/>
                <w:sz w:val="20"/>
                <w:szCs w:val="20"/>
                <w:lang w:val="en-GB"/>
              </w:rPr>
            </w:pPr>
            <w:r>
              <w:rPr>
                <w:rFonts w:ascii="Times New Roman" w:eastAsia="Times New Roman" w:hAnsi="Times New Roman" w:cs="Times New Roman"/>
                <w:b/>
                <w:bCs/>
                <w:i/>
                <w:iCs/>
                <w:sz w:val="20"/>
                <w:szCs w:val="20"/>
                <w:lang w:val="en-GB"/>
              </w:rPr>
              <w:t>D</w:t>
            </w:r>
            <w:r w:rsidR="00DE655A">
              <w:rPr>
                <w:rFonts w:ascii="Times New Roman" w:eastAsia="Times New Roman" w:hAnsi="Times New Roman" w:cs="Times New Roman"/>
                <w:b/>
                <w:bCs/>
                <w:i/>
                <w:iCs/>
                <w:sz w:val="20"/>
                <w:szCs w:val="20"/>
                <w:lang w:val="en-GB"/>
              </w:rPr>
              <w:t>eposit</w:t>
            </w:r>
          </w:p>
        </w:tc>
        <w:tc>
          <w:tcPr>
            <w:tcW w:w="1984" w:type="dxa"/>
            <w:vAlign w:val="center"/>
          </w:tcPr>
          <w:p w14:paraId="305FBC38" w14:textId="3FB22C5C" w:rsidR="00363B92" w:rsidRPr="00D4378E" w:rsidRDefault="00363B92" w:rsidP="00970750">
            <w:pPr>
              <w:spacing w:after="0" w:line="240" w:lineRule="auto"/>
              <w:ind w:right="38"/>
              <w:jc w:val="center"/>
              <w:rPr>
                <w:rFonts w:ascii="Times New Roman" w:eastAsia="Times New Roman" w:hAnsi="Times New Roman" w:cs="Times New Roman"/>
                <w:b/>
                <w:bCs/>
                <w:i/>
                <w:iCs/>
                <w:sz w:val="20"/>
                <w:szCs w:val="20"/>
                <w:lang w:val="en-GB"/>
              </w:rPr>
            </w:pPr>
            <w:r w:rsidRPr="00D4378E">
              <w:rPr>
                <w:rFonts w:ascii="Times New Roman" w:eastAsia="Times New Roman" w:hAnsi="Times New Roman" w:cs="Times New Roman"/>
                <w:b/>
                <w:bCs/>
                <w:i/>
                <w:iCs/>
                <w:sz w:val="20"/>
                <w:szCs w:val="20"/>
                <w:lang w:val="en-GB"/>
              </w:rPr>
              <w:t xml:space="preserve">% </w:t>
            </w:r>
            <w:r w:rsidR="00DE655A">
              <w:rPr>
                <w:rFonts w:ascii="Times New Roman" w:eastAsia="Times New Roman" w:hAnsi="Times New Roman" w:cs="Times New Roman"/>
                <w:b/>
                <w:bCs/>
                <w:i/>
                <w:iCs/>
                <w:sz w:val="20"/>
                <w:szCs w:val="20"/>
                <w:lang w:val="en-GB"/>
              </w:rPr>
              <w:t>of deposit</w:t>
            </w:r>
            <w:r w:rsidRPr="00D4378E">
              <w:rPr>
                <w:rFonts w:ascii="Times New Roman" w:eastAsia="Times New Roman" w:hAnsi="Times New Roman" w:cs="Times New Roman"/>
                <w:b/>
                <w:bCs/>
                <w:i/>
                <w:iCs/>
                <w:sz w:val="20"/>
                <w:szCs w:val="20"/>
                <w:lang w:val="en-GB"/>
              </w:rPr>
              <w:t xml:space="preserve"> </w:t>
            </w:r>
          </w:p>
        </w:tc>
      </w:tr>
      <w:tr w:rsidR="00AF407A" w:rsidRPr="00D4378E" w14:paraId="3A6E83B4" w14:textId="43C44CCC" w:rsidTr="0008464B">
        <w:tc>
          <w:tcPr>
            <w:tcW w:w="462" w:type="dxa"/>
            <w:vAlign w:val="center"/>
          </w:tcPr>
          <w:p w14:paraId="2CA491B1" w14:textId="1A05557D" w:rsidR="00F50810" w:rsidRPr="00D4378E" w:rsidRDefault="00F50810" w:rsidP="00C53B14">
            <w:pPr>
              <w:spacing w:after="0" w:line="240" w:lineRule="auto"/>
              <w:ind w:right="-285"/>
              <w:rPr>
                <w:rFonts w:ascii="Times New Roman" w:eastAsia="Times New Roman" w:hAnsi="Times New Roman" w:cs="Times New Roman"/>
                <w:sz w:val="20"/>
                <w:szCs w:val="20"/>
                <w:lang w:val="en-GB"/>
              </w:rPr>
            </w:pPr>
            <w:r w:rsidRPr="00D4378E">
              <w:rPr>
                <w:rFonts w:ascii="Times New Roman" w:eastAsia="Times New Roman" w:hAnsi="Times New Roman" w:cs="Times New Roman"/>
                <w:sz w:val="20"/>
                <w:szCs w:val="20"/>
                <w:lang w:val="en-GB"/>
              </w:rPr>
              <w:t>1.</w:t>
            </w:r>
          </w:p>
        </w:tc>
        <w:tc>
          <w:tcPr>
            <w:tcW w:w="1917" w:type="dxa"/>
            <w:vAlign w:val="center"/>
          </w:tcPr>
          <w:p w14:paraId="4075EC8C" w14:textId="77777777" w:rsidR="00F50810" w:rsidRPr="00D4378E" w:rsidRDefault="00F50810" w:rsidP="00C53B14">
            <w:pPr>
              <w:spacing w:after="0" w:line="240" w:lineRule="auto"/>
              <w:ind w:right="-285"/>
              <w:rPr>
                <w:rFonts w:ascii="Times New Roman" w:eastAsia="Times New Roman" w:hAnsi="Times New Roman" w:cs="Times New Roman"/>
                <w:sz w:val="20"/>
                <w:szCs w:val="20"/>
                <w:lang w:val="en-GB"/>
              </w:rPr>
            </w:pPr>
          </w:p>
        </w:tc>
        <w:tc>
          <w:tcPr>
            <w:tcW w:w="2096" w:type="dxa"/>
            <w:vAlign w:val="center"/>
          </w:tcPr>
          <w:p w14:paraId="160C2467" w14:textId="77777777" w:rsidR="00F50810" w:rsidRPr="00D4378E" w:rsidRDefault="00F50810" w:rsidP="00C53B14">
            <w:pPr>
              <w:spacing w:after="0" w:line="240" w:lineRule="auto"/>
              <w:ind w:right="-285"/>
              <w:rPr>
                <w:rFonts w:ascii="Times New Roman" w:eastAsia="Times New Roman" w:hAnsi="Times New Roman" w:cs="Times New Roman"/>
                <w:sz w:val="20"/>
                <w:szCs w:val="20"/>
                <w:lang w:val="en-GB"/>
              </w:rPr>
            </w:pPr>
          </w:p>
        </w:tc>
        <w:tc>
          <w:tcPr>
            <w:tcW w:w="1590" w:type="dxa"/>
            <w:vAlign w:val="center"/>
          </w:tcPr>
          <w:p w14:paraId="49A6ECCA" w14:textId="77777777" w:rsidR="00F50810" w:rsidRPr="00D4378E" w:rsidRDefault="00F50810" w:rsidP="00C53B14">
            <w:pPr>
              <w:spacing w:after="0" w:line="240" w:lineRule="auto"/>
              <w:ind w:right="-285"/>
              <w:rPr>
                <w:rFonts w:ascii="Times New Roman" w:eastAsia="Times New Roman" w:hAnsi="Times New Roman" w:cs="Times New Roman"/>
                <w:sz w:val="20"/>
                <w:szCs w:val="20"/>
                <w:lang w:val="en-GB"/>
              </w:rPr>
            </w:pPr>
          </w:p>
        </w:tc>
        <w:tc>
          <w:tcPr>
            <w:tcW w:w="1916" w:type="dxa"/>
            <w:vAlign w:val="center"/>
          </w:tcPr>
          <w:p w14:paraId="61DFBDAC" w14:textId="1D045112" w:rsidR="00F50810" w:rsidRPr="00D4378E" w:rsidRDefault="00F50810" w:rsidP="00C53B14">
            <w:pPr>
              <w:spacing w:after="0" w:line="240" w:lineRule="auto"/>
              <w:ind w:right="-285"/>
              <w:rPr>
                <w:rFonts w:ascii="Times New Roman" w:eastAsia="Times New Roman" w:hAnsi="Times New Roman" w:cs="Times New Roman"/>
                <w:sz w:val="20"/>
                <w:szCs w:val="20"/>
                <w:lang w:val="en-GB"/>
              </w:rPr>
            </w:pPr>
          </w:p>
        </w:tc>
        <w:tc>
          <w:tcPr>
            <w:tcW w:w="1984" w:type="dxa"/>
            <w:vAlign w:val="center"/>
          </w:tcPr>
          <w:p w14:paraId="5CC31643" w14:textId="77777777" w:rsidR="00F50810" w:rsidRPr="00D4378E" w:rsidRDefault="00F50810" w:rsidP="00C53B14">
            <w:pPr>
              <w:spacing w:after="0" w:line="240" w:lineRule="auto"/>
              <w:ind w:right="-285"/>
              <w:rPr>
                <w:rFonts w:ascii="Times New Roman" w:eastAsia="Times New Roman" w:hAnsi="Times New Roman" w:cs="Times New Roman"/>
                <w:sz w:val="20"/>
                <w:szCs w:val="20"/>
                <w:lang w:val="en-GB"/>
              </w:rPr>
            </w:pPr>
          </w:p>
        </w:tc>
      </w:tr>
      <w:tr w:rsidR="00AF407A" w:rsidRPr="00D4378E" w14:paraId="41790D93" w14:textId="29DC0E83" w:rsidTr="0008464B">
        <w:tc>
          <w:tcPr>
            <w:tcW w:w="462" w:type="dxa"/>
            <w:vAlign w:val="center"/>
          </w:tcPr>
          <w:p w14:paraId="3CBF551A" w14:textId="6CB2C889" w:rsidR="00F50810" w:rsidRPr="00D4378E" w:rsidRDefault="00F50810" w:rsidP="00C53B14">
            <w:pPr>
              <w:spacing w:after="0" w:line="240" w:lineRule="auto"/>
              <w:ind w:right="-285"/>
              <w:rPr>
                <w:rFonts w:ascii="Times New Roman" w:eastAsia="Times New Roman" w:hAnsi="Times New Roman" w:cs="Times New Roman"/>
                <w:sz w:val="20"/>
                <w:szCs w:val="20"/>
                <w:lang w:val="en-GB"/>
              </w:rPr>
            </w:pPr>
            <w:r w:rsidRPr="00D4378E">
              <w:rPr>
                <w:rFonts w:ascii="Times New Roman" w:eastAsia="Times New Roman" w:hAnsi="Times New Roman" w:cs="Times New Roman"/>
                <w:sz w:val="20"/>
                <w:szCs w:val="20"/>
                <w:lang w:val="en-GB"/>
              </w:rPr>
              <w:t>2.</w:t>
            </w:r>
          </w:p>
        </w:tc>
        <w:tc>
          <w:tcPr>
            <w:tcW w:w="1917" w:type="dxa"/>
            <w:vAlign w:val="center"/>
          </w:tcPr>
          <w:p w14:paraId="13308F94" w14:textId="77777777" w:rsidR="00F50810" w:rsidRPr="00D4378E" w:rsidRDefault="00F50810" w:rsidP="00C53B14">
            <w:pPr>
              <w:spacing w:after="0" w:line="240" w:lineRule="auto"/>
              <w:ind w:right="-285"/>
              <w:rPr>
                <w:rFonts w:ascii="Times New Roman" w:eastAsia="Times New Roman" w:hAnsi="Times New Roman" w:cs="Times New Roman"/>
                <w:sz w:val="20"/>
                <w:szCs w:val="20"/>
                <w:lang w:val="en-GB"/>
              </w:rPr>
            </w:pPr>
          </w:p>
        </w:tc>
        <w:tc>
          <w:tcPr>
            <w:tcW w:w="2096" w:type="dxa"/>
            <w:vAlign w:val="center"/>
          </w:tcPr>
          <w:p w14:paraId="10847320" w14:textId="77777777" w:rsidR="00F50810" w:rsidRPr="00D4378E" w:rsidRDefault="00F50810" w:rsidP="00C53B14">
            <w:pPr>
              <w:spacing w:after="0" w:line="240" w:lineRule="auto"/>
              <w:ind w:right="-285"/>
              <w:rPr>
                <w:rFonts w:ascii="Times New Roman" w:eastAsia="Times New Roman" w:hAnsi="Times New Roman" w:cs="Times New Roman"/>
                <w:sz w:val="20"/>
                <w:szCs w:val="20"/>
                <w:lang w:val="en-GB"/>
              </w:rPr>
            </w:pPr>
          </w:p>
        </w:tc>
        <w:tc>
          <w:tcPr>
            <w:tcW w:w="1590" w:type="dxa"/>
            <w:vAlign w:val="center"/>
          </w:tcPr>
          <w:p w14:paraId="0B0E97E7" w14:textId="77777777" w:rsidR="00F50810" w:rsidRPr="00D4378E" w:rsidRDefault="00F50810" w:rsidP="00C53B14">
            <w:pPr>
              <w:spacing w:after="0" w:line="240" w:lineRule="auto"/>
              <w:ind w:right="-285"/>
              <w:rPr>
                <w:rFonts w:ascii="Times New Roman" w:eastAsia="Times New Roman" w:hAnsi="Times New Roman" w:cs="Times New Roman"/>
                <w:sz w:val="20"/>
                <w:szCs w:val="20"/>
                <w:lang w:val="en-GB"/>
              </w:rPr>
            </w:pPr>
          </w:p>
        </w:tc>
        <w:tc>
          <w:tcPr>
            <w:tcW w:w="1916" w:type="dxa"/>
            <w:vAlign w:val="center"/>
          </w:tcPr>
          <w:p w14:paraId="2E92FA30" w14:textId="2622406F" w:rsidR="00F50810" w:rsidRPr="00D4378E" w:rsidRDefault="00F50810" w:rsidP="00C53B14">
            <w:pPr>
              <w:spacing w:after="0" w:line="240" w:lineRule="auto"/>
              <w:ind w:right="-285"/>
              <w:rPr>
                <w:rFonts w:ascii="Times New Roman" w:eastAsia="Times New Roman" w:hAnsi="Times New Roman" w:cs="Times New Roman"/>
                <w:sz w:val="20"/>
                <w:szCs w:val="20"/>
                <w:lang w:val="en-GB"/>
              </w:rPr>
            </w:pPr>
          </w:p>
        </w:tc>
        <w:tc>
          <w:tcPr>
            <w:tcW w:w="1984" w:type="dxa"/>
            <w:vAlign w:val="center"/>
          </w:tcPr>
          <w:p w14:paraId="7A256ECF" w14:textId="77777777" w:rsidR="00F50810" w:rsidRPr="00D4378E" w:rsidRDefault="00F50810" w:rsidP="00C53B14">
            <w:pPr>
              <w:spacing w:after="0" w:line="240" w:lineRule="auto"/>
              <w:ind w:right="-285"/>
              <w:rPr>
                <w:rFonts w:ascii="Times New Roman" w:eastAsia="Times New Roman" w:hAnsi="Times New Roman" w:cs="Times New Roman"/>
                <w:sz w:val="20"/>
                <w:szCs w:val="20"/>
                <w:lang w:val="en-GB"/>
              </w:rPr>
            </w:pPr>
          </w:p>
        </w:tc>
      </w:tr>
      <w:tr w:rsidR="00AF407A" w:rsidRPr="00D4378E" w14:paraId="48A79CEE" w14:textId="24784513" w:rsidTr="0008464B">
        <w:tc>
          <w:tcPr>
            <w:tcW w:w="462" w:type="dxa"/>
            <w:vAlign w:val="center"/>
          </w:tcPr>
          <w:p w14:paraId="5C0A87CF" w14:textId="160C880E" w:rsidR="00F50810" w:rsidRPr="00D4378E" w:rsidRDefault="00F178A4" w:rsidP="00C53B14">
            <w:pPr>
              <w:spacing w:after="0" w:line="240" w:lineRule="auto"/>
              <w:ind w:right="-285"/>
              <w:rPr>
                <w:rFonts w:ascii="Times New Roman" w:eastAsia="Times New Roman" w:hAnsi="Times New Roman" w:cs="Times New Roman"/>
                <w:sz w:val="20"/>
                <w:szCs w:val="20"/>
                <w:lang w:val="en-GB"/>
              </w:rPr>
            </w:pPr>
            <w:r w:rsidRPr="00D4378E">
              <w:rPr>
                <w:rFonts w:ascii="Times New Roman" w:eastAsia="Times New Roman" w:hAnsi="Times New Roman" w:cs="Times New Roman"/>
                <w:sz w:val="20"/>
                <w:szCs w:val="20"/>
                <w:lang w:val="en-GB"/>
              </w:rPr>
              <w:t>…</w:t>
            </w:r>
          </w:p>
        </w:tc>
        <w:tc>
          <w:tcPr>
            <w:tcW w:w="1917" w:type="dxa"/>
            <w:vAlign w:val="center"/>
          </w:tcPr>
          <w:p w14:paraId="1B08EE03" w14:textId="77777777" w:rsidR="00F50810" w:rsidRPr="00D4378E" w:rsidRDefault="00F50810" w:rsidP="00C53B14">
            <w:pPr>
              <w:spacing w:after="0" w:line="240" w:lineRule="auto"/>
              <w:ind w:right="-285"/>
              <w:rPr>
                <w:rFonts w:ascii="Times New Roman" w:eastAsia="Times New Roman" w:hAnsi="Times New Roman" w:cs="Times New Roman"/>
                <w:sz w:val="20"/>
                <w:szCs w:val="20"/>
                <w:lang w:val="en-GB"/>
              </w:rPr>
            </w:pPr>
          </w:p>
        </w:tc>
        <w:tc>
          <w:tcPr>
            <w:tcW w:w="2096" w:type="dxa"/>
            <w:vAlign w:val="center"/>
          </w:tcPr>
          <w:p w14:paraId="5F802481" w14:textId="77777777" w:rsidR="00F50810" w:rsidRPr="00D4378E" w:rsidRDefault="00F50810" w:rsidP="00C53B14">
            <w:pPr>
              <w:spacing w:after="0" w:line="240" w:lineRule="auto"/>
              <w:ind w:right="-285"/>
              <w:rPr>
                <w:rFonts w:ascii="Times New Roman" w:eastAsia="Times New Roman" w:hAnsi="Times New Roman" w:cs="Times New Roman"/>
                <w:sz w:val="20"/>
                <w:szCs w:val="20"/>
                <w:lang w:val="en-GB"/>
              </w:rPr>
            </w:pPr>
          </w:p>
        </w:tc>
        <w:tc>
          <w:tcPr>
            <w:tcW w:w="1590" w:type="dxa"/>
            <w:vAlign w:val="center"/>
          </w:tcPr>
          <w:p w14:paraId="1739A465" w14:textId="77777777" w:rsidR="00F50810" w:rsidRPr="00D4378E" w:rsidRDefault="00F50810" w:rsidP="00C53B14">
            <w:pPr>
              <w:spacing w:after="0" w:line="240" w:lineRule="auto"/>
              <w:ind w:right="-285"/>
              <w:rPr>
                <w:rFonts w:ascii="Times New Roman" w:eastAsia="Times New Roman" w:hAnsi="Times New Roman" w:cs="Times New Roman"/>
                <w:sz w:val="20"/>
                <w:szCs w:val="20"/>
                <w:lang w:val="en-GB"/>
              </w:rPr>
            </w:pPr>
          </w:p>
        </w:tc>
        <w:tc>
          <w:tcPr>
            <w:tcW w:w="1916" w:type="dxa"/>
            <w:vAlign w:val="center"/>
          </w:tcPr>
          <w:p w14:paraId="6B293CFD" w14:textId="62CE1648" w:rsidR="00F50810" w:rsidRPr="00D4378E" w:rsidRDefault="00F50810" w:rsidP="00C53B14">
            <w:pPr>
              <w:spacing w:after="0" w:line="240" w:lineRule="auto"/>
              <w:ind w:right="-285"/>
              <w:rPr>
                <w:rFonts w:ascii="Times New Roman" w:eastAsia="Times New Roman" w:hAnsi="Times New Roman" w:cs="Times New Roman"/>
                <w:sz w:val="20"/>
                <w:szCs w:val="20"/>
                <w:lang w:val="en-GB"/>
              </w:rPr>
            </w:pPr>
          </w:p>
        </w:tc>
        <w:tc>
          <w:tcPr>
            <w:tcW w:w="1984" w:type="dxa"/>
            <w:vAlign w:val="center"/>
          </w:tcPr>
          <w:p w14:paraId="34FE9F07" w14:textId="77777777" w:rsidR="00F50810" w:rsidRPr="00D4378E" w:rsidRDefault="00F50810" w:rsidP="00C53B14">
            <w:pPr>
              <w:spacing w:after="0" w:line="240" w:lineRule="auto"/>
              <w:ind w:right="-285"/>
              <w:rPr>
                <w:rFonts w:ascii="Times New Roman" w:eastAsia="Times New Roman" w:hAnsi="Times New Roman" w:cs="Times New Roman"/>
                <w:sz w:val="20"/>
                <w:szCs w:val="20"/>
                <w:lang w:val="en-GB"/>
              </w:rPr>
            </w:pPr>
          </w:p>
        </w:tc>
      </w:tr>
      <w:tr w:rsidR="00AF407A" w:rsidRPr="00D4378E" w14:paraId="548867DF" w14:textId="559BFAF4" w:rsidTr="0008464B">
        <w:tc>
          <w:tcPr>
            <w:tcW w:w="4475" w:type="dxa"/>
            <w:gridSpan w:val="3"/>
            <w:vAlign w:val="center"/>
          </w:tcPr>
          <w:p w14:paraId="655B7F61" w14:textId="5EBAAB1F" w:rsidR="00F50810" w:rsidRPr="00D4378E" w:rsidRDefault="00DE655A" w:rsidP="00520568">
            <w:pPr>
              <w:spacing w:after="0" w:line="240" w:lineRule="auto"/>
              <w:jc w:val="right"/>
              <w:rPr>
                <w:rFonts w:ascii="Times New Roman" w:eastAsia="Times New Roman" w:hAnsi="Times New Roman" w:cs="Times New Roman"/>
                <w:b/>
                <w:bCs/>
                <w:sz w:val="20"/>
                <w:szCs w:val="20"/>
                <w:lang w:val="en-GB"/>
              </w:rPr>
            </w:pPr>
            <w:r>
              <w:rPr>
                <w:rFonts w:ascii="Times New Roman" w:eastAsia="Times New Roman" w:hAnsi="Times New Roman" w:cs="Times New Roman"/>
                <w:b/>
                <w:bCs/>
                <w:sz w:val="20"/>
                <w:szCs w:val="20"/>
                <w:lang w:val="en-GB"/>
              </w:rPr>
              <w:t>Total</w:t>
            </w:r>
            <w:r w:rsidR="00520568" w:rsidRPr="00D4378E">
              <w:rPr>
                <w:rFonts w:ascii="Times New Roman" w:eastAsia="Times New Roman" w:hAnsi="Times New Roman" w:cs="Times New Roman"/>
                <w:b/>
                <w:bCs/>
                <w:sz w:val="20"/>
                <w:szCs w:val="20"/>
                <w:lang w:val="en-GB"/>
              </w:rPr>
              <w:t>:</w:t>
            </w:r>
          </w:p>
        </w:tc>
        <w:tc>
          <w:tcPr>
            <w:tcW w:w="1590" w:type="dxa"/>
            <w:vAlign w:val="center"/>
          </w:tcPr>
          <w:p w14:paraId="6CFFDD5E" w14:textId="77777777" w:rsidR="00F50810" w:rsidRPr="00D4378E" w:rsidRDefault="00F50810" w:rsidP="00C53B14">
            <w:pPr>
              <w:spacing w:after="0" w:line="240" w:lineRule="auto"/>
              <w:ind w:right="-285"/>
              <w:rPr>
                <w:rFonts w:ascii="Times New Roman" w:eastAsia="Times New Roman" w:hAnsi="Times New Roman" w:cs="Times New Roman"/>
                <w:b/>
                <w:bCs/>
                <w:sz w:val="20"/>
                <w:szCs w:val="20"/>
                <w:lang w:val="en-GB"/>
              </w:rPr>
            </w:pPr>
          </w:p>
        </w:tc>
        <w:tc>
          <w:tcPr>
            <w:tcW w:w="1916" w:type="dxa"/>
            <w:vAlign w:val="center"/>
          </w:tcPr>
          <w:p w14:paraId="2EDC4D26" w14:textId="77777777" w:rsidR="00F50810" w:rsidRPr="00D4378E" w:rsidRDefault="00F50810" w:rsidP="00C53B14">
            <w:pPr>
              <w:spacing w:after="0" w:line="240" w:lineRule="auto"/>
              <w:ind w:right="-285"/>
              <w:rPr>
                <w:rFonts w:ascii="Times New Roman" w:eastAsia="Times New Roman" w:hAnsi="Times New Roman" w:cs="Times New Roman"/>
                <w:b/>
                <w:bCs/>
                <w:sz w:val="20"/>
                <w:szCs w:val="20"/>
                <w:lang w:val="en-GB"/>
              </w:rPr>
            </w:pPr>
          </w:p>
        </w:tc>
        <w:tc>
          <w:tcPr>
            <w:tcW w:w="1984" w:type="dxa"/>
            <w:vAlign w:val="center"/>
          </w:tcPr>
          <w:p w14:paraId="5BF75401" w14:textId="77777777" w:rsidR="00F50810" w:rsidRPr="00D4378E" w:rsidRDefault="00F50810" w:rsidP="00C53B14">
            <w:pPr>
              <w:spacing w:after="0" w:line="240" w:lineRule="auto"/>
              <w:ind w:right="-285"/>
              <w:rPr>
                <w:rFonts w:ascii="Times New Roman" w:eastAsia="Times New Roman" w:hAnsi="Times New Roman" w:cs="Times New Roman"/>
                <w:b/>
                <w:bCs/>
                <w:sz w:val="20"/>
                <w:szCs w:val="20"/>
                <w:lang w:val="en-GB"/>
              </w:rPr>
            </w:pPr>
          </w:p>
        </w:tc>
      </w:tr>
    </w:tbl>
    <w:p w14:paraId="1A2B1ED8" w14:textId="79CC3E86" w:rsidR="007D644E" w:rsidRPr="00D4378E" w:rsidRDefault="007D644E" w:rsidP="00C53B14">
      <w:pPr>
        <w:spacing w:after="0" w:line="240" w:lineRule="auto"/>
        <w:ind w:left="284" w:right="-285" w:hanging="284"/>
        <w:rPr>
          <w:rFonts w:ascii="Times New Roman" w:eastAsia="Times New Roman" w:hAnsi="Times New Roman" w:cs="Times New Roman"/>
          <w:sz w:val="20"/>
          <w:szCs w:val="20"/>
          <w:lang w:val="en-GB"/>
        </w:rPr>
      </w:pPr>
      <w:r w:rsidRPr="00D4378E">
        <w:rPr>
          <w:rFonts w:ascii="Times New Roman" w:eastAsia="Times New Roman" w:hAnsi="Times New Roman" w:cs="Times New Roman"/>
          <w:sz w:val="20"/>
          <w:szCs w:val="20"/>
          <w:lang w:val="en-GB"/>
        </w:rPr>
        <w:tab/>
      </w:r>
      <w:r w:rsidRPr="00D4378E">
        <w:rPr>
          <w:rFonts w:ascii="Times New Roman" w:eastAsia="Times New Roman" w:hAnsi="Times New Roman" w:cs="Times New Roman"/>
          <w:sz w:val="20"/>
          <w:szCs w:val="20"/>
          <w:lang w:val="en-GB"/>
        </w:rPr>
        <w:tab/>
      </w:r>
      <w:r w:rsidRPr="00D4378E">
        <w:rPr>
          <w:rFonts w:ascii="Times New Roman" w:eastAsia="Times New Roman" w:hAnsi="Times New Roman" w:cs="Times New Roman"/>
          <w:sz w:val="20"/>
          <w:szCs w:val="20"/>
          <w:lang w:val="en-GB"/>
        </w:rPr>
        <w:tab/>
      </w:r>
      <w:r w:rsidRPr="00D4378E">
        <w:rPr>
          <w:rFonts w:ascii="Times New Roman" w:eastAsia="Times New Roman" w:hAnsi="Times New Roman" w:cs="Times New Roman"/>
          <w:sz w:val="20"/>
          <w:szCs w:val="20"/>
          <w:lang w:val="en-GB"/>
        </w:rPr>
        <w:tab/>
      </w:r>
      <w:r w:rsidRPr="00D4378E">
        <w:rPr>
          <w:rFonts w:ascii="Times New Roman" w:eastAsia="Times New Roman" w:hAnsi="Times New Roman" w:cs="Times New Roman"/>
          <w:sz w:val="20"/>
          <w:szCs w:val="20"/>
          <w:lang w:val="en-GB"/>
        </w:rPr>
        <w:tab/>
      </w:r>
      <w:r w:rsidRPr="00D4378E">
        <w:rPr>
          <w:rFonts w:ascii="Times New Roman" w:eastAsia="Times New Roman" w:hAnsi="Times New Roman" w:cs="Times New Roman"/>
          <w:sz w:val="20"/>
          <w:szCs w:val="20"/>
          <w:lang w:val="en-GB"/>
        </w:rPr>
        <w:tab/>
      </w:r>
      <w:r w:rsidRPr="00D4378E">
        <w:rPr>
          <w:rFonts w:ascii="Times New Roman" w:eastAsia="Times New Roman" w:hAnsi="Times New Roman" w:cs="Times New Roman"/>
          <w:sz w:val="20"/>
          <w:szCs w:val="20"/>
          <w:lang w:val="en-GB"/>
        </w:rPr>
        <w:tab/>
      </w:r>
      <w:r w:rsidRPr="00D4378E">
        <w:rPr>
          <w:rFonts w:ascii="Times New Roman" w:eastAsia="Times New Roman" w:hAnsi="Times New Roman" w:cs="Times New Roman"/>
          <w:sz w:val="20"/>
          <w:szCs w:val="20"/>
          <w:lang w:val="en-GB"/>
        </w:rPr>
        <w:tab/>
      </w:r>
      <w:r w:rsidRPr="00D4378E">
        <w:rPr>
          <w:rFonts w:ascii="Times New Roman" w:eastAsia="Times New Roman" w:hAnsi="Times New Roman" w:cs="Times New Roman"/>
          <w:sz w:val="20"/>
          <w:szCs w:val="20"/>
          <w:lang w:val="en-GB"/>
        </w:rPr>
        <w:tab/>
      </w:r>
    </w:p>
    <w:p w14:paraId="5BC52771" w14:textId="77777777" w:rsidR="00165494" w:rsidRPr="00D4378E" w:rsidRDefault="007D644E" w:rsidP="007D644E">
      <w:pPr>
        <w:spacing w:after="0" w:line="240" w:lineRule="auto"/>
        <w:rPr>
          <w:rFonts w:ascii="Times New Roman" w:eastAsia="Times New Roman" w:hAnsi="Times New Roman" w:cs="Times New Roman"/>
          <w:sz w:val="20"/>
          <w:szCs w:val="20"/>
          <w:lang w:val="en-GB"/>
        </w:rPr>
      </w:pPr>
      <w:r w:rsidRPr="00D4378E">
        <w:rPr>
          <w:rFonts w:ascii="Times New Roman" w:eastAsia="Times New Roman" w:hAnsi="Times New Roman" w:cs="Times New Roman"/>
          <w:sz w:val="20"/>
          <w:szCs w:val="20"/>
          <w:lang w:val="en-GB"/>
        </w:rPr>
        <w:t xml:space="preserve">          </w:t>
      </w:r>
      <w:r w:rsidRPr="00D4378E">
        <w:rPr>
          <w:rFonts w:ascii="Times New Roman" w:eastAsia="Times New Roman" w:hAnsi="Times New Roman" w:cs="Times New Roman"/>
          <w:sz w:val="20"/>
          <w:szCs w:val="20"/>
          <w:lang w:val="en-GB"/>
        </w:rPr>
        <w:tab/>
      </w:r>
      <w:r w:rsidRPr="00D4378E">
        <w:rPr>
          <w:rFonts w:ascii="Times New Roman" w:eastAsia="Times New Roman" w:hAnsi="Times New Roman" w:cs="Times New Roman"/>
          <w:sz w:val="20"/>
          <w:szCs w:val="20"/>
          <w:lang w:val="en-GB"/>
        </w:rPr>
        <w:tab/>
      </w:r>
      <w:r w:rsidRPr="00D4378E">
        <w:rPr>
          <w:rFonts w:ascii="Times New Roman" w:eastAsia="Times New Roman" w:hAnsi="Times New Roman" w:cs="Times New Roman"/>
          <w:sz w:val="20"/>
          <w:szCs w:val="20"/>
          <w:lang w:val="en-GB"/>
        </w:rPr>
        <w:tab/>
      </w:r>
    </w:p>
    <w:p w14:paraId="18831E42" w14:textId="77777777" w:rsidR="00165494" w:rsidRPr="00D4378E" w:rsidRDefault="00165494" w:rsidP="007D644E">
      <w:pPr>
        <w:spacing w:after="0" w:line="240" w:lineRule="auto"/>
        <w:rPr>
          <w:rFonts w:ascii="Times New Roman" w:eastAsia="Times New Roman" w:hAnsi="Times New Roman" w:cs="Times New Roman"/>
          <w:sz w:val="20"/>
          <w:szCs w:val="20"/>
          <w:lang w:val="en-GB"/>
        </w:rPr>
      </w:pPr>
    </w:p>
    <w:p w14:paraId="3B97EEBA" w14:textId="35870978" w:rsidR="007D644E" w:rsidRPr="00D4378E" w:rsidRDefault="007D644E" w:rsidP="007D644E">
      <w:pPr>
        <w:spacing w:after="0" w:line="240" w:lineRule="auto"/>
        <w:rPr>
          <w:rFonts w:ascii="Times New Roman" w:eastAsia="Times New Roman" w:hAnsi="Times New Roman" w:cs="Times New Roman"/>
          <w:sz w:val="20"/>
          <w:szCs w:val="20"/>
          <w:lang w:val="en-GB"/>
        </w:rPr>
      </w:pPr>
      <w:r w:rsidRPr="00D4378E">
        <w:rPr>
          <w:rFonts w:ascii="Times New Roman" w:eastAsia="Times New Roman" w:hAnsi="Times New Roman" w:cs="Times New Roman"/>
          <w:sz w:val="20"/>
          <w:szCs w:val="20"/>
          <w:lang w:val="en-GB"/>
        </w:rPr>
        <w:tab/>
      </w:r>
      <w:r w:rsidRPr="00D4378E">
        <w:rPr>
          <w:rFonts w:ascii="Times New Roman" w:eastAsia="Times New Roman" w:hAnsi="Times New Roman" w:cs="Times New Roman"/>
          <w:sz w:val="20"/>
          <w:szCs w:val="20"/>
          <w:lang w:val="en-GB"/>
        </w:rPr>
        <w:tab/>
      </w:r>
      <w:r w:rsidRPr="00D4378E">
        <w:rPr>
          <w:rFonts w:ascii="Times New Roman" w:eastAsia="Times New Roman" w:hAnsi="Times New Roman" w:cs="Times New Roman"/>
          <w:sz w:val="20"/>
          <w:szCs w:val="20"/>
          <w:lang w:val="en-GB"/>
        </w:rPr>
        <w:tab/>
      </w:r>
      <w:r w:rsidRPr="00D4378E">
        <w:rPr>
          <w:rFonts w:ascii="Times New Roman" w:eastAsia="Times New Roman" w:hAnsi="Times New Roman" w:cs="Times New Roman"/>
          <w:sz w:val="20"/>
          <w:szCs w:val="20"/>
          <w:lang w:val="en-GB"/>
        </w:rPr>
        <w:tab/>
      </w:r>
      <w:r w:rsidRPr="00D4378E">
        <w:rPr>
          <w:rFonts w:ascii="Times New Roman" w:eastAsia="Times New Roman" w:hAnsi="Times New Roman" w:cs="Times New Roman"/>
          <w:sz w:val="20"/>
          <w:szCs w:val="20"/>
          <w:lang w:val="en-GB"/>
        </w:rPr>
        <w:tab/>
      </w:r>
    </w:p>
    <w:p w14:paraId="0AAE48B5" w14:textId="78E05C3F" w:rsidR="007D644E" w:rsidRPr="00D4378E" w:rsidRDefault="00FE3FA2" w:rsidP="00165494">
      <w:pPr>
        <w:spacing w:after="0" w:line="240" w:lineRule="auto"/>
        <w:rPr>
          <w:rFonts w:ascii="Times New Roman" w:eastAsia="Times New Roman" w:hAnsi="Times New Roman" w:cs="Times New Roman"/>
          <w:i/>
          <w:iCs/>
          <w:sz w:val="24"/>
          <w:szCs w:val="24"/>
          <w:lang w:val="en-GB"/>
        </w:rPr>
      </w:pPr>
      <w:r w:rsidRPr="00D4378E">
        <w:rPr>
          <w:rFonts w:ascii="Times New Roman" w:hAnsi="Times New Roman" w:cs="Times New Roman"/>
          <w:sz w:val="24"/>
          <w:szCs w:val="24"/>
          <w:lang w:val="en-GB"/>
        </w:rPr>
        <w:t>……………………….…………………</w:t>
      </w:r>
      <w:r w:rsidR="00165494" w:rsidRPr="00D4378E">
        <w:rPr>
          <w:rFonts w:ascii="Times New Roman" w:eastAsia="Times New Roman" w:hAnsi="Times New Roman" w:cs="Times New Roman"/>
          <w:i/>
          <w:iCs/>
          <w:sz w:val="24"/>
          <w:szCs w:val="24"/>
          <w:lang w:val="en-GB"/>
        </w:rPr>
        <w:tab/>
      </w:r>
      <w:r w:rsidR="00165494" w:rsidRPr="00D4378E">
        <w:rPr>
          <w:rFonts w:ascii="Times New Roman" w:eastAsia="Times New Roman" w:hAnsi="Times New Roman" w:cs="Times New Roman"/>
          <w:i/>
          <w:iCs/>
          <w:sz w:val="24"/>
          <w:szCs w:val="24"/>
          <w:lang w:val="en-GB"/>
        </w:rPr>
        <w:tab/>
      </w:r>
      <w:r w:rsidRPr="00D4378E">
        <w:rPr>
          <w:rFonts w:ascii="Times New Roman" w:hAnsi="Times New Roman" w:cs="Times New Roman"/>
          <w:sz w:val="24"/>
          <w:szCs w:val="24"/>
          <w:lang w:val="en-GB"/>
        </w:rPr>
        <w:t>……………………….…………………</w:t>
      </w:r>
    </w:p>
    <w:p w14:paraId="421D5D7F" w14:textId="61FA9300" w:rsidR="007D644E" w:rsidRPr="00D4378E" w:rsidRDefault="007D644E" w:rsidP="00165494">
      <w:pPr>
        <w:spacing w:after="0" w:line="240" w:lineRule="auto"/>
        <w:rPr>
          <w:rFonts w:ascii="Times New Roman" w:eastAsia="Times New Roman" w:hAnsi="Times New Roman" w:cs="Times New Roman"/>
          <w:i/>
          <w:iCs/>
          <w:sz w:val="24"/>
          <w:szCs w:val="24"/>
          <w:lang w:val="en-GB"/>
        </w:rPr>
      </w:pPr>
      <w:r w:rsidRPr="00D4378E">
        <w:rPr>
          <w:rFonts w:ascii="Times New Roman" w:eastAsia="Times New Roman" w:hAnsi="Times New Roman" w:cs="Times New Roman"/>
          <w:i/>
          <w:iCs/>
          <w:sz w:val="24"/>
          <w:szCs w:val="24"/>
          <w:lang w:val="en-GB"/>
        </w:rPr>
        <w:t>(</w:t>
      </w:r>
      <w:r w:rsidR="001F7B35">
        <w:rPr>
          <w:rFonts w:ascii="Times New Roman" w:eastAsia="Times New Roman" w:hAnsi="Times New Roman" w:cs="Times New Roman"/>
          <w:i/>
          <w:iCs/>
          <w:sz w:val="24"/>
          <w:szCs w:val="24"/>
          <w:lang w:val="en-GB"/>
        </w:rPr>
        <w:t>stamp and signature of the Bursar’s Proxy</w:t>
      </w:r>
      <w:r w:rsidRPr="00D4378E">
        <w:rPr>
          <w:rFonts w:ascii="Times New Roman" w:eastAsia="Times New Roman" w:hAnsi="Times New Roman" w:cs="Times New Roman"/>
          <w:i/>
          <w:iCs/>
          <w:sz w:val="24"/>
          <w:szCs w:val="24"/>
          <w:lang w:val="en-GB"/>
        </w:rPr>
        <w:t>)</w:t>
      </w:r>
      <w:r w:rsidR="001F7B35">
        <w:rPr>
          <w:rFonts w:ascii="Times New Roman" w:eastAsia="Times New Roman" w:hAnsi="Times New Roman" w:cs="Times New Roman"/>
          <w:i/>
          <w:iCs/>
          <w:sz w:val="24"/>
          <w:szCs w:val="24"/>
          <w:lang w:val="en-GB"/>
        </w:rPr>
        <w:t xml:space="preserve">      </w:t>
      </w:r>
      <w:r w:rsidR="00165494" w:rsidRPr="00D4378E">
        <w:rPr>
          <w:rFonts w:ascii="Times New Roman" w:eastAsia="Times New Roman" w:hAnsi="Times New Roman" w:cs="Times New Roman"/>
          <w:i/>
          <w:sz w:val="24"/>
          <w:szCs w:val="24"/>
          <w:lang w:val="en-GB"/>
        </w:rPr>
        <w:t>(</w:t>
      </w:r>
      <w:r w:rsidR="001F7B35">
        <w:rPr>
          <w:rFonts w:ascii="Times New Roman" w:eastAsia="Times New Roman" w:hAnsi="Times New Roman" w:cs="Times New Roman"/>
          <w:i/>
          <w:iCs/>
          <w:sz w:val="24"/>
          <w:szCs w:val="24"/>
          <w:lang w:val="en-GB"/>
        </w:rPr>
        <w:t xml:space="preserve">stamp and signature of the </w:t>
      </w:r>
      <w:r w:rsidR="001F7B35">
        <w:rPr>
          <w:rFonts w:ascii="Times New Roman" w:hAnsi="Times New Roman" w:cs="Times New Roman"/>
          <w:i/>
          <w:iCs/>
          <w:sz w:val="24"/>
          <w:szCs w:val="24"/>
          <w:lang w:val="en-GB"/>
        </w:rPr>
        <w:t>Head of the Project</w:t>
      </w:r>
      <w:r w:rsidR="00165494" w:rsidRPr="00D4378E">
        <w:rPr>
          <w:rFonts w:ascii="Times New Roman" w:hAnsi="Times New Roman" w:cs="Times New Roman"/>
          <w:i/>
          <w:iCs/>
          <w:sz w:val="24"/>
          <w:szCs w:val="24"/>
          <w:lang w:val="en-GB"/>
        </w:rPr>
        <w:t>)</w:t>
      </w:r>
    </w:p>
    <w:p w14:paraId="48E0BCAC" w14:textId="4DEACF02" w:rsidR="007D644E" w:rsidRPr="00D4378E" w:rsidRDefault="007D644E" w:rsidP="00C53B14">
      <w:pPr>
        <w:spacing w:after="0" w:line="240" w:lineRule="auto"/>
        <w:ind w:left="284" w:right="-285" w:hanging="284"/>
        <w:rPr>
          <w:rFonts w:ascii="Times New Roman" w:eastAsia="Times New Roman" w:hAnsi="Times New Roman" w:cs="Times New Roman"/>
          <w:sz w:val="20"/>
          <w:szCs w:val="20"/>
          <w:lang w:val="en-GB"/>
        </w:rPr>
      </w:pPr>
    </w:p>
    <w:p w14:paraId="6A87A3D7" w14:textId="1A0867BE" w:rsidR="000E035D" w:rsidRPr="00D4378E" w:rsidRDefault="000E035D" w:rsidP="000E035D">
      <w:pPr>
        <w:spacing w:after="0" w:line="240" w:lineRule="auto"/>
        <w:rPr>
          <w:rFonts w:ascii="Times New Roman" w:hAnsi="Times New Roman" w:cs="Times New Roman"/>
          <w:sz w:val="24"/>
          <w:szCs w:val="24"/>
          <w:lang w:val="en-GB"/>
        </w:rPr>
      </w:pPr>
      <w:r w:rsidRPr="00D4378E">
        <w:rPr>
          <w:rFonts w:ascii="Times New Roman" w:hAnsi="Times New Roman" w:cs="Times New Roman"/>
          <w:sz w:val="24"/>
          <w:szCs w:val="24"/>
          <w:lang w:val="en-GB"/>
        </w:rPr>
        <w:tab/>
      </w:r>
      <w:r w:rsidRPr="00D4378E">
        <w:rPr>
          <w:rFonts w:ascii="Times New Roman" w:hAnsi="Times New Roman" w:cs="Times New Roman"/>
          <w:sz w:val="24"/>
          <w:szCs w:val="24"/>
          <w:lang w:val="en-GB"/>
        </w:rPr>
        <w:tab/>
      </w:r>
      <w:r w:rsidRPr="00D4378E">
        <w:rPr>
          <w:rFonts w:ascii="Times New Roman" w:hAnsi="Times New Roman" w:cs="Times New Roman"/>
          <w:sz w:val="24"/>
          <w:szCs w:val="24"/>
          <w:lang w:val="en-GB"/>
        </w:rPr>
        <w:tab/>
      </w:r>
    </w:p>
    <w:p w14:paraId="4BC24C99" w14:textId="612774F9" w:rsidR="000E035D" w:rsidRPr="00D4378E" w:rsidRDefault="000E035D" w:rsidP="000E035D">
      <w:pPr>
        <w:spacing w:after="0" w:line="240" w:lineRule="auto"/>
        <w:rPr>
          <w:rFonts w:ascii="Times New Roman" w:hAnsi="Times New Roman" w:cs="Times New Roman"/>
          <w:i/>
          <w:iCs/>
          <w:sz w:val="24"/>
          <w:szCs w:val="24"/>
          <w:lang w:val="en-GB"/>
        </w:rPr>
      </w:pPr>
      <w:r w:rsidRPr="00D4378E">
        <w:rPr>
          <w:rFonts w:ascii="Times New Roman" w:hAnsi="Times New Roman" w:cs="Times New Roman"/>
          <w:i/>
          <w:iCs/>
          <w:sz w:val="24"/>
          <w:szCs w:val="24"/>
          <w:lang w:val="en-GB"/>
        </w:rPr>
        <w:tab/>
      </w:r>
      <w:r w:rsidRPr="00D4378E">
        <w:rPr>
          <w:rFonts w:ascii="Times New Roman" w:hAnsi="Times New Roman" w:cs="Times New Roman"/>
          <w:i/>
          <w:iCs/>
          <w:sz w:val="24"/>
          <w:szCs w:val="24"/>
          <w:lang w:val="en-GB"/>
        </w:rPr>
        <w:tab/>
      </w:r>
    </w:p>
    <w:p w14:paraId="78017746" w14:textId="3CC897C3" w:rsidR="000E035D" w:rsidRPr="00D4378E" w:rsidRDefault="00FE3FA2" w:rsidP="000E035D">
      <w:pPr>
        <w:spacing w:after="0" w:line="240" w:lineRule="auto"/>
        <w:rPr>
          <w:rFonts w:ascii="Times New Roman" w:hAnsi="Times New Roman" w:cs="Times New Roman"/>
          <w:i/>
          <w:iCs/>
          <w:sz w:val="24"/>
          <w:szCs w:val="24"/>
          <w:lang w:val="en-GB"/>
        </w:rPr>
      </w:pPr>
      <w:r w:rsidRPr="00D4378E">
        <w:rPr>
          <w:rFonts w:ascii="Times New Roman" w:hAnsi="Times New Roman" w:cs="Times New Roman"/>
          <w:sz w:val="24"/>
          <w:szCs w:val="24"/>
          <w:lang w:val="en-GB"/>
        </w:rPr>
        <w:t>……………………….…………………</w:t>
      </w:r>
      <w:r w:rsidR="000E035D" w:rsidRPr="00D4378E">
        <w:rPr>
          <w:rFonts w:ascii="Times New Roman" w:hAnsi="Times New Roman" w:cs="Times New Roman"/>
          <w:sz w:val="24"/>
          <w:szCs w:val="24"/>
          <w:lang w:val="en-GB"/>
        </w:rPr>
        <w:tab/>
      </w:r>
      <w:r w:rsidR="000E035D" w:rsidRPr="00D4378E">
        <w:rPr>
          <w:rFonts w:ascii="Times New Roman" w:hAnsi="Times New Roman" w:cs="Times New Roman"/>
          <w:sz w:val="24"/>
          <w:szCs w:val="24"/>
          <w:lang w:val="en-GB"/>
        </w:rPr>
        <w:tab/>
      </w:r>
      <w:r w:rsidRPr="00D4378E">
        <w:rPr>
          <w:rFonts w:ascii="Times New Roman" w:hAnsi="Times New Roman" w:cs="Times New Roman"/>
          <w:sz w:val="24"/>
          <w:szCs w:val="24"/>
          <w:lang w:val="en-GB"/>
        </w:rPr>
        <w:t>……………………….…………………</w:t>
      </w:r>
    </w:p>
    <w:p w14:paraId="6B49B5A2" w14:textId="217290AD" w:rsidR="000E035D" w:rsidRPr="00D4378E" w:rsidRDefault="001F7B35" w:rsidP="000E035D">
      <w:pPr>
        <w:spacing w:after="0" w:line="240" w:lineRule="auto"/>
        <w:rPr>
          <w:rFonts w:ascii="Times New Roman" w:hAnsi="Times New Roman" w:cs="Times New Roman"/>
          <w:i/>
          <w:iCs/>
          <w:sz w:val="24"/>
          <w:szCs w:val="24"/>
          <w:lang w:val="en-GB"/>
        </w:rPr>
      </w:pPr>
      <w:r w:rsidRPr="00D4378E">
        <w:rPr>
          <w:rFonts w:ascii="Times New Roman" w:eastAsia="Times New Roman" w:hAnsi="Times New Roman" w:cs="Times New Roman"/>
          <w:i/>
          <w:sz w:val="24"/>
          <w:szCs w:val="24"/>
          <w:lang w:val="en-GB"/>
        </w:rPr>
        <w:t>(</w:t>
      </w:r>
      <w:r>
        <w:rPr>
          <w:rFonts w:ascii="Times New Roman" w:eastAsia="Times New Roman" w:hAnsi="Times New Roman" w:cs="Times New Roman"/>
          <w:i/>
          <w:sz w:val="24"/>
          <w:szCs w:val="24"/>
          <w:lang w:val="en-GB"/>
        </w:rPr>
        <w:t>stamp and signature</w:t>
      </w:r>
      <w:r w:rsidRPr="00D4378E">
        <w:rPr>
          <w:rFonts w:ascii="Times New Roman" w:hAnsi="Times New Roman" w:cs="Times New Roman"/>
          <w:i/>
          <w:iCs/>
          <w:sz w:val="24"/>
          <w:szCs w:val="24"/>
          <w:lang w:val="en-GB"/>
        </w:rPr>
        <w:t xml:space="preserve"> </w:t>
      </w:r>
      <w:r>
        <w:rPr>
          <w:rFonts w:ascii="Times New Roman" w:hAnsi="Times New Roman" w:cs="Times New Roman"/>
          <w:i/>
          <w:iCs/>
          <w:sz w:val="24"/>
          <w:szCs w:val="24"/>
          <w:lang w:val="en-GB"/>
        </w:rPr>
        <w:t>of the Faculty Dean</w:t>
      </w:r>
      <w:r w:rsidR="000E035D" w:rsidRPr="00D4378E">
        <w:rPr>
          <w:rFonts w:ascii="Times New Roman" w:hAnsi="Times New Roman" w:cs="Times New Roman"/>
          <w:i/>
          <w:iCs/>
          <w:sz w:val="24"/>
          <w:szCs w:val="24"/>
          <w:lang w:val="en-GB"/>
        </w:rPr>
        <w:t>)</w:t>
      </w:r>
      <w:r w:rsidR="000E035D" w:rsidRPr="00D4378E">
        <w:rPr>
          <w:rFonts w:ascii="Times New Roman" w:hAnsi="Times New Roman" w:cs="Times New Roman"/>
          <w:i/>
          <w:iCs/>
          <w:sz w:val="24"/>
          <w:szCs w:val="24"/>
          <w:lang w:val="en-GB"/>
        </w:rPr>
        <w:tab/>
      </w:r>
      <w:r>
        <w:rPr>
          <w:rFonts w:ascii="Times New Roman" w:hAnsi="Times New Roman" w:cs="Times New Roman"/>
          <w:i/>
          <w:iCs/>
          <w:sz w:val="24"/>
          <w:szCs w:val="24"/>
          <w:lang w:val="en-GB"/>
        </w:rPr>
        <w:t xml:space="preserve">      </w:t>
      </w:r>
      <w:r w:rsidRPr="00D4378E">
        <w:rPr>
          <w:rFonts w:ascii="Times New Roman" w:eastAsia="Times New Roman" w:hAnsi="Times New Roman" w:cs="Times New Roman"/>
          <w:i/>
          <w:sz w:val="24"/>
          <w:szCs w:val="24"/>
          <w:lang w:val="en-GB"/>
        </w:rPr>
        <w:t>(</w:t>
      </w:r>
      <w:r>
        <w:rPr>
          <w:rFonts w:ascii="Times New Roman" w:eastAsia="Times New Roman" w:hAnsi="Times New Roman" w:cs="Times New Roman"/>
          <w:i/>
          <w:sz w:val="24"/>
          <w:szCs w:val="24"/>
          <w:lang w:val="en-GB"/>
        </w:rPr>
        <w:t>stamp and signature of the Director of Institute</w:t>
      </w:r>
      <w:r w:rsidRPr="00D4378E">
        <w:rPr>
          <w:rFonts w:ascii="Times New Roman" w:hAnsi="Times New Roman" w:cs="Times New Roman"/>
          <w:i/>
          <w:iCs/>
          <w:sz w:val="24"/>
          <w:szCs w:val="24"/>
          <w:lang w:val="en-GB"/>
        </w:rPr>
        <w:t>)</w:t>
      </w:r>
    </w:p>
    <w:p w14:paraId="48B05060" w14:textId="77777777" w:rsidR="00C63FB1" w:rsidRPr="00D4378E" w:rsidRDefault="00C63FB1" w:rsidP="006130CB">
      <w:pPr>
        <w:spacing w:after="160" w:line="259" w:lineRule="auto"/>
        <w:rPr>
          <w:rFonts w:ascii="Times New Roman" w:hAnsi="Times New Roman" w:cs="Times New Roman"/>
          <w:i/>
          <w:iCs/>
          <w:sz w:val="20"/>
          <w:szCs w:val="20"/>
          <w:lang w:val="en-GB"/>
        </w:rPr>
      </w:pPr>
    </w:p>
    <w:p w14:paraId="577AE5D4" w14:textId="77777777" w:rsidR="00165494" w:rsidRPr="00D4378E" w:rsidRDefault="00165494">
      <w:pPr>
        <w:spacing w:after="160" w:line="259" w:lineRule="auto"/>
        <w:rPr>
          <w:rFonts w:ascii="Times New Roman" w:hAnsi="Times New Roman" w:cs="Times New Roman"/>
          <w:sz w:val="20"/>
          <w:szCs w:val="20"/>
          <w:lang w:val="en-GB"/>
        </w:rPr>
      </w:pPr>
      <w:r w:rsidRPr="00D4378E">
        <w:rPr>
          <w:rFonts w:ascii="Times New Roman" w:hAnsi="Times New Roman" w:cs="Times New Roman"/>
          <w:sz w:val="20"/>
          <w:szCs w:val="20"/>
          <w:lang w:val="en-GB"/>
        </w:rPr>
        <w:br w:type="page"/>
      </w:r>
    </w:p>
    <w:p w14:paraId="560AB977" w14:textId="6E8CDEB1" w:rsidR="00E2431D" w:rsidRPr="00D4378E" w:rsidRDefault="001F7B35" w:rsidP="00E2431D">
      <w:pPr>
        <w:spacing w:after="0" w:line="240" w:lineRule="auto"/>
        <w:jc w:val="right"/>
        <w:rPr>
          <w:rFonts w:ascii="Times New Roman" w:hAnsi="Times New Roman" w:cs="Times New Roman"/>
          <w:sz w:val="20"/>
          <w:szCs w:val="20"/>
          <w:lang w:val="en-GB"/>
        </w:rPr>
      </w:pPr>
      <w:r>
        <w:rPr>
          <w:rFonts w:ascii="Times New Roman" w:hAnsi="Times New Roman" w:cs="Times New Roman"/>
          <w:sz w:val="20"/>
          <w:szCs w:val="20"/>
          <w:lang w:val="en-GB"/>
        </w:rPr>
        <w:lastRenderedPageBreak/>
        <w:t>Appendix No.</w:t>
      </w:r>
      <w:r w:rsidR="00E2431D" w:rsidRPr="00D4378E">
        <w:rPr>
          <w:rFonts w:ascii="Times New Roman" w:hAnsi="Times New Roman" w:cs="Times New Roman"/>
          <w:sz w:val="20"/>
          <w:szCs w:val="20"/>
          <w:lang w:val="en-GB"/>
        </w:rPr>
        <w:t xml:space="preserve"> </w:t>
      </w:r>
      <w:r w:rsidR="005408A0" w:rsidRPr="00D4378E">
        <w:rPr>
          <w:rFonts w:ascii="Times New Roman" w:hAnsi="Times New Roman" w:cs="Times New Roman"/>
          <w:sz w:val="20"/>
          <w:szCs w:val="20"/>
          <w:lang w:val="en-GB"/>
        </w:rPr>
        <w:t>4</w:t>
      </w:r>
      <w:r w:rsidR="00E2431D" w:rsidRPr="00D4378E">
        <w:rPr>
          <w:rFonts w:ascii="Times New Roman" w:hAnsi="Times New Roman" w:cs="Times New Roman"/>
          <w:sz w:val="20"/>
          <w:szCs w:val="20"/>
          <w:lang w:val="en-GB"/>
        </w:rPr>
        <w:t xml:space="preserve"> </w:t>
      </w:r>
      <w:r>
        <w:rPr>
          <w:rFonts w:ascii="Times New Roman" w:hAnsi="Times New Roman" w:cs="Times New Roman"/>
          <w:sz w:val="20"/>
          <w:szCs w:val="20"/>
          <w:lang w:val="en-GB"/>
        </w:rPr>
        <w:t>to Regulations</w:t>
      </w:r>
      <w:r w:rsidR="00E2431D" w:rsidRPr="00D4378E">
        <w:rPr>
          <w:rFonts w:ascii="Times New Roman" w:hAnsi="Times New Roman" w:cs="Times New Roman"/>
          <w:sz w:val="20"/>
          <w:szCs w:val="20"/>
          <w:lang w:val="en-GB"/>
        </w:rPr>
        <w:t xml:space="preserve"> </w:t>
      </w:r>
    </w:p>
    <w:p w14:paraId="7479E830" w14:textId="77777777" w:rsidR="00E2431D" w:rsidRPr="00D4378E" w:rsidRDefault="00E2431D" w:rsidP="00E2431D">
      <w:pPr>
        <w:spacing w:after="0" w:line="240" w:lineRule="auto"/>
        <w:jc w:val="center"/>
        <w:rPr>
          <w:rFonts w:ascii="Times New Roman" w:eastAsia="Times New Roman" w:hAnsi="Times New Roman" w:cs="Times New Roman"/>
          <w:b/>
          <w:lang w:val="en-GB"/>
        </w:rPr>
      </w:pPr>
    </w:p>
    <w:p w14:paraId="03CD711A" w14:textId="69F49B95" w:rsidR="00E2431D" w:rsidRPr="00D4378E" w:rsidRDefault="001F7B35" w:rsidP="00E2431D">
      <w:pPr>
        <w:spacing w:after="0" w:line="240" w:lineRule="auto"/>
        <w:jc w:val="center"/>
        <w:rPr>
          <w:rFonts w:ascii="Times New Roman" w:eastAsia="Times New Roman" w:hAnsi="Times New Roman" w:cs="Times New Roman"/>
          <w:b/>
          <w:sz w:val="24"/>
          <w:szCs w:val="24"/>
          <w:lang w:val="en-GB"/>
        </w:rPr>
      </w:pPr>
      <w:r>
        <w:rPr>
          <w:rFonts w:ascii="Times New Roman" w:eastAsia="Times New Roman" w:hAnsi="Times New Roman" w:cs="Times New Roman"/>
          <w:b/>
          <w:sz w:val="24"/>
          <w:szCs w:val="24"/>
          <w:lang w:val="en-GB"/>
        </w:rPr>
        <w:t xml:space="preserve">TEMPLATE FOR FINAL REPORT </w:t>
      </w:r>
    </w:p>
    <w:p w14:paraId="6373B4B5" w14:textId="47A13765" w:rsidR="001F7B35" w:rsidRPr="00D4378E" w:rsidRDefault="00E90BA3" w:rsidP="001F7B35">
      <w:pPr>
        <w:spacing w:after="0" w:line="240" w:lineRule="auto"/>
        <w:jc w:val="center"/>
        <w:rPr>
          <w:rFonts w:ascii="Times New Roman" w:eastAsia="Times New Roman" w:hAnsi="Times New Roman" w:cs="Times New Roman"/>
          <w:b/>
          <w:sz w:val="24"/>
          <w:szCs w:val="24"/>
          <w:lang w:val="en-GB"/>
        </w:rPr>
      </w:pPr>
      <w:r>
        <w:rPr>
          <w:rFonts w:ascii="Times New Roman" w:eastAsia="Times New Roman" w:hAnsi="Times New Roman" w:cs="Times New Roman"/>
          <w:b/>
          <w:sz w:val="24"/>
          <w:szCs w:val="24"/>
          <w:lang w:val="en-GB"/>
        </w:rPr>
        <w:t xml:space="preserve">ON THE IMPLEMENTATION OF THE PROJECT AIMING TO PURCHASE EQUIPMENT </w:t>
      </w:r>
    </w:p>
    <w:p w14:paraId="7B78A911" w14:textId="1629FA4A" w:rsidR="00E2431D" w:rsidRPr="00D4378E" w:rsidRDefault="00E2431D" w:rsidP="00E2431D">
      <w:pPr>
        <w:spacing w:after="0" w:line="240" w:lineRule="auto"/>
        <w:jc w:val="center"/>
        <w:rPr>
          <w:rFonts w:ascii="Times New Roman" w:eastAsia="Times New Roman" w:hAnsi="Times New Roman" w:cs="Times New Roman"/>
          <w:b/>
          <w:sz w:val="24"/>
          <w:szCs w:val="24"/>
          <w:lang w:val="en-GB"/>
        </w:rPr>
      </w:pPr>
    </w:p>
    <w:p w14:paraId="5EFADAF9" w14:textId="77777777" w:rsidR="00E2431D" w:rsidRPr="00D4378E" w:rsidRDefault="00E2431D" w:rsidP="00E2431D">
      <w:pPr>
        <w:spacing w:after="0" w:line="240" w:lineRule="auto"/>
        <w:rPr>
          <w:rFonts w:ascii="Times New Roman" w:eastAsia="Times New Roman" w:hAnsi="Times New Roman" w:cs="Times New Roman"/>
          <w:sz w:val="24"/>
          <w:szCs w:val="24"/>
          <w:lang w:val="en-GB"/>
        </w:rPr>
      </w:pPr>
    </w:p>
    <w:p w14:paraId="58AF6E94" w14:textId="24B43030" w:rsidR="00E2431D" w:rsidRPr="00D4378E" w:rsidRDefault="001F7B35" w:rsidP="00E2431D">
      <w:pPr>
        <w:spacing w:after="0" w:line="24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Head of </w:t>
      </w:r>
      <w:r w:rsidR="00A91404">
        <w:rPr>
          <w:rFonts w:ascii="Times New Roman" w:eastAsia="Times New Roman" w:hAnsi="Times New Roman" w:cs="Times New Roman"/>
          <w:sz w:val="24"/>
          <w:szCs w:val="24"/>
          <w:lang w:val="en-GB"/>
        </w:rPr>
        <w:t>the P</w:t>
      </w:r>
      <w:r>
        <w:rPr>
          <w:rFonts w:ascii="Times New Roman" w:eastAsia="Times New Roman" w:hAnsi="Times New Roman" w:cs="Times New Roman"/>
          <w:sz w:val="24"/>
          <w:szCs w:val="24"/>
          <w:lang w:val="en-GB"/>
        </w:rPr>
        <w:t>roject</w:t>
      </w:r>
      <w:r w:rsidRPr="00D4378E">
        <w:rPr>
          <w:rFonts w:ascii="Times New Roman" w:eastAsia="Times New Roman" w:hAnsi="Times New Roman" w:cs="Times New Roman"/>
          <w:sz w:val="24"/>
          <w:szCs w:val="24"/>
          <w:lang w:val="en-GB"/>
        </w:rPr>
        <w:t>:</w:t>
      </w:r>
      <w:r w:rsidR="00E2431D" w:rsidRPr="00D4378E">
        <w:rPr>
          <w:rFonts w:ascii="Times New Roman" w:eastAsia="Times New Roman" w:hAnsi="Times New Roman" w:cs="Times New Roman"/>
          <w:sz w:val="24"/>
          <w:szCs w:val="24"/>
          <w:lang w:val="en-GB"/>
        </w:rPr>
        <w:t>: …………………………………………………………………………………………………..</w:t>
      </w:r>
    </w:p>
    <w:p w14:paraId="5D3201B9" w14:textId="725A5E8A" w:rsidR="00E2431D" w:rsidRPr="00D4378E" w:rsidRDefault="00EA13B9" w:rsidP="00E2431D">
      <w:pPr>
        <w:spacing w:after="0" w:line="24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Project </w:t>
      </w:r>
      <w:r w:rsidR="006946FB">
        <w:rPr>
          <w:rFonts w:ascii="Times New Roman" w:eastAsia="Times New Roman" w:hAnsi="Times New Roman" w:cs="Times New Roman"/>
          <w:sz w:val="24"/>
          <w:szCs w:val="24"/>
          <w:lang w:val="en-GB"/>
        </w:rPr>
        <w:t>title</w:t>
      </w:r>
      <w:r w:rsidR="00E2431D" w:rsidRPr="00D4378E">
        <w:rPr>
          <w:rFonts w:ascii="Times New Roman" w:eastAsia="Times New Roman" w:hAnsi="Times New Roman" w:cs="Times New Roman"/>
          <w:sz w:val="24"/>
          <w:szCs w:val="24"/>
          <w:lang w:val="en-GB"/>
        </w:rPr>
        <w:t xml:space="preserve">: ……………………………………………………………………………………………….……… </w:t>
      </w:r>
    </w:p>
    <w:p w14:paraId="37E5B813" w14:textId="77777777" w:rsidR="00E2431D" w:rsidRPr="00D4378E" w:rsidRDefault="00E2431D" w:rsidP="00E2431D">
      <w:pPr>
        <w:spacing w:after="0" w:line="240" w:lineRule="auto"/>
        <w:ind w:left="284" w:right="-285" w:hanging="284"/>
        <w:rPr>
          <w:rFonts w:ascii="Times New Roman" w:eastAsia="Times New Roman" w:hAnsi="Times New Roman" w:cs="Times New Roman"/>
          <w:sz w:val="20"/>
          <w:szCs w:val="20"/>
          <w:lang w:val="en-GB"/>
        </w:rPr>
      </w:pPr>
    </w:p>
    <w:p w14:paraId="02D3813B" w14:textId="77777777" w:rsidR="00E2431D" w:rsidRPr="00D4378E" w:rsidRDefault="00E2431D" w:rsidP="00E2431D">
      <w:pPr>
        <w:spacing w:after="0" w:line="240" w:lineRule="auto"/>
        <w:ind w:left="284" w:right="-285" w:hanging="284"/>
        <w:rPr>
          <w:rFonts w:ascii="Times New Roman" w:eastAsia="Times New Roman" w:hAnsi="Times New Roman" w:cs="Times New Roman"/>
          <w:sz w:val="20"/>
          <w:szCs w:val="20"/>
          <w:lang w:val="en-GB"/>
        </w:rPr>
      </w:pPr>
    </w:p>
    <w:p w14:paraId="07115D20" w14:textId="43F4DDA8" w:rsidR="00E2431D" w:rsidRPr="00D4378E" w:rsidRDefault="005408A0" w:rsidP="00E2431D">
      <w:pPr>
        <w:spacing w:after="0" w:line="240" w:lineRule="auto"/>
        <w:ind w:left="284" w:right="-285" w:hanging="284"/>
        <w:jc w:val="both"/>
        <w:rPr>
          <w:rFonts w:ascii="Times New Roman" w:eastAsia="Times New Roman" w:hAnsi="Times New Roman" w:cs="Times New Roman"/>
          <w:sz w:val="24"/>
          <w:szCs w:val="24"/>
          <w:lang w:val="en-GB"/>
        </w:rPr>
      </w:pPr>
      <w:r w:rsidRPr="00D4378E">
        <w:rPr>
          <w:rFonts w:ascii="Times New Roman" w:eastAsia="Times New Roman" w:hAnsi="Times New Roman" w:cs="Times New Roman"/>
          <w:b/>
          <w:sz w:val="24"/>
          <w:szCs w:val="24"/>
          <w:lang w:val="en-GB"/>
        </w:rPr>
        <w:t>1</w:t>
      </w:r>
      <w:r w:rsidR="00E2431D" w:rsidRPr="00D4378E">
        <w:rPr>
          <w:rFonts w:ascii="Times New Roman" w:eastAsia="Times New Roman" w:hAnsi="Times New Roman" w:cs="Times New Roman"/>
          <w:b/>
          <w:sz w:val="24"/>
          <w:szCs w:val="24"/>
          <w:lang w:val="en-GB"/>
        </w:rPr>
        <w:t xml:space="preserve">. </w:t>
      </w:r>
      <w:r w:rsidR="001F7B35">
        <w:rPr>
          <w:rFonts w:ascii="Times New Roman" w:eastAsia="Times New Roman" w:hAnsi="Times New Roman" w:cs="Times New Roman"/>
          <w:b/>
          <w:sz w:val="24"/>
          <w:szCs w:val="24"/>
          <w:lang w:val="en-GB"/>
        </w:rPr>
        <w:t xml:space="preserve">Table of measurable outcomes of the project implementation confirmed by appendices </w:t>
      </w:r>
      <w:r w:rsidR="00E2431D" w:rsidRPr="00D4378E">
        <w:rPr>
          <w:rFonts w:ascii="Times New Roman" w:eastAsia="Times New Roman" w:hAnsi="Times New Roman" w:cs="Times New Roman"/>
          <w:sz w:val="24"/>
          <w:szCs w:val="24"/>
          <w:lang w:val="en-GB"/>
        </w:rPr>
        <w:t>(</w:t>
      </w:r>
      <w:r w:rsidR="001F7B35">
        <w:rPr>
          <w:rFonts w:ascii="Times New Roman" w:eastAsia="Times New Roman" w:hAnsi="Times New Roman" w:cs="Times New Roman"/>
          <w:sz w:val="24"/>
          <w:szCs w:val="24"/>
          <w:lang w:val="en-GB"/>
        </w:rPr>
        <w:t xml:space="preserve">In compliance with the table </w:t>
      </w:r>
      <w:r w:rsidR="00BE3437">
        <w:rPr>
          <w:rFonts w:ascii="Times New Roman" w:eastAsia="Times New Roman" w:hAnsi="Times New Roman" w:cs="Times New Roman"/>
          <w:sz w:val="24"/>
          <w:szCs w:val="24"/>
          <w:lang w:val="en-GB"/>
        </w:rPr>
        <w:t xml:space="preserve">in </w:t>
      </w:r>
      <w:r w:rsidR="001F7B35">
        <w:rPr>
          <w:rFonts w:ascii="Times New Roman" w:eastAsia="Times New Roman" w:hAnsi="Times New Roman" w:cs="Times New Roman"/>
          <w:sz w:val="24"/>
          <w:szCs w:val="24"/>
          <w:lang w:val="en-GB"/>
        </w:rPr>
        <w:t xml:space="preserve">item </w:t>
      </w:r>
      <w:r w:rsidR="00E2431D" w:rsidRPr="00D4378E">
        <w:rPr>
          <w:rFonts w:ascii="Times New Roman" w:eastAsia="Times New Roman" w:hAnsi="Times New Roman" w:cs="Times New Roman"/>
          <w:sz w:val="24"/>
          <w:szCs w:val="24"/>
          <w:lang w:val="en-GB"/>
        </w:rPr>
        <w:t xml:space="preserve">B.2 </w:t>
      </w:r>
      <w:r w:rsidR="001F7B35">
        <w:rPr>
          <w:rFonts w:ascii="Times New Roman" w:eastAsia="Times New Roman" w:hAnsi="Times New Roman" w:cs="Times New Roman"/>
          <w:sz w:val="24"/>
          <w:szCs w:val="24"/>
          <w:lang w:val="en-GB"/>
        </w:rPr>
        <w:t xml:space="preserve">of the Application within a competition for projects aiming to </w:t>
      </w:r>
      <w:r w:rsidR="008A6381">
        <w:rPr>
          <w:rFonts w:ascii="Times New Roman" w:eastAsia="Times New Roman" w:hAnsi="Times New Roman" w:cs="Times New Roman"/>
          <w:sz w:val="24"/>
          <w:szCs w:val="24"/>
          <w:lang w:val="en-GB"/>
        </w:rPr>
        <w:t xml:space="preserve">purchase </w:t>
      </w:r>
      <w:r w:rsidR="001F7B35">
        <w:rPr>
          <w:rFonts w:ascii="Times New Roman" w:eastAsia="Times New Roman" w:hAnsi="Times New Roman" w:cs="Times New Roman"/>
          <w:sz w:val="24"/>
          <w:szCs w:val="24"/>
          <w:lang w:val="en-GB"/>
        </w:rPr>
        <w:t>equipment</w:t>
      </w:r>
      <w:r w:rsidR="00E2431D" w:rsidRPr="00D4378E">
        <w:rPr>
          <w:rFonts w:ascii="Times New Roman" w:eastAsia="Times New Roman" w:hAnsi="Times New Roman" w:cs="Times New Roman"/>
          <w:sz w:val="24"/>
          <w:szCs w:val="24"/>
          <w:lang w:val="en-GB"/>
        </w:rPr>
        <w:t>).</w:t>
      </w:r>
    </w:p>
    <w:p w14:paraId="402E39F1" w14:textId="77777777" w:rsidR="00E2431D" w:rsidRPr="00D4378E" w:rsidRDefault="00E2431D" w:rsidP="00E2431D">
      <w:pPr>
        <w:spacing w:after="0" w:line="240" w:lineRule="auto"/>
        <w:ind w:left="284" w:right="-285" w:hanging="284"/>
        <w:rPr>
          <w:rFonts w:ascii="Times New Roman" w:eastAsia="Times New Roman" w:hAnsi="Times New Roman" w:cs="Times New Roman"/>
          <w:sz w:val="20"/>
          <w:szCs w:val="20"/>
          <w:lang w:val="en-GB"/>
        </w:rPr>
      </w:pPr>
    </w:p>
    <w:tbl>
      <w:tblPr>
        <w:tblStyle w:val="Tabela-Siatka"/>
        <w:tblW w:w="9923" w:type="dxa"/>
        <w:tblInd w:w="-147" w:type="dxa"/>
        <w:tblLook w:val="04A0" w:firstRow="1" w:lastRow="0" w:firstColumn="1" w:lastColumn="0" w:noHBand="0" w:noVBand="1"/>
      </w:tblPr>
      <w:tblGrid>
        <w:gridCol w:w="481"/>
        <w:gridCol w:w="3707"/>
        <w:gridCol w:w="1364"/>
        <w:gridCol w:w="1114"/>
        <w:gridCol w:w="3257"/>
      </w:tblGrid>
      <w:tr w:rsidR="00E2431D" w:rsidRPr="00D4378E" w14:paraId="613678BE" w14:textId="77777777" w:rsidTr="00B55A84">
        <w:trPr>
          <w:trHeight w:val="1235"/>
        </w:trPr>
        <w:tc>
          <w:tcPr>
            <w:tcW w:w="481" w:type="dxa"/>
          </w:tcPr>
          <w:p w14:paraId="4871AE8E" w14:textId="424B30CF" w:rsidR="00E2431D" w:rsidRPr="00D4378E" w:rsidRDefault="00795B8B" w:rsidP="00502FB8">
            <w:pPr>
              <w:spacing w:after="0" w:line="240" w:lineRule="auto"/>
              <w:jc w:val="center"/>
              <w:rPr>
                <w:rFonts w:ascii="Times New Roman" w:hAnsi="Times New Roman" w:cs="Times New Roman"/>
                <w:b/>
                <w:sz w:val="18"/>
                <w:szCs w:val="20"/>
                <w:lang w:val="en-GB"/>
              </w:rPr>
            </w:pPr>
            <w:r>
              <w:rPr>
                <w:rFonts w:ascii="Times New Roman" w:hAnsi="Times New Roman" w:cs="Times New Roman"/>
                <w:b/>
                <w:sz w:val="18"/>
                <w:szCs w:val="20"/>
                <w:lang w:val="en-GB"/>
              </w:rPr>
              <w:t>No</w:t>
            </w:r>
            <w:r w:rsidR="00E2431D" w:rsidRPr="00D4378E">
              <w:rPr>
                <w:rFonts w:ascii="Times New Roman" w:hAnsi="Times New Roman" w:cs="Times New Roman"/>
                <w:b/>
                <w:sz w:val="18"/>
                <w:szCs w:val="20"/>
                <w:lang w:val="en-GB"/>
              </w:rPr>
              <w:t>.</w:t>
            </w:r>
          </w:p>
        </w:tc>
        <w:tc>
          <w:tcPr>
            <w:tcW w:w="3707" w:type="dxa"/>
          </w:tcPr>
          <w:p w14:paraId="4C424A3D" w14:textId="237395E8" w:rsidR="00E2431D" w:rsidRPr="00D4378E" w:rsidRDefault="00795B8B" w:rsidP="00502FB8">
            <w:pPr>
              <w:spacing w:after="0" w:line="240" w:lineRule="auto"/>
              <w:jc w:val="center"/>
              <w:rPr>
                <w:rFonts w:ascii="Times New Roman" w:hAnsi="Times New Roman" w:cs="Times New Roman"/>
                <w:b/>
                <w:sz w:val="18"/>
                <w:szCs w:val="20"/>
                <w:lang w:val="en-GB"/>
              </w:rPr>
            </w:pPr>
            <w:r>
              <w:rPr>
                <w:rFonts w:ascii="Times New Roman" w:hAnsi="Times New Roman" w:cs="Times New Roman"/>
                <w:b/>
                <w:sz w:val="18"/>
                <w:szCs w:val="20"/>
                <w:lang w:val="en-GB"/>
              </w:rPr>
              <w:t>Type of outcome</w:t>
            </w:r>
            <w:r w:rsidR="00E2431D" w:rsidRPr="00D4378E">
              <w:rPr>
                <w:rFonts w:ascii="Times New Roman" w:hAnsi="Times New Roman" w:cs="Times New Roman"/>
                <w:b/>
                <w:sz w:val="18"/>
                <w:szCs w:val="20"/>
                <w:lang w:val="en-GB"/>
              </w:rPr>
              <w:t xml:space="preserve"> </w:t>
            </w:r>
          </w:p>
        </w:tc>
        <w:tc>
          <w:tcPr>
            <w:tcW w:w="1364" w:type="dxa"/>
          </w:tcPr>
          <w:p w14:paraId="2626D908" w14:textId="07840886" w:rsidR="00E2431D" w:rsidRPr="00D4378E" w:rsidRDefault="00795B8B" w:rsidP="00502FB8">
            <w:pPr>
              <w:spacing w:after="0" w:line="240" w:lineRule="auto"/>
              <w:jc w:val="center"/>
              <w:rPr>
                <w:rFonts w:ascii="Times New Roman" w:hAnsi="Times New Roman" w:cs="Times New Roman"/>
                <w:b/>
                <w:sz w:val="18"/>
                <w:szCs w:val="20"/>
                <w:lang w:val="en-GB"/>
              </w:rPr>
            </w:pPr>
            <w:r>
              <w:rPr>
                <w:rFonts w:ascii="Times New Roman" w:hAnsi="Times New Roman" w:cs="Times New Roman"/>
                <w:b/>
                <w:sz w:val="18"/>
                <w:szCs w:val="20"/>
                <w:lang w:val="en-GB"/>
              </w:rPr>
              <w:t xml:space="preserve">Declared values </w:t>
            </w:r>
            <w:r w:rsidR="00E2431D" w:rsidRPr="00D4378E">
              <w:rPr>
                <w:rFonts w:ascii="Times New Roman" w:hAnsi="Times New Roman" w:cs="Times New Roman"/>
                <w:b/>
                <w:sz w:val="18"/>
                <w:szCs w:val="20"/>
                <w:lang w:val="en-GB"/>
              </w:rPr>
              <w:t xml:space="preserve"> </w:t>
            </w:r>
          </w:p>
        </w:tc>
        <w:tc>
          <w:tcPr>
            <w:tcW w:w="1114" w:type="dxa"/>
          </w:tcPr>
          <w:p w14:paraId="3B60DDB3" w14:textId="25BB5D61" w:rsidR="00E2431D" w:rsidRPr="00D4378E" w:rsidRDefault="00795B8B" w:rsidP="00502FB8">
            <w:pPr>
              <w:spacing w:after="0" w:line="240" w:lineRule="auto"/>
              <w:jc w:val="center"/>
              <w:rPr>
                <w:rFonts w:ascii="Times New Roman" w:hAnsi="Times New Roman" w:cs="Times New Roman"/>
                <w:b/>
                <w:sz w:val="18"/>
                <w:szCs w:val="20"/>
                <w:lang w:val="en-GB"/>
              </w:rPr>
            </w:pPr>
            <w:r>
              <w:rPr>
                <w:rFonts w:ascii="Times New Roman" w:hAnsi="Times New Roman" w:cs="Times New Roman"/>
                <w:b/>
                <w:sz w:val="18"/>
                <w:szCs w:val="20"/>
                <w:lang w:val="en-GB"/>
              </w:rPr>
              <w:t>Achieved values</w:t>
            </w:r>
            <w:r w:rsidR="00E2431D" w:rsidRPr="00D4378E">
              <w:rPr>
                <w:rFonts w:ascii="Times New Roman" w:hAnsi="Times New Roman" w:cs="Times New Roman"/>
                <w:b/>
                <w:sz w:val="18"/>
                <w:szCs w:val="20"/>
                <w:lang w:val="en-GB"/>
              </w:rPr>
              <w:t xml:space="preserve"> </w:t>
            </w:r>
          </w:p>
        </w:tc>
        <w:tc>
          <w:tcPr>
            <w:tcW w:w="3257" w:type="dxa"/>
          </w:tcPr>
          <w:p w14:paraId="0E25F50C" w14:textId="0815F994" w:rsidR="00E2431D" w:rsidRPr="00D4378E" w:rsidRDefault="00795B8B" w:rsidP="00BE3437">
            <w:pPr>
              <w:spacing w:after="0" w:line="240" w:lineRule="auto"/>
              <w:jc w:val="both"/>
              <w:rPr>
                <w:rFonts w:ascii="Times New Roman" w:hAnsi="Times New Roman" w:cs="Times New Roman"/>
                <w:sz w:val="18"/>
                <w:szCs w:val="20"/>
                <w:lang w:val="en-GB"/>
              </w:rPr>
            </w:pPr>
            <w:r w:rsidRPr="00EA13B9">
              <w:rPr>
                <w:rFonts w:ascii="Times New Roman" w:hAnsi="Times New Roman" w:cs="Times New Roman"/>
                <w:bCs/>
                <w:sz w:val="18"/>
                <w:szCs w:val="20"/>
                <w:lang w:val="en-GB"/>
              </w:rPr>
              <w:t>Details of</w:t>
            </w:r>
            <w:r w:rsidR="00E2431D" w:rsidRPr="00D4378E">
              <w:rPr>
                <w:rFonts w:ascii="Times New Roman" w:hAnsi="Times New Roman" w:cs="Times New Roman"/>
                <w:sz w:val="18"/>
                <w:szCs w:val="20"/>
                <w:lang w:val="en-GB"/>
              </w:rPr>
              <w:t xml:space="preserve"> </w:t>
            </w:r>
            <w:r>
              <w:rPr>
                <w:rFonts w:ascii="Times New Roman" w:hAnsi="Times New Roman" w:cs="Times New Roman"/>
                <w:sz w:val="18"/>
                <w:szCs w:val="20"/>
                <w:lang w:val="en-GB"/>
              </w:rPr>
              <w:t>achieved indices/ actions taken to achieve them</w:t>
            </w:r>
            <w:r w:rsidR="00E2431D" w:rsidRPr="00D4378E">
              <w:rPr>
                <w:rFonts w:ascii="Times New Roman" w:hAnsi="Times New Roman" w:cs="Times New Roman"/>
                <w:sz w:val="18"/>
                <w:szCs w:val="20"/>
                <w:lang w:val="en-GB"/>
              </w:rPr>
              <w:t xml:space="preserve"> (</w:t>
            </w:r>
            <w:r>
              <w:rPr>
                <w:rFonts w:ascii="Times New Roman" w:hAnsi="Times New Roman" w:cs="Times New Roman"/>
                <w:sz w:val="18"/>
                <w:szCs w:val="20"/>
                <w:lang w:val="en-GB"/>
              </w:rPr>
              <w:t xml:space="preserve">including the publication title, type and date of </w:t>
            </w:r>
            <w:r w:rsidR="00A91404">
              <w:rPr>
                <w:rFonts w:ascii="Times New Roman" w:hAnsi="Times New Roman" w:cs="Times New Roman"/>
                <w:sz w:val="18"/>
                <w:szCs w:val="20"/>
                <w:lang w:val="en-GB"/>
              </w:rPr>
              <w:t xml:space="preserve">the </w:t>
            </w:r>
            <w:r>
              <w:rPr>
                <w:rFonts w:ascii="Times New Roman" w:hAnsi="Times New Roman" w:cs="Times New Roman"/>
                <w:sz w:val="18"/>
                <w:szCs w:val="20"/>
                <w:lang w:val="en-GB"/>
              </w:rPr>
              <w:t xml:space="preserve">competition, </w:t>
            </w:r>
            <w:r w:rsidR="00BE3437">
              <w:rPr>
                <w:rFonts w:ascii="Times New Roman" w:hAnsi="Times New Roman" w:cs="Times New Roman"/>
                <w:sz w:val="18"/>
                <w:szCs w:val="20"/>
                <w:lang w:val="en-GB"/>
              </w:rPr>
              <w:t xml:space="preserve">a </w:t>
            </w:r>
            <w:r>
              <w:rPr>
                <w:rFonts w:ascii="Times New Roman" w:hAnsi="Times New Roman" w:cs="Times New Roman"/>
                <w:sz w:val="18"/>
                <w:szCs w:val="20"/>
                <w:lang w:val="en-GB"/>
              </w:rPr>
              <w:t xml:space="preserve">list of units </w:t>
            </w:r>
            <w:r w:rsidR="002C5208">
              <w:rPr>
                <w:rFonts w:ascii="Times New Roman" w:hAnsi="Times New Roman" w:cs="Times New Roman"/>
                <w:sz w:val="18"/>
                <w:szCs w:val="20"/>
                <w:lang w:val="en-GB"/>
              </w:rPr>
              <w:t>which contributed to</w:t>
            </w:r>
            <w:r>
              <w:rPr>
                <w:rFonts w:ascii="Times New Roman" w:hAnsi="Times New Roman" w:cs="Times New Roman"/>
                <w:sz w:val="18"/>
                <w:szCs w:val="20"/>
                <w:lang w:val="en-GB"/>
              </w:rPr>
              <w:t xml:space="preserve"> achiev</w:t>
            </w:r>
            <w:r w:rsidR="00BE3437">
              <w:rPr>
                <w:rFonts w:ascii="Times New Roman" w:hAnsi="Times New Roman" w:cs="Times New Roman"/>
                <w:sz w:val="18"/>
                <w:szCs w:val="20"/>
                <w:lang w:val="en-GB"/>
              </w:rPr>
              <w:t>ing</w:t>
            </w:r>
            <w:r>
              <w:rPr>
                <w:rFonts w:ascii="Times New Roman" w:hAnsi="Times New Roman" w:cs="Times New Roman"/>
                <w:sz w:val="18"/>
                <w:szCs w:val="20"/>
                <w:lang w:val="en-GB"/>
              </w:rPr>
              <w:t xml:space="preserve"> the outcome, etc.</w:t>
            </w:r>
            <w:r w:rsidR="00E2431D" w:rsidRPr="00D4378E">
              <w:rPr>
                <w:rFonts w:ascii="Times New Roman" w:hAnsi="Times New Roman" w:cs="Times New Roman"/>
                <w:sz w:val="18"/>
                <w:szCs w:val="20"/>
                <w:lang w:val="en-GB"/>
              </w:rPr>
              <w:t>)</w:t>
            </w:r>
          </w:p>
        </w:tc>
      </w:tr>
      <w:tr w:rsidR="00E2431D" w:rsidRPr="00D4378E" w14:paraId="3BB168E6" w14:textId="77777777" w:rsidTr="00B55A84">
        <w:trPr>
          <w:trHeight w:val="446"/>
        </w:trPr>
        <w:tc>
          <w:tcPr>
            <w:tcW w:w="481" w:type="dxa"/>
            <w:vMerge w:val="restart"/>
            <w:vAlign w:val="center"/>
          </w:tcPr>
          <w:p w14:paraId="01C2F163" w14:textId="77777777" w:rsidR="00E2431D" w:rsidRPr="00D4378E" w:rsidRDefault="00E2431D" w:rsidP="00502FB8">
            <w:pPr>
              <w:spacing w:after="0" w:line="240" w:lineRule="auto"/>
              <w:jc w:val="center"/>
              <w:rPr>
                <w:rFonts w:ascii="Times New Roman" w:hAnsi="Times New Roman" w:cs="Times New Roman"/>
                <w:sz w:val="18"/>
                <w:szCs w:val="20"/>
                <w:lang w:val="en-GB"/>
              </w:rPr>
            </w:pPr>
            <w:r w:rsidRPr="00D4378E">
              <w:rPr>
                <w:rFonts w:ascii="Times New Roman" w:hAnsi="Times New Roman" w:cs="Times New Roman"/>
                <w:sz w:val="18"/>
                <w:szCs w:val="20"/>
                <w:lang w:val="en-GB"/>
              </w:rPr>
              <w:t>1</w:t>
            </w:r>
          </w:p>
        </w:tc>
        <w:tc>
          <w:tcPr>
            <w:tcW w:w="3707" w:type="dxa"/>
            <w:vAlign w:val="center"/>
          </w:tcPr>
          <w:p w14:paraId="2EB306B5" w14:textId="6409D292" w:rsidR="00E2431D" w:rsidRPr="00D4378E" w:rsidRDefault="00B55A84" w:rsidP="00502FB8">
            <w:pPr>
              <w:spacing w:after="0" w:line="240" w:lineRule="auto"/>
              <w:jc w:val="both"/>
              <w:rPr>
                <w:rFonts w:ascii="Times New Roman" w:hAnsi="Times New Roman" w:cs="Times New Roman"/>
                <w:sz w:val="18"/>
                <w:szCs w:val="20"/>
                <w:lang w:val="en-GB"/>
              </w:rPr>
            </w:pPr>
            <w:r>
              <w:rPr>
                <w:rFonts w:ascii="Times New Roman" w:hAnsi="Times New Roman" w:cs="Times New Roman"/>
                <w:sz w:val="18"/>
                <w:szCs w:val="20"/>
                <w:lang w:val="en-GB"/>
              </w:rPr>
              <w:t>Obtaining external funding for research</w:t>
            </w:r>
            <w:r w:rsidR="00E2431D" w:rsidRPr="00D4378E">
              <w:rPr>
                <w:rFonts w:ascii="Times New Roman" w:hAnsi="Times New Roman" w:cs="Times New Roman"/>
                <w:sz w:val="18"/>
                <w:szCs w:val="20"/>
                <w:lang w:val="en-GB"/>
              </w:rPr>
              <w:t xml:space="preserve"> </w:t>
            </w:r>
          </w:p>
        </w:tc>
        <w:tc>
          <w:tcPr>
            <w:tcW w:w="1364" w:type="dxa"/>
            <w:vAlign w:val="center"/>
          </w:tcPr>
          <w:p w14:paraId="251519E3" w14:textId="77777777" w:rsidR="00E2431D" w:rsidRPr="00D4378E" w:rsidRDefault="00E2431D" w:rsidP="00502FB8">
            <w:pPr>
              <w:spacing w:after="0" w:line="240" w:lineRule="auto"/>
              <w:rPr>
                <w:rFonts w:ascii="Times New Roman" w:hAnsi="Times New Roman" w:cs="Times New Roman"/>
                <w:sz w:val="18"/>
                <w:szCs w:val="20"/>
                <w:lang w:val="en-GB"/>
              </w:rPr>
            </w:pPr>
          </w:p>
        </w:tc>
        <w:tc>
          <w:tcPr>
            <w:tcW w:w="1114" w:type="dxa"/>
            <w:vAlign w:val="center"/>
          </w:tcPr>
          <w:p w14:paraId="358ED290" w14:textId="77777777" w:rsidR="00E2431D" w:rsidRPr="00D4378E" w:rsidRDefault="00E2431D" w:rsidP="00502FB8">
            <w:pPr>
              <w:spacing w:after="0" w:line="240" w:lineRule="auto"/>
              <w:rPr>
                <w:rFonts w:ascii="Times New Roman" w:hAnsi="Times New Roman" w:cs="Times New Roman"/>
                <w:sz w:val="18"/>
                <w:szCs w:val="20"/>
                <w:lang w:val="en-GB"/>
              </w:rPr>
            </w:pPr>
          </w:p>
        </w:tc>
        <w:tc>
          <w:tcPr>
            <w:tcW w:w="3257" w:type="dxa"/>
            <w:vAlign w:val="center"/>
          </w:tcPr>
          <w:p w14:paraId="4330A186" w14:textId="77777777" w:rsidR="00E2431D" w:rsidRPr="00D4378E" w:rsidRDefault="00E2431D" w:rsidP="00502FB8">
            <w:pPr>
              <w:spacing w:after="0" w:line="240" w:lineRule="auto"/>
              <w:rPr>
                <w:rFonts w:ascii="Times New Roman" w:hAnsi="Times New Roman" w:cs="Times New Roman"/>
                <w:sz w:val="18"/>
                <w:szCs w:val="20"/>
                <w:lang w:val="en-GB"/>
              </w:rPr>
            </w:pPr>
          </w:p>
        </w:tc>
      </w:tr>
      <w:tr w:rsidR="00E2431D" w:rsidRPr="00D4378E" w14:paraId="1A0BBCB9" w14:textId="77777777" w:rsidTr="00B55A84">
        <w:trPr>
          <w:trHeight w:val="421"/>
        </w:trPr>
        <w:tc>
          <w:tcPr>
            <w:tcW w:w="481" w:type="dxa"/>
            <w:vMerge/>
            <w:vAlign w:val="center"/>
          </w:tcPr>
          <w:p w14:paraId="20120384" w14:textId="77777777" w:rsidR="00E2431D" w:rsidRPr="00D4378E" w:rsidRDefault="00E2431D" w:rsidP="00502FB8">
            <w:pPr>
              <w:spacing w:after="0" w:line="240" w:lineRule="auto"/>
              <w:jc w:val="center"/>
              <w:rPr>
                <w:rFonts w:ascii="Times New Roman" w:hAnsi="Times New Roman" w:cs="Times New Roman"/>
                <w:sz w:val="18"/>
                <w:szCs w:val="20"/>
                <w:lang w:val="en-GB"/>
              </w:rPr>
            </w:pPr>
          </w:p>
        </w:tc>
        <w:tc>
          <w:tcPr>
            <w:tcW w:w="3707" w:type="dxa"/>
            <w:vAlign w:val="center"/>
          </w:tcPr>
          <w:p w14:paraId="6E1DAF20" w14:textId="7774FCAC" w:rsidR="00E2431D" w:rsidRPr="00D4378E" w:rsidRDefault="00B55A84" w:rsidP="00502FB8">
            <w:pPr>
              <w:spacing w:after="0" w:line="240" w:lineRule="auto"/>
              <w:ind w:left="1156"/>
              <w:jc w:val="both"/>
              <w:rPr>
                <w:rFonts w:ascii="Times New Roman" w:hAnsi="Times New Roman" w:cs="Times New Roman"/>
                <w:sz w:val="18"/>
                <w:szCs w:val="20"/>
                <w:lang w:val="en-GB"/>
              </w:rPr>
            </w:pPr>
            <w:r>
              <w:rPr>
                <w:rFonts w:ascii="Times New Roman" w:hAnsi="Times New Roman" w:cs="Times New Roman"/>
                <w:sz w:val="18"/>
                <w:szCs w:val="18"/>
                <w:lang w:val="en-GB"/>
              </w:rPr>
              <w:t>Including within international projects</w:t>
            </w:r>
          </w:p>
        </w:tc>
        <w:tc>
          <w:tcPr>
            <w:tcW w:w="1364" w:type="dxa"/>
            <w:vAlign w:val="center"/>
          </w:tcPr>
          <w:p w14:paraId="03D4461B" w14:textId="77777777" w:rsidR="00E2431D" w:rsidRPr="00D4378E" w:rsidRDefault="00E2431D" w:rsidP="00502FB8">
            <w:pPr>
              <w:spacing w:after="0" w:line="240" w:lineRule="auto"/>
              <w:rPr>
                <w:rFonts w:ascii="Times New Roman" w:hAnsi="Times New Roman" w:cs="Times New Roman"/>
                <w:sz w:val="18"/>
                <w:szCs w:val="20"/>
                <w:lang w:val="en-GB"/>
              </w:rPr>
            </w:pPr>
          </w:p>
        </w:tc>
        <w:tc>
          <w:tcPr>
            <w:tcW w:w="1114" w:type="dxa"/>
            <w:vAlign w:val="center"/>
          </w:tcPr>
          <w:p w14:paraId="01922772" w14:textId="77777777" w:rsidR="00E2431D" w:rsidRPr="00D4378E" w:rsidRDefault="00E2431D" w:rsidP="00502FB8">
            <w:pPr>
              <w:spacing w:after="0" w:line="240" w:lineRule="auto"/>
              <w:rPr>
                <w:rFonts w:ascii="Times New Roman" w:hAnsi="Times New Roman" w:cs="Times New Roman"/>
                <w:sz w:val="18"/>
                <w:szCs w:val="20"/>
                <w:lang w:val="en-GB"/>
              </w:rPr>
            </w:pPr>
          </w:p>
        </w:tc>
        <w:tc>
          <w:tcPr>
            <w:tcW w:w="3257" w:type="dxa"/>
            <w:vAlign w:val="center"/>
          </w:tcPr>
          <w:p w14:paraId="5EFFE547" w14:textId="77777777" w:rsidR="00E2431D" w:rsidRPr="00D4378E" w:rsidRDefault="00E2431D" w:rsidP="00502FB8">
            <w:pPr>
              <w:spacing w:after="0" w:line="240" w:lineRule="auto"/>
              <w:rPr>
                <w:rFonts w:ascii="Times New Roman" w:hAnsi="Times New Roman" w:cs="Times New Roman"/>
                <w:sz w:val="18"/>
                <w:szCs w:val="20"/>
                <w:lang w:val="en-GB"/>
              </w:rPr>
            </w:pPr>
          </w:p>
        </w:tc>
      </w:tr>
      <w:tr w:rsidR="00E2431D" w:rsidRPr="00D4378E" w14:paraId="2F5FCFCA" w14:textId="77777777" w:rsidTr="00B55A84">
        <w:trPr>
          <w:trHeight w:val="393"/>
        </w:trPr>
        <w:tc>
          <w:tcPr>
            <w:tcW w:w="481" w:type="dxa"/>
            <w:vMerge w:val="restart"/>
            <w:vAlign w:val="center"/>
          </w:tcPr>
          <w:p w14:paraId="4F53C1AC" w14:textId="77777777" w:rsidR="00E2431D" w:rsidRPr="00D4378E" w:rsidRDefault="00E2431D" w:rsidP="00502FB8">
            <w:pPr>
              <w:spacing w:after="0" w:line="240" w:lineRule="auto"/>
              <w:jc w:val="center"/>
              <w:rPr>
                <w:rFonts w:ascii="Times New Roman" w:hAnsi="Times New Roman" w:cs="Times New Roman"/>
                <w:sz w:val="18"/>
                <w:szCs w:val="20"/>
                <w:lang w:val="en-GB"/>
              </w:rPr>
            </w:pPr>
            <w:r w:rsidRPr="00D4378E">
              <w:rPr>
                <w:rFonts w:ascii="Times New Roman" w:hAnsi="Times New Roman" w:cs="Times New Roman"/>
                <w:sz w:val="18"/>
                <w:szCs w:val="20"/>
                <w:lang w:val="en-GB"/>
              </w:rPr>
              <w:t>2</w:t>
            </w:r>
          </w:p>
        </w:tc>
        <w:tc>
          <w:tcPr>
            <w:tcW w:w="3707" w:type="dxa"/>
            <w:vAlign w:val="center"/>
          </w:tcPr>
          <w:p w14:paraId="5B39D3BA" w14:textId="75E27596" w:rsidR="00E2431D" w:rsidRPr="00D4378E" w:rsidRDefault="00B55A84" w:rsidP="00502FB8">
            <w:pPr>
              <w:spacing w:after="0" w:line="240" w:lineRule="auto"/>
              <w:jc w:val="both"/>
              <w:rPr>
                <w:rFonts w:ascii="Times New Roman" w:hAnsi="Times New Roman" w:cs="Times New Roman"/>
                <w:sz w:val="18"/>
                <w:szCs w:val="20"/>
                <w:lang w:val="en-GB"/>
              </w:rPr>
            </w:pPr>
            <w:r>
              <w:rPr>
                <w:rFonts w:ascii="Times New Roman" w:hAnsi="Times New Roman" w:cs="Times New Roman"/>
                <w:sz w:val="18"/>
                <w:szCs w:val="20"/>
                <w:lang w:val="en-GB"/>
              </w:rPr>
              <w:t xml:space="preserve">Publication of </w:t>
            </w:r>
            <w:r w:rsidR="00BE3437">
              <w:rPr>
                <w:rFonts w:ascii="Times New Roman" w:hAnsi="Times New Roman" w:cs="Times New Roman"/>
                <w:sz w:val="18"/>
                <w:szCs w:val="20"/>
                <w:lang w:val="en-GB"/>
              </w:rPr>
              <w:t>papers</w:t>
            </w:r>
            <w:r>
              <w:rPr>
                <w:rFonts w:ascii="Times New Roman" w:hAnsi="Times New Roman" w:cs="Times New Roman"/>
                <w:sz w:val="18"/>
                <w:szCs w:val="20"/>
                <w:lang w:val="en-GB"/>
              </w:rPr>
              <w:t xml:space="preserve"> in journals and conference</w:t>
            </w:r>
            <w:r w:rsidR="00BE3437">
              <w:rPr>
                <w:rFonts w:ascii="Times New Roman" w:hAnsi="Times New Roman" w:cs="Times New Roman"/>
                <w:sz w:val="18"/>
                <w:szCs w:val="20"/>
                <w:lang w:val="en-GB"/>
              </w:rPr>
              <w:t xml:space="preserve"> papers</w:t>
            </w:r>
            <w:r>
              <w:rPr>
                <w:rFonts w:ascii="Times New Roman" w:hAnsi="Times New Roman" w:cs="Times New Roman"/>
                <w:sz w:val="18"/>
                <w:szCs w:val="20"/>
                <w:lang w:val="en-GB"/>
              </w:rPr>
              <w:t xml:space="preserve"> from the upper decile </w:t>
            </w:r>
            <w:r w:rsidR="00E2431D" w:rsidRPr="00D4378E">
              <w:rPr>
                <w:rFonts w:ascii="Times New Roman" w:hAnsi="Times New Roman" w:cs="Times New Roman"/>
                <w:sz w:val="18"/>
                <w:szCs w:val="20"/>
                <w:lang w:val="en-GB"/>
              </w:rPr>
              <w:t>(</w:t>
            </w:r>
            <w:r w:rsidR="00BE3437">
              <w:rPr>
                <w:rFonts w:ascii="Times New Roman" w:hAnsi="Times New Roman" w:cs="Times New Roman"/>
                <w:sz w:val="18"/>
                <w:szCs w:val="20"/>
                <w:lang w:val="en-GB"/>
              </w:rPr>
              <w:t>paper</w:t>
            </w:r>
            <w:r>
              <w:rPr>
                <w:rFonts w:ascii="Times New Roman" w:hAnsi="Times New Roman" w:cs="Times New Roman"/>
                <w:sz w:val="18"/>
                <w:szCs w:val="20"/>
                <w:lang w:val="en-GB"/>
              </w:rPr>
              <w:t xml:space="preserve"> approved for printing</w:t>
            </w:r>
            <w:r w:rsidR="00E2431D" w:rsidRPr="00D4378E">
              <w:rPr>
                <w:rFonts w:ascii="Times New Roman" w:hAnsi="Times New Roman" w:cs="Times New Roman"/>
                <w:sz w:val="18"/>
                <w:szCs w:val="20"/>
                <w:lang w:val="en-GB"/>
              </w:rPr>
              <w:t>)</w:t>
            </w:r>
          </w:p>
        </w:tc>
        <w:tc>
          <w:tcPr>
            <w:tcW w:w="1364" w:type="dxa"/>
            <w:vAlign w:val="center"/>
          </w:tcPr>
          <w:p w14:paraId="547C6428" w14:textId="77777777" w:rsidR="00E2431D" w:rsidRPr="00D4378E" w:rsidRDefault="00E2431D" w:rsidP="00502FB8">
            <w:pPr>
              <w:spacing w:after="0" w:line="240" w:lineRule="auto"/>
              <w:rPr>
                <w:rFonts w:ascii="Times New Roman" w:hAnsi="Times New Roman" w:cs="Times New Roman"/>
                <w:sz w:val="18"/>
                <w:szCs w:val="20"/>
                <w:lang w:val="en-GB"/>
              </w:rPr>
            </w:pPr>
          </w:p>
        </w:tc>
        <w:tc>
          <w:tcPr>
            <w:tcW w:w="1114" w:type="dxa"/>
            <w:vAlign w:val="center"/>
          </w:tcPr>
          <w:p w14:paraId="431B275A" w14:textId="77777777" w:rsidR="00E2431D" w:rsidRPr="00D4378E" w:rsidRDefault="00E2431D" w:rsidP="00502FB8">
            <w:pPr>
              <w:spacing w:after="0" w:line="240" w:lineRule="auto"/>
              <w:rPr>
                <w:rFonts w:ascii="Times New Roman" w:hAnsi="Times New Roman" w:cs="Times New Roman"/>
                <w:sz w:val="18"/>
                <w:szCs w:val="20"/>
                <w:lang w:val="en-GB"/>
              </w:rPr>
            </w:pPr>
          </w:p>
        </w:tc>
        <w:tc>
          <w:tcPr>
            <w:tcW w:w="3257" w:type="dxa"/>
            <w:vAlign w:val="center"/>
          </w:tcPr>
          <w:p w14:paraId="03C172DA" w14:textId="77777777" w:rsidR="00E2431D" w:rsidRPr="00D4378E" w:rsidRDefault="00E2431D" w:rsidP="00502FB8">
            <w:pPr>
              <w:spacing w:after="0" w:line="240" w:lineRule="auto"/>
              <w:rPr>
                <w:rFonts w:ascii="Times New Roman" w:hAnsi="Times New Roman" w:cs="Times New Roman"/>
                <w:sz w:val="18"/>
                <w:szCs w:val="20"/>
                <w:lang w:val="en-GB"/>
              </w:rPr>
            </w:pPr>
          </w:p>
        </w:tc>
      </w:tr>
      <w:tr w:rsidR="00E2431D" w:rsidRPr="00D4378E" w14:paraId="1D48AFB8" w14:textId="77777777" w:rsidTr="00B55A84">
        <w:trPr>
          <w:trHeight w:val="393"/>
        </w:trPr>
        <w:tc>
          <w:tcPr>
            <w:tcW w:w="481" w:type="dxa"/>
            <w:vMerge/>
            <w:vAlign w:val="center"/>
          </w:tcPr>
          <w:p w14:paraId="09B353E0" w14:textId="77777777" w:rsidR="00E2431D" w:rsidRPr="00D4378E" w:rsidRDefault="00E2431D" w:rsidP="00502FB8">
            <w:pPr>
              <w:spacing w:after="0" w:line="240" w:lineRule="auto"/>
              <w:jc w:val="center"/>
              <w:rPr>
                <w:rFonts w:ascii="Times New Roman" w:hAnsi="Times New Roman" w:cs="Times New Roman"/>
                <w:sz w:val="18"/>
                <w:szCs w:val="20"/>
                <w:lang w:val="en-GB"/>
              </w:rPr>
            </w:pPr>
          </w:p>
        </w:tc>
        <w:tc>
          <w:tcPr>
            <w:tcW w:w="3707" w:type="dxa"/>
            <w:vAlign w:val="center"/>
          </w:tcPr>
          <w:p w14:paraId="3FA56389" w14:textId="4707B6CF" w:rsidR="00E2431D" w:rsidRPr="00D4378E" w:rsidRDefault="00B55A84" w:rsidP="00502FB8">
            <w:pPr>
              <w:spacing w:after="0" w:line="240" w:lineRule="auto"/>
              <w:ind w:left="1156"/>
              <w:jc w:val="both"/>
              <w:rPr>
                <w:rFonts w:ascii="Times New Roman" w:hAnsi="Times New Roman" w:cs="Times New Roman"/>
                <w:sz w:val="18"/>
                <w:szCs w:val="18"/>
                <w:lang w:val="en-GB"/>
              </w:rPr>
            </w:pPr>
            <w:r>
              <w:rPr>
                <w:rFonts w:ascii="Times New Roman" w:hAnsi="Times New Roman" w:cs="Times New Roman"/>
                <w:sz w:val="18"/>
                <w:szCs w:val="18"/>
                <w:lang w:val="en-GB"/>
              </w:rPr>
              <w:t xml:space="preserve">Including </w:t>
            </w:r>
            <w:r w:rsidR="00EA13B9">
              <w:rPr>
                <w:rFonts w:ascii="Times New Roman" w:hAnsi="Times New Roman" w:cs="Times New Roman"/>
                <w:sz w:val="18"/>
                <w:szCs w:val="18"/>
                <w:lang w:val="en-GB"/>
              </w:rPr>
              <w:t>within</w:t>
            </w:r>
            <w:r>
              <w:rPr>
                <w:rFonts w:ascii="Times New Roman" w:hAnsi="Times New Roman" w:cs="Times New Roman"/>
                <w:sz w:val="18"/>
                <w:szCs w:val="18"/>
                <w:lang w:val="en-GB"/>
              </w:rPr>
              <w:t xml:space="preserve"> international collaboration</w:t>
            </w:r>
          </w:p>
        </w:tc>
        <w:tc>
          <w:tcPr>
            <w:tcW w:w="1364" w:type="dxa"/>
            <w:vAlign w:val="center"/>
          </w:tcPr>
          <w:p w14:paraId="46E84A39" w14:textId="77777777" w:rsidR="00E2431D" w:rsidRPr="00D4378E" w:rsidRDefault="00E2431D" w:rsidP="00502FB8">
            <w:pPr>
              <w:spacing w:after="0" w:line="240" w:lineRule="auto"/>
              <w:rPr>
                <w:rFonts w:ascii="Times New Roman" w:hAnsi="Times New Roman" w:cs="Times New Roman"/>
                <w:sz w:val="18"/>
                <w:szCs w:val="20"/>
                <w:lang w:val="en-GB"/>
              </w:rPr>
            </w:pPr>
          </w:p>
        </w:tc>
        <w:tc>
          <w:tcPr>
            <w:tcW w:w="1114" w:type="dxa"/>
            <w:vAlign w:val="center"/>
          </w:tcPr>
          <w:p w14:paraId="5874432C" w14:textId="77777777" w:rsidR="00E2431D" w:rsidRPr="00D4378E" w:rsidRDefault="00E2431D" w:rsidP="00502FB8">
            <w:pPr>
              <w:spacing w:after="0" w:line="240" w:lineRule="auto"/>
              <w:rPr>
                <w:rFonts w:ascii="Times New Roman" w:hAnsi="Times New Roman" w:cs="Times New Roman"/>
                <w:sz w:val="18"/>
                <w:szCs w:val="20"/>
                <w:lang w:val="en-GB"/>
              </w:rPr>
            </w:pPr>
          </w:p>
        </w:tc>
        <w:tc>
          <w:tcPr>
            <w:tcW w:w="3257" w:type="dxa"/>
            <w:vAlign w:val="center"/>
          </w:tcPr>
          <w:p w14:paraId="7F41E059" w14:textId="77777777" w:rsidR="00E2431D" w:rsidRPr="00D4378E" w:rsidRDefault="00E2431D" w:rsidP="00502FB8">
            <w:pPr>
              <w:spacing w:after="0" w:line="240" w:lineRule="auto"/>
              <w:rPr>
                <w:rFonts w:ascii="Times New Roman" w:hAnsi="Times New Roman" w:cs="Times New Roman"/>
                <w:sz w:val="18"/>
                <w:szCs w:val="20"/>
                <w:lang w:val="en-GB"/>
              </w:rPr>
            </w:pPr>
          </w:p>
        </w:tc>
      </w:tr>
      <w:tr w:rsidR="00B55A84" w:rsidRPr="00D4378E" w14:paraId="5D08DD91" w14:textId="77777777" w:rsidTr="00B55A84">
        <w:trPr>
          <w:trHeight w:val="393"/>
        </w:trPr>
        <w:tc>
          <w:tcPr>
            <w:tcW w:w="481" w:type="dxa"/>
            <w:vAlign w:val="center"/>
          </w:tcPr>
          <w:p w14:paraId="0889E337" w14:textId="77777777" w:rsidR="00B55A84" w:rsidRPr="00D4378E" w:rsidRDefault="00B55A84" w:rsidP="00B55A84">
            <w:pPr>
              <w:spacing w:after="0" w:line="240" w:lineRule="auto"/>
              <w:jc w:val="center"/>
              <w:rPr>
                <w:rFonts w:ascii="Times New Roman" w:hAnsi="Times New Roman" w:cs="Times New Roman"/>
                <w:sz w:val="18"/>
                <w:szCs w:val="20"/>
                <w:lang w:val="en-GB"/>
              </w:rPr>
            </w:pPr>
            <w:r w:rsidRPr="00D4378E">
              <w:rPr>
                <w:rFonts w:ascii="Times New Roman" w:hAnsi="Times New Roman" w:cs="Times New Roman"/>
                <w:sz w:val="18"/>
                <w:szCs w:val="20"/>
                <w:lang w:val="en-GB"/>
              </w:rPr>
              <w:t>3</w:t>
            </w:r>
          </w:p>
        </w:tc>
        <w:tc>
          <w:tcPr>
            <w:tcW w:w="3707" w:type="dxa"/>
          </w:tcPr>
          <w:p w14:paraId="2CDE5F64" w14:textId="191A619F" w:rsidR="00B55A84" w:rsidRPr="00D4378E" w:rsidRDefault="00B55A84" w:rsidP="00B55A84">
            <w:pPr>
              <w:spacing w:after="0" w:line="240" w:lineRule="auto"/>
              <w:jc w:val="both"/>
              <w:rPr>
                <w:rFonts w:ascii="Times New Roman" w:hAnsi="Times New Roman" w:cs="Times New Roman"/>
                <w:sz w:val="18"/>
                <w:szCs w:val="20"/>
                <w:lang w:val="en-GB"/>
              </w:rPr>
            </w:pPr>
            <w:r>
              <w:rPr>
                <w:rFonts w:ascii="Times New Roman" w:hAnsi="Times New Roman" w:cs="Times New Roman"/>
                <w:sz w:val="18"/>
                <w:szCs w:val="18"/>
                <w:lang w:val="en-GB"/>
              </w:rPr>
              <w:t xml:space="preserve">Commencement or development of collaboration with leading international universities </w:t>
            </w:r>
            <w:r w:rsidRPr="00D4378E">
              <w:rPr>
                <w:rFonts w:ascii="Times New Roman" w:hAnsi="Times New Roman" w:cs="Times New Roman"/>
                <w:sz w:val="18"/>
                <w:szCs w:val="18"/>
                <w:lang w:val="en-GB"/>
              </w:rPr>
              <w:t xml:space="preserve"> </w:t>
            </w:r>
            <w:r>
              <w:rPr>
                <w:rFonts w:ascii="Times New Roman" w:hAnsi="Times New Roman" w:cs="Times New Roman"/>
                <w:sz w:val="18"/>
                <w:szCs w:val="18"/>
                <w:lang w:val="en-GB"/>
              </w:rPr>
              <w:t>or research institutions completed with</w:t>
            </w:r>
            <w:r w:rsidRPr="00D4378E">
              <w:rPr>
                <w:rFonts w:ascii="Times New Roman" w:hAnsi="Times New Roman" w:cs="Times New Roman"/>
                <w:sz w:val="18"/>
                <w:szCs w:val="18"/>
                <w:lang w:val="en-GB"/>
              </w:rPr>
              <w:t xml:space="preserve"> </w:t>
            </w:r>
            <w:r>
              <w:rPr>
                <w:rFonts w:ascii="Times New Roman" w:hAnsi="Times New Roman" w:cs="Times New Roman"/>
                <w:sz w:val="18"/>
                <w:szCs w:val="18"/>
                <w:lang w:val="en-GB"/>
              </w:rPr>
              <w:t>submitting a research application</w:t>
            </w:r>
            <w:r w:rsidRPr="00D4378E">
              <w:rPr>
                <w:rFonts w:ascii="Times New Roman" w:hAnsi="Times New Roman" w:cs="Times New Roman"/>
                <w:sz w:val="18"/>
                <w:szCs w:val="18"/>
                <w:lang w:val="en-GB"/>
              </w:rPr>
              <w:t xml:space="preserve"> </w:t>
            </w:r>
            <w:r>
              <w:rPr>
                <w:rFonts w:ascii="Times New Roman" w:hAnsi="Times New Roman" w:cs="Times New Roman"/>
                <w:sz w:val="18"/>
                <w:szCs w:val="18"/>
                <w:lang w:val="en-GB"/>
              </w:rPr>
              <w:t>and</w:t>
            </w:r>
            <w:r w:rsidRPr="00D4378E">
              <w:rPr>
                <w:rFonts w:ascii="Times New Roman" w:hAnsi="Times New Roman" w:cs="Times New Roman"/>
                <w:sz w:val="18"/>
                <w:szCs w:val="18"/>
                <w:lang w:val="en-GB"/>
              </w:rPr>
              <w:t>/</w:t>
            </w:r>
            <w:r>
              <w:rPr>
                <w:rFonts w:ascii="Times New Roman" w:hAnsi="Times New Roman" w:cs="Times New Roman"/>
                <w:sz w:val="18"/>
                <w:szCs w:val="18"/>
                <w:lang w:val="en-GB"/>
              </w:rPr>
              <w:t>or</w:t>
            </w:r>
            <w:r w:rsidRPr="00D4378E">
              <w:rPr>
                <w:rFonts w:ascii="Times New Roman" w:hAnsi="Times New Roman" w:cs="Times New Roman"/>
                <w:sz w:val="18"/>
                <w:szCs w:val="18"/>
                <w:lang w:val="en-GB"/>
              </w:rPr>
              <w:t xml:space="preserve"> </w:t>
            </w:r>
            <w:r>
              <w:rPr>
                <w:rFonts w:ascii="Times New Roman" w:hAnsi="Times New Roman" w:cs="Times New Roman"/>
                <w:sz w:val="18"/>
                <w:szCs w:val="18"/>
                <w:lang w:val="en-GB"/>
              </w:rPr>
              <w:t>scientific publications</w:t>
            </w:r>
            <w:r w:rsidRPr="00D4378E">
              <w:rPr>
                <w:rFonts w:ascii="Times New Roman" w:hAnsi="Times New Roman" w:cs="Times New Roman"/>
                <w:sz w:val="18"/>
                <w:szCs w:val="18"/>
                <w:lang w:val="en-GB"/>
              </w:rPr>
              <w:t xml:space="preserve"> </w:t>
            </w:r>
            <w:r w:rsidR="00EA13B9">
              <w:rPr>
                <w:rFonts w:ascii="Times New Roman" w:hAnsi="Times New Roman" w:cs="Times New Roman"/>
                <w:sz w:val="18"/>
                <w:szCs w:val="18"/>
                <w:lang w:val="en-GB"/>
              </w:rPr>
              <w:t>within</w:t>
            </w:r>
            <w:r>
              <w:rPr>
                <w:rFonts w:ascii="Times New Roman" w:hAnsi="Times New Roman" w:cs="Times New Roman"/>
                <w:sz w:val="18"/>
                <w:szCs w:val="18"/>
                <w:lang w:val="en-GB"/>
              </w:rPr>
              <w:t xml:space="preserve"> international collaboration</w:t>
            </w:r>
          </w:p>
        </w:tc>
        <w:tc>
          <w:tcPr>
            <w:tcW w:w="1364" w:type="dxa"/>
            <w:vAlign w:val="center"/>
          </w:tcPr>
          <w:p w14:paraId="69FE51D2" w14:textId="77777777" w:rsidR="00B55A84" w:rsidRPr="00D4378E" w:rsidRDefault="00B55A84" w:rsidP="00B55A84">
            <w:pPr>
              <w:spacing w:after="0" w:line="240" w:lineRule="auto"/>
              <w:rPr>
                <w:rFonts w:ascii="Times New Roman" w:hAnsi="Times New Roman" w:cs="Times New Roman"/>
                <w:sz w:val="18"/>
                <w:szCs w:val="20"/>
                <w:lang w:val="en-GB"/>
              </w:rPr>
            </w:pPr>
          </w:p>
        </w:tc>
        <w:tc>
          <w:tcPr>
            <w:tcW w:w="1114" w:type="dxa"/>
            <w:vAlign w:val="center"/>
          </w:tcPr>
          <w:p w14:paraId="5C95E4F7" w14:textId="77777777" w:rsidR="00B55A84" w:rsidRPr="00D4378E" w:rsidRDefault="00B55A84" w:rsidP="00B55A84">
            <w:pPr>
              <w:spacing w:after="0" w:line="240" w:lineRule="auto"/>
              <w:rPr>
                <w:rFonts w:ascii="Times New Roman" w:hAnsi="Times New Roman" w:cs="Times New Roman"/>
                <w:sz w:val="18"/>
                <w:szCs w:val="20"/>
                <w:lang w:val="en-GB"/>
              </w:rPr>
            </w:pPr>
          </w:p>
        </w:tc>
        <w:tc>
          <w:tcPr>
            <w:tcW w:w="3257" w:type="dxa"/>
            <w:vAlign w:val="center"/>
          </w:tcPr>
          <w:p w14:paraId="7D7DC559" w14:textId="77777777" w:rsidR="00B55A84" w:rsidRPr="00D4378E" w:rsidRDefault="00B55A84" w:rsidP="00B55A84">
            <w:pPr>
              <w:spacing w:after="0" w:line="240" w:lineRule="auto"/>
              <w:rPr>
                <w:rFonts w:ascii="Times New Roman" w:hAnsi="Times New Roman" w:cs="Times New Roman"/>
                <w:sz w:val="18"/>
                <w:szCs w:val="20"/>
                <w:lang w:val="en-GB"/>
              </w:rPr>
            </w:pPr>
          </w:p>
        </w:tc>
      </w:tr>
      <w:tr w:rsidR="00B55A84" w:rsidRPr="00D4378E" w14:paraId="1302A5E6" w14:textId="77777777" w:rsidTr="001C3C7E">
        <w:trPr>
          <w:trHeight w:val="393"/>
        </w:trPr>
        <w:tc>
          <w:tcPr>
            <w:tcW w:w="481" w:type="dxa"/>
            <w:vAlign w:val="center"/>
          </w:tcPr>
          <w:p w14:paraId="3828F5CB" w14:textId="77777777" w:rsidR="00B55A84" w:rsidRPr="00D4378E" w:rsidRDefault="00B55A84" w:rsidP="00B55A84">
            <w:pPr>
              <w:spacing w:after="0" w:line="240" w:lineRule="auto"/>
              <w:jc w:val="center"/>
              <w:rPr>
                <w:rFonts w:ascii="Times New Roman" w:hAnsi="Times New Roman" w:cs="Times New Roman"/>
                <w:sz w:val="18"/>
                <w:szCs w:val="20"/>
                <w:lang w:val="en-GB"/>
              </w:rPr>
            </w:pPr>
            <w:r w:rsidRPr="00D4378E">
              <w:rPr>
                <w:rFonts w:ascii="Times New Roman" w:hAnsi="Times New Roman" w:cs="Times New Roman"/>
                <w:sz w:val="18"/>
                <w:szCs w:val="20"/>
                <w:lang w:val="en-GB"/>
              </w:rPr>
              <w:t>4</w:t>
            </w:r>
          </w:p>
        </w:tc>
        <w:tc>
          <w:tcPr>
            <w:tcW w:w="3707" w:type="dxa"/>
          </w:tcPr>
          <w:p w14:paraId="166A38BA" w14:textId="092580AF" w:rsidR="00B55A84" w:rsidRPr="00D4378E" w:rsidRDefault="00B55A84" w:rsidP="00B55A84">
            <w:pPr>
              <w:spacing w:after="0" w:line="240" w:lineRule="auto"/>
              <w:jc w:val="both"/>
              <w:rPr>
                <w:rFonts w:ascii="Times New Roman" w:hAnsi="Times New Roman" w:cs="Times New Roman"/>
                <w:sz w:val="18"/>
                <w:szCs w:val="20"/>
                <w:lang w:val="en-GB"/>
              </w:rPr>
            </w:pPr>
            <w:r>
              <w:rPr>
                <w:rFonts w:ascii="Times New Roman" w:hAnsi="Times New Roman" w:cs="Times New Roman"/>
                <w:sz w:val="18"/>
                <w:szCs w:val="18"/>
                <w:lang w:val="en-GB"/>
              </w:rPr>
              <w:t xml:space="preserve">Commencement </w:t>
            </w:r>
            <w:r w:rsidRPr="00D4378E">
              <w:rPr>
                <w:rFonts w:ascii="Times New Roman" w:hAnsi="Times New Roman" w:cs="Times New Roman"/>
                <w:sz w:val="18"/>
                <w:szCs w:val="18"/>
                <w:lang w:val="en-GB"/>
              </w:rPr>
              <w:t xml:space="preserve"> </w:t>
            </w:r>
            <w:r>
              <w:rPr>
                <w:rFonts w:ascii="Times New Roman" w:hAnsi="Times New Roman" w:cs="Times New Roman"/>
                <w:sz w:val="18"/>
                <w:szCs w:val="18"/>
                <w:lang w:val="en-GB"/>
              </w:rPr>
              <w:t>of collaboration with industrial partners</w:t>
            </w:r>
            <w:r w:rsidRPr="00D4378E">
              <w:rPr>
                <w:rFonts w:ascii="Times New Roman" w:hAnsi="Times New Roman" w:cs="Times New Roman"/>
                <w:sz w:val="18"/>
                <w:szCs w:val="18"/>
                <w:lang w:val="en-GB"/>
              </w:rPr>
              <w:t xml:space="preserve">, </w:t>
            </w:r>
            <w:r>
              <w:rPr>
                <w:rFonts w:ascii="Times New Roman" w:hAnsi="Times New Roman" w:cs="Times New Roman"/>
                <w:sz w:val="18"/>
                <w:szCs w:val="18"/>
                <w:lang w:val="en-GB"/>
              </w:rPr>
              <w:t xml:space="preserve">completed with obtaining funding for research </w:t>
            </w:r>
            <w:r w:rsidRPr="00D4378E">
              <w:rPr>
                <w:rFonts w:ascii="Times New Roman" w:hAnsi="Times New Roman" w:cs="Times New Roman"/>
                <w:sz w:val="18"/>
                <w:szCs w:val="18"/>
                <w:lang w:val="en-GB"/>
              </w:rPr>
              <w:t xml:space="preserve">minimum </w:t>
            </w:r>
            <w:r>
              <w:rPr>
                <w:rFonts w:ascii="Times New Roman" w:hAnsi="Times New Roman" w:cs="Times New Roman"/>
                <w:sz w:val="18"/>
                <w:szCs w:val="18"/>
                <w:lang w:val="en-GB"/>
              </w:rPr>
              <w:t>twice as high as</w:t>
            </w:r>
            <w:r w:rsidRPr="00D4378E">
              <w:rPr>
                <w:rFonts w:ascii="Times New Roman" w:hAnsi="Times New Roman" w:cs="Times New Roman"/>
                <w:sz w:val="18"/>
                <w:szCs w:val="18"/>
                <w:lang w:val="en-GB"/>
              </w:rPr>
              <w:t xml:space="preserve"> </w:t>
            </w:r>
            <w:r>
              <w:rPr>
                <w:rFonts w:ascii="Times New Roman" w:hAnsi="Times New Roman" w:cs="Times New Roman"/>
                <w:sz w:val="18"/>
                <w:szCs w:val="18"/>
                <w:lang w:val="en-GB"/>
              </w:rPr>
              <w:t>the research project budget</w:t>
            </w:r>
            <w:r w:rsidRPr="00D4378E">
              <w:rPr>
                <w:rFonts w:ascii="Times New Roman" w:hAnsi="Times New Roman" w:cs="Times New Roman"/>
                <w:sz w:val="18"/>
                <w:szCs w:val="18"/>
                <w:lang w:val="en-GB"/>
              </w:rPr>
              <w:t xml:space="preserve"> </w:t>
            </w:r>
            <w:r w:rsidRPr="00D4378E" w:rsidDel="004D5B11">
              <w:rPr>
                <w:rFonts w:ascii="Times New Roman" w:hAnsi="Times New Roman" w:cs="Times New Roman"/>
                <w:sz w:val="18"/>
                <w:szCs w:val="18"/>
                <w:lang w:val="en-GB"/>
              </w:rPr>
              <w:t xml:space="preserve"> </w:t>
            </w:r>
          </w:p>
        </w:tc>
        <w:tc>
          <w:tcPr>
            <w:tcW w:w="1364" w:type="dxa"/>
            <w:vAlign w:val="center"/>
          </w:tcPr>
          <w:p w14:paraId="040EF218" w14:textId="77777777" w:rsidR="00B55A84" w:rsidRPr="00D4378E" w:rsidRDefault="00B55A84" w:rsidP="00B55A84">
            <w:pPr>
              <w:spacing w:after="0" w:line="240" w:lineRule="auto"/>
              <w:rPr>
                <w:rFonts w:ascii="Times New Roman" w:hAnsi="Times New Roman" w:cs="Times New Roman"/>
                <w:sz w:val="18"/>
                <w:szCs w:val="20"/>
                <w:lang w:val="en-GB"/>
              </w:rPr>
            </w:pPr>
          </w:p>
        </w:tc>
        <w:tc>
          <w:tcPr>
            <w:tcW w:w="1114" w:type="dxa"/>
            <w:vAlign w:val="center"/>
          </w:tcPr>
          <w:p w14:paraId="4C6A30E0" w14:textId="77777777" w:rsidR="00B55A84" w:rsidRPr="00D4378E" w:rsidRDefault="00B55A84" w:rsidP="00B55A84">
            <w:pPr>
              <w:spacing w:after="0" w:line="240" w:lineRule="auto"/>
              <w:rPr>
                <w:rFonts w:ascii="Times New Roman" w:hAnsi="Times New Roman" w:cs="Times New Roman"/>
                <w:sz w:val="18"/>
                <w:szCs w:val="20"/>
                <w:lang w:val="en-GB"/>
              </w:rPr>
            </w:pPr>
          </w:p>
        </w:tc>
        <w:tc>
          <w:tcPr>
            <w:tcW w:w="3257" w:type="dxa"/>
            <w:vAlign w:val="center"/>
          </w:tcPr>
          <w:p w14:paraId="20E1D705" w14:textId="77777777" w:rsidR="00B55A84" w:rsidRPr="00D4378E" w:rsidRDefault="00B55A84" w:rsidP="00B55A84">
            <w:pPr>
              <w:spacing w:after="0" w:line="240" w:lineRule="auto"/>
              <w:rPr>
                <w:rFonts w:ascii="Times New Roman" w:hAnsi="Times New Roman" w:cs="Times New Roman"/>
                <w:sz w:val="18"/>
                <w:szCs w:val="20"/>
                <w:lang w:val="en-GB"/>
              </w:rPr>
            </w:pPr>
          </w:p>
        </w:tc>
      </w:tr>
      <w:tr w:rsidR="00E2431D" w:rsidRPr="00D4378E" w14:paraId="2C75B81E" w14:textId="77777777" w:rsidTr="00B55A84">
        <w:trPr>
          <w:trHeight w:val="381"/>
        </w:trPr>
        <w:tc>
          <w:tcPr>
            <w:tcW w:w="481" w:type="dxa"/>
            <w:vAlign w:val="center"/>
          </w:tcPr>
          <w:p w14:paraId="67A31C2E" w14:textId="77777777" w:rsidR="00E2431D" w:rsidRPr="00D4378E" w:rsidRDefault="00E2431D" w:rsidP="00502FB8">
            <w:pPr>
              <w:spacing w:after="0" w:line="240" w:lineRule="auto"/>
              <w:jc w:val="center"/>
              <w:rPr>
                <w:rFonts w:ascii="Times New Roman" w:hAnsi="Times New Roman" w:cs="Times New Roman"/>
                <w:sz w:val="18"/>
                <w:szCs w:val="20"/>
                <w:lang w:val="en-GB"/>
              </w:rPr>
            </w:pPr>
            <w:r w:rsidRPr="00D4378E">
              <w:rPr>
                <w:rFonts w:ascii="Times New Roman" w:hAnsi="Times New Roman" w:cs="Times New Roman"/>
                <w:sz w:val="18"/>
                <w:szCs w:val="20"/>
                <w:lang w:val="en-GB"/>
              </w:rPr>
              <w:t>5</w:t>
            </w:r>
          </w:p>
        </w:tc>
        <w:tc>
          <w:tcPr>
            <w:tcW w:w="3707" w:type="dxa"/>
            <w:vAlign w:val="center"/>
          </w:tcPr>
          <w:p w14:paraId="777CF051" w14:textId="1D4224FD" w:rsidR="00E2431D" w:rsidRPr="00D4378E" w:rsidRDefault="00B55A84" w:rsidP="00502FB8">
            <w:pPr>
              <w:spacing w:after="0" w:line="240" w:lineRule="auto"/>
              <w:rPr>
                <w:rFonts w:ascii="Times New Roman" w:hAnsi="Times New Roman" w:cs="Times New Roman"/>
                <w:sz w:val="18"/>
                <w:szCs w:val="20"/>
                <w:lang w:val="en-GB"/>
              </w:rPr>
            </w:pPr>
            <w:r>
              <w:rPr>
                <w:rFonts w:ascii="Times New Roman" w:hAnsi="Times New Roman" w:cs="Times New Roman"/>
                <w:sz w:val="18"/>
                <w:szCs w:val="20"/>
                <w:lang w:val="en-GB"/>
              </w:rPr>
              <w:t>Other outcomes</w:t>
            </w:r>
          </w:p>
        </w:tc>
        <w:tc>
          <w:tcPr>
            <w:tcW w:w="1364" w:type="dxa"/>
            <w:vAlign w:val="center"/>
          </w:tcPr>
          <w:p w14:paraId="0F1C4AF1" w14:textId="77777777" w:rsidR="00E2431D" w:rsidRPr="00D4378E" w:rsidRDefault="00E2431D" w:rsidP="00502FB8">
            <w:pPr>
              <w:spacing w:after="0" w:line="240" w:lineRule="auto"/>
              <w:rPr>
                <w:rFonts w:ascii="Times New Roman" w:hAnsi="Times New Roman" w:cs="Times New Roman"/>
                <w:sz w:val="18"/>
                <w:szCs w:val="20"/>
                <w:lang w:val="en-GB"/>
              </w:rPr>
            </w:pPr>
          </w:p>
        </w:tc>
        <w:tc>
          <w:tcPr>
            <w:tcW w:w="1114" w:type="dxa"/>
            <w:vAlign w:val="center"/>
          </w:tcPr>
          <w:p w14:paraId="4B73A83D" w14:textId="77777777" w:rsidR="00E2431D" w:rsidRPr="00D4378E" w:rsidRDefault="00E2431D" w:rsidP="00502FB8">
            <w:pPr>
              <w:spacing w:after="0" w:line="240" w:lineRule="auto"/>
              <w:rPr>
                <w:rFonts w:ascii="Times New Roman" w:hAnsi="Times New Roman" w:cs="Times New Roman"/>
                <w:sz w:val="18"/>
                <w:szCs w:val="20"/>
                <w:lang w:val="en-GB"/>
              </w:rPr>
            </w:pPr>
          </w:p>
        </w:tc>
        <w:tc>
          <w:tcPr>
            <w:tcW w:w="3257" w:type="dxa"/>
            <w:vAlign w:val="center"/>
          </w:tcPr>
          <w:p w14:paraId="2F09F7D7" w14:textId="77777777" w:rsidR="00E2431D" w:rsidRPr="00D4378E" w:rsidRDefault="00E2431D" w:rsidP="00502FB8">
            <w:pPr>
              <w:spacing w:after="0" w:line="240" w:lineRule="auto"/>
              <w:rPr>
                <w:rFonts w:ascii="Times New Roman" w:hAnsi="Times New Roman" w:cs="Times New Roman"/>
                <w:sz w:val="18"/>
                <w:szCs w:val="20"/>
                <w:lang w:val="en-GB"/>
              </w:rPr>
            </w:pPr>
          </w:p>
        </w:tc>
      </w:tr>
    </w:tbl>
    <w:p w14:paraId="3B25158A" w14:textId="0A509F25" w:rsidR="00E2431D" w:rsidRPr="00D4378E" w:rsidRDefault="00E2431D" w:rsidP="00E2431D">
      <w:pPr>
        <w:spacing w:after="0" w:line="240" w:lineRule="auto"/>
        <w:rPr>
          <w:rFonts w:ascii="Times New Roman" w:eastAsia="Times New Roman" w:hAnsi="Times New Roman" w:cs="Times New Roman"/>
          <w:lang w:val="en-GB"/>
        </w:rPr>
      </w:pPr>
    </w:p>
    <w:p w14:paraId="31227A9A" w14:textId="12C63B5E" w:rsidR="005408A0" w:rsidRPr="00D4378E" w:rsidRDefault="005408A0" w:rsidP="00E2431D">
      <w:pPr>
        <w:spacing w:after="0" w:line="240" w:lineRule="auto"/>
        <w:rPr>
          <w:rFonts w:ascii="Times New Roman" w:eastAsia="Times New Roman" w:hAnsi="Times New Roman" w:cs="Times New Roman"/>
          <w:lang w:val="en-GB"/>
        </w:rPr>
      </w:pPr>
    </w:p>
    <w:p w14:paraId="59E03B52" w14:textId="77777777" w:rsidR="005408A0" w:rsidRPr="00D4378E" w:rsidRDefault="005408A0" w:rsidP="00E2431D">
      <w:pPr>
        <w:spacing w:after="0" w:line="240" w:lineRule="auto"/>
        <w:rPr>
          <w:rFonts w:ascii="Times New Roman" w:eastAsia="Times New Roman" w:hAnsi="Times New Roman" w:cs="Times New Roman"/>
          <w:lang w:val="en-GB"/>
        </w:rPr>
      </w:pPr>
    </w:p>
    <w:p w14:paraId="7CD856C2" w14:textId="31010A4D" w:rsidR="005408A0" w:rsidRPr="00D4378E" w:rsidRDefault="00FE3FA2" w:rsidP="005408A0">
      <w:pPr>
        <w:spacing w:after="0" w:line="240" w:lineRule="auto"/>
        <w:rPr>
          <w:rFonts w:ascii="Times New Roman" w:eastAsia="Times New Roman" w:hAnsi="Times New Roman" w:cs="Times New Roman"/>
          <w:i/>
          <w:iCs/>
          <w:sz w:val="24"/>
          <w:szCs w:val="24"/>
          <w:lang w:val="en-GB"/>
        </w:rPr>
      </w:pPr>
      <w:r w:rsidRPr="00D4378E">
        <w:rPr>
          <w:rFonts w:ascii="Times New Roman" w:hAnsi="Times New Roman" w:cs="Times New Roman"/>
          <w:sz w:val="24"/>
          <w:szCs w:val="24"/>
          <w:lang w:val="en-GB"/>
        </w:rPr>
        <w:t>……………………….…………………</w:t>
      </w:r>
      <w:r w:rsidR="005408A0" w:rsidRPr="00D4378E">
        <w:rPr>
          <w:rFonts w:ascii="Times New Roman" w:eastAsia="Times New Roman" w:hAnsi="Times New Roman" w:cs="Times New Roman"/>
          <w:i/>
          <w:iCs/>
          <w:sz w:val="24"/>
          <w:szCs w:val="24"/>
          <w:lang w:val="en-GB"/>
        </w:rPr>
        <w:tab/>
      </w:r>
      <w:r w:rsidR="005408A0" w:rsidRPr="00D4378E">
        <w:rPr>
          <w:rFonts w:ascii="Times New Roman" w:eastAsia="Times New Roman" w:hAnsi="Times New Roman" w:cs="Times New Roman"/>
          <w:i/>
          <w:iCs/>
          <w:sz w:val="24"/>
          <w:szCs w:val="24"/>
          <w:lang w:val="en-GB"/>
        </w:rPr>
        <w:tab/>
      </w:r>
    </w:p>
    <w:p w14:paraId="128541B2" w14:textId="2EA71F61" w:rsidR="005408A0" w:rsidRPr="00D4378E" w:rsidRDefault="00B55A84" w:rsidP="005408A0">
      <w:pPr>
        <w:spacing w:after="0" w:line="240" w:lineRule="auto"/>
        <w:rPr>
          <w:rFonts w:ascii="Times New Roman" w:eastAsia="Times New Roman" w:hAnsi="Times New Roman" w:cs="Times New Roman"/>
          <w:i/>
          <w:iCs/>
          <w:sz w:val="24"/>
          <w:szCs w:val="24"/>
          <w:lang w:val="en-GB"/>
        </w:rPr>
      </w:pPr>
      <w:r>
        <w:rPr>
          <w:rFonts w:ascii="Times New Roman" w:eastAsia="Times New Roman" w:hAnsi="Times New Roman" w:cs="Times New Roman"/>
          <w:i/>
          <w:sz w:val="24"/>
          <w:szCs w:val="24"/>
          <w:lang w:val="en-GB"/>
        </w:rPr>
        <w:t>Stamp and signature of the Head of the Project</w:t>
      </w:r>
      <w:r w:rsidR="005408A0" w:rsidRPr="00D4378E">
        <w:rPr>
          <w:rFonts w:ascii="Times New Roman" w:hAnsi="Times New Roman" w:cs="Times New Roman"/>
          <w:i/>
          <w:iCs/>
          <w:sz w:val="24"/>
          <w:szCs w:val="24"/>
          <w:lang w:val="en-GB"/>
        </w:rPr>
        <w:t>)</w:t>
      </w:r>
    </w:p>
    <w:p w14:paraId="1D360ED3" w14:textId="77777777" w:rsidR="005408A0" w:rsidRPr="00D4378E" w:rsidRDefault="005408A0" w:rsidP="005408A0">
      <w:pPr>
        <w:spacing w:after="0" w:line="240" w:lineRule="auto"/>
        <w:ind w:left="284" w:right="-285" w:hanging="284"/>
        <w:rPr>
          <w:rFonts w:ascii="Times New Roman" w:eastAsia="Times New Roman" w:hAnsi="Times New Roman" w:cs="Times New Roman"/>
          <w:sz w:val="20"/>
          <w:szCs w:val="20"/>
          <w:lang w:val="en-GB"/>
        </w:rPr>
      </w:pPr>
    </w:p>
    <w:p w14:paraId="3DE3813B" w14:textId="77777777" w:rsidR="005408A0" w:rsidRPr="00D4378E" w:rsidRDefault="005408A0" w:rsidP="005408A0">
      <w:pPr>
        <w:spacing w:after="0" w:line="240" w:lineRule="auto"/>
        <w:rPr>
          <w:rFonts w:ascii="Times New Roman" w:hAnsi="Times New Roman" w:cs="Times New Roman"/>
          <w:sz w:val="24"/>
          <w:szCs w:val="24"/>
          <w:lang w:val="en-GB"/>
        </w:rPr>
      </w:pPr>
      <w:r w:rsidRPr="00D4378E">
        <w:rPr>
          <w:rFonts w:ascii="Times New Roman" w:hAnsi="Times New Roman" w:cs="Times New Roman"/>
          <w:sz w:val="24"/>
          <w:szCs w:val="24"/>
          <w:lang w:val="en-GB"/>
        </w:rPr>
        <w:tab/>
      </w:r>
      <w:r w:rsidRPr="00D4378E">
        <w:rPr>
          <w:rFonts w:ascii="Times New Roman" w:hAnsi="Times New Roman" w:cs="Times New Roman"/>
          <w:sz w:val="24"/>
          <w:szCs w:val="24"/>
          <w:lang w:val="en-GB"/>
        </w:rPr>
        <w:tab/>
      </w:r>
      <w:r w:rsidRPr="00D4378E">
        <w:rPr>
          <w:rFonts w:ascii="Times New Roman" w:hAnsi="Times New Roman" w:cs="Times New Roman"/>
          <w:sz w:val="24"/>
          <w:szCs w:val="24"/>
          <w:lang w:val="en-GB"/>
        </w:rPr>
        <w:tab/>
      </w:r>
    </w:p>
    <w:p w14:paraId="5BE18056" w14:textId="77777777" w:rsidR="005408A0" w:rsidRPr="00D4378E" w:rsidRDefault="005408A0" w:rsidP="005408A0">
      <w:pPr>
        <w:spacing w:after="0" w:line="240" w:lineRule="auto"/>
        <w:rPr>
          <w:rFonts w:ascii="Times New Roman" w:hAnsi="Times New Roman" w:cs="Times New Roman"/>
          <w:i/>
          <w:iCs/>
          <w:sz w:val="24"/>
          <w:szCs w:val="24"/>
          <w:lang w:val="en-GB"/>
        </w:rPr>
      </w:pPr>
      <w:r w:rsidRPr="00D4378E">
        <w:rPr>
          <w:rFonts w:ascii="Times New Roman" w:hAnsi="Times New Roman" w:cs="Times New Roman"/>
          <w:i/>
          <w:iCs/>
          <w:sz w:val="24"/>
          <w:szCs w:val="24"/>
          <w:lang w:val="en-GB"/>
        </w:rPr>
        <w:tab/>
      </w:r>
      <w:r w:rsidRPr="00D4378E">
        <w:rPr>
          <w:rFonts w:ascii="Times New Roman" w:hAnsi="Times New Roman" w:cs="Times New Roman"/>
          <w:i/>
          <w:iCs/>
          <w:sz w:val="24"/>
          <w:szCs w:val="24"/>
          <w:lang w:val="en-GB"/>
        </w:rPr>
        <w:tab/>
      </w:r>
    </w:p>
    <w:p w14:paraId="75053D27" w14:textId="06D1507B" w:rsidR="005408A0" w:rsidRPr="00D4378E" w:rsidRDefault="00FE3FA2" w:rsidP="005408A0">
      <w:pPr>
        <w:spacing w:after="0" w:line="240" w:lineRule="auto"/>
        <w:rPr>
          <w:rFonts w:ascii="Times New Roman" w:hAnsi="Times New Roman" w:cs="Times New Roman"/>
          <w:i/>
          <w:iCs/>
          <w:sz w:val="24"/>
          <w:szCs w:val="24"/>
          <w:lang w:val="en-GB"/>
        </w:rPr>
      </w:pPr>
      <w:r w:rsidRPr="00D4378E">
        <w:rPr>
          <w:rFonts w:ascii="Times New Roman" w:hAnsi="Times New Roman" w:cs="Times New Roman"/>
          <w:sz w:val="24"/>
          <w:szCs w:val="24"/>
          <w:lang w:val="en-GB"/>
        </w:rPr>
        <w:t>……………………….…………………</w:t>
      </w:r>
      <w:r w:rsidR="005408A0" w:rsidRPr="00D4378E">
        <w:rPr>
          <w:rFonts w:ascii="Times New Roman" w:hAnsi="Times New Roman" w:cs="Times New Roman"/>
          <w:sz w:val="24"/>
          <w:szCs w:val="24"/>
          <w:lang w:val="en-GB"/>
        </w:rPr>
        <w:tab/>
      </w:r>
      <w:r w:rsidR="005408A0" w:rsidRPr="00D4378E">
        <w:rPr>
          <w:rFonts w:ascii="Times New Roman" w:hAnsi="Times New Roman" w:cs="Times New Roman"/>
          <w:sz w:val="24"/>
          <w:szCs w:val="24"/>
          <w:lang w:val="en-GB"/>
        </w:rPr>
        <w:tab/>
      </w:r>
      <w:r w:rsidRPr="00D4378E">
        <w:rPr>
          <w:rFonts w:ascii="Times New Roman" w:hAnsi="Times New Roman" w:cs="Times New Roman"/>
          <w:sz w:val="24"/>
          <w:szCs w:val="24"/>
          <w:lang w:val="en-GB"/>
        </w:rPr>
        <w:t>……………………….…………………</w:t>
      </w:r>
    </w:p>
    <w:p w14:paraId="6508002B" w14:textId="030616F6" w:rsidR="005408A0" w:rsidRPr="00D4378E" w:rsidRDefault="00B55A84" w:rsidP="005408A0">
      <w:pPr>
        <w:spacing w:after="0" w:line="240" w:lineRule="auto"/>
        <w:rPr>
          <w:rFonts w:ascii="Times New Roman" w:hAnsi="Times New Roman" w:cs="Times New Roman"/>
          <w:i/>
          <w:iCs/>
          <w:sz w:val="24"/>
          <w:szCs w:val="24"/>
          <w:lang w:val="en-GB"/>
        </w:rPr>
      </w:pPr>
      <w:r w:rsidRPr="00D4378E">
        <w:rPr>
          <w:rFonts w:ascii="Times New Roman" w:eastAsia="Times New Roman" w:hAnsi="Times New Roman" w:cs="Times New Roman"/>
          <w:i/>
          <w:sz w:val="24"/>
          <w:szCs w:val="24"/>
          <w:lang w:val="en-GB"/>
        </w:rPr>
        <w:t>(</w:t>
      </w:r>
      <w:r>
        <w:rPr>
          <w:rFonts w:ascii="Times New Roman" w:eastAsia="Times New Roman" w:hAnsi="Times New Roman" w:cs="Times New Roman"/>
          <w:i/>
          <w:sz w:val="24"/>
          <w:szCs w:val="24"/>
          <w:lang w:val="en-GB"/>
        </w:rPr>
        <w:t>stamp and signature</w:t>
      </w:r>
      <w:r w:rsidRPr="00D4378E">
        <w:rPr>
          <w:rFonts w:ascii="Times New Roman" w:hAnsi="Times New Roman" w:cs="Times New Roman"/>
          <w:i/>
          <w:iCs/>
          <w:sz w:val="24"/>
          <w:szCs w:val="24"/>
          <w:lang w:val="en-GB"/>
        </w:rPr>
        <w:t xml:space="preserve"> </w:t>
      </w:r>
      <w:r>
        <w:rPr>
          <w:rFonts w:ascii="Times New Roman" w:hAnsi="Times New Roman" w:cs="Times New Roman"/>
          <w:i/>
          <w:iCs/>
          <w:sz w:val="24"/>
          <w:szCs w:val="24"/>
          <w:lang w:val="en-GB"/>
        </w:rPr>
        <w:t>of the Faculty Dean</w:t>
      </w:r>
      <w:r w:rsidRPr="00D4378E">
        <w:rPr>
          <w:rFonts w:ascii="Times New Roman" w:hAnsi="Times New Roman" w:cs="Times New Roman"/>
          <w:i/>
          <w:iCs/>
          <w:sz w:val="24"/>
          <w:szCs w:val="24"/>
          <w:lang w:val="en-GB"/>
        </w:rPr>
        <w:t>)</w:t>
      </w:r>
      <w:r w:rsidRPr="00D4378E">
        <w:rPr>
          <w:rFonts w:ascii="Times New Roman" w:hAnsi="Times New Roman" w:cs="Times New Roman"/>
          <w:i/>
          <w:iCs/>
          <w:sz w:val="24"/>
          <w:szCs w:val="24"/>
          <w:lang w:val="en-GB"/>
        </w:rPr>
        <w:tab/>
      </w:r>
      <w:r>
        <w:rPr>
          <w:rFonts w:ascii="Times New Roman" w:hAnsi="Times New Roman" w:cs="Times New Roman"/>
          <w:i/>
          <w:iCs/>
          <w:sz w:val="24"/>
          <w:szCs w:val="24"/>
          <w:lang w:val="en-GB"/>
        </w:rPr>
        <w:t xml:space="preserve">      </w:t>
      </w:r>
      <w:r w:rsidRPr="00D4378E">
        <w:rPr>
          <w:rFonts w:ascii="Times New Roman" w:eastAsia="Times New Roman" w:hAnsi="Times New Roman" w:cs="Times New Roman"/>
          <w:i/>
          <w:sz w:val="24"/>
          <w:szCs w:val="24"/>
          <w:lang w:val="en-GB"/>
        </w:rPr>
        <w:t>(</w:t>
      </w:r>
      <w:r>
        <w:rPr>
          <w:rFonts w:ascii="Times New Roman" w:eastAsia="Times New Roman" w:hAnsi="Times New Roman" w:cs="Times New Roman"/>
          <w:i/>
          <w:sz w:val="24"/>
          <w:szCs w:val="24"/>
          <w:lang w:val="en-GB"/>
        </w:rPr>
        <w:t>stamp and signature of the Director of Institute</w:t>
      </w:r>
      <w:r w:rsidRPr="00D4378E">
        <w:rPr>
          <w:rFonts w:ascii="Times New Roman" w:hAnsi="Times New Roman" w:cs="Times New Roman"/>
          <w:i/>
          <w:iCs/>
          <w:sz w:val="24"/>
          <w:szCs w:val="24"/>
          <w:lang w:val="en-GB"/>
        </w:rPr>
        <w:t>)</w:t>
      </w:r>
    </w:p>
    <w:p w14:paraId="4C8C70ED" w14:textId="602D0B8C" w:rsidR="00E2431D" w:rsidRPr="00D4378E" w:rsidRDefault="00E2431D" w:rsidP="00E2431D">
      <w:pPr>
        <w:spacing w:after="160" w:line="259" w:lineRule="auto"/>
        <w:rPr>
          <w:rFonts w:ascii="Times New Roman" w:hAnsi="Times New Roman" w:cs="Times New Roman"/>
          <w:i/>
          <w:iCs/>
          <w:sz w:val="20"/>
          <w:szCs w:val="20"/>
          <w:lang w:val="en-GB"/>
        </w:rPr>
      </w:pPr>
    </w:p>
    <w:p w14:paraId="4DF14157" w14:textId="11827D39" w:rsidR="009843EC" w:rsidRPr="00D4378E" w:rsidRDefault="009843EC" w:rsidP="006130CB">
      <w:pPr>
        <w:spacing w:after="160" w:line="259" w:lineRule="auto"/>
        <w:rPr>
          <w:rFonts w:ascii="Times New Roman" w:hAnsi="Times New Roman" w:cs="Times New Roman"/>
          <w:i/>
          <w:iCs/>
          <w:sz w:val="20"/>
          <w:szCs w:val="20"/>
          <w:lang w:val="en-GB"/>
        </w:rPr>
      </w:pPr>
      <w:r w:rsidRPr="00D4378E">
        <w:rPr>
          <w:rFonts w:ascii="Times New Roman" w:hAnsi="Times New Roman" w:cs="Times New Roman"/>
          <w:i/>
          <w:iCs/>
          <w:sz w:val="20"/>
          <w:szCs w:val="20"/>
          <w:lang w:val="en-GB"/>
        </w:rPr>
        <w:br w:type="page"/>
      </w:r>
    </w:p>
    <w:p w14:paraId="5D4C33D3" w14:textId="094BF564" w:rsidR="008F01F0" w:rsidRPr="00D4378E" w:rsidRDefault="00B55A84" w:rsidP="00AF05EB">
      <w:pPr>
        <w:spacing w:after="0" w:line="240" w:lineRule="auto"/>
        <w:ind w:left="851" w:hanging="567"/>
        <w:jc w:val="right"/>
        <w:rPr>
          <w:rFonts w:ascii="Times New Roman" w:hAnsi="Times New Roman" w:cs="Times New Roman"/>
          <w:sz w:val="20"/>
          <w:szCs w:val="20"/>
          <w:lang w:val="en-GB"/>
        </w:rPr>
      </w:pPr>
      <w:r>
        <w:rPr>
          <w:rFonts w:ascii="Times New Roman" w:hAnsi="Times New Roman" w:cs="Times New Roman"/>
          <w:sz w:val="20"/>
          <w:szCs w:val="20"/>
          <w:lang w:val="en-GB"/>
        </w:rPr>
        <w:lastRenderedPageBreak/>
        <w:t>Appendix No.</w:t>
      </w:r>
      <w:r w:rsidR="00AC2853" w:rsidRPr="00D4378E">
        <w:rPr>
          <w:rFonts w:ascii="Times New Roman" w:hAnsi="Times New Roman" w:cs="Times New Roman"/>
          <w:sz w:val="20"/>
          <w:szCs w:val="20"/>
          <w:lang w:val="en-GB"/>
        </w:rPr>
        <w:t xml:space="preserve"> </w:t>
      </w:r>
      <w:r w:rsidR="00341427" w:rsidRPr="00D4378E">
        <w:rPr>
          <w:rFonts w:ascii="Times New Roman" w:hAnsi="Times New Roman" w:cs="Times New Roman"/>
          <w:sz w:val="20"/>
          <w:szCs w:val="20"/>
          <w:lang w:val="en-GB"/>
        </w:rPr>
        <w:t>5</w:t>
      </w:r>
      <w:r w:rsidR="008F01F0" w:rsidRPr="00D4378E">
        <w:rPr>
          <w:rFonts w:ascii="Times New Roman" w:hAnsi="Times New Roman" w:cs="Times New Roman"/>
          <w:sz w:val="20"/>
          <w:szCs w:val="20"/>
          <w:lang w:val="en-GB"/>
        </w:rPr>
        <w:t xml:space="preserve"> </w:t>
      </w:r>
      <w:r>
        <w:rPr>
          <w:rFonts w:ascii="Times New Roman" w:hAnsi="Times New Roman" w:cs="Times New Roman"/>
          <w:sz w:val="20"/>
          <w:szCs w:val="20"/>
          <w:lang w:val="en-GB"/>
        </w:rPr>
        <w:t>to Regulations</w:t>
      </w:r>
    </w:p>
    <w:p w14:paraId="5CFF5A89" w14:textId="77777777" w:rsidR="00E2653C" w:rsidRPr="00D4378E" w:rsidRDefault="00E2653C" w:rsidP="00AF05EB">
      <w:pPr>
        <w:spacing w:after="0" w:line="240" w:lineRule="auto"/>
        <w:ind w:left="851" w:hanging="567"/>
        <w:jc w:val="right"/>
        <w:rPr>
          <w:rFonts w:ascii="Times New Roman" w:hAnsi="Times New Roman" w:cs="Times New Roman"/>
          <w:sz w:val="20"/>
          <w:szCs w:val="20"/>
          <w:lang w:val="en-GB"/>
        </w:rPr>
      </w:pPr>
    </w:p>
    <w:p w14:paraId="0840C4D9" w14:textId="5F13A026" w:rsidR="001909F8" w:rsidRPr="00D4378E" w:rsidRDefault="00B55A84" w:rsidP="00AF05EB">
      <w:pPr>
        <w:spacing w:after="0" w:line="240" w:lineRule="auto"/>
        <w:jc w:val="center"/>
        <w:rPr>
          <w:rFonts w:ascii="Times New Roman" w:eastAsia="Times New Roman" w:hAnsi="Times New Roman" w:cs="Times New Roman"/>
          <w:sz w:val="24"/>
          <w:szCs w:val="24"/>
          <w:lang w:val="en-GB"/>
        </w:rPr>
      </w:pPr>
      <w:bookmarkStart w:id="4" w:name="Zał_5_protokół_oceny"/>
      <w:bookmarkEnd w:id="4"/>
      <w:r>
        <w:rPr>
          <w:rFonts w:ascii="Times New Roman" w:eastAsia="Times New Roman" w:hAnsi="Times New Roman" w:cs="Times New Roman"/>
          <w:b/>
          <w:sz w:val="24"/>
          <w:szCs w:val="24"/>
          <w:lang w:val="en-GB"/>
        </w:rPr>
        <w:t>RECORD OF EVAL</w:t>
      </w:r>
      <w:r w:rsidR="00A91404">
        <w:rPr>
          <w:rFonts w:ascii="Times New Roman" w:eastAsia="Times New Roman" w:hAnsi="Times New Roman" w:cs="Times New Roman"/>
          <w:b/>
          <w:sz w:val="24"/>
          <w:szCs w:val="24"/>
          <w:lang w:val="en-GB"/>
        </w:rPr>
        <w:t>UA</w:t>
      </w:r>
      <w:r>
        <w:rPr>
          <w:rFonts w:ascii="Times New Roman" w:eastAsia="Times New Roman" w:hAnsi="Times New Roman" w:cs="Times New Roman"/>
          <w:b/>
          <w:sz w:val="24"/>
          <w:szCs w:val="24"/>
          <w:lang w:val="en-GB"/>
        </w:rPr>
        <w:t>TION AND RECEPTION OF THE PROJECT</w:t>
      </w:r>
      <w:r w:rsidR="001909F8" w:rsidRPr="00D4378E">
        <w:rPr>
          <w:rFonts w:ascii="Times New Roman" w:eastAsia="Times New Roman" w:hAnsi="Times New Roman" w:cs="Times New Roman"/>
          <w:b/>
          <w:sz w:val="24"/>
          <w:szCs w:val="24"/>
          <w:lang w:val="en-GB"/>
        </w:rPr>
        <w:t xml:space="preserve"> </w:t>
      </w:r>
    </w:p>
    <w:p w14:paraId="610BE2DD" w14:textId="441B8AA5" w:rsidR="00341427" w:rsidRPr="00D4378E" w:rsidRDefault="00341427" w:rsidP="00E41F78">
      <w:pPr>
        <w:spacing w:after="0" w:line="240" w:lineRule="auto"/>
        <w:rPr>
          <w:rFonts w:ascii="Times New Roman" w:eastAsia="Times New Roman" w:hAnsi="Times New Roman" w:cs="Times New Roman"/>
          <w:b/>
          <w:sz w:val="24"/>
          <w:szCs w:val="24"/>
          <w:lang w:val="en-GB"/>
        </w:rPr>
      </w:pPr>
    </w:p>
    <w:p w14:paraId="68EA8BEF" w14:textId="761C1743" w:rsidR="00341427" w:rsidRPr="00D4378E" w:rsidRDefault="00B55A84" w:rsidP="00341427">
      <w:pPr>
        <w:spacing w:after="0" w:line="24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Head of the </w:t>
      </w:r>
      <w:r w:rsidR="00EA13B9">
        <w:rPr>
          <w:rFonts w:ascii="Times New Roman" w:eastAsia="Times New Roman" w:hAnsi="Times New Roman" w:cs="Times New Roman"/>
          <w:sz w:val="24"/>
          <w:szCs w:val="24"/>
          <w:lang w:val="en-GB"/>
        </w:rPr>
        <w:t>P</w:t>
      </w:r>
      <w:r>
        <w:rPr>
          <w:rFonts w:ascii="Times New Roman" w:eastAsia="Times New Roman" w:hAnsi="Times New Roman" w:cs="Times New Roman"/>
          <w:sz w:val="24"/>
          <w:szCs w:val="24"/>
          <w:lang w:val="en-GB"/>
        </w:rPr>
        <w:t>roject</w:t>
      </w:r>
      <w:r w:rsidR="00341427" w:rsidRPr="00D4378E">
        <w:rPr>
          <w:rFonts w:ascii="Times New Roman" w:eastAsia="Times New Roman" w:hAnsi="Times New Roman" w:cs="Times New Roman"/>
          <w:sz w:val="24"/>
          <w:szCs w:val="24"/>
          <w:lang w:val="en-GB"/>
        </w:rPr>
        <w:t>: …………………………………………………………………………………………………..</w:t>
      </w:r>
    </w:p>
    <w:p w14:paraId="090743D1" w14:textId="79908B93" w:rsidR="00341427" w:rsidRPr="00D4378E" w:rsidRDefault="00EA13B9" w:rsidP="00341427">
      <w:pPr>
        <w:spacing w:after="0" w:line="24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P</w:t>
      </w:r>
      <w:r w:rsidR="00B55A84">
        <w:rPr>
          <w:rFonts w:ascii="Times New Roman" w:eastAsia="Times New Roman" w:hAnsi="Times New Roman" w:cs="Times New Roman"/>
          <w:sz w:val="24"/>
          <w:szCs w:val="24"/>
          <w:lang w:val="en-GB"/>
        </w:rPr>
        <w:t>roject</w:t>
      </w:r>
      <w:r>
        <w:rPr>
          <w:rFonts w:ascii="Times New Roman" w:eastAsia="Times New Roman" w:hAnsi="Times New Roman" w:cs="Times New Roman"/>
          <w:sz w:val="24"/>
          <w:szCs w:val="24"/>
          <w:lang w:val="en-GB"/>
        </w:rPr>
        <w:t xml:space="preserve"> </w:t>
      </w:r>
      <w:r w:rsidR="006946FB">
        <w:rPr>
          <w:rFonts w:ascii="Times New Roman" w:eastAsia="Times New Roman" w:hAnsi="Times New Roman" w:cs="Times New Roman"/>
          <w:sz w:val="24"/>
          <w:szCs w:val="24"/>
          <w:lang w:val="en-GB"/>
        </w:rPr>
        <w:t>title</w:t>
      </w:r>
      <w:r w:rsidR="00341427" w:rsidRPr="00D4378E">
        <w:rPr>
          <w:rFonts w:ascii="Times New Roman" w:eastAsia="Times New Roman" w:hAnsi="Times New Roman" w:cs="Times New Roman"/>
          <w:sz w:val="24"/>
          <w:szCs w:val="24"/>
          <w:lang w:val="en-GB"/>
        </w:rPr>
        <w:t xml:space="preserve">: ……………………………………………………………………………………………….……… </w:t>
      </w:r>
    </w:p>
    <w:p w14:paraId="3390E996" w14:textId="77777777" w:rsidR="00E63B5D" w:rsidRPr="00D4378E" w:rsidRDefault="00E63B5D" w:rsidP="00AF05EB">
      <w:pPr>
        <w:spacing w:after="0" w:line="240" w:lineRule="auto"/>
        <w:rPr>
          <w:rFonts w:ascii="Times New Roman" w:eastAsia="Times New Roman" w:hAnsi="Times New Roman" w:cs="Times New Roman"/>
          <w:sz w:val="24"/>
          <w:szCs w:val="24"/>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344"/>
      </w:tblGrid>
      <w:tr w:rsidR="00C5236F" w:rsidRPr="00D4378E" w14:paraId="78BD8420" w14:textId="77777777" w:rsidTr="00C5236F">
        <w:tc>
          <w:tcPr>
            <w:tcW w:w="9344" w:type="dxa"/>
            <w:shd w:val="clear" w:color="auto" w:fill="D9D9D9" w:themeFill="background1" w:themeFillShade="D9"/>
          </w:tcPr>
          <w:p w14:paraId="5ECCFAC7" w14:textId="6709DE44" w:rsidR="00C5236F" w:rsidRPr="00D4378E" w:rsidRDefault="00B55A84" w:rsidP="00502FB8">
            <w:pPr>
              <w:spacing w:after="0" w:line="240" w:lineRule="auto"/>
              <w:rPr>
                <w:rFonts w:ascii="Times New Roman" w:eastAsia="Times New Roman" w:hAnsi="Times New Roman" w:cs="Times New Roman"/>
                <w:sz w:val="24"/>
                <w:szCs w:val="24"/>
                <w:lang w:val="en-GB"/>
              </w:rPr>
            </w:pPr>
            <w:r>
              <w:rPr>
                <w:rFonts w:ascii="Times New Roman" w:eastAsia="Times New Roman" w:hAnsi="Times New Roman" w:cs="Times New Roman"/>
                <w:b/>
                <w:bCs/>
                <w:sz w:val="24"/>
                <w:szCs w:val="24"/>
                <w:lang w:val="en-GB"/>
              </w:rPr>
              <w:t>COSTS</w:t>
            </w:r>
          </w:p>
        </w:tc>
      </w:tr>
    </w:tbl>
    <w:p w14:paraId="3171DF05" w14:textId="03180A21" w:rsidR="00D042E8" w:rsidRPr="00D4378E" w:rsidRDefault="00C5236F"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b/>
          <w:bCs/>
          <w:sz w:val="24"/>
          <w:szCs w:val="24"/>
          <w:lang w:val="en-GB"/>
        </w:rPr>
        <w:br/>
      </w:r>
      <w:r w:rsidR="00EA13B9">
        <w:rPr>
          <w:rFonts w:ascii="Times New Roman" w:eastAsia="Times New Roman" w:hAnsi="Times New Roman" w:cs="Times New Roman"/>
          <w:sz w:val="24"/>
          <w:szCs w:val="24"/>
          <w:lang w:val="en-GB"/>
        </w:rPr>
        <w:t>P</w:t>
      </w:r>
      <w:r w:rsidR="00B55A84">
        <w:rPr>
          <w:rFonts w:ascii="Times New Roman" w:eastAsia="Times New Roman" w:hAnsi="Times New Roman" w:cs="Times New Roman"/>
          <w:sz w:val="24"/>
          <w:szCs w:val="24"/>
          <w:lang w:val="en-GB"/>
        </w:rPr>
        <w:t>lanned PLN</w:t>
      </w:r>
      <w:r w:rsidR="00D042E8" w:rsidRPr="00D4378E">
        <w:rPr>
          <w:rFonts w:ascii="Times New Roman" w:eastAsia="Times New Roman" w:hAnsi="Times New Roman" w:cs="Times New Roman"/>
          <w:sz w:val="24"/>
          <w:szCs w:val="24"/>
          <w:lang w:val="en-GB"/>
        </w:rPr>
        <w:t xml:space="preserve"> ……………………,      </w:t>
      </w:r>
      <w:r w:rsidR="00EA13B9">
        <w:rPr>
          <w:rFonts w:ascii="Times New Roman" w:eastAsia="Times New Roman" w:hAnsi="Times New Roman" w:cs="Times New Roman"/>
          <w:sz w:val="24"/>
          <w:szCs w:val="24"/>
          <w:lang w:val="en-GB"/>
        </w:rPr>
        <w:t>I</w:t>
      </w:r>
      <w:r w:rsidR="00B55A84">
        <w:rPr>
          <w:rFonts w:ascii="Times New Roman" w:eastAsia="Times New Roman" w:hAnsi="Times New Roman" w:cs="Times New Roman"/>
          <w:sz w:val="24"/>
          <w:szCs w:val="24"/>
          <w:lang w:val="en-GB"/>
        </w:rPr>
        <w:t>ncurred</w:t>
      </w:r>
      <w:r w:rsidR="00D042E8" w:rsidRPr="00D4378E">
        <w:rPr>
          <w:rFonts w:ascii="Times New Roman" w:eastAsia="Times New Roman" w:hAnsi="Times New Roman" w:cs="Times New Roman"/>
          <w:sz w:val="24"/>
          <w:szCs w:val="24"/>
          <w:lang w:val="en-GB"/>
        </w:rPr>
        <w:t xml:space="preserve"> </w:t>
      </w:r>
      <w:r w:rsidR="00B55A84">
        <w:rPr>
          <w:rFonts w:ascii="Times New Roman" w:eastAsia="Times New Roman" w:hAnsi="Times New Roman" w:cs="Times New Roman"/>
          <w:sz w:val="24"/>
          <w:szCs w:val="24"/>
          <w:lang w:val="en-GB"/>
        </w:rPr>
        <w:t>PLN</w:t>
      </w:r>
      <w:r w:rsidR="00D042E8" w:rsidRPr="00D4378E">
        <w:rPr>
          <w:rFonts w:ascii="Times New Roman" w:eastAsia="Times New Roman" w:hAnsi="Times New Roman" w:cs="Times New Roman"/>
          <w:sz w:val="24"/>
          <w:szCs w:val="24"/>
          <w:lang w:val="en-GB"/>
        </w:rPr>
        <w:t xml:space="preserve">……………………. </w:t>
      </w:r>
    </w:p>
    <w:p w14:paraId="313096D6" w14:textId="301766BC" w:rsidR="004C6A2A" w:rsidRPr="00D4378E" w:rsidRDefault="004C6A2A" w:rsidP="00AF05EB">
      <w:pPr>
        <w:spacing w:after="0" w:line="240" w:lineRule="auto"/>
        <w:rPr>
          <w:rFonts w:ascii="Times New Roman" w:eastAsia="Times New Roman" w:hAnsi="Times New Roman" w:cs="Times New Roman"/>
          <w:sz w:val="24"/>
          <w:szCs w:val="24"/>
          <w:lang w:val="en-GB"/>
        </w:rPr>
      </w:pPr>
    </w:p>
    <w:p w14:paraId="0CCD0FB8" w14:textId="0605469B" w:rsidR="004C6A2A" w:rsidRPr="00D4378E" w:rsidRDefault="00B55A84" w:rsidP="00AF05EB">
      <w:pPr>
        <w:spacing w:after="0" w:line="24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Deposit</w:t>
      </w:r>
      <w:r w:rsidR="004C6A2A" w:rsidRPr="00D4378E">
        <w:rPr>
          <w:rFonts w:ascii="Times New Roman" w:eastAsia="Times New Roman" w:hAnsi="Times New Roman" w:cs="Times New Roman"/>
          <w:b/>
          <w:bCs/>
          <w:sz w:val="24"/>
          <w:szCs w:val="24"/>
          <w:lang w:val="en-GB"/>
        </w:rPr>
        <w:t>:</w:t>
      </w:r>
      <w:r w:rsidR="00A21F9E" w:rsidRPr="00D4378E">
        <w:rPr>
          <w:rFonts w:ascii="Times New Roman" w:eastAsia="Times New Roman" w:hAnsi="Times New Roman" w:cs="Times New Roman"/>
          <w:b/>
          <w:bCs/>
          <w:sz w:val="24"/>
          <w:szCs w:val="24"/>
          <w:lang w:val="en-GB"/>
        </w:rPr>
        <w:t xml:space="preserve"> </w:t>
      </w:r>
      <w:r w:rsidR="00A21F9E" w:rsidRPr="00D4378E">
        <w:rPr>
          <w:rFonts w:ascii="Times New Roman" w:eastAsia="Times New Roman" w:hAnsi="Times New Roman" w:cs="Times New Roman"/>
          <w:b/>
          <w:bCs/>
          <w:sz w:val="24"/>
          <w:szCs w:val="24"/>
          <w:lang w:val="en-GB"/>
        </w:rPr>
        <w:tab/>
      </w:r>
      <w:r w:rsidR="004C6A2A" w:rsidRPr="00D4378E">
        <w:rPr>
          <w:rFonts w:ascii="Times New Roman" w:eastAsia="Times New Roman" w:hAnsi="Times New Roman" w:cs="Times New Roman"/>
          <w:sz w:val="24"/>
          <w:szCs w:val="24"/>
          <w:lang w:val="en-GB"/>
        </w:rPr>
        <w:t xml:space="preserve"> …..</w:t>
      </w:r>
      <w:r w:rsidR="00E2431D" w:rsidRPr="00D4378E">
        <w:rPr>
          <w:rFonts w:ascii="Times New Roman" w:eastAsia="Times New Roman" w:hAnsi="Times New Roman" w:cs="Times New Roman"/>
          <w:sz w:val="24"/>
          <w:szCs w:val="24"/>
          <w:lang w:val="en-GB"/>
        </w:rPr>
        <w:t xml:space="preserve"> </w:t>
      </w:r>
      <w:r w:rsidR="004C6A2A" w:rsidRPr="00D4378E">
        <w:rPr>
          <w:rFonts w:ascii="Times New Roman" w:eastAsia="Times New Roman" w:hAnsi="Times New Roman" w:cs="Times New Roman"/>
          <w:sz w:val="24"/>
          <w:szCs w:val="24"/>
          <w:lang w:val="en-GB"/>
        </w:rPr>
        <w:t>%</w:t>
      </w:r>
    </w:p>
    <w:p w14:paraId="57863C8B" w14:textId="53CD826D" w:rsidR="004C6A2A" w:rsidRPr="00D4378E" w:rsidRDefault="004C6A2A" w:rsidP="00AF05EB">
      <w:pPr>
        <w:spacing w:after="0" w:line="240" w:lineRule="auto"/>
        <w:rPr>
          <w:rFonts w:ascii="Times New Roman" w:eastAsia="Times New Roman" w:hAnsi="Times New Roman" w:cs="Times New Roman"/>
          <w:sz w:val="24"/>
          <w:szCs w:val="24"/>
          <w:lang w:val="en-GB"/>
        </w:rPr>
      </w:pPr>
    </w:p>
    <w:p w14:paraId="0E1178F3" w14:textId="571C13AA" w:rsidR="004C6A2A" w:rsidRPr="00D4378E" w:rsidRDefault="00B55A84" w:rsidP="00AF05EB">
      <w:pPr>
        <w:spacing w:after="0" w:line="24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The purchased equipment complies with the application.</w:t>
      </w:r>
      <w:r w:rsidR="004C6A2A" w:rsidRPr="00D4378E">
        <w:rPr>
          <w:rFonts w:ascii="Times New Roman" w:eastAsia="Times New Roman" w:hAnsi="Times New Roman" w:cs="Times New Roman"/>
          <w:sz w:val="24"/>
          <w:szCs w:val="24"/>
          <w:lang w:val="en-GB"/>
        </w:rPr>
        <w:tab/>
      </w:r>
      <w:r w:rsidR="004C6A2A" w:rsidRPr="00D4378E">
        <w:rPr>
          <w:rFonts w:ascii="Times New Roman" w:eastAsia="Times New Roman" w:hAnsi="Times New Roman" w:cs="Times New Roman"/>
          <w:sz w:val="24"/>
          <w:szCs w:val="24"/>
          <w:lang w:val="en-GB"/>
        </w:rPr>
        <w:tab/>
      </w:r>
      <w:r w:rsidR="00211F93" w:rsidRPr="00D4378E">
        <w:rPr>
          <w:rFonts w:ascii="Times New Roman" w:eastAsia="Times New Roman" w:hAnsi="Times New Roman" w:cs="Times New Roman"/>
          <w:sz w:val="24"/>
          <w:szCs w:val="24"/>
          <w:lang w:val="en-GB"/>
        </w:rPr>
        <w:sym w:font="Symbol" w:char="F0FF"/>
      </w:r>
      <w:r w:rsidR="00211F93" w:rsidRPr="00D4378E">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YES</w:t>
      </w:r>
      <w:r w:rsidR="004C6A2A" w:rsidRPr="00D4378E">
        <w:rPr>
          <w:rFonts w:ascii="Times New Roman" w:eastAsia="Times New Roman" w:hAnsi="Times New Roman" w:cs="Times New Roman"/>
          <w:sz w:val="24"/>
          <w:szCs w:val="24"/>
          <w:lang w:val="en-GB"/>
        </w:rPr>
        <w:tab/>
      </w:r>
      <w:r w:rsidR="004C6A2A" w:rsidRPr="00D4378E">
        <w:rPr>
          <w:rFonts w:ascii="Times New Roman" w:eastAsia="Times New Roman" w:hAnsi="Times New Roman" w:cs="Times New Roman"/>
          <w:sz w:val="24"/>
          <w:szCs w:val="24"/>
          <w:lang w:val="en-GB"/>
        </w:rPr>
        <w:tab/>
      </w:r>
      <w:r w:rsidR="004C6A2A" w:rsidRPr="00D4378E">
        <w:rPr>
          <w:rFonts w:ascii="Times New Roman" w:eastAsia="Times New Roman" w:hAnsi="Times New Roman" w:cs="Times New Roman"/>
          <w:sz w:val="24"/>
          <w:szCs w:val="24"/>
          <w:lang w:val="en-GB"/>
        </w:rPr>
        <w:tab/>
      </w:r>
      <w:r w:rsidR="00211F93" w:rsidRPr="00D4378E">
        <w:rPr>
          <w:rFonts w:ascii="Times New Roman" w:eastAsia="Times New Roman" w:hAnsi="Times New Roman" w:cs="Times New Roman"/>
          <w:sz w:val="24"/>
          <w:szCs w:val="24"/>
          <w:lang w:val="en-GB"/>
        </w:rPr>
        <w:sym w:font="Symbol" w:char="F0FF"/>
      </w:r>
      <w:r w:rsidR="00211F93" w:rsidRPr="00D4378E">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NO</w:t>
      </w:r>
    </w:p>
    <w:p w14:paraId="5515F939" w14:textId="4706F0EC" w:rsidR="004C6A2A" w:rsidRPr="00D4378E" w:rsidRDefault="004C6A2A" w:rsidP="00AF05EB">
      <w:pPr>
        <w:spacing w:after="0" w:line="240" w:lineRule="auto"/>
        <w:rPr>
          <w:rFonts w:ascii="Times New Roman" w:eastAsia="Times New Roman" w:hAnsi="Times New Roman" w:cs="Times New Roman"/>
          <w:sz w:val="24"/>
          <w:szCs w:val="24"/>
          <w:lang w:val="en-GB"/>
        </w:rPr>
      </w:pPr>
    </w:p>
    <w:p w14:paraId="7055792E" w14:textId="74B20FE7" w:rsidR="004C6A2A" w:rsidRPr="00D4378E" w:rsidRDefault="00B55A84" w:rsidP="00AF05EB">
      <w:pPr>
        <w:spacing w:after="0" w:line="24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The intended outcomes have been achieved.                </w:t>
      </w:r>
      <w:r w:rsidR="004C6A2A" w:rsidRPr="00D4378E">
        <w:rPr>
          <w:rFonts w:ascii="Times New Roman" w:eastAsia="Times New Roman" w:hAnsi="Times New Roman" w:cs="Times New Roman"/>
          <w:sz w:val="24"/>
          <w:szCs w:val="24"/>
          <w:lang w:val="en-GB"/>
        </w:rPr>
        <w:tab/>
      </w:r>
      <w:r w:rsidR="004C6A2A" w:rsidRPr="00D4378E">
        <w:rPr>
          <w:rFonts w:ascii="Times New Roman" w:eastAsia="Times New Roman" w:hAnsi="Times New Roman" w:cs="Times New Roman"/>
          <w:sz w:val="24"/>
          <w:szCs w:val="24"/>
          <w:lang w:val="en-GB"/>
        </w:rPr>
        <w:tab/>
      </w:r>
      <w:r w:rsidR="00211F93" w:rsidRPr="00D4378E">
        <w:rPr>
          <w:rFonts w:ascii="Times New Roman" w:eastAsia="Times New Roman" w:hAnsi="Times New Roman" w:cs="Times New Roman"/>
          <w:sz w:val="24"/>
          <w:szCs w:val="24"/>
          <w:lang w:val="en-GB"/>
        </w:rPr>
        <w:sym w:font="Symbol" w:char="F0FF"/>
      </w:r>
      <w:r w:rsidR="00211F93" w:rsidRPr="00D4378E">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YES</w:t>
      </w:r>
      <w:r w:rsidR="004C6A2A" w:rsidRPr="00D4378E">
        <w:rPr>
          <w:rFonts w:ascii="Times New Roman" w:eastAsia="Times New Roman" w:hAnsi="Times New Roman" w:cs="Times New Roman"/>
          <w:sz w:val="24"/>
          <w:szCs w:val="24"/>
          <w:lang w:val="en-GB"/>
        </w:rPr>
        <w:tab/>
      </w:r>
      <w:r w:rsidR="004C6A2A" w:rsidRPr="00D4378E">
        <w:rPr>
          <w:rFonts w:ascii="Times New Roman" w:eastAsia="Times New Roman" w:hAnsi="Times New Roman" w:cs="Times New Roman"/>
          <w:sz w:val="24"/>
          <w:szCs w:val="24"/>
          <w:lang w:val="en-GB"/>
        </w:rPr>
        <w:tab/>
      </w:r>
      <w:r w:rsidR="004C6A2A" w:rsidRPr="00D4378E">
        <w:rPr>
          <w:rFonts w:ascii="Times New Roman" w:eastAsia="Times New Roman" w:hAnsi="Times New Roman" w:cs="Times New Roman"/>
          <w:sz w:val="24"/>
          <w:szCs w:val="24"/>
          <w:lang w:val="en-GB"/>
        </w:rPr>
        <w:tab/>
      </w:r>
      <w:r w:rsidR="00211F93" w:rsidRPr="00D4378E">
        <w:rPr>
          <w:rFonts w:ascii="Times New Roman" w:eastAsia="Times New Roman" w:hAnsi="Times New Roman" w:cs="Times New Roman"/>
          <w:sz w:val="24"/>
          <w:szCs w:val="24"/>
          <w:lang w:val="en-GB"/>
        </w:rPr>
        <w:sym w:font="Symbol" w:char="F0FF"/>
      </w:r>
      <w:r w:rsidR="00211F93" w:rsidRPr="00D4378E">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NO</w:t>
      </w:r>
    </w:p>
    <w:p w14:paraId="7FBC7526" w14:textId="77777777" w:rsidR="00C0188E" w:rsidRPr="00D4378E" w:rsidRDefault="00C0188E" w:rsidP="00AF05EB">
      <w:pPr>
        <w:spacing w:after="0" w:line="240" w:lineRule="auto"/>
        <w:rPr>
          <w:rFonts w:ascii="Times New Roman" w:eastAsia="Times New Roman" w:hAnsi="Times New Roman" w:cs="Times New Roman"/>
          <w:sz w:val="24"/>
          <w:szCs w:val="24"/>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344"/>
      </w:tblGrid>
      <w:tr w:rsidR="00A21F9E" w:rsidRPr="00D4378E" w14:paraId="366EBF39" w14:textId="77777777" w:rsidTr="00A21F9E">
        <w:tc>
          <w:tcPr>
            <w:tcW w:w="9344" w:type="dxa"/>
            <w:shd w:val="clear" w:color="auto" w:fill="D9D9D9" w:themeFill="background1" w:themeFillShade="D9"/>
          </w:tcPr>
          <w:p w14:paraId="14AFC6EA" w14:textId="26E4A466" w:rsidR="00A21F9E" w:rsidRPr="00D4378E" w:rsidRDefault="00B55A84" w:rsidP="00502FB8">
            <w:pPr>
              <w:spacing w:after="0" w:line="240" w:lineRule="auto"/>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COMMITTEE</w:t>
            </w:r>
          </w:p>
        </w:tc>
      </w:tr>
    </w:tbl>
    <w:p w14:paraId="1A37BABF" w14:textId="776452B2" w:rsidR="00A21F9E" w:rsidRPr="00D4378E" w:rsidRDefault="00B55A84" w:rsidP="00D51F16">
      <w:pPr>
        <w:spacing w:after="0" w:line="24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Chairperson</w:t>
      </w:r>
      <w:r w:rsidR="00D042E8" w:rsidRPr="00D4378E">
        <w:rPr>
          <w:rFonts w:ascii="Times New Roman" w:eastAsia="Times New Roman" w:hAnsi="Times New Roman" w:cs="Times New Roman"/>
          <w:sz w:val="24"/>
          <w:szCs w:val="24"/>
          <w:lang w:val="en-GB"/>
        </w:rPr>
        <w:t xml:space="preserve">: </w:t>
      </w:r>
      <w:r w:rsidR="00D51F16" w:rsidRPr="00D4378E">
        <w:rPr>
          <w:rFonts w:ascii="Times New Roman" w:eastAsia="Times New Roman" w:hAnsi="Times New Roman" w:cs="Times New Roman"/>
          <w:sz w:val="24"/>
          <w:szCs w:val="24"/>
          <w:lang w:val="en-GB"/>
        </w:rPr>
        <w:tab/>
      </w:r>
      <w:r w:rsidR="00D042E8" w:rsidRPr="00D4378E">
        <w:rPr>
          <w:rFonts w:ascii="Times New Roman" w:eastAsia="Times New Roman" w:hAnsi="Times New Roman" w:cs="Times New Roman"/>
          <w:sz w:val="24"/>
          <w:szCs w:val="24"/>
          <w:lang w:val="en-GB"/>
        </w:rPr>
        <w:t>………………………</w:t>
      </w:r>
      <w:r w:rsidR="00D51F16" w:rsidRPr="00D4378E">
        <w:rPr>
          <w:rFonts w:ascii="Times New Roman" w:eastAsia="Times New Roman" w:hAnsi="Times New Roman" w:cs="Times New Roman"/>
          <w:sz w:val="24"/>
          <w:szCs w:val="24"/>
          <w:lang w:val="en-GB"/>
        </w:rPr>
        <w:t>…</w:t>
      </w:r>
      <w:r w:rsidR="00D042E8" w:rsidRPr="00D4378E">
        <w:rPr>
          <w:rFonts w:ascii="Times New Roman" w:eastAsia="Times New Roman" w:hAnsi="Times New Roman" w:cs="Times New Roman"/>
          <w:sz w:val="24"/>
          <w:szCs w:val="24"/>
          <w:lang w:val="en-GB"/>
        </w:rPr>
        <w:t>……………..</w:t>
      </w:r>
    </w:p>
    <w:p w14:paraId="545ABB3F" w14:textId="10A291B6" w:rsidR="00D51F16" w:rsidRPr="00D4378E" w:rsidRDefault="00B55A84" w:rsidP="00D51F16">
      <w:pPr>
        <w:spacing w:after="0" w:line="24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Members</w:t>
      </w:r>
      <w:r w:rsidR="00D042E8" w:rsidRPr="00D4378E">
        <w:rPr>
          <w:rFonts w:ascii="Times New Roman" w:eastAsia="Times New Roman" w:hAnsi="Times New Roman" w:cs="Times New Roman"/>
          <w:sz w:val="24"/>
          <w:szCs w:val="24"/>
          <w:lang w:val="en-GB"/>
        </w:rPr>
        <w:t>:</w:t>
      </w:r>
      <w:r w:rsidR="00D51F16" w:rsidRPr="00D4378E">
        <w:rPr>
          <w:rFonts w:ascii="Times New Roman" w:eastAsia="Times New Roman" w:hAnsi="Times New Roman" w:cs="Times New Roman"/>
          <w:sz w:val="24"/>
          <w:szCs w:val="24"/>
          <w:lang w:val="en-GB"/>
        </w:rPr>
        <w:tab/>
      </w:r>
      <w:r w:rsidR="00D51F16" w:rsidRPr="00D4378E">
        <w:rPr>
          <w:rFonts w:ascii="Times New Roman" w:eastAsia="Times New Roman" w:hAnsi="Times New Roman" w:cs="Times New Roman"/>
          <w:sz w:val="24"/>
          <w:szCs w:val="24"/>
          <w:lang w:val="en-GB"/>
        </w:rPr>
        <w:tab/>
        <w:t>1. …………………………………….</w:t>
      </w:r>
    </w:p>
    <w:p w14:paraId="37CE4FC1" w14:textId="77777777" w:rsidR="00D51F16" w:rsidRPr="00D4378E" w:rsidRDefault="00D51F16" w:rsidP="00D51F16">
      <w:pPr>
        <w:spacing w:after="0" w:line="240" w:lineRule="auto"/>
        <w:ind w:left="2124"/>
        <w:rPr>
          <w:rFonts w:ascii="Times New Roman" w:eastAsia="Times New Roman" w:hAnsi="Times New Roman" w:cs="Times New Roman"/>
          <w:sz w:val="24"/>
          <w:szCs w:val="24"/>
          <w:lang w:val="en-GB"/>
        </w:rPr>
      </w:pPr>
      <w:r w:rsidRPr="00D4378E">
        <w:rPr>
          <w:rFonts w:ascii="Times New Roman" w:eastAsia="Times New Roman" w:hAnsi="Times New Roman" w:cs="Times New Roman"/>
          <w:sz w:val="24"/>
          <w:szCs w:val="24"/>
          <w:lang w:val="en-GB"/>
        </w:rPr>
        <w:t>2. …………………………………….</w:t>
      </w:r>
    </w:p>
    <w:p w14:paraId="0B0BEA7B" w14:textId="00D68039" w:rsidR="00D042E8" w:rsidRPr="00D4378E" w:rsidRDefault="00D51F16" w:rsidP="00D51F16">
      <w:pPr>
        <w:spacing w:after="0" w:line="240" w:lineRule="auto"/>
        <w:ind w:left="2124"/>
        <w:rPr>
          <w:rFonts w:ascii="Times New Roman" w:eastAsia="Times New Roman" w:hAnsi="Times New Roman" w:cs="Times New Roman"/>
          <w:sz w:val="24"/>
          <w:szCs w:val="24"/>
          <w:lang w:val="en-GB"/>
        </w:rPr>
      </w:pPr>
      <w:r w:rsidRPr="00D4378E">
        <w:rPr>
          <w:rFonts w:ascii="Times New Roman" w:eastAsia="Times New Roman" w:hAnsi="Times New Roman" w:cs="Times New Roman"/>
          <w:sz w:val="24"/>
          <w:szCs w:val="24"/>
          <w:lang w:val="en-GB"/>
        </w:rPr>
        <w:t>3. …………………………………….</w:t>
      </w:r>
    </w:p>
    <w:p w14:paraId="12708A01" w14:textId="77777777" w:rsidR="00500CAF" w:rsidRPr="00D4378E" w:rsidRDefault="00500CAF" w:rsidP="00AF05EB">
      <w:pPr>
        <w:spacing w:after="0" w:line="240" w:lineRule="auto"/>
        <w:rPr>
          <w:rFonts w:ascii="Times New Roman" w:eastAsia="Times New Roman" w:hAnsi="Times New Roman" w:cs="Times New Roman"/>
          <w:sz w:val="24"/>
          <w:szCs w:val="24"/>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344"/>
      </w:tblGrid>
      <w:tr w:rsidR="00EF6B94" w:rsidRPr="00D4378E" w14:paraId="017399F7" w14:textId="77777777" w:rsidTr="00EF6B94">
        <w:tc>
          <w:tcPr>
            <w:tcW w:w="9344" w:type="dxa"/>
            <w:shd w:val="clear" w:color="auto" w:fill="D9D9D9" w:themeFill="background1" w:themeFillShade="D9"/>
          </w:tcPr>
          <w:p w14:paraId="55D5ADA6" w14:textId="69E9F0E5" w:rsidR="00EF6B94" w:rsidRPr="00D4378E" w:rsidRDefault="00B55A84" w:rsidP="00502FB8">
            <w:pPr>
              <w:spacing w:after="0" w:line="240" w:lineRule="auto"/>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DECISION</w:t>
            </w:r>
            <w:r w:rsidR="00EF6B94" w:rsidRPr="00D4378E">
              <w:rPr>
                <w:rFonts w:ascii="Times New Roman" w:eastAsia="Times New Roman" w:hAnsi="Times New Roman" w:cs="Times New Roman"/>
                <w:b/>
                <w:bCs/>
                <w:sz w:val="24"/>
                <w:szCs w:val="24"/>
                <w:lang w:val="en-GB"/>
              </w:rPr>
              <w:t xml:space="preserve"> </w:t>
            </w:r>
          </w:p>
        </w:tc>
      </w:tr>
    </w:tbl>
    <w:p w14:paraId="4D343D09" w14:textId="77777777" w:rsidR="00CE2F41" w:rsidRPr="00D4378E" w:rsidRDefault="00CE2F41" w:rsidP="00AF05EB">
      <w:pPr>
        <w:spacing w:after="0" w:line="240" w:lineRule="auto"/>
        <w:rPr>
          <w:rFonts w:ascii="Times New Roman" w:eastAsia="Times New Roman" w:hAnsi="Times New Roman" w:cs="Times New Roman"/>
          <w:sz w:val="24"/>
          <w:szCs w:val="24"/>
          <w:lang w:val="en-GB"/>
        </w:rPr>
      </w:pPr>
    </w:p>
    <w:p w14:paraId="35DFF9C2" w14:textId="62DA2DFF" w:rsidR="00D042E8" w:rsidRPr="00D4378E" w:rsidRDefault="00B55A84" w:rsidP="00AF05EB">
      <w:pPr>
        <w:spacing w:after="0" w:line="240" w:lineRule="auto"/>
        <w:rPr>
          <w:rFonts w:ascii="Times New Roman" w:eastAsia="Times New Roman" w:hAnsi="Times New Roman" w:cs="Times New Roman"/>
          <w:sz w:val="24"/>
          <w:szCs w:val="24"/>
          <w:lang w:val="en-GB"/>
        </w:rPr>
      </w:pPr>
      <w:r>
        <w:rPr>
          <w:rFonts w:ascii="Times New Roman" w:hAnsi="Times New Roman" w:cs="Times New Roman"/>
          <w:sz w:val="24"/>
          <w:szCs w:val="24"/>
          <w:lang w:val="en-GB"/>
        </w:rPr>
        <w:t>The Committee hereby confirms that the project</w:t>
      </w:r>
      <w:r w:rsidR="00D042E8" w:rsidRPr="00D4378E">
        <w:rPr>
          <w:rFonts w:ascii="Times New Roman" w:eastAsia="Times New Roman" w:hAnsi="Times New Roman" w:cs="Times New Roman"/>
          <w:sz w:val="24"/>
          <w:szCs w:val="24"/>
          <w:lang w:val="en-GB"/>
        </w:rPr>
        <w:t xml:space="preserve">: </w:t>
      </w:r>
    </w:p>
    <w:p w14:paraId="675A0397" w14:textId="21929A3E" w:rsidR="20C11A8E" w:rsidRPr="00D4378E" w:rsidRDefault="00157556" w:rsidP="20C11A8E">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sz w:val="24"/>
          <w:szCs w:val="24"/>
          <w:lang w:val="en-GB"/>
        </w:rPr>
        <w:sym w:font="Symbol" w:char="F0FF"/>
      </w:r>
      <w:r w:rsidRPr="00D4378E">
        <w:rPr>
          <w:rFonts w:ascii="Times New Roman" w:eastAsia="Times New Roman" w:hAnsi="Times New Roman" w:cs="Times New Roman"/>
          <w:sz w:val="24"/>
          <w:szCs w:val="24"/>
          <w:lang w:val="en-GB"/>
        </w:rPr>
        <w:t xml:space="preserve"> </w:t>
      </w:r>
      <w:r w:rsidR="00B55A84">
        <w:rPr>
          <w:rFonts w:ascii="Times New Roman" w:eastAsia="Times New Roman" w:hAnsi="Times New Roman" w:cs="Times New Roman"/>
          <w:sz w:val="24"/>
          <w:szCs w:val="24"/>
          <w:lang w:val="en-GB"/>
        </w:rPr>
        <w:t>has been correctly implemented.</w:t>
      </w:r>
      <w:r w:rsidR="00927EC1">
        <w:rPr>
          <w:rFonts w:ascii="Times New Roman" w:eastAsia="Times New Roman" w:hAnsi="Times New Roman" w:cs="Times New Roman"/>
          <w:sz w:val="24"/>
          <w:szCs w:val="24"/>
          <w:lang w:val="en-GB"/>
        </w:rPr>
        <w:t xml:space="preserve">        </w:t>
      </w:r>
      <w:r w:rsidRPr="00D4378E">
        <w:rPr>
          <w:rFonts w:ascii="Times New Roman" w:eastAsia="Times New Roman" w:hAnsi="Times New Roman" w:cs="Times New Roman"/>
          <w:sz w:val="24"/>
          <w:szCs w:val="24"/>
          <w:lang w:val="en-GB"/>
        </w:rPr>
        <w:sym w:font="Symbol" w:char="F0FF"/>
      </w:r>
      <w:r w:rsidR="00D042E8" w:rsidRPr="00D4378E">
        <w:rPr>
          <w:rFonts w:ascii="Times New Roman" w:eastAsia="Times New Roman" w:hAnsi="Times New Roman" w:cs="Times New Roman"/>
          <w:sz w:val="24"/>
          <w:szCs w:val="24"/>
          <w:lang w:val="en-GB"/>
        </w:rPr>
        <w:t xml:space="preserve"> </w:t>
      </w:r>
      <w:r w:rsidR="00B55A84">
        <w:rPr>
          <w:rFonts w:ascii="Times New Roman" w:eastAsia="Times New Roman" w:hAnsi="Times New Roman" w:cs="Times New Roman"/>
          <w:sz w:val="24"/>
          <w:szCs w:val="24"/>
          <w:lang w:val="en-GB"/>
        </w:rPr>
        <w:t>has been partially implemented.</w:t>
      </w:r>
      <w:r w:rsidR="00D042E8" w:rsidRPr="00D4378E">
        <w:rPr>
          <w:rFonts w:ascii="Times New Roman" w:eastAsia="Times New Roman" w:hAnsi="Times New Roman" w:cs="Times New Roman"/>
          <w:sz w:val="24"/>
          <w:szCs w:val="24"/>
          <w:lang w:val="en-GB"/>
        </w:rPr>
        <w:t xml:space="preserve"> </w:t>
      </w:r>
      <w:r w:rsidRPr="00D4378E">
        <w:rPr>
          <w:rFonts w:ascii="Times New Roman" w:eastAsia="Times New Roman" w:hAnsi="Times New Roman" w:cs="Times New Roman"/>
          <w:sz w:val="24"/>
          <w:szCs w:val="24"/>
          <w:lang w:val="en-GB"/>
        </w:rPr>
        <w:t xml:space="preserve">        </w:t>
      </w:r>
      <w:r w:rsidRPr="00D4378E">
        <w:rPr>
          <w:rFonts w:ascii="Times New Roman" w:eastAsia="Times New Roman" w:hAnsi="Times New Roman" w:cs="Times New Roman"/>
          <w:sz w:val="24"/>
          <w:szCs w:val="24"/>
          <w:lang w:val="en-GB"/>
        </w:rPr>
        <w:sym w:font="Symbol" w:char="F0FF"/>
      </w:r>
      <w:r w:rsidR="00D042E8" w:rsidRPr="00D4378E">
        <w:rPr>
          <w:rFonts w:ascii="Times New Roman" w:eastAsia="Times New Roman" w:hAnsi="Times New Roman" w:cs="Times New Roman"/>
          <w:sz w:val="24"/>
          <w:szCs w:val="24"/>
          <w:lang w:val="en-GB"/>
        </w:rPr>
        <w:t xml:space="preserve"> </w:t>
      </w:r>
      <w:r w:rsidR="00B55A84">
        <w:rPr>
          <w:rFonts w:ascii="Times New Roman" w:eastAsia="Times New Roman" w:hAnsi="Times New Roman" w:cs="Times New Roman"/>
          <w:sz w:val="24"/>
          <w:szCs w:val="24"/>
          <w:lang w:val="en-GB"/>
        </w:rPr>
        <w:t>has been incorrectly implemented.</w:t>
      </w:r>
    </w:p>
    <w:p w14:paraId="337F8231" w14:textId="77777777" w:rsidR="00927EC1" w:rsidRDefault="00927EC1" w:rsidP="00AF05EB">
      <w:pPr>
        <w:spacing w:after="0" w:line="240" w:lineRule="auto"/>
        <w:rPr>
          <w:rFonts w:ascii="Times New Roman" w:eastAsia="Times New Roman" w:hAnsi="Times New Roman" w:cs="Times New Roman"/>
          <w:sz w:val="24"/>
          <w:szCs w:val="24"/>
          <w:lang w:val="en-GB"/>
        </w:rPr>
      </w:pPr>
    </w:p>
    <w:p w14:paraId="5649782E" w14:textId="6B8BAAF7" w:rsidR="009A09C5" w:rsidRPr="00D4378E" w:rsidRDefault="00927EC1" w:rsidP="00AF05EB">
      <w:pPr>
        <w:spacing w:after="0" w:line="24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Committee’s comments</w:t>
      </w:r>
      <w:r w:rsidR="00D042E8" w:rsidRPr="00D4378E">
        <w:rPr>
          <w:rFonts w:ascii="Times New Roman" w:eastAsia="Times New Roman" w:hAnsi="Times New Roman" w:cs="Times New Roman"/>
          <w:sz w:val="24"/>
          <w:szCs w:val="24"/>
          <w:lang w:val="en-GB"/>
        </w:rPr>
        <w:t>:</w:t>
      </w:r>
    </w:p>
    <w:p w14:paraId="7C80FB8A" w14:textId="77777777" w:rsidR="00622828" w:rsidRPr="00D4378E" w:rsidRDefault="00622828" w:rsidP="00AF05EB">
      <w:pPr>
        <w:spacing w:after="0" w:line="240" w:lineRule="auto"/>
        <w:rPr>
          <w:rFonts w:ascii="Times New Roman" w:eastAsia="Times New Roman" w:hAnsi="Times New Roman" w:cs="Times New Roman"/>
          <w:sz w:val="24"/>
          <w:szCs w:val="24"/>
          <w:lang w:val="en-GB"/>
        </w:rPr>
      </w:pPr>
    </w:p>
    <w:p w14:paraId="29DF5844" w14:textId="77C2BDF4" w:rsidR="00575553" w:rsidRPr="00D4378E" w:rsidRDefault="00575553"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sz w:val="24"/>
          <w:szCs w:val="24"/>
          <w:lang w:val="en-GB"/>
        </w:rPr>
        <w:sym w:font="Symbol" w:char="F0FF"/>
      </w:r>
      <w:r w:rsidRPr="00D4378E">
        <w:rPr>
          <w:rFonts w:ascii="Times New Roman" w:eastAsia="Times New Roman" w:hAnsi="Times New Roman" w:cs="Times New Roman"/>
          <w:sz w:val="24"/>
          <w:szCs w:val="24"/>
          <w:lang w:val="en-GB"/>
        </w:rPr>
        <w:t xml:space="preserve"> </w:t>
      </w:r>
      <w:r w:rsidR="00927EC1">
        <w:rPr>
          <w:rFonts w:ascii="Times New Roman" w:eastAsia="Times New Roman" w:hAnsi="Times New Roman" w:cs="Times New Roman"/>
          <w:sz w:val="24"/>
          <w:szCs w:val="24"/>
          <w:lang w:val="en-GB"/>
        </w:rPr>
        <w:t xml:space="preserve">The Committee requests the financial settlement of the </w:t>
      </w:r>
      <w:r w:rsidR="002C5208">
        <w:rPr>
          <w:rFonts w:ascii="Times New Roman" w:eastAsia="Times New Roman" w:hAnsi="Times New Roman" w:cs="Times New Roman"/>
          <w:sz w:val="24"/>
          <w:szCs w:val="24"/>
          <w:lang w:val="en-GB"/>
        </w:rPr>
        <w:t xml:space="preserve">entire </w:t>
      </w:r>
      <w:r w:rsidR="00927EC1">
        <w:rPr>
          <w:rFonts w:ascii="Times New Roman" w:eastAsia="Times New Roman" w:hAnsi="Times New Roman" w:cs="Times New Roman"/>
          <w:sz w:val="24"/>
          <w:szCs w:val="24"/>
          <w:lang w:val="en-GB"/>
        </w:rPr>
        <w:t xml:space="preserve">project, i.e. PLN </w:t>
      </w:r>
      <w:r w:rsidR="00AC460D" w:rsidRPr="00D4378E">
        <w:rPr>
          <w:rFonts w:ascii="Times New Roman" w:eastAsia="Times New Roman" w:hAnsi="Times New Roman" w:cs="Times New Roman"/>
          <w:sz w:val="24"/>
          <w:szCs w:val="24"/>
          <w:lang w:val="en-GB"/>
        </w:rPr>
        <w:t>….</w:t>
      </w:r>
      <w:r w:rsidR="00876087" w:rsidRPr="00D4378E">
        <w:rPr>
          <w:rFonts w:ascii="Times New Roman" w:eastAsia="Times New Roman" w:hAnsi="Times New Roman" w:cs="Times New Roman"/>
          <w:sz w:val="24"/>
          <w:szCs w:val="24"/>
          <w:lang w:val="en-GB"/>
        </w:rPr>
        <w:t>…</w:t>
      </w:r>
      <w:r w:rsidR="005A1150" w:rsidRPr="00D4378E">
        <w:rPr>
          <w:rFonts w:ascii="Times New Roman" w:eastAsia="Times New Roman" w:hAnsi="Times New Roman" w:cs="Times New Roman"/>
          <w:sz w:val="24"/>
          <w:szCs w:val="24"/>
          <w:lang w:val="en-GB"/>
        </w:rPr>
        <w:t>……….</w:t>
      </w:r>
      <w:r w:rsidR="00D876F4" w:rsidRPr="00D4378E">
        <w:rPr>
          <w:rFonts w:ascii="Times New Roman" w:eastAsia="Times New Roman" w:hAnsi="Times New Roman" w:cs="Times New Roman"/>
          <w:sz w:val="24"/>
          <w:szCs w:val="24"/>
          <w:lang w:val="en-GB"/>
        </w:rPr>
        <w:t xml:space="preserve"> </w:t>
      </w:r>
    </w:p>
    <w:p w14:paraId="77A70C66" w14:textId="41296C23" w:rsidR="00C0188E" w:rsidRPr="00D4378E" w:rsidRDefault="00575553"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sz w:val="24"/>
          <w:szCs w:val="24"/>
          <w:lang w:val="en-GB"/>
        </w:rPr>
        <w:sym w:font="Symbol" w:char="F0FF"/>
      </w:r>
      <w:r w:rsidR="00D876F4" w:rsidRPr="00D4378E">
        <w:rPr>
          <w:rFonts w:ascii="Times New Roman" w:eastAsia="Times New Roman" w:hAnsi="Times New Roman" w:cs="Times New Roman"/>
          <w:sz w:val="24"/>
          <w:szCs w:val="24"/>
          <w:lang w:val="en-GB"/>
        </w:rPr>
        <w:t xml:space="preserve"> </w:t>
      </w:r>
      <w:r w:rsidR="00927EC1">
        <w:rPr>
          <w:rFonts w:ascii="Times New Roman" w:eastAsia="Times New Roman" w:hAnsi="Times New Roman" w:cs="Times New Roman"/>
          <w:sz w:val="24"/>
          <w:szCs w:val="24"/>
          <w:lang w:val="en-GB"/>
        </w:rPr>
        <w:t>The Committee requests a return of the amount of PLN</w:t>
      </w:r>
      <w:r w:rsidR="00D876F4" w:rsidRPr="00D4378E">
        <w:rPr>
          <w:rFonts w:ascii="Times New Roman" w:eastAsia="Times New Roman" w:hAnsi="Times New Roman" w:cs="Times New Roman"/>
          <w:sz w:val="24"/>
          <w:szCs w:val="24"/>
          <w:lang w:val="en-GB"/>
        </w:rPr>
        <w:t xml:space="preserve"> …</w:t>
      </w:r>
      <w:r w:rsidR="003848AB" w:rsidRPr="00D4378E">
        <w:rPr>
          <w:rFonts w:ascii="Times New Roman" w:eastAsia="Times New Roman" w:hAnsi="Times New Roman" w:cs="Times New Roman"/>
          <w:sz w:val="24"/>
          <w:szCs w:val="24"/>
          <w:lang w:val="en-GB"/>
        </w:rPr>
        <w:t>…………………..</w:t>
      </w:r>
      <w:r w:rsidR="00D31E15" w:rsidRPr="00D4378E">
        <w:rPr>
          <w:rFonts w:ascii="Times New Roman" w:eastAsia="Times New Roman" w:hAnsi="Times New Roman" w:cs="Times New Roman"/>
          <w:sz w:val="24"/>
          <w:szCs w:val="24"/>
          <w:lang w:val="en-GB"/>
        </w:rPr>
        <w:t>,</w:t>
      </w:r>
      <w:r w:rsidR="00D876F4" w:rsidRPr="00D4378E">
        <w:rPr>
          <w:rFonts w:ascii="Times New Roman" w:eastAsia="Times New Roman" w:hAnsi="Times New Roman" w:cs="Times New Roman"/>
          <w:sz w:val="24"/>
          <w:szCs w:val="24"/>
          <w:lang w:val="en-GB"/>
        </w:rPr>
        <w:t xml:space="preserve"> </w:t>
      </w:r>
      <w:r w:rsidR="00927EC1">
        <w:rPr>
          <w:rFonts w:ascii="Times New Roman" w:eastAsia="Times New Roman" w:hAnsi="Times New Roman" w:cs="Times New Roman"/>
          <w:sz w:val="24"/>
          <w:szCs w:val="24"/>
          <w:lang w:val="en-GB"/>
        </w:rPr>
        <w:t xml:space="preserve">following section 11 of the Agreement. </w:t>
      </w:r>
      <w:r w:rsidR="00D876F4" w:rsidRPr="00D4378E">
        <w:rPr>
          <w:rFonts w:ascii="Times New Roman" w:eastAsia="Times New Roman" w:hAnsi="Times New Roman" w:cs="Times New Roman"/>
          <w:sz w:val="24"/>
          <w:szCs w:val="24"/>
          <w:lang w:val="en-GB"/>
        </w:rPr>
        <w:t xml:space="preserve"> </w:t>
      </w:r>
    </w:p>
    <w:p w14:paraId="04CCFAFD" w14:textId="77777777" w:rsidR="00BF6ED4" w:rsidRPr="00D4378E" w:rsidRDefault="00BF6ED4" w:rsidP="00AF05EB">
      <w:pPr>
        <w:spacing w:after="0" w:line="240" w:lineRule="auto"/>
        <w:rPr>
          <w:rFonts w:ascii="Times New Roman" w:eastAsia="Times New Roman" w:hAnsi="Times New Roman" w:cs="Times New Roman"/>
          <w:sz w:val="24"/>
          <w:szCs w:val="24"/>
          <w:lang w:val="en-GB"/>
        </w:rPr>
      </w:pPr>
    </w:p>
    <w:p w14:paraId="195DB6F4" w14:textId="60DBC0F5" w:rsidR="00CD665C" w:rsidRPr="00D4378E" w:rsidRDefault="004C31BA" w:rsidP="00CD665C">
      <w:pPr>
        <w:spacing w:after="0" w:line="240" w:lineRule="auto"/>
        <w:rPr>
          <w:rFonts w:ascii="Times New Roman" w:hAnsi="Times New Roman" w:cs="Times New Roman"/>
          <w:sz w:val="24"/>
          <w:szCs w:val="24"/>
          <w:lang w:val="en-GB"/>
        </w:rPr>
      </w:pPr>
      <w:r w:rsidRPr="00D4378E">
        <w:rPr>
          <w:rFonts w:ascii="Times New Roman" w:hAnsi="Times New Roman" w:cs="Times New Roman"/>
          <w:sz w:val="24"/>
          <w:szCs w:val="24"/>
          <w:lang w:val="en-GB"/>
        </w:rPr>
        <w:t>……………………….…………………</w:t>
      </w:r>
      <w:r w:rsidRPr="00D4378E">
        <w:rPr>
          <w:rFonts w:ascii="Times New Roman" w:hAnsi="Times New Roman" w:cs="Times New Roman"/>
          <w:sz w:val="24"/>
          <w:szCs w:val="24"/>
          <w:lang w:val="en-GB"/>
        </w:rPr>
        <w:tab/>
      </w:r>
      <w:r w:rsidRPr="00D4378E">
        <w:rPr>
          <w:rFonts w:ascii="Times New Roman" w:hAnsi="Times New Roman" w:cs="Times New Roman"/>
          <w:sz w:val="24"/>
          <w:szCs w:val="24"/>
          <w:lang w:val="en-GB"/>
        </w:rPr>
        <w:tab/>
        <w:t>……………………….…………………</w:t>
      </w:r>
    </w:p>
    <w:p w14:paraId="3B407466" w14:textId="317B5B17" w:rsidR="00CD665C" w:rsidRPr="00D4378E" w:rsidRDefault="00CD665C" w:rsidP="00CD665C">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dat</w:t>
      </w:r>
      <w:r w:rsidR="00927EC1">
        <w:rPr>
          <w:rFonts w:ascii="Times New Roman" w:eastAsia="Times New Roman" w:hAnsi="Times New Roman" w:cs="Times New Roman"/>
          <w:i/>
          <w:sz w:val="24"/>
          <w:szCs w:val="24"/>
          <w:lang w:val="en-GB"/>
        </w:rPr>
        <w:t>e</w:t>
      </w:r>
      <w:r w:rsidRPr="00D4378E">
        <w:rPr>
          <w:rFonts w:ascii="Times New Roman" w:hAnsi="Times New Roman" w:cs="Times New Roman"/>
          <w:i/>
          <w:iCs/>
          <w:sz w:val="24"/>
          <w:szCs w:val="24"/>
          <w:lang w:val="en-GB"/>
        </w:rPr>
        <w:tab/>
      </w:r>
      <w:r w:rsidRPr="00D4378E">
        <w:rPr>
          <w:rFonts w:ascii="Times New Roman" w:hAnsi="Times New Roman" w:cs="Times New Roman"/>
          <w:i/>
          <w:iCs/>
          <w:sz w:val="24"/>
          <w:szCs w:val="24"/>
          <w:lang w:val="en-GB"/>
        </w:rPr>
        <w:tab/>
      </w:r>
      <w:r w:rsidRPr="00D4378E">
        <w:rPr>
          <w:rFonts w:ascii="Times New Roman" w:hAnsi="Times New Roman" w:cs="Times New Roman"/>
          <w:i/>
          <w:iCs/>
          <w:sz w:val="24"/>
          <w:szCs w:val="24"/>
          <w:lang w:val="en-GB"/>
        </w:rPr>
        <w:tab/>
      </w:r>
      <w:r w:rsidRPr="00D4378E">
        <w:rPr>
          <w:rFonts w:ascii="Times New Roman" w:hAnsi="Times New Roman" w:cs="Times New Roman"/>
          <w:i/>
          <w:iCs/>
          <w:sz w:val="24"/>
          <w:szCs w:val="24"/>
          <w:lang w:val="en-GB"/>
        </w:rPr>
        <w:tab/>
      </w:r>
      <w:r w:rsidR="0088150E" w:rsidRPr="00D4378E">
        <w:rPr>
          <w:rFonts w:ascii="Times New Roman" w:hAnsi="Times New Roman" w:cs="Times New Roman"/>
          <w:i/>
          <w:iCs/>
          <w:sz w:val="24"/>
          <w:szCs w:val="24"/>
          <w:lang w:val="en-GB"/>
        </w:rPr>
        <w:tab/>
      </w:r>
      <w:r w:rsidR="00927EC1">
        <w:rPr>
          <w:rFonts w:ascii="Times New Roman" w:eastAsia="Times New Roman" w:hAnsi="Times New Roman" w:cs="Times New Roman"/>
          <w:i/>
          <w:sz w:val="24"/>
          <w:szCs w:val="24"/>
          <w:lang w:val="en-GB"/>
        </w:rPr>
        <w:t xml:space="preserve">stamp and signature of the Chairperson of the </w:t>
      </w:r>
      <w:r w:rsidR="00EA13B9">
        <w:rPr>
          <w:rFonts w:ascii="Times New Roman" w:eastAsia="Times New Roman" w:hAnsi="Times New Roman" w:cs="Times New Roman"/>
          <w:i/>
          <w:sz w:val="24"/>
          <w:szCs w:val="24"/>
          <w:lang w:val="en-GB"/>
        </w:rPr>
        <w:t>c</w:t>
      </w:r>
      <w:r w:rsidR="00927EC1">
        <w:rPr>
          <w:rFonts w:ascii="Times New Roman" w:eastAsia="Times New Roman" w:hAnsi="Times New Roman" w:cs="Times New Roman"/>
          <w:i/>
          <w:sz w:val="24"/>
          <w:szCs w:val="24"/>
          <w:lang w:val="en-GB"/>
        </w:rPr>
        <w:t>ommittee</w:t>
      </w:r>
    </w:p>
    <w:tbl>
      <w:tblPr>
        <w:tblpPr w:leftFromText="142" w:rightFromText="142" w:vertAnchor="page" w:horzAnchor="margin" w:tblpY="12826"/>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823"/>
        <w:gridCol w:w="5244"/>
      </w:tblGrid>
      <w:tr w:rsidR="004C31BA" w:rsidRPr="00D4378E" w14:paraId="3A800C84" w14:textId="77777777" w:rsidTr="004C31BA">
        <w:trPr>
          <w:trHeight w:hRule="exact" w:val="294"/>
        </w:trPr>
        <w:tc>
          <w:tcPr>
            <w:tcW w:w="382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AC89575" w14:textId="193FFC32" w:rsidR="004C31BA" w:rsidRPr="00D4378E" w:rsidRDefault="004C31BA" w:rsidP="004C31BA">
            <w:pPr>
              <w:pStyle w:val="TableParagraph"/>
              <w:ind w:left="360"/>
              <w:rPr>
                <w:b/>
                <w:bCs/>
                <w:sz w:val="24"/>
                <w:szCs w:val="24"/>
                <w:lang w:val="en-GB"/>
              </w:rPr>
            </w:pPr>
            <w:r w:rsidRPr="00D4378E">
              <w:rPr>
                <w:b/>
                <w:bCs/>
                <w:sz w:val="24"/>
                <w:szCs w:val="24"/>
                <w:lang w:val="en-GB"/>
              </w:rPr>
              <w:t>Dat</w:t>
            </w:r>
            <w:r w:rsidR="00927EC1">
              <w:rPr>
                <w:b/>
                <w:bCs/>
                <w:sz w:val="24"/>
                <w:szCs w:val="24"/>
                <w:lang w:val="en-GB"/>
              </w:rPr>
              <w:t>e</w:t>
            </w:r>
            <w:r w:rsidRPr="00D4378E">
              <w:rPr>
                <w:b/>
                <w:bCs/>
                <w:sz w:val="24"/>
                <w:szCs w:val="24"/>
                <w:lang w:val="en-GB"/>
              </w:rPr>
              <w:t>:</w:t>
            </w:r>
          </w:p>
          <w:p w14:paraId="3C1A87C4" w14:textId="77777777" w:rsidR="004C31BA" w:rsidRPr="00D4378E" w:rsidRDefault="004C31BA" w:rsidP="004C31BA">
            <w:pPr>
              <w:pStyle w:val="TableParagraph"/>
              <w:ind w:left="360"/>
              <w:rPr>
                <w:b/>
                <w:bCs/>
                <w:sz w:val="24"/>
                <w:szCs w:val="24"/>
                <w:lang w:val="en-GB"/>
              </w:rPr>
            </w:pPr>
          </w:p>
        </w:tc>
        <w:tc>
          <w:tcPr>
            <w:tcW w:w="524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0D73102" w14:textId="77777777" w:rsidR="004C31BA" w:rsidRPr="00D4378E" w:rsidRDefault="004C31BA" w:rsidP="004C31BA">
            <w:pPr>
              <w:rPr>
                <w:rFonts w:ascii="Times New Roman" w:hAnsi="Times New Roman" w:cs="Times New Roman"/>
                <w:b/>
                <w:bCs/>
                <w:sz w:val="20"/>
                <w:szCs w:val="20"/>
                <w:lang w:val="en-GB"/>
              </w:rPr>
            </w:pPr>
          </w:p>
        </w:tc>
      </w:tr>
      <w:tr w:rsidR="004C31BA" w:rsidRPr="00D4378E" w14:paraId="47BD98F4" w14:textId="77777777" w:rsidTr="004C31BA">
        <w:trPr>
          <w:trHeight w:hRule="exact" w:val="995"/>
        </w:trPr>
        <w:tc>
          <w:tcPr>
            <w:tcW w:w="382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5D6D0848" w14:textId="2A4FDC4F" w:rsidR="004C31BA" w:rsidRPr="00D4378E" w:rsidRDefault="00927EC1" w:rsidP="004C31BA">
            <w:pPr>
              <w:pStyle w:val="TableParagraph"/>
              <w:ind w:left="360"/>
              <w:rPr>
                <w:b/>
                <w:bCs/>
                <w:sz w:val="24"/>
                <w:szCs w:val="24"/>
                <w:lang w:val="en-GB"/>
              </w:rPr>
            </w:pPr>
            <w:r>
              <w:rPr>
                <w:b/>
                <w:bCs/>
                <w:sz w:val="24"/>
                <w:szCs w:val="24"/>
                <w:lang w:val="en-GB"/>
              </w:rPr>
              <w:t xml:space="preserve">Stamp and signature of the Head of </w:t>
            </w:r>
            <w:r w:rsidR="004C31BA" w:rsidRPr="00D4378E">
              <w:rPr>
                <w:b/>
                <w:bCs/>
                <w:sz w:val="24"/>
                <w:szCs w:val="24"/>
                <w:lang w:val="en-GB"/>
              </w:rPr>
              <w:t xml:space="preserve"> IDUB:</w:t>
            </w:r>
          </w:p>
        </w:tc>
        <w:tc>
          <w:tcPr>
            <w:tcW w:w="524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AE39450" w14:textId="77777777" w:rsidR="004C31BA" w:rsidRPr="00D4378E" w:rsidRDefault="004C31BA" w:rsidP="004C31BA">
            <w:pPr>
              <w:rPr>
                <w:rFonts w:ascii="Times New Roman" w:hAnsi="Times New Roman" w:cs="Times New Roman"/>
                <w:b/>
                <w:bCs/>
                <w:sz w:val="20"/>
                <w:szCs w:val="20"/>
                <w:lang w:val="en-GB"/>
              </w:rPr>
            </w:pPr>
          </w:p>
        </w:tc>
      </w:tr>
    </w:tbl>
    <w:p w14:paraId="2CA70AAE" w14:textId="77777777" w:rsidR="0060559C" w:rsidRPr="00D4378E" w:rsidRDefault="0060559C" w:rsidP="00AF05EB">
      <w:pPr>
        <w:spacing w:after="0" w:line="240" w:lineRule="auto"/>
        <w:rPr>
          <w:rFonts w:ascii="Times New Roman" w:eastAsia="Times New Roman" w:hAnsi="Times New Roman" w:cs="Times New Roman"/>
          <w:b/>
          <w:i/>
          <w:sz w:val="24"/>
          <w:szCs w:val="24"/>
          <w:u w:val="single"/>
          <w:lang w:val="en-GB"/>
        </w:rPr>
      </w:pPr>
    </w:p>
    <w:p w14:paraId="12D6AE87" w14:textId="7F17A377" w:rsidR="00AC365D" w:rsidRPr="00D4378E" w:rsidRDefault="00927EC1" w:rsidP="00AF05EB">
      <w:pPr>
        <w:spacing w:after="0" w:line="240" w:lineRule="auto"/>
        <w:rPr>
          <w:rFonts w:ascii="Times New Roman" w:eastAsia="Times New Roman" w:hAnsi="Times New Roman" w:cs="Times New Roman"/>
          <w:b/>
          <w:i/>
          <w:sz w:val="24"/>
          <w:szCs w:val="24"/>
          <w:u w:val="single"/>
          <w:lang w:val="en-GB"/>
        </w:rPr>
      </w:pPr>
      <w:r>
        <w:rPr>
          <w:rFonts w:ascii="Times New Roman" w:eastAsia="Times New Roman" w:hAnsi="Times New Roman" w:cs="Times New Roman"/>
          <w:b/>
          <w:i/>
          <w:sz w:val="24"/>
          <w:szCs w:val="24"/>
          <w:u w:val="single"/>
          <w:lang w:val="en-GB"/>
        </w:rPr>
        <w:t>Appendices</w:t>
      </w:r>
      <w:r w:rsidR="00AC1C2C" w:rsidRPr="00D4378E">
        <w:rPr>
          <w:rFonts w:ascii="Times New Roman" w:eastAsia="Times New Roman" w:hAnsi="Times New Roman" w:cs="Times New Roman"/>
          <w:b/>
          <w:i/>
          <w:sz w:val="24"/>
          <w:szCs w:val="24"/>
          <w:u w:val="single"/>
          <w:lang w:val="en-GB"/>
        </w:rPr>
        <w:t>:</w:t>
      </w:r>
    </w:p>
    <w:p w14:paraId="38F54D3E" w14:textId="682AC8EE" w:rsidR="00D350EB" w:rsidRPr="00D4378E" w:rsidRDefault="00927EC1" w:rsidP="00871A68">
      <w:pPr>
        <w:pStyle w:val="Akapitzlist"/>
        <w:numPr>
          <w:ilvl w:val="0"/>
          <w:numId w:val="10"/>
        </w:numPr>
        <w:spacing w:after="0" w:line="24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 xml:space="preserve">Individual report on the project implementation </w:t>
      </w:r>
      <w:r w:rsidR="00FB4E2A" w:rsidRPr="00D4378E">
        <w:rPr>
          <w:rFonts w:ascii="Times New Roman" w:eastAsia="Times New Roman" w:hAnsi="Times New Roman" w:cs="Times New Roman"/>
          <w:i/>
          <w:sz w:val="24"/>
          <w:szCs w:val="24"/>
          <w:lang w:val="en-GB"/>
        </w:rPr>
        <w:t xml:space="preserve"> </w:t>
      </w:r>
    </w:p>
    <w:p w14:paraId="0159DAF8" w14:textId="7C51DCAC" w:rsidR="00FB4E2A" w:rsidRPr="00D4378E" w:rsidRDefault="00927EC1" w:rsidP="00FB4E2A">
      <w:pPr>
        <w:pStyle w:val="Akapitzlist"/>
        <w:numPr>
          <w:ilvl w:val="0"/>
          <w:numId w:val="10"/>
        </w:numPr>
        <w:spacing w:after="0" w:line="24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 xml:space="preserve">Final report on the project implementation </w:t>
      </w:r>
    </w:p>
    <w:sectPr w:rsidR="00FB4E2A" w:rsidRPr="00D4378E" w:rsidSect="007B1962">
      <w:pgSz w:w="11906" w:h="16838" w:code="9"/>
      <w:pgMar w:top="1560" w:right="1276" w:bottom="1418" w:left="1276" w:header="567" w:footer="10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6522D" w14:textId="77777777" w:rsidR="00342110" w:rsidRDefault="00342110" w:rsidP="00426574">
      <w:pPr>
        <w:spacing w:after="0" w:line="240" w:lineRule="auto"/>
      </w:pPr>
      <w:r>
        <w:separator/>
      </w:r>
    </w:p>
  </w:endnote>
  <w:endnote w:type="continuationSeparator" w:id="0">
    <w:p w14:paraId="25EB8FCA" w14:textId="77777777" w:rsidR="00342110" w:rsidRDefault="00342110" w:rsidP="00426574">
      <w:pPr>
        <w:spacing w:after="0" w:line="240" w:lineRule="auto"/>
      </w:pPr>
      <w:r>
        <w:continuationSeparator/>
      </w:r>
    </w:p>
  </w:endnote>
  <w:endnote w:type="continuationNotice" w:id="1">
    <w:p w14:paraId="3E619794" w14:textId="77777777" w:rsidR="00342110" w:rsidRDefault="003421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Radikal WUT">
    <w:altName w:val="Calibri"/>
    <w:panose1 w:val="00000000000000000000"/>
    <w:charset w:val="00"/>
    <w:family w:val="modern"/>
    <w:notTrueType/>
    <w:pitch w:val="variable"/>
    <w:sig w:usb0="00000007" w:usb1="00000000" w:usb2="00000000" w:usb3="00000000" w:csb0="00000093" w:csb1="00000000"/>
  </w:font>
  <w:font w:name="Adagio_Slab">
    <w:altName w:val="Calibri"/>
    <w:panose1 w:val="000005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0544277"/>
      <w:docPartObj>
        <w:docPartGallery w:val="Page Numbers (Bottom of Page)"/>
        <w:docPartUnique/>
      </w:docPartObj>
    </w:sdtPr>
    <w:sdtEndPr/>
    <w:sdtContent>
      <w:p w14:paraId="48532E01" w14:textId="64265720" w:rsidR="00DA25ED" w:rsidRDefault="00DA25ED">
        <w:pPr>
          <w:pStyle w:val="Stopka"/>
          <w:jc w:val="right"/>
        </w:pPr>
        <w:r>
          <w:fldChar w:fldCharType="begin"/>
        </w:r>
        <w:r>
          <w:instrText>PAGE   \* MERGEFORMAT</w:instrText>
        </w:r>
        <w:r>
          <w:fldChar w:fldCharType="separate"/>
        </w:r>
        <w:r>
          <w:t>2</w:t>
        </w:r>
        <w:r>
          <w:fldChar w:fldCharType="end"/>
        </w:r>
      </w:p>
    </w:sdtContent>
  </w:sdt>
  <w:p w14:paraId="01FB4937" w14:textId="3DA043BB" w:rsidR="00DA25ED" w:rsidRPr="00556559" w:rsidRDefault="00DA25ED" w:rsidP="003D7176">
    <w:pPr>
      <w:pStyle w:val="Stopka"/>
      <w:jc w:val="right"/>
      <w:rPr>
        <w:rFonts w:ascii="Adagio_Slab" w:hAnsi="Adagio_Slab"/>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92AC81" w14:textId="77777777" w:rsidR="00342110" w:rsidRDefault="00342110" w:rsidP="00426574">
      <w:pPr>
        <w:spacing w:after="0" w:line="240" w:lineRule="auto"/>
      </w:pPr>
      <w:r>
        <w:separator/>
      </w:r>
    </w:p>
  </w:footnote>
  <w:footnote w:type="continuationSeparator" w:id="0">
    <w:p w14:paraId="7E0E15DA" w14:textId="77777777" w:rsidR="00342110" w:rsidRDefault="00342110" w:rsidP="00426574">
      <w:pPr>
        <w:spacing w:after="0" w:line="240" w:lineRule="auto"/>
      </w:pPr>
      <w:r>
        <w:continuationSeparator/>
      </w:r>
    </w:p>
  </w:footnote>
  <w:footnote w:type="continuationNotice" w:id="1">
    <w:p w14:paraId="4D59A325" w14:textId="77777777" w:rsidR="00342110" w:rsidRDefault="003421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B381C" w14:textId="3A5782FA" w:rsidR="00DA25ED" w:rsidRDefault="00F908FB">
    <w:pPr>
      <w:pStyle w:val="Nagwek"/>
      <w:rPr>
        <w:rFonts w:ascii="Radikal WUT" w:hAnsi="Radikal WUT"/>
        <w:noProof/>
        <w:color w:val="EA7C5A"/>
        <w:sz w:val="24"/>
        <w:szCs w:val="24"/>
      </w:rPr>
    </w:pPr>
    <w:r>
      <w:rPr>
        <w:rFonts w:ascii="Radikal WUT" w:hAnsi="Radikal WUT"/>
        <w:noProof/>
        <w:color w:val="EA7C5A"/>
        <w:sz w:val="24"/>
        <w:szCs w:val="24"/>
        <w:shd w:val="clear" w:color="auto" w:fill="E6E6E6"/>
      </w:rPr>
      <w:drawing>
        <wp:anchor distT="0" distB="0" distL="114300" distR="114300" simplePos="0" relativeHeight="251657216" behindDoc="1" locked="0" layoutInCell="1" allowOverlap="1" wp14:anchorId="6CA63E09" wp14:editId="422357C0">
          <wp:simplePos x="0" y="0"/>
          <wp:positionH relativeFrom="column">
            <wp:posOffset>3182620</wp:posOffset>
          </wp:positionH>
          <wp:positionV relativeFrom="paragraph">
            <wp:posOffset>0</wp:posOffset>
          </wp:positionV>
          <wp:extent cx="1205865" cy="304165"/>
          <wp:effectExtent l="0" t="0" r="0" b="635"/>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OS X:Users:Kasia:Desktop:PW_zdalna:marzec_2020:Uczelnia_Badawcza:logo_IDUB:IDUB_PL_poziom.png"/>
                  <pic:cNvPicPr>
                    <a:picLocks noChangeAspect="1" noChangeArrowheads="1"/>
                  </pic:cNvPicPr>
                </pic:nvPicPr>
                <pic:blipFill>
                  <a:blip r:embed="rId1"/>
                  <a:stretch>
                    <a:fillRect/>
                  </a:stretch>
                </pic:blipFill>
                <pic:spPr bwMode="auto">
                  <a:xfrm>
                    <a:off x="0" y="0"/>
                    <a:ext cx="1205865" cy="30416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Radikal WUT" w:hAnsi="Radikal WUT"/>
        <w:noProof/>
        <w:color w:val="EA7C5A"/>
        <w:sz w:val="24"/>
        <w:szCs w:val="24"/>
        <w:shd w:val="clear" w:color="auto" w:fill="E6E6E6"/>
      </w:rPr>
      <w:drawing>
        <wp:anchor distT="0" distB="0" distL="114300" distR="114300" simplePos="0" relativeHeight="251659264" behindDoc="1" locked="0" layoutInCell="1" allowOverlap="1" wp14:anchorId="59D8CC84" wp14:editId="32588A01">
          <wp:simplePos x="0" y="0"/>
          <wp:positionH relativeFrom="column">
            <wp:posOffset>1679575</wp:posOffset>
          </wp:positionH>
          <wp:positionV relativeFrom="paragraph">
            <wp:posOffset>-78105</wp:posOffset>
          </wp:positionV>
          <wp:extent cx="848995" cy="365125"/>
          <wp:effectExtent l="0" t="0" r="8255" b="0"/>
          <wp:wrapNone/>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OS X:Users:Kasia:Desktop:PW_zdalna:znak-podstawowy-PL.png"/>
                  <pic:cNvPicPr>
                    <a:picLocks noChangeAspect="1" noChangeArrowheads="1"/>
                  </pic:cNvPicPr>
                </pic:nvPicPr>
                <pic:blipFill>
                  <a:blip r:embed="rId2"/>
                  <a:stretch>
                    <a:fillRect/>
                  </a:stretch>
                </pic:blipFill>
                <pic:spPr bwMode="auto">
                  <a:xfrm>
                    <a:off x="0" y="0"/>
                    <a:ext cx="848995" cy="365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EB3BB0" w14:textId="77777777" w:rsidR="00DA25ED" w:rsidRDefault="00DA25ED">
    <w:pPr>
      <w:pStyle w:val="Nagwek"/>
      <w:rPr>
        <w:rFonts w:ascii="Radikal WUT" w:hAnsi="Radikal WUT"/>
        <w:noProof/>
        <w:color w:val="EA7C5A"/>
        <w:sz w:val="24"/>
        <w:szCs w:val="24"/>
      </w:rPr>
    </w:pPr>
  </w:p>
  <w:p w14:paraId="775DB523" w14:textId="77777777" w:rsidR="00DA25ED" w:rsidRDefault="00DA25ED">
    <w:pPr>
      <w:pStyle w:val="Nagwek"/>
      <w:rPr>
        <w:rFonts w:ascii="Radikal WUT" w:hAnsi="Radikal WUT"/>
        <w:noProof/>
        <w:color w:val="EA7C5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83EB6"/>
    <w:multiLevelType w:val="hybridMultilevel"/>
    <w:tmpl w:val="01E64C8C"/>
    <w:lvl w:ilvl="0" w:tplc="CDF27B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BF205E3"/>
    <w:multiLevelType w:val="hybridMultilevel"/>
    <w:tmpl w:val="A2CCF9A4"/>
    <w:lvl w:ilvl="0" w:tplc="04150011">
      <w:start w:val="1"/>
      <w:numFmt w:val="decimal"/>
      <w:lvlText w:val="%1)"/>
      <w:lvlJc w:val="left"/>
      <w:pPr>
        <w:ind w:left="503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5865D3A"/>
    <w:multiLevelType w:val="hybridMultilevel"/>
    <w:tmpl w:val="912813F4"/>
    <w:lvl w:ilvl="0" w:tplc="FBA20054">
      <w:start w:val="1"/>
      <w:numFmt w:val="decimal"/>
      <w:lvlText w:val="%1."/>
      <w:lvlJc w:val="left"/>
      <w:pPr>
        <w:ind w:left="720" w:hanging="360"/>
      </w:pPr>
      <w:rPr>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F801761"/>
    <w:multiLevelType w:val="hybridMultilevel"/>
    <w:tmpl w:val="D3BA4678"/>
    <w:lvl w:ilvl="0" w:tplc="04150001">
      <w:start w:val="1"/>
      <w:numFmt w:val="bullet"/>
      <w:lvlText w:val=""/>
      <w:lvlJc w:val="left"/>
      <w:pPr>
        <w:ind w:left="1364" w:hanging="360"/>
      </w:pPr>
      <w:rPr>
        <w:rFonts w:ascii="Symbol" w:hAnsi="Symbol" w:hint="default"/>
      </w:rPr>
    </w:lvl>
    <w:lvl w:ilvl="1" w:tplc="04150003" w:tentative="1">
      <w:start w:val="1"/>
      <w:numFmt w:val="bullet"/>
      <w:lvlText w:val="o"/>
      <w:lvlJc w:val="left"/>
      <w:pPr>
        <w:ind w:left="2084" w:hanging="360"/>
      </w:pPr>
      <w:rPr>
        <w:rFonts w:ascii="Courier New" w:hAnsi="Courier New" w:cs="Courier New" w:hint="default"/>
      </w:rPr>
    </w:lvl>
    <w:lvl w:ilvl="2" w:tplc="04150005" w:tentative="1">
      <w:start w:val="1"/>
      <w:numFmt w:val="bullet"/>
      <w:lvlText w:val=""/>
      <w:lvlJc w:val="left"/>
      <w:pPr>
        <w:ind w:left="2804" w:hanging="360"/>
      </w:pPr>
      <w:rPr>
        <w:rFonts w:ascii="Wingdings" w:hAnsi="Wingdings" w:hint="default"/>
      </w:rPr>
    </w:lvl>
    <w:lvl w:ilvl="3" w:tplc="04150001" w:tentative="1">
      <w:start w:val="1"/>
      <w:numFmt w:val="bullet"/>
      <w:lvlText w:val=""/>
      <w:lvlJc w:val="left"/>
      <w:pPr>
        <w:ind w:left="3524" w:hanging="360"/>
      </w:pPr>
      <w:rPr>
        <w:rFonts w:ascii="Symbol" w:hAnsi="Symbol" w:hint="default"/>
      </w:rPr>
    </w:lvl>
    <w:lvl w:ilvl="4" w:tplc="04150003" w:tentative="1">
      <w:start w:val="1"/>
      <w:numFmt w:val="bullet"/>
      <w:lvlText w:val="o"/>
      <w:lvlJc w:val="left"/>
      <w:pPr>
        <w:ind w:left="4244" w:hanging="360"/>
      </w:pPr>
      <w:rPr>
        <w:rFonts w:ascii="Courier New" w:hAnsi="Courier New" w:cs="Courier New" w:hint="default"/>
      </w:rPr>
    </w:lvl>
    <w:lvl w:ilvl="5" w:tplc="04150005" w:tentative="1">
      <w:start w:val="1"/>
      <w:numFmt w:val="bullet"/>
      <w:lvlText w:val=""/>
      <w:lvlJc w:val="left"/>
      <w:pPr>
        <w:ind w:left="4964" w:hanging="360"/>
      </w:pPr>
      <w:rPr>
        <w:rFonts w:ascii="Wingdings" w:hAnsi="Wingdings" w:hint="default"/>
      </w:rPr>
    </w:lvl>
    <w:lvl w:ilvl="6" w:tplc="04150001" w:tentative="1">
      <w:start w:val="1"/>
      <w:numFmt w:val="bullet"/>
      <w:lvlText w:val=""/>
      <w:lvlJc w:val="left"/>
      <w:pPr>
        <w:ind w:left="5684" w:hanging="360"/>
      </w:pPr>
      <w:rPr>
        <w:rFonts w:ascii="Symbol" w:hAnsi="Symbol" w:hint="default"/>
      </w:rPr>
    </w:lvl>
    <w:lvl w:ilvl="7" w:tplc="04150003" w:tentative="1">
      <w:start w:val="1"/>
      <w:numFmt w:val="bullet"/>
      <w:lvlText w:val="o"/>
      <w:lvlJc w:val="left"/>
      <w:pPr>
        <w:ind w:left="6404" w:hanging="360"/>
      </w:pPr>
      <w:rPr>
        <w:rFonts w:ascii="Courier New" w:hAnsi="Courier New" w:cs="Courier New" w:hint="default"/>
      </w:rPr>
    </w:lvl>
    <w:lvl w:ilvl="8" w:tplc="04150005" w:tentative="1">
      <w:start w:val="1"/>
      <w:numFmt w:val="bullet"/>
      <w:lvlText w:val=""/>
      <w:lvlJc w:val="left"/>
      <w:pPr>
        <w:ind w:left="7124" w:hanging="360"/>
      </w:pPr>
      <w:rPr>
        <w:rFonts w:ascii="Wingdings" w:hAnsi="Wingdings" w:hint="default"/>
      </w:rPr>
    </w:lvl>
  </w:abstractNum>
  <w:abstractNum w:abstractNumId="4" w15:restartNumberingAfterBreak="0">
    <w:nsid w:val="24D35AD6"/>
    <w:multiLevelType w:val="hybridMultilevel"/>
    <w:tmpl w:val="28025B30"/>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 w15:restartNumberingAfterBreak="0">
    <w:nsid w:val="2DAB2272"/>
    <w:multiLevelType w:val="hybridMultilevel"/>
    <w:tmpl w:val="8BAE352C"/>
    <w:lvl w:ilvl="0" w:tplc="5B3206EE">
      <w:start w:val="1"/>
      <w:numFmt w:val="decimal"/>
      <w:lvlText w:val="%1."/>
      <w:lvlJc w:val="left"/>
      <w:pPr>
        <w:ind w:left="786" w:hanging="360"/>
      </w:pPr>
      <w:rPr>
        <w:rFonts w:hint="default"/>
        <w:color w:val="auto"/>
      </w:rPr>
    </w:lvl>
    <w:lvl w:ilvl="1" w:tplc="04150011">
      <w:start w:val="1"/>
      <w:numFmt w:val="decimal"/>
      <w:lvlText w:val="%2)"/>
      <w:lvlJc w:val="left"/>
      <w:pPr>
        <w:ind w:left="107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DC8193A"/>
    <w:multiLevelType w:val="hybridMultilevel"/>
    <w:tmpl w:val="1E4E170A"/>
    <w:lvl w:ilvl="0" w:tplc="0520E170">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7" w15:restartNumberingAfterBreak="0">
    <w:nsid w:val="314607AE"/>
    <w:multiLevelType w:val="hybridMultilevel"/>
    <w:tmpl w:val="CD607A96"/>
    <w:lvl w:ilvl="0" w:tplc="D1623B7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C8E4491"/>
    <w:multiLevelType w:val="hybridMultilevel"/>
    <w:tmpl w:val="DBBC6176"/>
    <w:lvl w:ilvl="0" w:tplc="660AE2CC">
      <w:start w:val="1"/>
      <w:numFmt w:val="decimal"/>
      <w:lvlText w:val="%1."/>
      <w:lvlJc w:val="left"/>
      <w:pPr>
        <w:ind w:left="36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D0B1A0C"/>
    <w:multiLevelType w:val="hybridMultilevel"/>
    <w:tmpl w:val="FEBACEB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489D6B2D"/>
    <w:multiLevelType w:val="hybridMultilevel"/>
    <w:tmpl w:val="E2CE8688"/>
    <w:lvl w:ilvl="0" w:tplc="B5C0FAE4">
      <w:start w:val="1"/>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4DE46CDD"/>
    <w:multiLevelType w:val="hybridMultilevel"/>
    <w:tmpl w:val="5D005556"/>
    <w:lvl w:ilvl="0" w:tplc="04150017">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54325B04"/>
    <w:multiLevelType w:val="hybridMultilevel"/>
    <w:tmpl w:val="DCBE0DD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5AB3B32"/>
    <w:multiLevelType w:val="hybridMultilevel"/>
    <w:tmpl w:val="15AA9C6A"/>
    <w:lvl w:ilvl="0" w:tplc="1C0C4EB2">
      <w:start w:val="1"/>
      <w:numFmt w:val="decimal"/>
      <w:lvlText w:val="%1)"/>
      <w:lvlJc w:val="left"/>
      <w:pPr>
        <w:ind w:left="1080" w:hanging="360"/>
      </w:pPr>
      <w:rPr>
        <w:rFonts w:hint="default"/>
        <w:strike/>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15:restartNumberingAfterBreak="0">
    <w:nsid w:val="5A066DF3"/>
    <w:multiLevelType w:val="hybridMultilevel"/>
    <w:tmpl w:val="FEB2A5F0"/>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5" w15:restartNumberingAfterBreak="0">
    <w:nsid w:val="62D0061D"/>
    <w:multiLevelType w:val="hybridMultilevel"/>
    <w:tmpl w:val="DE4EEC0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7090DDE"/>
    <w:multiLevelType w:val="hybridMultilevel"/>
    <w:tmpl w:val="EECEE1E0"/>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7" w15:restartNumberingAfterBreak="0">
    <w:nsid w:val="71337BAE"/>
    <w:multiLevelType w:val="hybridMultilevel"/>
    <w:tmpl w:val="384040DC"/>
    <w:lvl w:ilvl="0" w:tplc="BEB26118">
      <w:start w:val="2"/>
      <w:numFmt w:val="decimal"/>
      <w:lvlText w:val="%1)"/>
      <w:lvlJc w:val="left"/>
      <w:pPr>
        <w:ind w:left="720" w:hanging="360"/>
      </w:pPr>
    </w:lvl>
    <w:lvl w:ilvl="1" w:tplc="511E7090">
      <w:start w:val="1"/>
      <w:numFmt w:val="lowerLetter"/>
      <w:lvlText w:val="%2."/>
      <w:lvlJc w:val="left"/>
      <w:pPr>
        <w:ind w:left="1440" w:hanging="360"/>
      </w:pPr>
    </w:lvl>
    <w:lvl w:ilvl="2" w:tplc="ABAA39F4">
      <w:start w:val="1"/>
      <w:numFmt w:val="lowerRoman"/>
      <w:lvlText w:val="%3."/>
      <w:lvlJc w:val="right"/>
      <w:pPr>
        <w:ind w:left="2160" w:hanging="180"/>
      </w:pPr>
    </w:lvl>
    <w:lvl w:ilvl="3" w:tplc="ADEEF62A">
      <w:start w:val="1"/>
      <w:numFmt w:val="decimal"/>
      <w:lvlText w:val="%4."/>
      <w:lvlJc w:val="left"/>
      <w:pPr>
        <w:ind w:left="2880" w:hanging="360"/>
      </w:pPr>
    </w:lvl>
    <w:lvl w:ilvl="4" w:tplc="45704AEC">
      <w:start w:val="1"/>
      <w:numFmt w:val="lowerLetter"/>
      <w:lvlText w:val="%5."/>
      <w:lvlJc w:val="left"/>
      <w:pPr>
        <w:ind w:left="3600" w:hanging="360"/>
      </w:pPr>
    </w:lvl>
    <w:lvl w:ilvl="5" w:tplc="C6A4168A">
      <w:start w:val="1"/>
      <w:numFmt w:val="lowerRoman"/>
      <w:lvlText w:val="%6."/>
      <w:lvlJc w:val="right"/>
      <w:pPr>
        <w:ind w:left="4320" w:hanging="180"/>
      </w:pPr>
    </w:lvl>
    <w:lvl w:ilvl="6" w:tplc="12E66FE2">
      <w:start w:val="1"/>
      <w:numFmt w:val="decimal"/>
      <w:lvlText w:val="%7."/>
      <w:lvlJc w:val="left"/>
      <w:pPr>
        <w:ind w:left="5040" w:hanging="360"/>
      </w:pPr>
    </w:lvl>
    <w:lvl w:ilvl="7" w:tplc="B3C62E3C">
      <w:start w:val="1"/>
      <w:numFmt w:val="lowerLetter"/>
      <w:lvlText w:val="%8."/>
      <w:lvlJc w:val="left"/>
      <w:pPr>
        <w:ind w:left="5760" w:hanging="360"/>
      </w:pPr>
    </w:lvl>
    <w:lvl w:ilvl="8" w:tplc="F950005A">
      <w:start w:val="1"/>
      <w:numFmt w:val="lowerRoman"/>
      <w:lvlText w:val="%9."/>
      <w:lvlJc w:val="right"/>
      <w:pPr>
        <w:ind w:left="6480" w:hanging="180"/>
      </w:pPr>
    </w:lvl>
  </w:abstractNum>
  <w:abstractNum w:abstractNumId="18" w15:restartNumberingAfterBreak="0">
    <w:nsid w:val="7BCB60CE"/>
    <w:multiLevelType w:val="hybridMultilevel"/>
    <w:tmpl w:val="7846B16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7EAE36B2"/>
    <w:multiLevelType w:val="hybridMultilevel"/>
    <w:tmpl w:val="9998E9BE"/>
    <w:lvl w:ilvl="0" w:tplc="13AAB52A">
      <w:start w:val="1"/>
      <w:numFmt w:val="decimal"/>
      <w:lvlText w:val="%1."/>
      <w:lvlJc w:val="left"/>
      <w:pPr>
        <w:ind w:left="1146" w:hanging="360"/>
      </w:pPr>
      <w:rPr>
        <w:rFonts w:hint="default"/>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num w:numId="1">
    <w:abstractNumId w:val="8"/>
  </w:num>
  <w:num w:numId="2">
    <w:abstractNumId w:val="13"/>
  </w:num>
  <w:num w:numId="3">
    <w:abstractNumId w:val="1"/>
  </w:num>
  <w:num w:numId="4">
    <w:abstractNumId w:val="19"/>
  </w:num>
  <w:num w:numId="5">
    <w:abstractNumId w:val="6"/>
  </w:num>
  <w:num w:numId="6">
    <w:abstractNumId w:val="3"/>
  </w:num>
  <w:num w:numId="7">
    <w:abstractNumId w:val="14"/>
  </w:num>
  <w:num w:numId="8">
    <w:abstractNumId w:val="18"/>
  </w:num>
  <w:num w:numId="9">
    <w:abstractNumId w:val="16"/>
  </w:num>
  <w:num w:numId="10">
    <w:abstractNumId w:val="12"/>
  </w:num>
  <w:num w:numId="11">
    <w:abstractNumId w:val="5"/>
  </w:num>
  <w:num w:numId="12">
    <w:abstractNumId w:val="7"/>
  </w:num>
  <w:num w:numId="13">
    <w:abstractNumId w:val="2"/>
  </w:num>
  <w:num w:numId="14">
    <w:abstractNumId w:val="4"/>
  </w:num>
  <w:num w:numId="15">
    <w:abstractNumId w:val="9"/>
  </w:num>
  <w:num w:numId="16">
    <w:abstractNumId w:val="15"/>
  </w:num>
  <w:num w:numId="17">
    <w:abstractNumId w:val="11"/>
  </w:num>
  <w:num w:numId="18">
    <w:abstractNumId w:val="17"/>
  </w:num>
  <w:num w:numId="19">
    <w:abstractNumId w:val="0"/>
  </w:num>
  <w:num w:numId="20">
    <w:abstractNumId w:val="10"/>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0NTM3NTM0szS0MDJQ0lEKTi0uzszPAykwqwUAsvG/MiwAAAA="/>
  </w:docVars>
  <w:rsids>
    <w:rsidRoot w:val="008319F7"/>
    <w:rsid w:val="000002CF"/>
    <w:rsid w:val="00000C22"/>
    <w:rsid w:val="0000132F"/>
    <w:rsid w:val="00001639"/>
    <w:rsid w:val="00001C49"/>
    <w:rsid w:val="00004027"/>
    <w:rsid w:val="00004065"/>
    <w:rsid w:val="000046C0"/>
    <w:rsid w:val="0000482C"/>
    <w:rsid w:val="0000497C"/>
    <w:rsid w:val="00005319"/>
    <w:rsid w:val="00006DD7"/>
    <w:rsid w:val="000073B9"/>
    <w:rsid w:val="00007A4F"/>
    <w:rsid w:val="00007E3A"/>
    <w:rsid w:val="00007E74"/>
    <w:rsid w:val="00010479"/>
    <w:rsid w:val="000106FA"/>
    <w:rsid w:val="00010ECE"/>
    <w:rsid w:val="00011DD1"/>
    <w:rsid w:val="000121E2"/>
    <w:rsid w:val="00012A4D"/>
    <w:rsid w:val="00012FA1"/>
    <w:rsid w:val="0001343D"/>
    <w:rsid w:val="00013845"/>
    <w:rsid w:val="00013A06"/>
    <w:rsid w:val="000144E1"/>
    <w:rsid w:val="00014C60"/>
    <w:rsid w:val="00015C0C"/>
    <w:rsid w:val="000175C7"/>
    <w:rsid w:val="000204C6"/>
    <w:rsid w:val="000209C8"/>
    <w:rsid w:val="00020D45"/>
    <w:rsid w:val="0002106C"/>
    <w:rsid w:val="00021842"/>
    <w:rsid w:val="00021D3F"/>
    <w:rsid w:val="0002290A"/>
    <w:rsid w:val="0002394B"/>
    <w:rsid w:val="00024E01"/>
    <w:rsid w:val="00025921"/>
    <w:rsid w:val="000262DD"/>
    <w:rsid w:val="0002750D"/>
    <w:rsid w:val="00030BF2"/>
    <w:rsid w:val="000320C2"/>
    <w:rsid w:val="00032701"/>
    <w:rsid w:val="00034A08"/>
    <w:rsid w:val="000351D4"/>
    <w:rsid w:val="00035554"/>
    <w:rsid w:val="00036558"/>
    <w:rsid w:val="0003686E"/>
    <w:rsid w:val="00037AF4"/>
    <w:rsid w:val="00040032"/>
    <w:rsid w:val="000401DC"/>
    <w:rsid w:val="00040237"/>
    <w:rsid w:val="000403E9"/>
    <w:rsid w:val="00040679"/>
    <w:rsid w:val="00040908"/>
    <w:rsid w:val="00040C7C"/>
    <w:rsid w:val="000421BF"/>
    <w:rsid w:val="00043AB8"/>
    <w:rsid w:val="00043D8A"/>
    <w:rsid w:val="00043F89"/>
    <w:rsid w:val="00044D8B"/>
    <w:rsid w:val="000459F7"/>
    <w:rsid w:val="00045D3E"/>
    <w:rsid w:val="000461F5"/>
    <w:rsid w:val="0004688B"/>
    <w:rsid w:val="00046C57"/>
    <w:rsid w:val="000502D4"/>
    <w:rsid w:val="00050B23"/>
    <w:rsid w:val="00050B24"/>
    <w:rsid w:val="00051487"/>
    <w:rsid w:val="00051610"/>
    <w:rsid w:val="000519FF"/>
    <w:rsid w:val="00051FD9"/>
    <w:rsid w:val="00052325"/>
    <w:rsid w:val="00053F55"/>
    <w:rsid w:val="000542A1"/>
    <w:rsid w:val="00054548"/>
    <w:rsid w:val="00054747"/>
    <w:rsid w:val="00054AA3"/>
    <w:rsid w:val="00055509"/>
    <w:rsid w:val="00055621"/>
    <w:rsid w:val="00056700"/>
    <w:rsid w:val="00056971"/>
    <w:rsid w:val="000577D6"/>
    <w:rsid w:val="00057C18"/>
    <w:rsid w:val="0006051A"/>
    <w:rsid w:val="00060EC2"/>
    <w:rsid w:val="00061539"/>
    <w:rsid w:val="00061F24"/>
    <w:rsid w:val="000622B4"/>
    <w:rsid w:val="00063048"/>
    <w:rsid w:val="000659E9"/>
    <w:rsid w:val="000667F5"/>
    <w:rsid w:val="000672F5"/>
    <w:rsid w:val="0007027C"/>
    <w:rsid w:val="00070990"/>
    <w:rsid w:val="00070AA0"/>
    <w:rsid w:val="00070EB6"/>
    <w:rsid w:val="0007242E"/>
    <w:rsid w:val="00072D5A"/>
    <w:rsid w:val="0007337A"/>
    <w:rsid w:val="0007353C"/>
    <w:rsid w:val="00073568"/>
    <w:rsid w:val="00073700"/>
    <w:rsid w:val="00073CB6"/>
    <w:rsid w:val="0007455D"/>
    <w:rsid w:val="000749B6"/>
    <w:rsid w:val="00074AE7"/>
    <w:rsid w:val="000753B7"/>
    <w:rsid w:val="0007616A"/>
    <w:rsid w:val="0007687D"/>
    <w:rsid w:val="0007790B"/>
    <w:rsid w:val="00077C07"/>
    <w:rsid w:val="000829BB"/>
    <w:rsid w:val="00083F4D"/>
    <w:rsid w:val="00084243"/>
    <w:rsid w:val="000842DB"/>
    <w:rsid w:val="0008464B"/>
    <w:rsid w:val="0008495D"/>
    <w:rsid w:val="00085DDB"/>
    <w:rsid w:val="000865A1"/>
    <w:rsid w:val="00086972"/>
    <w:rsid w:val="000874CF"/>
    <w:rsid w:val="00087F29"/>
    <w:rsid w:val="00090A1E"/>
    <w:rsid w:val="000919DE"/>
    <w:rsid w:val="00092215"/>
    <w:rsid w:val="00092B91"/>
    <w:rsid w:val="000931D5"/>
    <w:rsid w:val="00095111"/>
    <w:rsid w:val="00095855"/>
    <w:rsid w:val="00096E6B"/>
    <w:rsid w:val="00097046"/>
    <w:rsid w:val="000970EA"/>
    <w:rsid w:val="00097837"/>
    <w:rsid w:val="0009784F"/>
    <w:rsid w:val="0009786C"/>
    <w:rsid w:val="000A0F7E"/>
    <w:rsid w:val="000A2A88"/>
    <w:rsid w:val="000A2D6D"/>
    <w:rsid w:val="000A2D87"/>
    <w:rsid w:val="000A37C7"/>
    <w:rsid w:val="000A3A62"/>
    <w:rsid w:val="000A3C70"/>
    <w:rsid w:val="000A4F66"/>
    <w:rsid w:val="000A58F3"/>
    <w:rsid w:val="000A5F0D"/>
    <w:rsid w:val="000A63B7"/>
    <w:rsid w:val="000A6ECA"/>
    <w:rsid w:val="000A762D"/>
    <w:rsid w:val="000A7BBD"/>
    <w:rsid w:val="000B09BC"/>
    <w:rsid w:val="000B0F77"/>
    <w:rsid w:val="000B1292"/>
    <w:rsid w:val="000B2C62"/>
    <w:rsid w:val="000B33E9"/>
    <w:rsid w:val="000B4D0C"/>
    <w:rsid w:val="000B4DD6"/>
    <w:rsid w:val="000B4EE0"/>
    <w:rsid w:val="000B561D"/>
    <w:rsid w:val="000B587D"/>
    <w:rsid w:val="000B6767"/>
    <w:rsid w:val="000B7335"/>
    <w:rsid w:val="000B77A4"/>
    <w:rsid w:val="000C000A"/>
    <w:rsid w:val="000C0D4A"/>
    <w:rsid w:val="000C4674"/>
    <w:rsid w:val="000C5094"/>
    <w:rsid w:val="000C5286"/>
    <w:rsid w:val="000C59CF"/>
    <w:rsid w:val="000C66E5"/>
    <w:rsid w:val="000C720A"/>
    <w:rsid w:val="000C76B2"/>
    <w:rsid w:val="000C79FE"/>
    <w:rsid w:val="000D0495"/>
    <w:rsid w:val="000D0FC8"/>
    <w:rsid w:val="000D13B2"/>
    <w:rsid w:val="000D3085"/>
    <w:rsid w:val="000D35E9"/>
    <w:rsid w:val="000D37A6"/>
    <w:rsid w:val="000D387F"/>
    <w:rsid w:val="000D38EE"/>
    <w:rsid w:val="000D3B2D"/>
    <w:rsid w:val="000D473F"/>
    <w:rsid w:val="000D5571"/>
    <w:rsid w:val="000D69B2"/>
    <w:rsid w:val="000D6D8A"/>
    <w:rsid w:val="000D705E"/>
    <w:rsid w:val="000D7649"/>
    <w:rsid w:val="000E035D"/>
    <w:rsid w:val="000E1D0C"/>
    <w:rsid w:val="000E2916"/>
    <w:rsid w:val="000E2BA4"/>
    <w:rsid w:val="000E2C90"/>
    <w:rsid w:val="000E5891"/>
    <w:rsid w:val="000E591D"/>
    <w:rsid w:val="000E61EB"/>
    <w:rsid w:val="000E71BE"/>
    <w:rsid w:val="000E7353"/>
    <w:rsid w:val="000E76CA"/>
    <w:rsid w:val="000E7B2B"/>
    <w:rsid w:val="000F04B6"/>
    <w:rsid w:val="000F07C2"/>
    <w:rsid w:val="000F211E"/>
    <w:rsid w:val="000F25E7"/>
    <w:rsid w:val="000F276D"/>
    <w:rsid w:val="000F2A0A"/>
    <w:rsid w:val="000F2DBE"/>
    <w:rsid w:val="000F2F9A"/>
    <w:rsid w:val="000F3161"/>
    <w:rsid w:val="000F4E59"/>
    <w:rsid w:val="000F5105"/>
    <w:rsid w:val="000F538B"/>
    <w:rsid w:val="001016D7"/>
    <w:rsid w:val="00102400"/>
    <w:rsid w:val="00102A63"/>
    <w:rsid w:val="00103567"/>
    <w:rsid w:val="0010374B"/>
    <w:rsid w:val="00103765"/>
    <w:rsid w:val="001049C9"/>
    <w:rsid w:val="0010528B"/>
    <w:rsid w:val="00106BE9"/>
    <w:rsid w:val="00106D30"/>
    <w:rsid w:val="00110665"/>
    <w:rsid w:val="001129AE"/>
    <w:rsid w:val="00113A4E"/>
    <w:rsid w:val="00115596"/>
    <w:rsid w:val="00115EC2"/>
    <w:rsid w:val="0011647E"/>
    <w:rsid w:val="00116E9A"/>
    <w:rsid w:val="001171CB"/>
    <w:rsid w:val="00117C1F"/>
    <w:rsid w:val="00117D2D"/>
    <w:rsid w:val="001204EF"/>
    <w:rsid w:val="0012179D"/>
    <w:rsid w:val="00121FD7"/>
    <w:rsid w:val="00122BA4"/>
    <w:rsid w:val="00122D80"/>
    <w:rsid w:val="00123152"/>
    <w:rsid w:val="00123982"/>
    <w:rsid w:val="0012457A"/>
    <w:rsid w:val="0012476B"/>
    <w:rsid w:val="0012541A"/>
    <w:rsid w:val="0012604C"/>
    <w:rsid w:val="001262D4"/>
    <w:rsid w:val="00126B27"/>
    <w:rsid w:val="001305ED"/>
    <w:rsid w:val="00130C75"/>
    <w:rsid w:val="00130E22"/>
    <w:rsid w:val="001313B7"/>
    <w:rsid w:val="00131750"/>
    <w:rsid w:val="00133963"/>
    <w:rsid w:val="00133C6E"/>
    <w:rsid w:val="001349BE"/>
    <w:rsid w:val="001355B7"/>
    <w:rsid w:val="001356AB"/>
    <w:rsid w:val="00135ABE"/>
    <w:rsid w:val="001378E8"/>
    <w:rsid w:val="00137AF8"/>
    <w:rsid w:val="00137B50"/>
    <w:rsid w:val="00137D20"/>
    <w:rsid w:val="00140A49"/>
    <w:rsid w:val="00140DCF"/>
    <w:rsid w:val="001418C8"/>
    <w:rsid w:val="00143124"/>
    <w:rsid w:val="00143162"/>
    <w:rsid w:val="00144901"/>
    <w:rsid w:val="00144EA1"/>
    <w:rsid w:val="001471A0"/>
    <w:rsid w:val="001472F9"/>
    <w:rsid w:val="00147F61"/>
    <w:rsid w:val="001519E0"/>
    <w:rsid w:val="00152192"/>
    <w:rsid w:val="001531A5"/>
    <w:rsid w:val="001535EE"/>
    <w:rsid w:val="00154B37"/>
    <w:rsid w:val="00155702"/>
    <w:rsid w:val="001559D8"/>
    <w:rsid w:val="00156D7E"/>
    <w:rsid w:val="00156EC6"/>
    <w:rsid w:val="001571D8"/>
    <w:rsid w:val="00157544"/>
    <w:rsid w:val="00157556"/>
    <w:rsid w:val="00157C67"/>
    <w:rsid w:val="00157EC7"/>
    <w:rsid w:val="001616FF"/>
    <w:rsid w:val="00162708"/>
    <w:rsid w:val="00162A71"/>
    <w:rsid w:val="00162CA2"/>
    <w:rsid w:val="0016371C"/>
    <w:rsid w:val="00164D62"/>
    <w:rsid w:val="00164F12"/>
    <w:rsid w:val="001651F5"/>
    <w:rsid w:val="00165494"/>
    <w:rsid w:val="00165C02"/>
    <w:rsid w:val="00166C97"/>
    <w:rsid w:val="00167D2E"/>
    <w:rsid w:val="00167F26"/>
    <w:rsid w:val="001703A9"/>
    <w:rsid w:val="0017115C"/>
    <w:rsid w:val="00171562"/>
    <w:rsid w:val="00172609"/>
    <w:rsid w:val="00172804"/>
    <w:rsid w:val="00173D05"/>
    <w:rsid w:val="00173E34"/>
    <w:rsid w:val="00173F63"/>
    <w:rsid w:val="0017509A"/>
    <w:rsid w:val="001754A1"/>
    <w:rsid w:val="001759FF"/>
    <w:rsid w:val="0017600A"/>
    <w:rsid w:val="00176695"/>
    <w:rsid w:val="0018059E"/>
    <w:rsid w:val="00180C88"/>
    <w:rsid w:val="00181992"/>
    <w:rsid w:val="00182044"/>
    <w:rsid w:val="00182F06"/>
    <w:rsid w:val="00183535"/>
    <w:rsid w:val="00183F79"/>
    <w:rsid w:val="00185575"/>
    <w:rsid w:val="0018557E"/>
    <w:rsid w:val="0018634C"/>
    <w:rsid w:val="00186AD0"/>
    <w:rsid w:val="0018731F"/>
    <w:rsid w:val="001909F8"/>
    <w:rsid w:val="001916F2"/>
    <w:rsid w:val="00191B4C"/>
    <w:rsid w:val="00191B60"/>
    <w:rsid w:val="00193283"/>
    <w:rsid w:val="00193A58"/>
    <w:rsid w:val="00194FE6"/>
    <w:rsid w:val="001952B3"/>
    <w:rsid w:val="00195FA1"/>
    <w:rsid w:val="00196AB5"/>
    <w:rsid w:val="00196DAE"/>
    <w:rsid w:val="0019727E"/>
    <w:rsid w:val="001974BE"/>
    <w:rsid w:val="001A01EC"/>
    <w:rsid w:val="001A0323"/>
    <w:rsid w:val="001A10EB"/>
    <w:rsid w:val="001A1584"/>
    <w:rsid w:val="001A1779"/>
    <w:rsid w:val="001A1BF2"/>
    <w:rsid w:val="001A273D"/>
    <w:rsid w:val="001A3626"/>
    <w:rsid w:val="001A4CA9"/>
    <w:rsid w:val="001A517F"/>
    <w:rsid w:val="001A6BFC"/>
    <w:rsid w:val="001A6CAC"/>
    <w:rsid w:val="001A71C4"/>
    <w:rsid w:val="001B0566"/>
    <w:rsid w:val="001B2026"/>
    <w:rsid w:val="001B215D"/>
    <w:rsid w:val="001B397F"/>
    <w:rsid w:val="001B3A20"/>
    <w:rsid w:val="001B41B5"/>
    <w:rsid w:val="001B4832"/>
    <w:rsid w:val="001B614C"/>
    <w:rsid w:val="001B7E3E"/>
    <w:rsid w:val="001C15E4"/>
    <w:rsid w:val="001C192E"/>
    <w:rsid w:val="001C1B18"/>
    <w:rsid w:val="001C2CD8"/>
    <w:rsid w:val="001C313C"/>
    <w:rsid w:val="001C3E32"/>
    <w:rsid w:val="001C41CF"/>
    <w:rsid w:val="001C41DA"/>
    <w:rsid w:val="001C4835"/>
    <w:rsid w:val="001C52E1"/>
    <w:rsid w:val="001C54B5"/>
    <w:rsid w:val="001C56BE"/>
    <w:rsid w:val="001C62F5"/>
    <w:rsid w:val="001C67EB"/>
    <w:rsid w:val="001C776A"/>
    <w:rsid w:val="001C78B2"/>
    <w:rsid w:val="001C7BD7"/>
    <w:rsid w:val="001D049E"/>
    <w:rsid w:val="001D164F"/>
    <w:rsid w:val="001D4C6C"/>
    <w:rsid w:val="001D4FA2"/>
    <w:rsid w:val="001D69A1"/>
    <w:rsid w:val="001D7B7B"/>
    <w:rsid w:val="001E0E73"/>
    <w:rsid w:val="001E20DF"/>
    <w:rsid w:val="001E21BF"/>
    <w:rsid w:val="001E394C"/>
    <w:rsid w:val="001E3A00"/>
    <w:rsid w:val="001E3FBC"/>
    <w:rsid w:val="001E43D4"/>
    <w:rsid w:val="001E452A"/>
    <w:rsid w:val="001E4706"/>
    <w:rsid w:val="001E51A1"/>
    <w:rsid w:val="001E56C7"/>
    <w:rsid w:val="001E580B"/>
    <w:rsid w:val="001E5887"/>
    <w:rsid w:val="001E5E3C"/>
    <w:rsid w:val="001E6F3D"/>
    <w:rsid w:val="001F1357"/>
    <w:rsid w:val="001F1491"/>
    <w:rsid w:val="001F1A6C"/>
    <w:rsid w:val="001F26AB"/>
    <w:rsid w:val="001F3F74"/>
    <w:rsid w:val="001F3FC5"/>
    <w:rsid w:val="001F48FE"/>
    <w:rsid w:val="001F6674"/>
    <w:rsid w:val="001F7B35"/>
    <w:rsid w:val="001F7CDD"/>
    <w:rsid w:val="0020025A"/>
    <w:rsid w:val="0020065D"/>
    <w:rsid w:val="002010C3"/>
    <w:rsid w:val="00203CF7"/>
    <w:rsid w:val="0020401D"/>
    <w:rsid w:val="0020595C"/>
    <w:rsid w:val="0020597D"/>
    <w:rsid w:val="00205BC7"/>
    <w:rsid w:val="002100BB"/>
    <w:rsid w:val="00211F93"/>
    <w:rsid w:val="00211FAD"/>
    <w:rsid w:val="00212C33"/>
    <w:rsid w:val="00212CFD"/>
    <w:rsid w:val="00212E15"/>
    <w:rsid w:val="002136C5"/>
    <w:rsid w:val="00213901"/>
    <w:rsid w:val="002142D1"/>
    <w:rsid w:val="00214B2F"/>
    <w:rsid w:val="002154AF"/>
    <w:rsid w:val="00216323"/>
    <w:rsid w:val="0021653A"/>
    <w:rsid w:val="00216D00"/>
    <w:rsid w:val="00216EDD"/>
    <w:rsid w:val="00216F1A"/>
    <w:rsid w:val="00216FAD"/>
    <w:rsid w:val="00217A9E"/>
    <w:rsid w:val="00217DD9"/>
    <w:rsid w:val="00217FA2"/>
    <w:rsid w:val="0022009B"/>
    <w:rsid w:val="0022040A"/>
    <w:rsid w:val="00220A8F"/>
    <w:rsid w:val="00220E37"/>
    <w:rsid w:val="00221260"/>
    <w:rsid w:val="00221FAB"/>
    <w:rsid w:val="0022204F"/>
    <w:rsid w:val="0022351C"/>
    <w:rsid w:val="00223CBC"/>
    <w:rsid w:val="00225687"/>
    <w:rsid w:val="00225D62"/>
    <w:rsid w:val="0022690C"/>
    <w:rsid w:val="00227586"/>
    <w:rsid w:val="002276B9"/>
    <w:rsid w:val="00230106"/>
    <w:rsid w:val="00230F54"/>
    <w:rsid w:val="002311AA"/>
    <w:rsid w:val="00232AE2"/>
    <w:rsid w:val="002333D3"/>
    <w:rsid w:val="00233812"/>
    <w:rsid w:val="00233BCF"/>
    <w:rsid w:val="00233F7B"/>
    <w:rsid w:val="00234AA2"/>
    <w:rsid w:val="00234D23"/>
    <w:rsid w:val="00234EA9"/>
    <w:rsid w:val="002350D8"/>
    <w:rsid w:val="002354CE"/>
    <w:rsid w:val="002366C6"/>
    <w:rsid w:val="00240BF0"/>
    <w:rsid w:val="00240E91"/>
    <w:rsid w:val="0024212A"/>
    <w:rsid w:val="0024287B"/>
    <w:rsid w:val="0024304A"/>
    <w:rsid w:val="00244476"/>
    <w:rsid w:val="002448A7"/>
    <w:rsid w:val="00245461"/>
    <w:rsid w:val="00245C48"/>
    <w:rsid w:val="00246164"/>
    <w:rsid w:val="00246173"/>
    <w:rsid w:val="00250357"/>
    <w:rsid w:val="0025156D"/>
    <w:rsid w:val="002525D6"/>
    <w:rsid w:val="00252DA8"/>
    <w:rsid w:val="002532AC"/>
    <w:rsid w:val="00253BB5"/>
    <w:rsid w:val="002541AF"/>
    <w:rsid w:val="00254388"/>
    <w:rsid w:val="002543B4"/>
    <w:rsid w:val="002549D2"/>
    <w:rsid w:val="00254B54"/>
    <w:rsid w:val="00254DB4"/>
    <w:rsid w:val="00255718"/>
    <w:rsid w:val="002564CF"/>
    <w:rsid w:val="00256C3E"/>
    <w:rsid w:val="0025765C"/>
    <w:rsid w:val="00260A1D"/>
    <w:rsid w:val="00260F98"/>
    <w:rsid w:val="0026114E"/>
    <w:rsid w:val="0026218F"/>
    <w:rsid w:val="00262FB4"/>
    <w:rsid w:val="00263BFE"/>
    <w:rsid w:val="0026424F"/>
    <w:rsid w:val="002653F5"/>
    <w:rsid w:val="00265F72"/>
    <w:rsid w:val="00266BBD"/>
    <w:rsid w:val="0026721B"/>
    <w:rsid w:val="00267728"/>
    <w:rsid w:val="00267A71"/>
    <w:rsid w:val="0027156A"/>
    <w:rsid w:val="002715C4"/>
    <w:rsid w:val="0027259E"/>
    <w:rsid w:val="002745A5"/>
    <w:rsid w:val="002747C8"/>
    <w:rsid w:val="00274EA1"/>
    <w:rsid w:val="00275034"/>
    <w:rsid w:val="00275179"/>
    <w:rsid w:val="0027586F"/>
    <w:rsid w:val="0027727A"/>
    <w:rsid w:val="0027792E"/>
    <w:rsid w:val="002800E9"/>
    <w:rsid w:val="00282A8D"/>
    <w:rsid w:val="00282B85"/>
    <w:rsid w:val="00283D14"/>
    <w:rsid w:val="00283E3F"/>
    <w:rsid w:val="00284479"/>
    <w:rsid w:val="00284912"/>
    <w:rsid w:val="00285968"/>
    <w:rsid w:val="00286D4D"/>
    <w:rsid w:val="002905AD"/>
    <w:rsid w:val="002909E4"/>
    <w:rsid w:val="0029132F"/>
    <w:rsid w:val="00291CA2"/>
    <w:rsid w:val="0029233B"/>
    <w:rsid w:val="00293BFB"/>
    <w:rsid w:val="00293F4D"/>
    <w:rsid w:val="002940F2"/>
    <w:rsid w:val="00294516"/>
    <w:rsid w:val="002955F1"/>
    <w:rsid w:val="00295F55"/>
    <w:rsid w:val="00297BAC"/>
    <w:rsid w:val="002A0007"/>
    <w:rsid w:val="002A0499"/>
    <w:rsid w:val="002A0BD9"/>
    <w:rsid w:val="002A0F1C"/>
    <w:rsid w:val="002A1218"/>
    <w:rsid w:val="002A1AA8"/>
    <w:rsid w:val="002A1D39"/>
    <w:rsid w:val="002A1D6E"/>
    <w:rsid w:val="002A1D72"/>
    <w:rsid w:val="002A326B"/>
    <w:rsid w:val="002A350E"/>
    <w:rsid w:val="002A3A56"/>
    <w:rsid w:val="002A3DE4"/>
    <w:rsid w:val="002A441D"/>
    <w:rsid w:val="002A4C06"/>
    <w:rsid w:val="002A7143"/>
    <w:rsid w:val="002A7504"/>
    <w:rsid w:val="002A7FDD"/>
    <w:rsid w:val="002B07E2"/>
    <w:rsid w:val="002B10F9"/>
    <w:rsid w:val="002B125D"/>
    <w:rsid w:val="002B1A0C"/>
    <w:rsid w:val="002B1B5F"/>
    <w:rsid w:val="002B24DD"/>
    <w:rsid w:val="002B2C48"/>
    <w:rsid w:val="002B4246"/>
    <w:rsid w:val="002B5299"/>
    <w:rsid w:val="002B5527"/>
    <w:rsid w:val="002B57F0"/>
    <w:rsid w:val="002B6102"/>
    <w:rsid w:val="002B643A"/>
    <w:rsid w:val="002B6651"/>
    <w:rsid w:val="002B6F80"/>
    <w:rsid w:val="002B71C0"/>
    <w:rsid w:val="002C04B5"/>
    <w:rsid w:val="002C2AC7"/>
    <w:rsid w:val="002C3C09"/>
    <w:rsid w:val="002C3C97"/>
    <w:rsid w:val="002C4439"/>
    <w:rsid w:val="002C5208"/>
    <w:rsid w:val="002C5327"/>
    <w:rsid w:val="002C566A"/>
    <w:rsid w:val="002C5F53"/>
    <w:rsid w:val="002D103F"/>
    <w:rsid w:val="002D24C3"/>
    <w:rsid w:val="002D258F"/>
    <w:rsid w:val="002D2782"/>
    <w:rsid w:val="002D2971"/>
    <w:rsid w:val="002D29E3"/>
    <w:rsid w:val="002D33D0"/>
    <w:rsid w:val="002D3EC4"/>
    <w:rsid w:val="002D4AD9"/>
    <w:rsid w:val="002D4D68"/>
    <w:rsid w:val="002D5C56"/>
    <w:rsid w:val="002D73F9"/>
    <w:rsid w:val="002D7715"/>
    <w:rsid w:val="002D796E"/>
    <w:rsid w:val="002E0837"/>
    <w:rsid w:val="002E0B4F"/>
    <w:rsid w:val="002E0D15"/>
    <w:rsid w:val="002E0FDC"/>
    <w:rsid w:val="002E1E37"/>
    <w:rsid w:val="002E2E32"/>
    <w:rsid w:val="002E313E"/>
    <w:rsid w:val="002E3549"/>
    <w:rsid w:val="002E4B83"/>
    <w:rsid w:val="002E52D1"/>
    <w:rsid w:val="002E5465"/>
    <w:rsid w:val="002E59D1"/>
    <w:rsid w:val="002E5C50"/>
    <w:rsid w:val="002F2979"/>
    <w:rsid w:val="002F314C"/>
    <w:rsid w:val="002F35FA"/>
    <w:rsid w:val="002F4FFF"/>
    <w:rsid w:val="002F5206"/>
    <w:rsid w:val="002F5701"/>
    <w:rsid w:val="002F586F"/>
    <w:rsid w:val="002F5A18"/>
    <w:rsid w:val="002F7FE5"/>
    <w:rsid w:val="00300307"/>
    <w:rsid w:val="003008BC"/>
    <w:rsid w:val="003011F8"/>
    <w:rsid w:val="003012B6"/>
    <w:rsid w:val="00303E42"/>
    <w:rsid w:val="003045DD"/>
    <w:rsid w:val="003049CF"/>
    <w:rsid w:val="00304F58"/>
    <w:rsid w:val="003052D8"/>
    <w:rsid w:val="00305A04"/>
    <w:rsid w:val="00305DDC"/>
    <w:rsid w:val="003064D6"/>
    <w:rsid w:val="0030706E"/>
    <w:rsid w:val="00310ADA"/>
    <w:rsid w:val="00311375"/>
    <w:rsid w:val="003123CC"/>
    <w:rsid w:val="00314202"/>
    <w:rsid w:val="00314409"/>
    <w:rsid w:val="00314FB2"/>
    <w:rsid w:val="00315076"/>
    <w:rsid w:val="003151CB"/>
    <w:rsid w:val="00315E8F"/>
    <w:rsid w:val="0031709F"/>
    <w:rsid w:val="00317451"/>
    <w:rsid w:val="00317DCE"/>
    <w:rsid w:val="00317EB1"/>
    <w:rsid w:val="003210EF"/>
    <w:rsid w:val="00321A7A"/>
    <w:rsid w:val="00322ACE"/>
    <w:rsid w:val="00325034"/>
    <w:rsid w:val="00325857"/>
    <w:rsid w:val="00325D56"/>
    <w:rsid w:val="00330014"/>
    <w:rsid w:val="00330534"/>
    <w:rsid w:val="00330808"/>
    <w:rsid w:val="00331A6E"/>
    <w:rsid w:val="0033210E"/>
    <w:rsid w:val="00332285"/>
    <w:rsid w:val="0033350F"/>
    <w:rsid w:val="00334817"/>
    <w:rsid w:val="00334AE6"/>
    <w:rsid w:val="00334B7A"/>
    <w:rsid w:val="0033524F"/>
    <w:rsid w:val="0033694F"/>
    <w:rsid w:val="003373C3"/>
    <w:rsid w:val="003379FF"/>
    <w:rsid w:val="00341427"/>
    <w:rsid w:val="0034186B"/>
    <w:rsid w:val="00341C58"/>
    <w:rsid w:val="00342110"/>
    <w:rsid w:val="0034233D"/>
    <w:rsid w:val="003429BD"/>
    <w:rsid w:val="00343B83"/>
    <w:rsid w:val="00343C26"/>
    <w:rsid w:val="0034477B"/>
    <w:rsid w:val="003451FB"/>
    <w:rsid w:val="00345703"/>
    <w:rsid w:val="003461E4"/>
    <w:rsid w:val="0034728F"/>
    <w:rsid w:val="00347756"/>
    <w:rsid w:val="003478C3"/>
    <w:rsid w:val="00350A2E"/>
    <w:rsid w:val="0035181E"/>
    <w:rsid w:val="0035241A"/>
    <w:rsid w:val="0035414E"/>
    <w:rsid w:val="00355767"/>
    <w:rsid w:val="00355FC2"/>
    <w:rsid w:val="00356FF5"/>
    <w:rsid w:val="00357306"/>
    <w:rsid w:val="00357E7E"/>
    <w:rsid w:val="0036286D"/>
    <w:rsid w:val="00363B92"/>
    <w:rsid w:val="003646A5"/>
    <w:rsid w:val="0036539C"/>
    <w:rsid w:val="0036582C"/>
    <w:rsid w:val="00366000"/>
    <w:rsid w:val="0036633E"/>
    <w:rsid w:val="003676CA"/>
    <w:rsid w:val="00367EB0"/>
    <w:rsid w:val="00370034"/>
    <w:rsid w:val="003700C8"/>
    <w:rsid w:val="003704B2"/>
    <w:rsid w:val="00371237"/>
    <w:rsid w:val="00373451"/>
    <w:rsid w:val="003734C8"/>
    <w:rsid w:val="0037385C"/>
    <w:rsid w:val="00375426"/>
    <w:rsid w:val="00375EA9"/>
    <w:rsid w:val="00376DE0"/>
    <w:rsid w:val="00377C10"/>
    <w:rsid w:val="0038048E"/>
    <w:rsid w:val="0038094A"/>
    <w:rsid w:val="00381D5D"/>
    <w:rsid w:val="00382F90"/>
    <w:rsid w:val="0038381E"/>
    <w:rsid w:val="003838B4"/>
    <w:rsid w:val="003848AB"/>
    <w:rsid w:val="00384950"/>
    <w:rsid w:val="00384CC1"/>
    <w:rsid w:val="00384CED"/>
    <w:rsid w:val="00385B7A"/>
    <w:rsid w:val="00385BCD"/>
    <w:rsid w:val="00386259"/>
    <w:rsid w:val="003866BA"/>
    <w:rsid w:val="00386743"/>
    <w:rsid w:val="00386B2D"/>
    <w:rsid w:val="00387985"/>
    <w:rsid w:val="003879D0"/>
    <w:rsid w:val="00387C85"/>
    <w:rsid w:val="0039016A"/>
    <w:rsid w:val="00390F0A"/>
    <w:rsid w:val="00391247"/>
    <w:rsid w:val="00391E53"/>
    <w:rsid w:val="00391FDF"/>
    <w:rsid w:val="003925D3"/>
    <w:rsid w:val="003928CA"/>
    <w:rsid w:val="00393880"/>
    <w:rsid w:val="00393FC5"/>
    <w:rsid w:val="003947F2"/>
    <w:rsid w:val="00395254"/>
    <w:rsid w:val="00395FCB"/>
    <w:rsid w:val="00397DFB"/>
    <w:rsid w:val="003A02EC"/>
    <w:rsid w:val="003A10E9"/>
    <w:rsid w:val="003A11ED"/>
    <w:rsid w:val="003A1791"/>
    <w:rsid w:val="003A228A"/>
    <w:rsid w:val="003A2F19"/>
    <w:rsid w:val="003A64A9"/>
    <w:rsid w:val="003A6E09"/>
    <w:rsid w:val="003A76A2"/>
    <w:rsid w:val="003B00B3"/>
    <w:rsid w:val="003B04C1"/>
    <w:rsid w:val="003B074E"/>
    <w:rsid w:val="003B4669"/>
    <w:rsid w:val="003B6081"/>
    <w:rsid w:val="003B617C"/>
    <w:rsid w:val="003B6237"/>
    <w:rsid w:val="003B6CD5"/>
    <w:rsid w:val="003C0C36"/>
    <w:rsid w:val="003C0F9A"/>
    <w:rsid w:val="003C131B"/>
    <w:rsid w:val="003C17D7"/>
    <w:rsid w:val="003C44A1"/>
    <w:rsid w:val="003C52EF"/>
    <w:rsid w:val="003C60E2"/>
    <w:rsid w:val="003C6114"/>
    <w:rsid w:val="003C650B"/>
    <w:rsid w:val="003C7012"/>
    <w:rsid w:val="003C86D0"/>
    <w:rsid w:val="003D1991"/>
    <w:rsid w:val="003D1E06"/>
    <w:rsid w:val="003D261A"/>
    <w:rsid w:val="003D2D63"/>
    <w:rsid w:val="003D3D02"/>
    <w:rsid w:val="003D3ECB"/>
    <w:rsid w:val="003D452D"/>
    <w:rsid w:val="003D53A5"/>
    <w:rsid w:val="003D6099"/>
    <w:rsid w:val="003D683B"/>
    <w:rsid w:val="003D7176"/>
    <w:rsid w:val="003D796D"/>
    <w:rsid w:val="003E0F04"/>
    <w:rsid w:val="003E14E3"/>
    <w:rsid w:val="003E18A3"/>
    <w:rsid w:val="003E18E7"/>
    <w:rsid w:val="003E1F1E"/>
    <w:rsid w:val="003E29FE"/>
    <w:rsid w:val="003E3194"/>
    <w:rsid w:val="003E32F8"/>
    <w:rsid w:val="003E37F8"/>
    <w:rsid w:val="003E3C05"/>
    <w:rsid w:val="003E3ED2"/>
    <w:rsid w:val="003E43A0"/>
    <w:rsid w:val="003E43A3"/>
    <w:rsid w:val="003E4576"/>
    <w:rsid w:val="003E5058"/>
    <w:rsid w:val="003E5464"/>
    <w:rsid w:val="003E6778"/>
    <w:rsid w:val="003E7016"/>
    <w:rsid w:val="003F01A8"/>
    <w:rsid w:val="003F1818"/>
    <w:rsid w:val="003F21FE"/>
    <w:rsid w:val="003F23B8"/>
    <w:rsid w:val="003F30ED"/>
    <w:rsid w:val="003F3A0D"/>
    <w:rsid w:val="003F4C8C"/>
    <w:rsid w:val="003F55C6"/>
    <w:rsid w:val="003F56F8"/>
    <w:rsid w:val="003F66B7"/>
    <w:rsid w:val="003F72B6"/>
    <w:rsid w:val="003F7E75"/>
    <w:rsid w:val="003F7F46"/>
    <w:rsid w:val="0040043B"/>
    <w:rsid w:val="00400F7B"/>
    <w:rsid w:val="00401626"/>
    <w:rsid w:val="00401FE4"/>
    <w:rsid w:val="004026E8"/>
    <w:rsid w:val="00402DFC"/>
    <w:rsid w:val="004039C7"/>
    <w:rsid w:val="00403C0E"/>
    <w:rsid w:val="004043BE"/>
    <w:rsid w:val="00404631"/>
    <w:rsid w:val="004068B9"/>
    <w:rsid w:val="00406B93"/>
    <w:rsid w:val="00407B59"/>
    <w:rsid w:val="00407F51"/>
    <w:rsid w:val="004101B4"/>
    <w:rsid w:val="00410550"/>
    <w:rsid w:val="00411A40"/>
    <w:rsid w:val="004122D2"/>
    <w:rsid w:val="004143CD"/>
    <w:rsid w:val="004144CC"/>
    <w:rsid w:val="004146AD"/>
    <w:rsid w:val="00415E4A"/>
    <w:rsid w:val="00416380"/>
    <w:rsid w:val="00420245"/>
    <w:rsid w:val="004215D0"/>
    <w:rsid w:val="00423066"/>
    <w:rsid w:val="004257A3"/>
    <w:rsid w:val="00425F15"/>
    <w:rsid w:val="00425FD4"/>
    <w:rsid w:val="00426574"/>
    <w:rsid w:val="004268C6"/>
    <w:rsid w:val="00426935"/>
    <w:rsid w:val="00426DF0"/>
    <w:rsid w:val="004302EB"/>
    <w:rsid w:val="004327FA"/>
    <w:rsid w:val="00432BA7"/>
    <w:rsid w:val="00433A38"/>
    <w:rsid w:val="00433D06"/>
    <w:rsid w:val="004348AC"/>
    <w:rsid w:val="00434ACD"/>
    <w:rsid w:val="00435A54"/>
    <w:rsid w:val="0044023E"/>
    <w:rsid w:val="00441355"/>
    <w:rsid w:val="00441A8E"/>
    <w:rsid w:val="0044251D"/>
    <w:rsid w:val="00443892"/>
    <w:rsid w:val="00444427"/>
    <w:rsid w:val="004515E3"/>
    <w:rsid w:val="00453031"/>
    <w:rsid w:val="00453103"/>
    <w:rsid w:val="004534B9"/>
    <w:rsid w:val="00453840"/>
    <w:rsid w:val="00453ABB"/>
    <w:rsid w:val="004544E7"/>
    <w:rsid w:val="00455B0B"/>
    <w:rsid w:val="00455B7A"/>
    <w:rsid w:val="00455F95"/>
    <w:rsid w:val="0045632C"/>
    <w:rsid w:val="00456573"/>
    <w:rsid w:val="00456707"/>
    <w:rsid w:val="00457694"/>
    <w:rsid w:val="00457DF6"/>
    <w:rsid w:val="00461F8E"/>
    <w:rsid w:val="004624D5"/>
    <w:rsid w:val="00462B86"/>
    <w:rsid w:val="00463E39"/>
    <w:rsid w:val="004641F2"/>
    <w:rsid w:val="00464645"/>
    <w:rsid w:val="004659AB"/>
    <w:rsid w:val="00465C5A"/>
    <w:rsid w:val="00465D41"/>
    <w:rsid w:val="00470841"/>
    <w:rsid w:val="00471326"/>
    <w:rsid w:val="004717AE"/>
    <w:rsid w:val="00471D6F"/>
    <w:rsid w:val="00471DA3"/>
    <w:rsid w:val="00473060"/>
    <w:rsid w:val="00474E5E"/>
    <w:rsid w:val="00475678"/>
    <w:rsid w:val="00475F5B"/>
    <w:rsid w:val="0048065E"/>
    <w:rsid w:val="00481094"/>
    <w:rsid w:val="00481A26"/>
    <w:rsid w:val="00481F73"/>
    <w:rsid w:val="00482DB6"/>
    <w:rsid w:val="00483266"/>
    <w:rsid w:val="00483E09"/>
    <w:rsid w:val="004855B4"/>
    <w:rsid w:val="00485A9E"/>
    <w:rsid w:val="00486B23"/>
    <w:rsid w:val="00486B50"/>
    <w:rsid w:val="00487304"/>
    <w:rsid w:val="00490012"/>
    <w:rsid w:val="004916DA"/>
    <w:rsid w:val="0049193A"/>
    <w:rsid w:val="0049212C"/>
    <w:rsid w:val="004941A4"/>
    <w:rsid w:val="0049450D"/>
    <w:rsid w:val="00494731"/>
    <w:rsid w:val="00494940"/>
    <w:rsid w:val="00496179"/>
    <w:rsid w:val="00496961"/>
    <w:rsid w:val="0049718B"/>
    <w:rsid w:val="0049799D"/>
    <w:rsid w:val="00497A96"/>
    <w:rsid w:val="004A0CF2"/>
    <w:rsid w:val="004A5DE6"/>
    <w:rsid w:val="004A752D"/>
    <w:rsid w:val="004B008E"/>
    <w:rsid w:val="004B0103"/>
    <w:rsid w:val="004B1D5C"/>
    <w:rsid w:val="004B202E"/>
    <w:rsid w:val="004B2C57"/>
    <w:rsid w:val="004B337E"/>
    <w:rsid w:val="004B3944"/>
    <w:rsid w:val="004B5D06"/>
    <w:rsid w:val="004B6290"/>
    <w:rsid w:val="004B6C1A"/>
    <w:rsid w:val="004B714B"/>
    <w:rsid w:val="004B7230"/>
    <w:rsid w:val="004B7631"/>
    <w:rsid w:val="004B7B65"/>
    <w:rsid w:val="004B7DB2"/>
    <w:rsid w:val="004C0BE2"/>
    <w:rsid w:val="004C305A"/>
    <w:rsid w:val="004C31BA"/>
    <w:rsid w:val="004C4AF5"/>
    <w:rsid w:val="004C516C"/>
    <w:rsid w:val="004C5296"/>
    <w:rsid w:val="004C55F9"/>
    <w:rsid w:val="004C5B0A"/>
    <w:rsid w:val="004C67F4"/>
    <w:rsid w:val="004C6A2A"/>
    <w:rsid w:val="004C78C0"/>
    <w:rsid w:val="004C7DDB"/>
    <w:rsid w:val="004D1B75"/>
    <w:rsid w:val="004D1FA4"/>
    <w:rsid w:val="004D2B0C"/>
    <w:rsid w:val="004D40EE"/>
    <w:rsid w:val="004D4535"/>
    <w:rsid w:val="004D500B"/>
    <w:rsid w:val="004D5884"/>
    <w:rsid w:val="004D5AA0"/>
    <w:rsid w:val="004D5B11"/>
    <w:rsid w:val="004D5F44"/>
    <w:rsid w:val="004D6418"/>
    <w:rsid w:val="004D6455"/>
    <w:rsid w:val="004D6560"/>
    <w:rsid w:val="004D6CE0"/>
    <w:rsid w:val="004D7567"/>
    <w:rsid w:val="004D77EF"/>
    <w:rsid w:val="004E0BF5"/>
    <w:rsid w:val="004E0C9C"/>
    <w:rsid w:val="004E14D0"/>
    <w:rsid w:val="004E2C8B"/>
    <w:rsid w:val="004E4BDE"/>
    <w:rsid w:val="004E5314"/>
    <w:rsid w:val="004E5A73"/>
    <w:rsid w:val="004E5F13"/>
    <w:rsid w:val="004E657E"/>
    <w:rsid w:val="004F1845"/>
    <w:rsid w:val="004F1847"/>
    <w:rsid w:val="004F196B"/>
    <w:rsid w:val="004F2617"/>
    <w:rsid w:val="004F34EE"/>
    <w:rsid w:val="004F3884"/>
    <w:rsid w:val="004F4224"/>
    <w:rsid w:val="004F442D"/>
    <w:rsid w:val="004F4DFB"/>
    <w:rsid w:val="004F4EB1"/>
    <w:rsid w:val="004F5769"/>
    <w:rsid w:val="004F61BF"/>
    <w:rsid w:val="004F65F4"/>
    <w:rsid w:val="004F6F17"/>
    <w:rsid w:val="005005A6"/>
    <w:rsid w:val="0050061F"/>
    <w:rsid w:val="00500A44"/>
    <w:rsid w:val="00500CAF"/>
    <w:rsid w:val="00500CCA"/>
    <w:rsid w:val="00501772"/>
    <w:rsid w:val="00502FB8"/>
    <w:rsid w:val="00504497"/>
    <w:rsid w:val="0050462D"/>
    <w:rsid w:val="00504827"/>
    <w:rsid w:val="00505612"/>
    <w:rsid w:val="0050571F"/>
    <w:rsid w:val="00505F87"/>
    <w:rsid w:val="00506C15"/>
    <w:rsid w:val="005078F3"/>
    <w:rsid w:val="00507E3E"/>
    <w:rsid w:val="00507FE7"/>
    <w:rsid w:val="00510915"/>
    <w:rsid w:val="005110AE"/>
    <w:rsid w:val="00512806"/>
    <w:rsid w:val="00513078"/>
    <w:rsid w:val="00514254"/>
    <w:rsid w:val="0051495E"/>
    <w:rsid w:val="0051518D"/>
    <w:rsid w:val="005172CE"/>
    <w:rsid w:val="00517397"/>
    <w:rsid w:val="00520255"/>
    <w:rsid w:val="00520568"/>
    <w:rsid w:val="005206A4"/>
    <w:rsid w:val="00520B61"/>
    <w:rsid w:val="00521056"/>
    <w:rsid w:val="00521322"/>
    <w:rsid w:val="005214B1"/>
    <w:rsid w:val="00521B7F"/>
    <w:rsid w:val="005221A0"/>
    <w:rsid w:val="005222F1"/>
    <w:rsid w:val="0052233A"/>
    <w:rsid w:val="0052318A"/>
    <w:rsid w:val="00523E50"/>
    <w:rsid w:val="0052457C"/>
    <w:rsid w:val="00524764"/>
    <w:rsid w:val="00524CE6"/>
    <w:rsid w:val="005254FA"/>
    <w:rsid w:val="005257DA"/>
    <w:rsid w:val="005260ED"/>
    <w:rsid w:val="00526DD7"/>
    <w:rsid w:val="0052781B"/>
    <w:rsid w:val="005307C6"/>
    <w:rsid w:val="00530E17"/>
    <w:rsid w:val="00531A81"/>
    <w:rsid w:val="0053281D"/>
    <w:rsid w:val="005329B7"/>
    <w:rsid w:val="00532C73"/>
    <w:rsid w:val="005332DF"/>
    <w:rsid w:val="0053456C"/>
    <w:rsid w:val="0053459A"/>
    <w:rsid w:val="00534701"/>
    <w:rsid w:val="00534A9D"/>
    <w:rsid w:val="00534B69"/>
    <w:rsid w:val="00536650"/>
    <w:rsid w:val="00536AA9"/>
    <w:rsid w:val="005379D4"/>
    <w:rsid w:val="005379E0"/>
    <w:rsid w:val="005408A0"/>
    <w:rsid w:val="005418DA"/>
    <w:rsid w:val="005435ED"/>
    <w:rsid w:val="005439D0"/>
    <w:rsid w:val="00545134"/>
    <w:rsid w:val="00546E7C"/>
    <w:rsid w:val="005479F7"/>
    <w:rsid w:val="00547A3A"/>
    <w:rsid w:val="00547B0D"/>
    <w:rsid w:val="005502F6"/>
    <w:rsid w:val="00551E65"/>
    <w:rsid w:val="0055267A"/>
    <w:rsid w:val="00553FBA"/>
    <w:rsid w:val="00554306"/>
    <w:rsid w:val="005553FD"/>
    <w:rsid w:val="00555510"/>
    <w:rsid w:val="00555AC3"/>
    <w:rsid w:val="00556559"/>
    <w:rsid w:val="0055759E"/>
    <w:rsid w:val="00560056"/>
    <w:rsid w:val="00561D39"/>
    <w:rsid w:val="00562E0D"/>
    <w:rsid w:val="005637E9"/>
    <w:rsid w:val="005644BA"/>
    <w:rsid w:val="00564810"/>
    <w:rsid w:val="005659DC"/>
    <w:rsid w:val="00566739"/>
    <w:rsid w:val="00566AB0"/>
    <w:rsid w:val="00566CBF"/>
    <w:rsid w:val="0056796E"/>
    <w:rsid w:val="00567A9B"/>
    <w:rsid w:val="00570042"/>
    <w:rsid w:val="005708E9"/>
    <w:rsid w:val="00570BA8"/>
    <w:rsid w:val="00570EA2"/>
    <w:rsid w:val="00570EA6"/>
    <w:rsid w:val="0057293C"/>
    <w:rsid w:val="00573232"/>
    <w:rsid w:val="005734A3"/>
    <w:rsid w:val="00575553"/>
    <w:rsid w:val="00575EB3"/>
    <w:rsid w:val="00576244"/>
    <w:rsid w:val="00576744"/>
    <w:rsid w:val="00576C07"/>
    <w:rsid w:val="00577DC2"/>
    <w:rsid w:val="005800BE"/>
    <w:rsid w:val="00580121"/>
    <w:rsid w:val="005801F1"/>
    <w:rsid w:val="00580C63"/>
    <w:rsid w:val="00580CEE"/>
    <w:rsid w:val="00581500"/>
    <w:rsid w:val="00581C08"/>
    <w:rsid w:val="00581E60"/>
    <w:rsid w:val="00582202"/>
    <w:rsid w:val="005822A1"/>
    <w:rsid w:val="0058412E"/>
    <w:rsid w:val="00584555"/>
    <w:rsid w:val="005852AA"/>
    <w:rsid w:val="0058573A"/>
    <w:rsid w:val="005859AC"/>
    <w:rsid w:val="005864C3"/>
    <w:rsid w:val="00587177"/>
    <w:rsid w:val="00587B9A"/>
    <w:rsid w:val="00590194"/>
    <w:rsid w:val="00590943"/>
    <w:rsid w:val="00590DD4"/>
    <w:rsid w:val="00591FA0"/>
    <w:rsid w:val="0059394D"/>
    <w:rsid w:val="00593A35"/>
    <w:rsid w:val="00594325"/>
    <w:rsid w:val="005944D3"/>
    <w:rsid w:val="0059513C"/>
    <w:rsid w:val="00596207"/>
    <w:rsid w:val="005967A9"/>
    <w:rsid w:val="005973BE"/>
    <w:rsid w:val="0059756A"/>
    <w:rsid w:val="005A0527"/>
    <w:rsid w:val="005A0820"/>
    <w:rsid w:val="005A0C84"/>
    <w:rsid w:val="005A0E3E"/>
    <w:rsid w:val="005A1150"/>
    <w:rsid w:val="005A14E1"/>
    <w:rsid w:val="005A185C"/>
    <w:rsid w:val="005A218B"/>
    <w:rsid w:val="005A2D10"/>
    <w:rsid w:val="005A3447"/>
    <w:rsid w:val="005A3F86"/>
    <w:rsid w:val="005A402A"/>
    <w:rsid w:val="005A53EB"/>
    <w:rsid w:val="005A6822"/>
    <w:rsid w:val="005A6DCD"/>
    <w:rsid w:val="005A7D94"/>
    <w:rsid w:val="005A7EA8"/>
    <w:rsid w:val="005B0945"/>
    <w:rsid w:val="005B0E3F"/>
    <w:rsid w:val="005B1296"/>
    <w:rsid w:val="005B35C0"/>
    <w:rsid w:val="005B421D"/>
    <w:rsid w:val="005B44DF"/>
    <w:rsid w:val="005B471D"/>
    <w:rsid w:val="005B6484"/>
    <w:rsid w:val="005B6A17"/>
    <w:rsid w:val="005B6CFC"/>
    <w:rsid w:val="005B73C3"/>
    <w:rsid w:val="005C0168"/>
    <w:rsid w:val="005C04CA"/>
    <w:rsid w:val="005C0B79"/>
    <w:rsid w:val="005C0E27"/>
    <w:rsid w:val="005C1768"/>
    <w:rsid w:val="005C22B8"/>
    <w:rsid w:val="005C25AC"/>
    <w:rsid w:val="005C36FB"/>
    <w:rsid w:val="005C3F3C"/>
    <w:rsid w:val="005C4B52"/>
    <w:rsid w:val="005C4E09"/>
    <w:rsid w:val="005C5374"/>
    <w:rsid w:val="005C55FB"/>
    <w:rsid w:val="005C5A15"/>
    <w:rsid w:val="005C767A"/>
    <w:rsid w:val="005C79A2"/>
    <w:rsid w:val="005C7C81"/>
    <w:rsid w:val="005C7D37"/>
    <w:rsid w:val="005D0B17"/>
    <w:rsid w:val="005D3133"/>
    <w:rsid w:val="005D33D5"/>
    <w:rsid w:val="005D3657"/>
    <w:rsid w:val="005D3C7F"/>
    <w:rsid w:val="005D3CAB"/>
    <w:rsid w:val="005D452B"/>
    <w:rsid w:val="005D4E64"/>
    <w:rsid w:val="005D65A1"/>
    <w:rsid w:val="005D7429"/>
    <w:rsid w:val="005E0B38"/>
    <w:rsid w:val="005E1C56"/>
    <w:rsid w:val="005E1EBF"/>
    <w:rsid w:val="005E3523"/>
    <w:rsid w:val="005E3BBC"/>
    <w:rsid w:val="005E4960"/>
    <w:rsid w:val="005E4CFF"/>
    <w:rsid w:val="005E4E79"/>
    <w:rsid w:val="005E6EC2"/>
    <w:rsid w:val="005E7481"/>
    <w:rsid w:val="005E7D93"/>
    <w:rsid w:val="005F21CD"/>
    <w:rsid w:val="005F42B8"/>
    <w:rsid w:val="005F4DA3"/>
    <w:rsid w:val="005F4FC0"/>
    <w:rsid w:val="005F60C7"/>
    <w:rsid w:val="005F6380"/>
    <w:rsid w:val="005F6387"/>
    <w:rsid w:val="005F647C"/>
    <w:rsid w:val="005F76F4"/>
    <w:rsid w:val="006008C3"/>
    <w:rsid w:val="0060234B"/>
    <w:rsid w:val="006045D7"/>
    <w:rsid w:val="00604848"/>
    <w:rsid w:val="00604F7E"/>
    <w:rsid w:val="0060559C"/>
    <w:rsid w:val="0060681D"/>
    <w:rsid w:val="00607715"/>
    <w:rsid w:val="006077AF"/>
    <w:rsid w:val="00607FE2"/>
    <w:rsid w:val="00610247"/>
    <w:rsid w:val="0061060F"/>
    <w:rsid w:val="00612D26"/>
    <w:rsid w:val="00612D8E"/>
    <w:rsid w:val="00612DDE"/>
    <w:rsid w:val="006130CB"/>
    <w:rsid w:val="006142DE"/>
    <w:rsid w:val="0061452B"/>
    <w:rsid w:val="00614DB6"/>
    <w:rsid w:val="00616344"/>
    <w:rsid w:val="00616792"/>
    <w:rsid w:val="0061774E"/>
    <w:rsid w:val="00617BC5"/>
    <w:rsid w:val="006202E0"/>
    <w:rsid w:val="006203FC"/>
    <w:rsid w:val="00620F4E"/>
    <w:rsid w:val="006213B2"/>
    <w:rsid w:val="00621925"/>
    <w:rsid w:val="0062213D"/>
    <w:rsid w:val="00622828"/>
    <w:rsid w:val="00623153"/>
    <w:rsid w:val="006245D3"/>
    <w:rsid w:val="00624905"/>
    <w:rsid w:val="00624EFC"/>
    <w:rsid w:val="006260BD"/>
    <w:rsid w:val="00626829"/>
    <w:rsid w:val="00627E25"/>
    <w:rsid w:val="006300F6"/>
    <w:rsid w:val="00630331"/>
    <w:rsid w:val="0063051A"/>
    <w:rsid w:val="00630A0C"/>
    <w:rsid w:val="0063140C"/>
    <w:rsid w:val="00632401"/>
    <w:rsid w:val="00632464"/>
    <w:rsid w:val="0063269D"/>
    <w:rsid w:val="0063371D"/>
    <w:rsid w:val="00633827"/>
    <w:rsid w:val="00635043"/>
    <w:rsid w:val="0063517F"/>
    <w:rsid w:val="00636C87"/>
    <w:rsid w:val="0063703D"/>
    <w:rsid w:val="006372E6"/>
    <w:rsid w:val="0063754C"/>
    <w:rsid w:val="00637D03"/>
    <w:rsid w:val="0064018E"/>
    <w:rsid w:val="00640229"/>
    <w:rsid w:val="0064067C"/>
    <w:rsid w:val="006414EC"/>
    <w:rsid w:val="00641A1D"/>
    <w:rsid w:val="00642312"/>
    <w:rsid w:val="00642502"/>
    <w:rsid w:val="00642F8C"/>
    <w:rsid w:val="0064306D"/>
    <w:rsid w:val="00643514"/>
    <w:rsid w:val="00644839"/>
    <w:rsid w:val="00645A43"/>
    <w:rsid w:val="0065009E"/>
    <w:rsid w:val="00650474"/>
    <w:rsid w:val="00651D03"/>
    <w:rsid w:val="0065281E"/>
    <w:rsid w:val="00653854"/>
    <w:rsid w:val="00654CC8"/>
    <w:rsid w:val="00654D6C"/>
    <w:rsid w:val="00654DD9"/>
    <w:rsid w:val="00654F44"/>
    <w:rsid w:val="00655288"/>
    <w:rsid w:val="006554DB"/>
    <w:rsid w:val="00655A7F"/>
    <w:rsid w:val="00655E64"/>
    <w:rsid w:val="006567DF"/>
    <w:rsid w:val="00656969"/>
    <w:rsid w:val="00656F43"/>
    <w:rsid w:val="00657508"/>
    <w:rsid w:val="0065778C"/>
    <w:rsid w:val="00657A28"/>
    <w:rsid w:val="006600C1"/>
    <w:rsid w:val="00660FEF"/>
    <w:rsid w:val="006612E8"/>
    <w:rsid w:val="006630F0"/>
    <w:rsid w:val="006633FE"/>
    <w:rsid w:val="00663620"/>
    <w:rsid w:val="00663A75"/>
    <w:rsid w:val="00663AA3"/>
    <w:rsid w:val="00663F03"/>
    <w:rsid w:val="00664E3A"/>
    <w:rsid w:val="006651AA"/>
    <w:rsid w:val="00665574"/>
    <w:rsid w:val="00666486"/>
    <w:rsid w:val="006666EA"/>
    <w:rsid w:val="0066749A"/>
    <w:rsid w:val="00667889"/>
    <w:rsid w:val="00667978"/>
    <w:rsid w:val="0067237D"/>
    <w:rsid w:val="00672571"/>
    <w:rsid w:val="00673513"/>
    <w:rsid w:val="00673C0B"/>
    <w:rsid w:val="00673D24"/>
    <w:rsid w:val="00674132"/>
    <w:rsid w:val="0067513F"/>
    <w:rsid w:val="006752E0"/>
    <w:rsid w:val="00675364"/>
    <w:rsid w:val="0067541F"/>
    <w:rsid w:val="00675700"/>
    <w:rsid w:val="00675AC9"/>
    <w:rsid w:val="00675C9F"/>
    <w:rsid w:val="006765C7"/>
    <w:rsid w:val="00677A54"/>
    <w:rsid w:val="006805B0"/>
    <w:rsid w:val="00680C75"/>
    <w:rsid w:val="00682B47"/>
    <w:rsid w:val="006835EA"/>
    <w:rsid w:val="00683DA0"/>
    <w:rsid w:val="00684A23"/>
    <w:rsid w:val="00685675"/>
    <w:rsid w:val="00685A1C"/>
    <w:rsid w:val="00686366"/>
    <w:rsid w:val="006863A9"/>
    <w:rsid w:val="0068762D"/>
    <w:rsid w:val="00691763"/>
    <w:rsid w:val="00691E36"/>
    <w:rsid w:val="006920BA"/>
    <w:rsid w:val="00692C04"/>
    <w:rsid w:val="0069371A"/>
    <w:rsid w:val="006946FB"/>
    <w:rsid w:val="00694B72"/>
    <w:rsid w:val="006956C3"/>
    <w:rsid w:val="00695737"/>
    <w:rsid w:val="00695844"/>
    <w:rsid w:val="00696390"/>
    <w:rsid w:val="00696AC9"/>
    <w:rsid w:val="00696CD0"/>
    <w:rsid w:val="0069702C"/>
    <w:rsid w:val="006A02A2"/>
    <w:rsid w:val="006A02C4"/>
    <w:rsid w:val="006A0EEC"/>
    <w:rsid w:val="006A13A1"/>
    <w:rsid w:val="006A153B"/>
    <w:rsid w:val="006A1E46"/>
    <w:rsid w:val="006A2D38"/>
    <w:rsid w:val="006A2FDE"/>
    <w:rsid w:val="006A41B1"/>
    <w:rsid w:val="006A4D6F"/>
    <w:rsid w:val="006A5290"/>
    <w:rsid w:val="006A52EA"/>
    <w:rsid w:val="006A5318"/>
    <w:rsid w:val="006A568E"/>
    <w:rsid w:val="006A59FF"/>
    <w:rsid w:val="006A6202"/>
    <w:rsid w:val="006A7221"/>
    <w:rsid w:val="006A72B5"/>
    <w:rsid w:val="006A74B0"/>
    <w:rsid w:val="006B0497"/>
    <w:rsid w:val="006B0EBC"/>
    <w:rsid w:val="006B0FF4"/>
    <w:rsid w:val="006B10A7"/>
    <w:rsid w:val="006B1985"/>
    <w:rsid w:val="006B1D91"/>
    <w:rsid w:val="006B2906"/>
    <w:rsid w:val="006B3945"/>
    <w:rsid w:val="006B4835"/>
    <w:rsid w:val="006B4D74"/>
    <w:rsid w:val="006B4EB4"/>
    <w:rsid w:val="006B53EE"/>
    <w:rsid w:val="006B5F90"/>
    <w:rsid w:val="006B61DD"/>
    <w:rsid w:val="006B66C2"/>
    <w:rsid w:val="006B79A6"/>
    <w:rsid w:val="006B7A62"/>
    <w:rsid w:val="006C0490"/>
    <w:rsid w:val="006C06BF"/>
    <w:rsid w:val="006C084A"/>
    <w:rsid w:val="006C1469"/>
    <w:rsid w:val="006C3137"/>
    <w:rsid w:val="006C40F8"/>
    <w:rsid w:val="006C674A"/>
    <w:rsid w:val="006C7BC7"/>
    <w:rsid w:val="006D07FF"/>
    <w:rsid w:val="006D0B9A"/>
    <w:rsid w:val="006D14D0"/>
    <w:rsid w:val="006D29BC"/>
    <w:rsid w:val="006D3168"/>
    <w:rsid w:val="006D537C"/>
    <w:rsid w:val="006D5F07"/>
    <w:rsid w:val="006D5F31"/>
    <w:rsid w:val="006D6723"/>
    <w:rsid w:val="006D7CC0"/>
    <w:rsid w:val="006E11EA"/>
    <w:rsid w:val="006E160F"/>
    <w:rsid w:val="006E1954"/>
    <w:rsid w:val="006E26FD"/>
    <w:rsid w:val="006E2A98"/>
    <w:rsid w:val="006E2E94"/>
    <w:rsid w:val="006E31A7"/>
    <w:rsid w:val="006E371A"/>
    <w:rsid w:val="006E58F2"/>
    <w:rsid w:val="006E633F"/>
    <w:rsid w:val="006E6693"/>
    <w:rsid w:val="006E66A2"/>
    <w:rsid w:val="006E7237"/>
    <w:rsid w:val="006F0145"/>
    <w:rsid w:val="006F02D1"/>
    <w:rsid w:val="006F0879"/>
    <w:rsid w:val="006F155D"/>
    <w:rsid w:val="006F165A"/>
    <w:rsid w:val="006F1EFE"/>
    <w:rsid w:val="006F2955"/>
    <w:rsid w:val="006F3E59"/>
    <w:rsid w:val="006F41DC"/>
    <w:rsid w:val="006F461C"/>
    <w:rsid w:val="006F4C5D"/>
    <w:rsid w:val="006F4DF0"/>
    <w:rsid w:val="006F5903"/>
    <w:rsid w:val="006F62ED"/>
    <w:rsid w:val="006F65E3"/>
    <w:rsid w:val="006F6FC1"/>
    <w:rsid w:val="006F72EF"/>
    <w:rsid w:val="006F73D1"/>
    <w:rsid w:val="006F7BF2"/>
    <w:rsid w:val="006F7FFA"/>
    <w:rsid w:val="0070200E"/>
    <w:rsid w:val="00702B42"/>
    <w:rsid w:val="00702E91"/>
    <w:rsid w:val="00702F1D"/>
    <w:rsid w:val="0070360F"/>
    <w:rsid w:val="00703A37"/>
    <w:rsid w:val="00704795"/>
    <w:rsid w:val="00704F36"/>
    <w:rsid w:val="007051B2"/>
    <w:rsid w:val="00705D78"/>
    <w:rsid w:val="00705FDB"/>
    <w:rsid w:val="0070685F"/>
    <w:rsid w:val="00707326"/>
    <w:rsid w:val="007103D1"/>
    <w:rsid w:val="00710AC4"/>
    <w:rsid w:val="00710D84"/>
    <w:rsid w:val="00711994"/>
    <w:rsid w:val="00712822"/>
    <w:rsid w:val="007129D6"/>
    <w:rsid w:val="00713A1D"/>
    <w:rsid w:val="00714EE2"/>
    <w:rsid w:val="00715100"/>
    <w:rsid w:val="00715F95"/>
    <w:rsid w:val="00716132"/>
    <w:rsid w:val="00716EE6"/>
    <w:rsid w:val="007177DD"/>
    <w:rsid w:val="00722F7E"/>
    <w:rsid w:val="00722FA0"/>
    <w:rsid w:val="007233A5"/>
    <w:rsid w:val="00723EF4"/>
    <w:rsid w:val="007240C0"/>
    <w:rsid w:val="00724CCC"/>
    <w:rsid w:val="00725097"/>
    <w:rsid w:val="0072783D"/>
    <w:rsid w:val="00727CBD"/>
    <w:rsid w:val="00727E5D"/>
    <w:rsid w:val="00732273"/>
    <w:rsid w:val="007349BC"/>
    <w:rsid w:val="0073532B"/>
    <w:rsid w:val="00735403"/>
    <w:rsid w:val="007356A6"/>
    <w:rsid w:val="00735B25"/>
    <w:rsid w:val="00737814"/>
    <w:rsid w:val="00737A45"/>
    <w:rsid w:val="00740344"/>
    <w:rsid w:val="00740D5E"/>
    <w:rsid w:val="007414F1"/>
    <w:rsid w:val="007424E4"/>
    <w:rsid w:val="007429A0"/>
    <w:rsid w:val="00745338"/>
    <w:rsid w:val="0074588B"/>
    <w:rsid w:val="00745CFA"/>
    <w:rsid w:val="007469F4"/>
    <w:rsid w:val="00747FB7"/>
    <w:rsid w:val="00751821"/>
    <w:rsid w:val="007519F4"/>
    <w:rsid w:val="00751E9C"/>
    <w:rsid w:val="00753847"/>
    <w:rsid w:val="007547AE"/>
    <w:rsid w:val="007548B2"/>
    <w:rsid w:val="00754F27"/>
    <w:rsid w:val="007555E7"/>
    <w:rsid w:val="00755B30"/>
    <w:rsid w:val="00755F3C"/>
    <w:rsid w:val="007565C6"/>
    <w:rsid w:val="00760A47"/>
    <w:rsid w:val="00760D0F"/>
    <w:rsid w:val="00760ED6"/>
    <w:rsid w:val="00760FB1"/>
    <w:rsid w:val="00761595"/>
    <w:rsid w:val="00763244"/>
    <w:rsid w:val="00763ABC"/>
    <w:rsid w:val="00764F96"/>
    <w:rsid w:val="007676C2"/>
    <w:rsid w:val="00771EB9"/>
    <w:rsid w:val="00773190"/>
    <w:rsid w:val="007745FB"/>
    <w:rsid w:val="007749F8"/>
    <w:rsid w:val="00774C8C"/>
    <w:rsid w:val="00774F68"/>
    <w:rsid w:val="00774F78"/>
    <w:rsid w:val="0077635F"/>
    <w:rsid w:val="00776EBF"/>
    <w:rsid w:val="00776EE6"/>
    <w:rsid w:val="00780D95"/>
    <w:rsid w:val="00781290"/>
    <w:rsid w:val="00781515"/>
    <w:rsid w:val="007832CE"/>
    <w:rsid w:val="00784060"/>
    <w:rsid w:val="00784158"/>
    <w:rsid w:val="00784297"/>
    <w:rsid w:val="00784677"/>
    <w:rsid w:val="00784CEF"/>
    <w:rsid w:val="0078600D"/>
    <w:rsid w:val="007862FB"/>
    <w:rsid w:val="00786736"/>
    <w:rsid w:val="007867C1"/>
    <w:rsid w:val="00786E8E"/>
    <w:rsid w:val="0078731E"/>
    <w:rsid w:val="007878B3"/>
    <w:rsid w:val="007901D9"/>
    <w:rsid w:val="0079085E"/>
    <w:rsid w:val="00790D49"/>
    <w:rsid w:val="00791E9B"/>
    <w:rsid w:val="00791EA2"/>
    <w:rsid w:val="00792315"/>
    <w:rsid w:val="00792475"/>
    <w:rsid w:val="00792611"/>
    <w:rsid w:val="00792F55"/>
    <w:rsid w:val="00793918"/>
    <w:rsid w:val="00793E0B"/>
    <w:rsid w:val="00793E5B"/>
    <w:rsid w:val="00793F8C"/>
    <w:rsid w:val="00793FBC"/>
    <w:rsid w:val="00795B8B"/>
    <w:rsid w:val="007960B0"/>
    <w:rsid w:val="00796478"/>
    <w:rsid w:val="00797B58"/>
    <w:rsid w:val="007A08B4"/>
    <w:rsid w:val="007A0A71"/>
    <w:rsid w:val="007A0D24"/>
    <w:rsid w:val="007A119A"/>
    <w:rsid w:val="007A1656"/>
    <w:rsid w:val="007A2330"/>
    <w:rsid w:val="007A2CEF"/>
    <w:rsid w:val="007A3321"/>
    <w:rsid w:val="007A452E"/>
    <w:rsid w:val="007A48B2"/>
    <w:rsid w:val="007A53A2"/>
    <w:rsid w:val="007A5AE3"/>
    <w:rsid w:val="007A74CA"/>
    <w:rsid w:val="007A7701"/>
    <w:rsid w:val="007A7DF7"/>
    <w:rsid w:val="007B03CF"/>
    <w:rsid w:val="007B099A"/>
    <w:rsid w:val="007B0F57"/>
    <w:rsid w:val="007B190E"/>
    <w:rsid w:val="007B1962"/>
    <w:rsid w:val="007B1A3A"/>
    <w:rsid w:val="007B2195"/>
    <w:rsid w:val="007B2CF3"/>
    <w:rsid w:val="007B408B"/>
    <w:rsid w:val="007B4F2F"/>
    <w:rsid w:val="007B7056"/>
    <w:rsid w:val="007C0254"/>
    <w:rsid w:val="007C1ABA"/>
    <w:rsid w:val="007C1CB4"/>
    <w:rsid w:val="007C2837"/>
    <w:rsid w:val="007C3763"/>
    <w:rsid w:val="007C38D2"/>
    <w:rsid w:val="007C41D7"/>
    <w:rsid w:val="007C429C"/>
    <w:rsid w:val="007C46E1"/>
    <w:rsid w:val="007C5652"/>
    <w:rsid w:val="007C790B"/>
    <w:rsid w:val="007C7D61"/>
    <w:rsid w:val="007D07EB"/>
    <w:rsid w:val="007D0BFE"/>
    <w:rsid w:val="007D0FD0"/>
    <w:rsid w:val="007D13BE"/>
    <w:rsid w:val="007D15B9"/>
    <w:rsid w:val="007D1E27"/>
    <w:rsid w:val="007D2445"/>
    <w:rsid w:val="007D2A9B"/>
    <w:rsid w:val="007D35AB"/>
    <w:rsid w:val="007D5834"/>
    <w:rsid w:val="007D5CAB"/>
    <w:rsid w:val="007D60CD"/>
    <w:rsid w:val="007D644E"/>
    <w:rsid w:val="007D6B7C"/>
    <w:rsid w:val="007D7139"/>
    <w:rsid w:val="007D7D62"/>
    <w:rsid w:val="007E07DA"/>
    <w:rsid w:val="007E088D"/>
    <w:rsid w:val="007E0BCA"/>
    <w:rsid w:val="007E1F23"/>
    <w:rsid w:val="007E1FBF"/>
    <w:rsid w:val="007E249B"/>
    <w:rsid w:val="007E2FBF"/>
    <w:rsid w:val="007E3464"/>
    <w:rsid w:val="007E3AC1"/>
    <w:rsid w:val="007E4153"/>
    <w:rsid w:val="007E45A2"/>
    <w:rsid w:val="007E4DF0"/>
    <w:rsid w:val="007E5BAD"/>
    <w:rsid w:val="007E6237"/>
    <w:rsid w:val="007E639B"/>
    <w:rsid w:val="007E6CA8"/>
    <w:rsid w:val="007E7D3A"/>
    <w:rsid w:val="007F16A7"/>
    <w:rsid w:val="007F1A33"/>
    <w:rsid w:val="007F1E9F"/>
    <w:rsid w:val="007F21DF"/>
    <w:rsid w:val="007F22DF"/>
    <w:rsid w:val="007F3DBE"/>
    <w:rsid w:val="007F4167"/>
    <w:rsid w:val="007F41FA"/>
    <w:rsid w:val="007F50C0"/>
    <w:rsid w:val="007F553F"/>
    <w:rsid w:val="007F5CD2"/>
    <w:rsid w:val="007F62F2"/>
    <w:rsid w:val="007F63F9"/>
    <w:rsid w:val="007F654E"/>
    <w:rsid w:val="007F7015"/>
    <w:rsid w:val="007F7306"/>
    <w:rsid w:val="00800D41"/>
    <w:rsid w:val="00801318"/>
    <w:rsid w:val="00803C32"/>
    <w:rsid w:val="00804802"/>
    <w:rsid w:val="00805990"/>
    <w:rsid w:val="00807018"/>
    <w:rsid w:val="00810851"/>
    <w:rsid w:val="0081245A"/>
    <w:rsid w:val="00812BF9"/>
    <w:rsid w:val="00813B2F"/>
    <w:rsid w:val="00813D63"/>
    <w:rsid w:val="00815B4C"/>
    <w:rsid w:val="00816B40"/>
    <w:rsid w:val="008203A1"/>
    <w:rsid w:val="00820F2E"/>
    <w:rsid w:val="00821800"/>
    <w:rsid w:val="00822184"/>
    <w:rsid w:val="008226CC"/>
    <w:rsid w:val="008231E2"/>
    <w:rsid w:val="0082427A"/>
    <w:rsid w:val="0082507F"/>
    <w:rsid w:val="008263D8"/>
    <w:rsid w:val="00826842"/>
    <w:rsid w:val="00826D0A"/>
    <w:rsid w:val="00827372"/>
    <w:rsid w:val="0082740B"/>
    <w:rsid w:val="00827E56"/>
    <w:rsid w:val="008300F3"/>
    <w:rsid w:val="008301A5"/>
    <w:rsid w:val="00830C81"/>
    <w:rsid w:val="00830E47"/>
    <w:rsid w:val="0083119B"/>
    <w:rsid w:val="008313CF"/>
    <w:rsid w:val="00831607"/>
    <w:rsid w:val="008319F7"/>
    <w:rsid w:val="008320DB"/>
    <w:rsid w:val="0083289B"/>
    <w:rsid w:val="00832F57"/>
    <w:rsid w:val="008331E8"/>
    <w:rsid w:val="008337B1"/>
    <w:rsid w:val="00833C0A"/>
    <w:rsid w:val="00834D5C"/>
    <w:rsid w:val="00835E9C"/>
    <w:rsid w:val="00836CD7"/>
    <w:rsid w:val="00836E74"/>
    <w:rsid w:val="0083701C"/>
    <w:rsid w:val="00837143"/>
    <w:rsid w:val="008372A0"/>
    <w:rsid w:val="00837478"/>
    <w:rsid w:val="008379CA"/>
    <w:rsid w:val="008413D6"/>
    <w:rsid w:val="008426D2"/>
    <w:rsid w:val="00844544"/>
    <w:rsid w:val="00844927"/>
    <w:rsid w:val="00844AAA"/>
    <w:rsid w:val="00844C70"/>
    <w:rsid w:val="00845578"/>
    <w:rsid w:val="00850201"/>
    <w:rsid w:val="008502F8"/>
    <w:rsid w:val="00850D68"/>
    <w:rsid w:val="00851377"/>
    <w:rsid w:val="00851508"/>
    <w:rsid w:val="00852339"/>
    <w:rsid w:val="00852346"/>
    <w:rsid w:val="00852F44"/>
    <w:rsid w:val="00853EB9"/>
    <w:rsid w:val="00854214"/>
    <w:rsid w:val="00854DB1"/>
    <w:rsid w:val="00855357"/>
    <w:rsid w:val="00856201"/>
    <w:rsid w:val="008562D8"/>
    <w:rsid w:val="0086029F"/>
    <w:rsid w:val="00860E9F"/>
    <w:rsid w:val="008616B6"/>
    <w:rsid w:val="00861964"/>
    <w:rsid w:val="00861E30"/>
    <w:rsid w:val="00862169"/>
    <w:rsid w:val="008622F8"/>
    <w:rsid w:val="008623CD"/>
    <w:rsid w:val="008624F5"/>
    <w:rsid w:val="008630C2"/>
    <w:rsid w:val="0086332B"/>
    <w:rsid w:val="008639AD"/>
    <w:rsid w:val="00864198"/>
    <w:rsid w:val="00864772"/>
    <w:rsid w:val="008649C8"/>
    <w:rsid w:val="00865BEC"/>
    <w:rsid w:val="00865BF4"/>
    <w:rsid w:val="00865E0C"/>
    <w:rsid w:val="00866753"/>
    <w:rsid w:val="00866BA9"/>
    <w:rsid w:val="00867628"/>
    <w:rsid w:val="00871737"/>
    <w:rsid w:val="00871746"/>
    <w:rsid w:val="00871A68"/>
    <w:rsid w:val="0087243D"/>
    <w:rsid w:val="00872733"/>
    <w:rsid w:val="00872C03"/>
    <w:rsid w:val="00873C2C"/>
    <w:rsid w:val="00874DCA"/>
    <w:rsid w:val="0087503B"/>
    <w:rsid w:val="00875370"/>
    <w:rsid w:val="00876087"/>
    <w:rsid w:val="00876186"/>
    <w:rsid w:val="00877064"/>
    <w:rsid w:val="0087782F"/>
    <w:rsid w:val="00880428"/>
    <w:rsid w:val="0088150E"/>
    <w:rsid w:val="008844C7"/>
    <w:rsid w:val="0088519C"/>
    <w:rsid w:val="008851DE"/>
    <w:rsid w:val="00886C24"/>
    <w:rsid w:val="00886D3E"/>
    <w:rsid w:val="008874E3"/>
    <w:rsid w:val="0088783C"/>
    <w:rsid w:val="00892194"/>
    <w:rsid w:val="00892595"/>
    <w:rsid w:val="00892A7E"/>
    <w:rsid w:val="008933F5"/>
    <w:rsid w:val="00893479"/>
    <w:rsid w:val="008935AE"/>
    <w:rsid w:val="00893B1F"/>
    <w:rsid w:val="00894FA4"/>
    <w:rsid w:val="0089666E"/>
    <w:rsid w:val="00896DCA"/>
    <w:rsid w:val="00897901"/>
    <w:rsid w:val="008A1584"/>
    <w:rsid w:val="008A2A33"/>
    <w:rsid w:val="008A30DD"/>
    <w:rsid w:val="008A3AE8"/>
    <w:rsid w:val="008A3CBE"/>
    <w:rsid w:val="008A4B11"/>
    <w:rsid w:val="008A57F7"/>
    <w:rsid w:val="008A580B"/>
    <w:rsid w:val="008A5DA8"/>
    <w:rsid w:val="008A5EB9"/>
    <w:rsid w:val="008A6381"/>
    <w:rsid w:val="008A6684"/>
    <w:rsid w:val="008A7041"/>
    <w:rsid w:val="008A7094"/>
    <w:rsid w:val="008A79BE"/>
    <w:rsid w:val="008B06FD"/>
    <w:rsid w:val="008B15F1"/>
    <w:rsid w:val="008B1E1F"/>
    <w:rsid w:val="008B25DA"/>
    <w:rsid w:val="008B358B"/>
    <w:rsid w:val="008B3965"/>
    <w:rsid w:val="008B3E31"/>
    <w:rsid w:val="008B3E43"/>
    <w:rsid w:val="008B5B9B"/>
    <w:rsid w:val="008B5F9C"/>
    <w:rsid w:val="008B69AC"/>
    <w:rsid w:val="008B6C97"/>
    <w:rsid w:val="008B718D"/>
    <w:rsid w:val="008B7B93"/>
    <w:rsid w:val="008B7F0F"/>
    <w:rsid w:val="008C0AA8"/>
    <w:rsid w:val="008C0F63"/>
    <w:rsid w:val="008C17B2"/>
    <w:rsid w:val="008C19C9"/>
    <w:rsid w:val="008C422C"/>
    <w:rsid w:val="008C42DA"/>
    <w:rsid w:val="008C5054"/>
    <w:rsid w:val="008C57DD"/>
    <w:rsid w:val="008C5ABC"/>
    <w:rsid w:val="008C6B86"/>
    <w:rsid w:val="008C78D5"/>
    <w:rsid w:val="008C7ADB"/>
    <w:rsid w:val="008D06CB"/>
    <w:rsid w:val="008D0958"/>
    <w:rsid w:val="008D128E"/>
    <w:rsid w:val="008D15C3"/>
    <w:rsid w:val="008D1630"/>
    <w:rsid w:val="008D1962"/>
    <w:rsid w:val="008D1ABB"/>
    <w:rsid w:val="008D1B76"/>
    <w:rsid w:val="008D2083"/>
    <w:rsid w:val="008D2269"/>
    <w:rsid w:val="008D2ED7"/>
    <w:rsid w:val="008D3F2E"/>
    <w:rsid w:val="008D4432"/>
    <w:rsid w:val="008D50C1"/>
    <w:rsid w:val="008D51F8"/>
    <w:rsid w:val="008D53EF"/>
    <w:rsid w:val="008D5A87"/>
    <w:rsid w:val="008D5B9E"/>
    <w:rsid w:val="008D7517"/>
    <w:rsid w:val="008D7A79"/>
    <w:rsid w:val="008E0414"/>
    <w:rsid w:val="008E058F"/>
    <w:rsid w:val="008E05E6"/>
    <w:rsid w:val="008E06DA"/>
    <w:rsid w:val="008E08C4"/>
    <w:rsid w:val="008E15B0"/>
    <w:rsid w:val="008E2A14"/>
    <w:rsid w:val="008E2B5B"/>
    <w:rsid w:val="008E2DCE"/>
    <w:rsid w:val="008E3D52"/>
    <w:rsid w:val="008E3D72"/>
    <w:rsid w:val="008E4B59"/>
    <w:rsid w:val="008E5246"/>
    <w:rsid w:val="008E5572"/>
    <w:rsid w:val="008E6DCA"/>
    <w:rsid w:val="008E77AD"/>
    <w:rsid w:val="008F005B"/>
    <w:rsid w:val="008F01F0"/>
    <w:rsid w:val="008F0A29"/>
    <w:rsid w:val="008F11D4"/>
    <w:rsid w:val="008F1328"/>
    <w:rsid w:val="008F2498"/>
    <w:rsid w:val="008F24C5"/>
    <w:rsid w:val="008F28A9"/>
    <w:rsid w:val="008F36BE"/>
    <w:rsid w:val="008F3F05"/>
    <w:rsid w:val="008F3FBF"/>
    <w:rsid w:val="008F426E"/>
    <w:rsid w:val="008F43CC"/>
    <w:rsid w:val="008F5175"/>
    <w:rsid w:val="008F5951"/>
    <w:rsid w:val="008F5ABE"/>
    <w:rsid w:val="008F6429"/>
    <w:rsid w:val="008F6D1E"/>
    <w:rsid w:val="008F7CD7"/>
    <w:rsid w:val="00900B15"/>
    <w:rsid w:val="00901725"/>
    <w:rsid w:val="00901D2D"/>
    <w:rsid w:val="00903423"/>
    <w:rsid w:val="0090623B"/>
    <w:rsid w:val="00906694"/>
    <w:rsid w:val="009068E3"/>
    <w:rsid w:val="009068F9"/>
    <w:rsid w:val="00907714"/>
    <w:rsid w:val="00907EE5"/>
    <w:rsid w:val="0091015D"/>
    <w:rsid w:val="00910351"/>
    <w:rsid w:val="00910C3E"/>
    <w:rsid w:val="00912341"/>
    <w:rsid w:val="00913FCB"/>
    <w:rsid w:val="0091433A"/>
    <w:rsid w:val="00914A86"/>
    <w:rsid w:val="009150D6"/>
    <w:rsid w:val="0091539D"/>
    <w:rsid w:val="009154A3"/>
    <w:rsid w:val="009156DD"/>
    <w:rsid w:val="009159D1"/>
    <w:rsid w:val="009162BF"/>
    <w:rsid w:val="00916FDF"/>
    <w:rsid w:val="0091714B"/>
    <w:rsid w:val="00917AF7"/>
    <w:rsid w:val="00917BA4"/>
    <w:rsid w:val="00917C1E"/>
    <w:rsid w:val="009210C9"/>
    <w:rsid w:val="00921D7B"/>
    <w:rsid w:val="00922420"/>
    <w:rsid w:val="009224B8"/>
    <w:rsid w:val="0092310C"/>
    <w:rsid w:val="0092347F"/>
    <w:rsid w:val="0092432C"/>
    <w:rsid w:val="00925780"/>
    <w:rsid w:val="00926718"/>
    <w:rsid w:val="00927EC1"/>
    <w:rsid w:val="00930A99"/>
    <w:rsid w:val="009310AD"/>
    <w:rsid w:val="009311A6"/>
    <w:rsid w:val="009312D0"/>
    <w:rsid w:val="00931B51"/>
    <w:rsid w:val="00931DCC"/>
    <w:rsid w:val="00931DE2"/>
    <w:rsid w:val="009323AD"/>
    <w:rsid w:val="0093335F"/>
    <w:rsid w:val="009357A1"/>
    <w:rsid w:val="00935E58"/>
    <w:rsid w:val="00937057"/>
    <w:rsid w:val="00940034"/>
    <w:rsid w:val="0094061C"/>
    <w:rsid w:val="009407D3"/>
    <w:rsid w:val="00940F18"/>
    <w:rsid w:val="00940F93"/>
    <w:rsid w:val="009411BF"/>
    <w:rsid w:val="00941363"/>
    <w:rsid w:val="009420E6"/>
    <w:rsid w:val="00943C05"/>
    <w:rsid w:val="0094587B"/>
    <w:rsid w:val="009466CB"/>
    <w:rsid w:val="0094738D"/>
    <w:rsid w:val="009475FE"/>
    <w:rsid w:val="00950459"/>
    <w:rsid w:val="00950572"/>
    <w:rsid w:val="00950B1F"/>
    <w:rsid w:val="00951958"/>
    <w:rsid w:val="00952255"/>
    <w:rsid w:val="0095263D"/>
    <w:rsid w:val="00953508"/>
    <w:rsid w:val="0095395E"/>
    <w:rsid w:val="00953D45"/>
    <w:rsid w:val="00953E88"/>
    <w:rsid w:val="0095479A"/>
    <w:rsid w:val="00954C96"/>
    <w:rsid w:val="00954EA0"/>
    <w:rsid w:val="009553FB"/>
    <w:rsid w:val="00955DE8"/>
    <w:rsid w:val="00956029"/>
    <w:rsid w:val="0095676D"/>
    <w:rsid w:val="00957C17"/>
    <w:rsid w:val="00957D6A"/>
    <w:rsid w:val="00960094"/>
    <w:rsid w:val="009608A1"/>
    <w:rsid w:val="00961C61"/>
    <w:rsid w:val="009627E1"/>
    <w:rsid w:val="00963025"/>
    <w:rsid w:val="00963421"/>
    <w:rsid w:val="0096365B"/>
    <w:rsid w:val="00963916"/>
    <w:rsid w:val="00964571"/>
    <w:rsid w:val="00965448"/>
    <w:rsid w:val="00965B8A"/>
    <w:rsid w:val="009660A7"/>
    <w:rsid w:val="009666F6"/>
    <w:rsid w:val="009704B1"/>
    <w:rsid w:val="00970750"/>
    <w:rsid w:val="009707AA"/>
    <w:rsid w:val="009735DF"/>
    <w:rsid w:val="00973797"/>
    <w:rsid w:val="00974954"/>
    <w:rsid w:val="00974C7D"/>
    <w:rsid w:val="00974FF7"/>
    <w:rsid w:val="0097705A"/>
    <w:rsid w:val="00977737"/>
    <w:rsid w:val="009805EA"/>
    <w:rsid w:val="00982C6C"/>
    <w:rsid w:val="00983539"/>
    <w:rsid w:val="00984123"/>
    <w:rsid w:val="00984361"/>
    <w:rsid w:val="009843EC"/>
    <w:rsid w:val="00986097"/>
    <w:rsid w:val="00986325"/>
    <w:rsid w:val="0098747E"/>
    <w:rsid w:val="00987E50"/>
    <w:rsid w:val="009929F7"/>
    <w:rsid w:val="00992B7F"/>
    <w:rsid w:val="00992D58"/>
    <w:rsid w:val="009934AC"/>
    <w:rsid w:val="00993584"/>
    <w:rsid w:val="009940D7"/>
    <w:rsid w:val="0099432D"/>
    <w:rsid w:val="0099454D"/>
    <w:rsid w:val="009947C1"/>
    <w:rsid w:val="0099526F"/>
    <w:rsid w:val="009967BD"/>
    <w:rsid w:val="00997908"/>
    <w:rsid w:val="009A008F"/>
    <w:rsid w:val="009A0116"/>
    <w:rsid w:val="009A09C5"/>
    <w:rsid w:val="009A1172"/>
    <w:rsid w:val="009A13D1"/>
    <w:rsid w:val="009A29FE"/>
    <w:rsid w:val="009A33DE"/>
    <w:rsid w:val="009A4AFA"/>
    <w:rsid w:val="009A4DD9"/>
    <w:rsid w:val="009A5181"/>
    <w:rsid w:val="009A61AC"/>
    <w:rsid w:val="009A6F71"/>
    <w:rsid w:val="009B0632"/>
    <w:rsid w:val="009B0CB8"/>
    <w:rsid w:val="009B259F"/>
    <w:rsid w:val="009B2CBB"/>
    <w:rsid w:val="009B321F"/>
    <w:rsid w:val="009B3F95"/>
    <w:rsid w:val="009B431D"/>
    <w:rsid w:val="009B79BF"/>
    <w:rsid w:val="009C0E13"/>
    <w:rsid w:val="009C16E7"/>
    <w:rsid w:val="009C1E70"/>
    <w:rsid w:val="009C29DD"/>
    <w:rsid w:val="009C35F8"/>
    <w:rsid w:val="009C379F"/>
    <w:rsid w:val="009C3DC1"/>
    <w:rsid w:val="009C48EC"/>
    <w:rsid w:val="009C4E4D"/>
    <w:rsid w:val="009C50CB"/>
    <w:rsid w:val="009C5CA1"/>
    <w:rsid w:val="009C6478"/>
    <w:rsid w:val="009C64FA"/>
    <w:rsid w:val="009C6D80"/>
    <w:rsid w:val="009C7139"/>
    <w:rsid w:val="009CA46C"/>
    <w:rsid w:val="009D06A5"/>
    <w:rsid w:val="009D0742"/>
    <w:rsid w:val="009D0E74"/>
    <w:rsid w:val="009D181A"/>
    <w:rsid w:val="009D20A3"/>
    <w:rsid w:val="009D222C"/>
    <w:rsid w:val="009D34A2"/>
    <w:rsid w:val="009D3604"/>
    <w:rsid w:val="009D6FEA"/>
    <w:rsid w:val="009D7424"/>
    <w:rsid w:val="009E045A"/>
    <w:rsid w:val="009E07F7"/>
    <w:rsid w:val="009E0E39"/>
    <w:rsid w:val="009E11D4"/>
    <w:rsid w:val="009E13D9"/>
    <w:rsid w:val="009E23F7"/>
    <w:rsid w:val="009E279A"/>
    <w:rsid w:val="009E3BA9"/>
    <w:rsid w:val="009E44BD"/>
    <w:rsid w:val="009E49AA"/>
    <w:rsid w:val="009E53AF"/>
    <w:rsid w:val="009E5D94"/>
    <w:rsid w:val="009E68DB"/>
    <w:rsid w:val="009E6FFE"/>
    <w:rsid w:val="009F0C5B"/>
    <w:rsid w:val="009F21F8"/>
    <w:rsid w:val="009F2A67"/>
    <w:rsid w:val="009F30E9"/>
    <w:rsid w:val="009F4957"/>
    <w:rsid w:val="009F4DB1"/>
    <w:rsid w:val="009F5110"/>
    <w:rsid w:val="009F5287"/>
    <w:rsid w:val="009F5478"/>
    <w:rsid w:val="009F5D3D"/>
    <w:rsid w:val="009F6620"/>
    <w:rsid w:val="009F6BB4"/>
    <w:rsid w:val="00A0029A"/>
    <w:rsid w:val="00A00566"/>
    <w:rsid w:val="00A0421B"/>
    <w:rsid w:val="00A04267"/>
    <w:rsid w:val="00A04A2C"/>
    <w:rsid w:val="00A04FBC"/>
    <w:rsid w:val="00A059BA"/>
    <w:rsid w:val="00A05B2F"/>
    <w:rsid w:val="00A06BCB"/>
    <w:rsid w:val="00A078A4"/>
    <w:rsid w:val="00A117B1"/>
    <w:rsid w:val="00A13696"/>
    <w:rsid w:val="00A1451C"/>
    <w:rsid w:val="00A14B23"/>
    <w:rsid w:val="00A14CAF"/>
    <w:rsid w:val="00A16784"/>
    <w:rsid w:val="00A16F4D"/>
    <w:rsid w:val="00A1731F"/>
    <w:rsid w:val="00A17A54"/>
    <w:rsid w:val="00A20A34"/>
    <w:rsid w:val="00A21111"/>
    <w:rsid w:val="00A21D77"/>
    <w:rsid w:val="00A21DD2"/>
    <w:rsid w:val="00A21F9E"/>
    <w:rsid w:val="00A223EA"/>
    <w:rsid w:val="00A2245D"/>
    <w:rsid w:val="00A23994"/>
    <w:rsid w:val="00A239C9"/>
    <w:rsid w:val="00A2595D"/>
    <w:rsid w:val="00A272DA"/>
    <w:rsid w:val="00A27502"/>
    <w:rsid w:val="00A27670"/>
    <w:rsid w:val="00A277C2"/>
    <w:rsid w:val="00A27C99"/>
    <w:rsid w:val="00A30051"/>
    <w:rsid w:val="00A309BE"/>
    <w:rsid w:val="00A30D34"/>
    <w:rsid w:val="00A3167E"/>
    <w:rsid w:val="00A31914"/>
    <w:rsid w:val="00A31ABE"/>
    <w:rsid w:val="00A31BEB"/>
    <w:rsid w:val="00A31DEA"/>
    <w:rsid w:val="00A32248"/>
    <w:rsid w:val="00A32C9F"/>
    <w:rsid w:val="00A33807"/>
    <w:rsid w:val="00A3411D"/>
    <w:rsid w:val="00A341FC"/>
    <w:rsid w:val="00A36BA7"/>
    <w:rsid w:val="00A37C35"/>
    <w:rsid w:val="00A406B6"/>
    <w:rsid w:val="00A40CCA"/>
    <w:rsid w:val="00A415A5"/>
    <w:rsid w:val="00A415CB"/>
    <w:rsid w:val="00A41D4C"/>
    <w:rsid w:val="00A42B3F"/>
    <w:rsid w:val="00A42FB0"/>
    <w:rsid w:val="00A43026"/>
    <w:rsid w:val="00A4483B"/>
    <w:rsid w:val="00A454AD"/>
    <w:rsid w:val="00A45AAD"/>
    <w:rsid w:val="00A45F63"/>
    <w:rsid w:val="00A470B3"/>
    <w:rsid w:val="00A47F6F"/>
    <w:rsid w:val="00A505EB"/>
    <w:rsid w:val="00A50EED"/>
    <w:rsid w:val="00A52139"/>
    <w:rsid w:val="00A5285D"/>
    <w:rsid w:val="00A53174"/>
    <w:rsid w:val="00A53621"/>
    <w:rsid w:val="00A53642"/>
    <w:rsid w:val="00A5382C"/>
    <w:rsid w:val="00A53B86"/>
    <w:rsid w:val="00A54984"/>
    <w:rsid w:val="00A559BF"/>
    <w:rsid w:val="00A575A0"/>
    <w:rsid w:val="00A575D1"/>
    <w:rsid w:val="00A576ED"/>
    <w:rsid w:val="00A61574"/>
    <w:rsid w:val="00A64D56"/>
    <w:rsid w:val="00A655D9"/>
    <w:rsid w:val="00A6593D"/>
    <w:rsid w:val="00A66DA0"/>
    <w:rsid w:val="00A67F16"/>
    <w:rsid w:val="00A7082F"/>
    <w:rsid w:val="00A70C7D"/>
    <w:rsid w:val="00A71278"/>
    <w:rsid w:val="00A71CB6"/>
    <w:rsid w:val="00A723B4"/>
    <w:rsid w:val="00A7445B"/>
    <w:rsid w:val="00A74A62"/>
    <w:rsid w:val="00A74EEB"/>
    <w:rsid w:val="00A75CF2"/>
    <w:rsid w:val="00A76109"/>
    <w:rsid w:val="00A768B6"/>
    <w:rsid w:val="00A775A6"/>
    <w:rsid w:val="00A77DB5"/>
    <w:rsid w:val="00A801DF"/>
    <w:rsid w:val="00A8029D"/>
    <w:rsid w:val="00A80DB4"/>
    <w:rsid w:val="00A81AD0"/>
    <w:rsid w:val="00A82310"/>
    <w:rsid w:val="00A83EC8"/>
    <w:rsid w:val="00A8432E"/>
    <w:rsid w:val="00A84EBD"/>
    <w:rsid w:val="00A85EA6"/>
    <w:rsid w:val="00A861AB"/>
    <w:rsid w:val="00A86306"/>
    <w:rsid w:val="00A86CBB"/>
    <w:rsid w:val="00A86DF4"/>
    <w:rsid w:val="00A86E17"/>
    <w:rsid w:val="00A874F5"/>
    <w:rsid w:val="00A87ADD"/>
    <w:rsid w:val="00A90E5C"/>
    <w:rsid w:val="00A91404"/>
    <w:rsid w:val="00A91475"/>
    <w:rsid w:val="00A91869"/>
    <w:rsid w:val="00A926D9"/>
    <w:rsid w:val="00A93C8B"/>
    <w:rsid w:val="00A93D5F"/>
    <w:rsid w:val="00A94E4C"/>
    <w:rsid w:val="00A94E6D"/>
    <w:rsid w:val="00A9547F"/>
    <w:rsid w:val="00A955BC"/>
    <w:rsid w:val="00A95C27"/>
    <w:rsid w:val="00A95DAF"/>
    <w:rsid w:val="00A95ED7"/>
    <w:rsid w:val="00A9645E"/>
    <w:rsid w:val="00A9678C"/>
    <w:rsid w:val="00A97269"/>
    <w:rsid w:val="00A972FB"/>
    <w:rsid w:val="00AA0826"/>
    <w:rsid w:val="00AA089E"/>
    <w:rsid w:val="00AA2002"/>
    <w:rsid w:val="00AA3374"/>
    <w:rsid w:val="00AA3940"/>
    <w:rsid w:val="00AA3B35"/>
    <w:rsid w:val="00AA5060"/>
    <w:rsid w:val="00AA508D"/>
    <w:rsid w:val="00AA52B5"/>
    <w:rsid w:val="00AA5AB2"/>
    <w:rsid w:val="00AA621F"/>
    <w:rsid w:val="00AA6C11"/>
    <w:rsid w:val="00AA775D"/>
    <w:rsid w:val="00AB0216"/>
    <w:rsid w:val="00AB0A91"/>
    <w:rsid w:val="00AB18C6"/>
    <w:rsid w:val="00AB18F4"/>
    <w:rsid w:val="00AB18F9"/>
    <w:rsid w:val="00AB1D8E"/>
    <w:rsid w:val="00AB256A"/>
    <w:rsid w:val="00AB2F48"/>
    <w:rsid w:val="00AB31C1"/>
    <w:rsid w:val="00AB4158"/>
    <w:rsid w:val="00AB463D"/>
    <w:rsid w:val="00AB692D"/>
    <w:rsid w:val="00AB75B3"/>
    <w:rsid w:val="00AB79BC"/>
    <w:rsid w:val="00AC00DA"/>
    <w:rsid w:val="00AC01F4"/>
    <w:rsid w:val="00AC09BA"/>
    <w:rsid w:val="00AC1495"/>
    <w:rsid w:val="00AC1866"/>
    <w:rsid w:val="00AC1C2C"/>
    <w:rsid w:val="00AC2853"/>
    <w:rsid w:val="00AC2A4B"/>
    <w:rsid w:val="00AC365D"/>
    <w:rsid w:val="00AC4310"/>
    <w:rsid w:val="00AC460D"/>
    <w:rsid w:val="00AC4FC8"/>
    <w:rsid w:val="00AC6089"/>
    <w:rsid w:val="00AC6465"/>
    <w:rsid w:val="00AC7920"/>
    <w:rsid w:val="00AD0066"/>
    <w:rsid w:val="00AD0190"/>
    <w:rsid w:val="00AD0842"/>
    <w:rsid w:val="00AD0AC4"/>
    <w:rsid w:val="00AD0D72"/>
    <w:rsid w:val="00AD15A7"/>
    <w:rsid w:val="00AD268C"/>
    <w:rsid w:val="00AD290A"/>
    <w:rsid w:val="00AD3FEB"/>
    <w:rsid w:val="00AD4EA0"/>
    <w:rsid w:val="00AD5B6E"/>
    <w:rsid w:val="00AD647A"/>
    <w:rsid w:val="00AD732D"/>
    <w:rsid w:val="00AD7370"/>
    <w:rsid w:val="00AD7A21"/>
    <w:rsid w:val="00AD7BAD"/>
    <w:rsid w:val="00AE18F5"/>
    <w:rsid w:val="00AE1CDF"/>
    <w:rsid w:val="00AE21C4"/>
    <w:rsid w:val="00AE22DB"/>
    <w:rsid w:val="00AE2A42"/>
    <w:rsid w:val="00AE2EA6"/>
    <w:rsid w:val="00AE2FAA"/>
    <w:rsid w:val="00AE3C0F"/>
    <w:rsid w:val="00AE3D82"/>
    <w:rsid w:val="00AE4B70"/>
    <w:rsid w:val="00AE51AD"/>
    <w:rsid w:val="00AE660A"/>
    <w:rsid w:val="00AE7E4C"/>
    <w:rsid w:val="00AF05C4"/>
    <w:rsid w:val="00AF05EB"/>
    <w:rsid w:val="00AF0841"/>
    <w:rsid w:val="00AF140D"/>
    <w:rsid w:val="00AF174F"/>
    <w:rsid w:val="00AF3D3F"/>
    <w:rsid w:val="00AF407A"/>
    <w:rsid w:val="00AF4853"/>
    <w:rsid w:val="00AF55AC"/>
    <w:rsid w:val="00AF6415"/>
    <w:rsid w:val="00AF6768"/>
    <w:rsid w:val="00AF6B6E"/>
    <w:rsid w:val="00AF77FA"/>
    <w:rsid w:val="00B0202E"/>
    <w:rsid w:val="00B023E8"/>
    <w:rsid w:val="00B038A8"/>
    <w:rsid w:val="00B041EC"/>
    <w:rsid w:val="00B04F3A"/>
    <w:rsid w:val="00B054FA"/>
    <w:rsid w:val="00B0617C"/>
    <w:rsid w:val="00B070BF"/>
    <w:rsid w:val="00B0749B"/>
    <w:rsid w:val="00B1002F"/>
    <w:rsid w:val="00B10A6C"/>
    <w:rsid w:val="00B119B5"/>
    <w:rsid w:val="00B120E1"/>
    <w:rsid w:val="00B123C4"/>
    <w:rsid w:val="00B12671"/>
    <w:rsid w:val="00B12B1C"/>
    <w:rsid w:val="00B14436"/>
    <w:rsid w:val="00B14B33"/>
    <w:rsid w:val="00B15144"/>
    <w:rsid w:val="00B15E49"/>
    <w:rsid w:val="00B16C8A"/>
    <w:rsid w:val="00B20A6D"/>
    <w:rsid w:val="00B20D5A"/>
    <w:rsid w:val="00B223CE"/>
    <w:rsid w:val="00B22FEB"/>
    <w:rsid w:val="00B23731"/>
    <w:rsid w:val="00B238D1"/>
    <w:rsid w:val="00B2392E"/>
    <w:rsid w:val="00B2479B"/>
    <w:rsid w:val="00B24BAB"/>
    <w:rsid w:val="00B25DB7"/>
    <w:rsid w:val="00B25E15"/>
    <w:rsid w:val="00B2628F"/>
    <w:rsid w:val="00B273D7"/>
    <w:rsid w:val="00B27710"/>
    <w:rsid w:val="00B27E46"/>
    <w:rsid w:val="00B30833"/>
    <w:rsid w:val="00B3147A"/>
    <w:rsid w:val="00B314DA"/>
    <w:rsid w:val="00B3155C"/>
    <w:rsid w:val="00B3156E"/>
    <w:rsid w:val="00B315D7"/>
    <w:rsid w:val="00B33490"/>
    <w:rsid w:val="00B334D4"/>
    <w:rsid w:val="00B339B6"/>
    <w:rsid w:val="00B340F1"/>
    <w:rsid w:val="00B34B05"/>
    <w:rsid w:val="00B355CC"/>
    <w:rsid w:val="00B37D4E"/>
    <w:rsid w:val="00B40746"/>
    <w:rsid w:val="00B4089F"/>
    <w:rsid w:val="00B423A5"/>
    <w:rsid w:val="00B43AB3"/>
    <w:rsid w:val="00B44145"/>
    <w:rsid w:val="00B44998"/>
    <w:rsid w:val="00B44C49"/>
    <w:rsid w:val="00B45DC8"/>
    <w:rsid w:val="00B468BC"/>
    <w:rsid w:val="00B469DD"/>
    <w:rsid w:val="00B46A55"/>
    <w:rsid w:val="00B47A26"/>
    <w:rsid w:val="00B47A2E"/>
    <w:rsid w:val="00B47FFB"/>
    <w:rsid w:val="00B5020C"/>
    <w:rsid w:val="00B5121B"/>
    <w:rsid w:val="00B51622"/>
    <w:rsid w:val="00B516C6"/>
    <w:rsid w:val="00B51A94"/>
    <w:rsid w:val="00B51D9A"/>
    <w:rsid w:val="00B53D1E"/>
    <w:rsid w:val="00B54660"/>
    <w:rsid w:val="00B54B35"/>
    <w:rsid w:val="00B54FF1"/>
    <w:rsid w:val="00B54FF9"/>
    <w:rsid w:val="00B555F5"/>
    <w:rsid w:val="00B5589F"/>
    <w:rsid w:val="00B55A84"/>
    <w:rsid w:val="00B567B8"/>
    <w:rsid w:val="00B56A93"/>
    <w:rsid w:val="00B57BF2"/>
    <w:rsid w:val="00B6003B"/>
    <w:rsid w:val="00B610E8"/>
    <w:rsid w:val="00B6191C"/>
    <w:rsid w:val="00B62122"/>
    <w:rsid w:val="00B62BE0"/>
    <w:rsid w:val="00B633B1"/>
    <w:rsid w:val="00B63F07"/>
    <w:rsid w:val="00B64479"/>
    <w:rsid w:val="00B64C8E"/>
    <w:rsid w:val="00B65C88"/>
    <w:rsid w:val="00B66D94"/>
    <w:rsid w:val="00B7033D"/>
    <w:rsid w:val="00B70785"/>
    <w:rsid w:val="00B70DA4"/>
    <w:rsid w:val="00B70F1F"/>
    <w:rsid w:val="00B718FB"/>
    <w:rsid w:val="00B71FE0"/>
    <w:rsid w:val="00B72CE2"/>
    <w:rsid w:val="00B7351E"/>
    <w:rsid w:val="00B737AF"/>
    <w:rsid w:val="00B747C5"/>
    <w:rsid w:val="00B748AB"/>
    <w:rsid w:val="00B74918"/>
    <w:rsid w:val="00B75291"/>
    <w:rsid w:val="00B75647"/>
    <w:rsid w:val="00B76B28"/>
    <w:rsid w:val="00B76B9E"/>
    <w:rsid w:val="00B76C94"/>
    <w:rsid w:val="00B77E88"/>
    <w:rsid w:val="00B80737"/>
    <w:rsid w:val="00B814A7"/>
    <w:rsid w:val="00B83210"/>
    <w:rsid w:val="00B84520"/>
    <w:rsid w:val="00B846CD"/>
    <w:rsid w:val="00B86E06"/>
    <w:rsid w:val="00B86F3F"/>
    <w:rsid w:val="00B91B7B"/>
    <w:rsid w:val="00B92134"/>
    <w:rsid w:val="00B923DC"/>
    <w:rsid w:val="00B93440"/>
    <w:rsid w:val="00B94298"/>
    <w:rsid w:val="00B94B1E"/>
    <w:rsid w:val="00B94D89"/>
    <w:rsid w:val="00B95AB7"/>
    <w:rsid w:val="00B9642B"/>
    <w:rsid w:val="00B97512"/>
    <w:rsid w:val="00BA17E0"/>
    <w:rsid w:val="00BA1833"/>
    <w:rsid w:val="00BA23A3"/>
    <w:rsid w:val="00BA33BB"/>
    <w:rsid w:val="00BA3A34"/>
    <w:rsid w:val="00BA3B1D"/>
    <w:rsid w:val="00BA4047"/>
    <w:rsid w:val="00BA434F"/>
    <w:rsid w:val="00BA4950"/>
    <w:rsid w:val="00BA6210"/>
    <w:rsid w:val="00BA669B"/>
    <w:rsid w:val="00BA7928"/>
    <w:rsid w:val="00BB1C23"/>
    <w:rsid w:val="00BB22C0"/>
    <w:rsid w:val="00BB348C"/>
    <w:rsid w:val="00BB34F5"/>
    <w:rsid w:val="00BB47FD"/>
    <w:rsid w:val="00BB485E"/>
    <w:rsid w:val="00BB48DB"/>
    <w:rsid w:val="00BB621D"/>
    <w:rsid w:val="00BB7133"/>
    <w:rsid w:val="00BB757F"/>
    <w:rsid w:val="00BB75BA"/>
    <w:rsid w:val="00BC3CB7"/>
    <w:rsid w:val="00BC5573"/>
    <w:rsid w:val="00BC68B3"/>
    <w:rsid w:val="00BC6F5C"/>
    <w:rsid w:val="00BC6FD2"/>
    <w:rsid w:val="00BC7AD7"/>
    <w:rsid w:val="00BC7B5C"/>
    <w:rsid w:val="00BD0B6B"/>
    <w:rsid w:val="00BD0E5C"/>
    <w:rsid w:val="00BD12A8"/>
    <w:rsid w:val="00BD14C3"/>
    <w:rsid w:val="00BD22E4"/>
    <w:rsid w:val="00BD25C6"/>
    <w:rsid w:val="00BD5105"/>
    <w:rsid w:val="00BD5416"/>
    <w:rsid w:val="00BD5E12"/>
    <w:rsid w:val="00BD62EE"/>
    <w:rsid w:val="00BD6C7D"/>
    <w:rsid w:val="00BE0709"/>
    <w:rsid w:val="00BE2750"/>
    <w:rsid w:val="00BE3437"/>
    <w:rsid w:val="00BE4ACB"/>
    <w:rsid w:val="00BE4E33"/>
    <w:rsid w:val="00BE5438"/>
    <w:rsid w:val="00BE6BA8"/>
    <w:rsid w:val="00BE6BCD"/>
    <w:rsid w:val="00BE70AF"/>
    <w:rsid w:val="00BE725D"/>
    <w:rsid w:val="00BE76D8"/>
    <w:rsid w:val="00BF235F"/>
    <w:rsid w:val="00BF2478"/>
    <w:rsid w:val="00BF2FA6"/>
    <w:rsid w:val="00BF3893"/>
    <w:rsid w:val="00BF65DF"/>
    <w:rsid w:val="00BF6856"/>
    <w:rsid w:val="00BF6B7E"/>
    <w:rsid w:val="00BF6B90"/>
    <w:rsid w:val="00BF6ED4"/>
    <w:rsid w:val="00BF7810"/>
    <w:rsid w:val="00BF7D45"/>
    <w:rsid w:val="00C0003A"/>
    <w:rsid w:val="00C0188E"/>
    <w:rsid w:val="00C0224C"/>
    <w:rsid w:val="00C02309"/>
    <w:rsid w:val="00C02620"/>
    <w:rsid w:val="00C02787"/>
    <w:rsid w:val="00C03532"/>
    <w:rsid w:val="00C035F4"/>
    <w:rsid w:val="00C03B0A"/>
    <w:rsid w:val="00C041F3"/>
    <w:rsid w:val="00C047E8"/>
    <w:rsid w:val="00C04DB6"/>
    <w:rsid w:val="00C0616F"/>
    <w:rsid w:val="00C06DD7"/>
    <w:rsid w:val="00C071E3"/>
    <w:rsid w:val="00C10C34"/>
    <w:rsid w:val="00C11AB2"/>
    <w:rsid w:val="00C11C1F"/>
    <w:rsid w:val="00C121C4"/>
    <w:rsid w:val="00C12267"/>
    <w:rsid w:val="00C1239D"/>
    <w:rsid w:val="00C13AA6"/>
    <w:rsid w:val="00C140B4"/>
    <w:rsid w:val="00C142CF"/>
    <w:rsid w:val="00C152E3"/>
    <w:rsid w:val="00C17477"/>
    <w:rsid w:val="00C1781A"/>
    <w:rsid w:val="00C17A63"/>
    <w:rsid w:val="00C17C1A"/>
    <w:rsid w:val="00C21974"/>
    <w:rsid w:val="00C220BC"/>
    <w:rsid w:val="00C2219E"/>
    <w:rsid w:val="00C22B02"/>
    <w:rsid w:val="00C24668"/>
    <w:rsid w:val="00C26528"/>
    <w:rsid w:val="00C27D7C"/>
    <w:rsid w:val="00C319F2"/>
    <w:rsid w:val="00C31A45"/>
    <w:rsid w:val="00C31DA9"/>
    <w:rsid w:val="00C31ECA"/>
    <w:rsid w:val="00C3221E"/>
    <w:rsid w:val="00C3249D"/>
    <w:rsid w:val="00C3380A"/>
    <w:rsid w:val="00C338E9"/>
    <w:rsid w:val="00C33C04"/>
    <w:rsid w:val="00C345CD"/>
    <w:rsid w:val="00C3512F"/>
    <w:rsid w:val="00C354C4"/>
    <w:rsid w:val="00C3623F"/>
    <w:rsid w:val="00C366B1"/>
    <w:rsid w:val="00C36E0B"/>
    <w:rsid w:val="00C40470"/>
    <w:rsid w:val="00C405F8"/>
    <w:rsid w:val="00C40861"/>
    <w:rsid w:val="00C40AD6"/>
    <w:rsid w:val="00C41A72"/>
    <w:rsid w:val="00C42BF5"/>
    <w:rsid w:val="00C432C9"/>
    <w:rsid w:val="00C43CD2"/>
    <w:rsid w:val="00C4505E"/>
    <w:rsid w:val="00C47B54"/>
    <w:rsid w:val="00C5030D"/>
    <w:rsid w:val="00C504FF"/>
    <w:rsid w:val="00C50CF0"/>
    <w:rsid w:val="00C50DC2"/>
    <w:rsid w:val="00C5211F"/>
    <w:rsid w:val="00C5228B"/>
    <w:rsid w:val="00C52333"/>
    <w:rsid w:val="00C5236F"/>
    <w:rsid w:val="00C53B14"/>
    <w:rsid w:val="00C53F49"/>
    <w:rsid w:val="00C55B3E"/>
    <w:rsid w:val="00C56D62"/>
    <w:rsid w:val="00C57371"/>
    <w:rsid w:val="00C6083A"/>
    <w:rsid w:val="00C60D7C"/>
    <w:rsid w:val="00C61337"/>
    <w:rsid w:val="00C61D6C"/>
    <w:rsid w:val="00C62133"/>
    <w:rsid w:val="00C636D4"/>
    <w:rsid w:val="00C63FB1"/>
    <w:rsid w:val="00C649AA"/>
    <w:rsid w:val="00C64E91"/>
    <w:rsid w:val="00C64F0A"/>
    <w:rsid w:val="00C65ADC"/>
    <w:rsid w:val="00C66787"/>
    <w:rsid w:val="00C66C22"/>
    <w:rsid w:val="00C66E75"/>
    <w:rsid w:val="00C67AAD"/>
    <w:rsid w:val="00C67AC0"/>
    <w:rsid w:val="00C701C1"/>
    <w:rsid w:val="00C710C0"/>
    <w:rsid w:val="00C72911"/>
    <w:rsid w:val="00C72C2F"/>
    <w:rsid w:val="00C734DA"/>
    <w:rsid w:val="00C73596"/>
    <w:rsid w:val="00C74AAD"/>
    <w:rsid w:val="00C74E88"/>
    <w:rsid w:val="00C757A1"/>
    <w:rsid w:val="00C77390"/>
    <w:rsid w:val="00C7745F"/>
    <w:rsid w:val="00C7773F"/>
    <w:rsid w:val="00C77972"/>
    <w:rsid w:val="00C8283A"/>
    <w:rsid w:val="00C82918"/>
    <w:rsid w:val="00C82931"/>
    <w:rsid w:val="00C82F5E"/>
    <w:rsid w:val="00C83421"/>
    <w:rsid w:val="00C83CE4"/>
    <w:rsid w:val="00C83F22"/>
    <w:rsid w:val="00C84233"/>
    <w:rsid w:val="00C84C7E"/>
    <w:rsid w:val="00C853D9"/>
    <w:rsid w:val="00C85985"/>
    <w:rsid w:val="00C86329"/>
    <w:rsid w:val="00C86536"/>
    <w:rsid w:val="00C879FA"/>
    <w:rsid w:val="00C908EF"/>
    <w:rsid w:val="00C91A3D"/>
    <w:rsid w:val="00C91F33"/>
    <w:rsid w:val="00C9234D"/>
    <w:rsid w:val="00C931FB"/>
    <w:rsid w:val="00C9359A"/>
    <w:rsid w:val="00C94418"/>
    <w:rsid w:val="00C94994"/>
    <w:rsid w:val="00C94F69"/>
    <w:rsid w:val="00C9603A"/>
    <w:rsid w:val="00C96199"/>
    <w:rsid w:val="00C96213"/>
    <w:rsid w:val="00C97417"/>
    <w:rsid w:val="00CA063F"/>
    <w:rsid w:val="00CA2002"/>
    <w:rsid w:val="00CA26B1"/>
    <w:rsid w:val="00CA356A"/>
    <w:rsid w:val="00CA387A"/>
    <w:rsid w:val="00CA3993"/>
    <w:rsid w:val="00CA3B06"/>
    <w:rsid w:val="00CA4145"/>
    <w:rsid w:val="00CA465D"/>
    <w:rsid w:val="00CA6BCB"/>
    <w:rsid w:val="00CA75F2"/>
    <w:rsid w:val="00CA77DA"/>
    <w:rsid w:val="00CA79A1"/>
    <w:rsid w:val="00CA7C7C"/>
    <w:rsid w:val="00CB0AA9"/>
    <w:rsid w:val="00CB0E8C"/>
    <w:rsid w:val="00CB15CD"/>
    <w:rsid w:val="00CB1773"/>
    <w:rsid w:val="00CB217B"/>
    <w:rsid w:val="00CB2A26"/>
    <w:rsid w:val="00CB46A8"/>
    <w:rsid w:val="00CB495F"/>
    <w:rsid w:val="00CB4B3A"/>
    <w:rsid w:val="00CB5358"/>
    <w:rsid w:val="00CB5E4C"/>
    <w:rsid w:val="00CB5FF8"/>
    <w:rsid w:val="00CB61AB"/>
    <w:rsid w:val="00CB70AE"/>
    <w:rsid w:val="00CB7114"/>
    <w:rsid w:val="00CC0932"/>
    <w:rsid w:val="00CC0A82"/>
    <w:rsid w:val="00CC1AEE"/>
    <w:rsid w:val="00CC1E3D"/>
    <w:rsid w:val="00CC2572"/>
    <w:rsid w:val="00CC4798"/>
    <w:rsid w:val="00CC4AB3"/>
    <w:rsid w:val="00CC4EA2"/>
    <w:rsid w:val="00CC59C4"/>
    <w:rsid w:val="00CC5C9D"/>
    <w:rsid w:val="00CC752F"/>
    <w:rsid w:val="00CD0023"/>
    <w:rsid w:val="00CD088B"/>
    <w:rsid w:val="00CD1EBF"/>
    <w:rsid w:val="00CD24FD"/>
    <w:rsid w:val="00CD362C"/>
    <w:rsid w:val="00CD3CCE"/>
    <w:rsid w:val="00CD3E3C"/>
    <w:rsid w:val="00CD44DE"/>
    <w:rsid w:val="00CD46FC"/>
    <w:rsid w:val="00CD5592"/>
    <w:rsid w:val="00CD5A56"/>
    <w:rsid w:val="00CD665C"/>
    <w:rsid w:val="00CD6E2A"/>
    <w:rsid w:val="00CE0473"/>
    <w:rsid w:val="00CE07BD"/>
    <w:rsid w:val="00CE0937"/>
    <w:rsid w:val="00CE0985"/>
    <w:rsid w:val="00CE0EF5"/>
    <w:rsid w:val="00CE13AE"/>
    <w:rsid w:val="00CE14FB"/>
    <w:rsid w:val="00CE2B6E"/>
    <w:rsid w:val="00CE2F41"/>
    <w:rsid w:val="00CE33E0"/>
    <w:rsid w:val="00CE37C7"/>
    <w:rsid w:val="00CE3D59"/>
    <w:rsid w:val="00CE47DD"/>
    <w:rsid w:val="00CE4F02"/>
    <w:rsid w:val="00CE4F86"/>
    <w:rsid w:val="00CE68FF"/>
    <w:rsid w:val="00CF13CF"/>
    <w:rsid w:val="00CF330E"/>
    <w:rsid w:val="00CF7490"/>
    <w:rsid w:val="00CF77EE"/>
    <w:rsid w:val="00CF7E87"/>
    <w:rsid w:val="00D001FD"/>
    <w:rsid w:val="00D016FF"/>
    <w:rsid w:val="00D02047"/>
    <w:rsid w:val="00D021A8"/>
    <w:rsid w:val="00D03D41"/>
    <w:rsid w:val="00D042E8"/>
    <w:rsid w:val="00D04497"/>
    <w:rsid w:val="00D04D9D"/>
    <w:rsid w:val="00D05D00"/>
    <w:rsid w:val="00D05F48"/>
    <w:rsid w:val="00D061A8"/>
    <w:rsid w:val="00D078F6"/>
    <w:rsid w:val="00D10705"/>
    <w:rsid w:val="00D1107C"/>
    <w:rsid w:val="00D1176B"/>
    <w:rsid w:val="00D119F7"/>
    <w:rsid w:val="00D12AB6"/>
    <w:rsid w:val="00D12D51"/>
    <w:rsid w:val="00D134CC"/>
    <w:rsid w:val="00D13A2A"/>
    <w:rsid w:val="00D13C0E"/>
    <w:rsid w:val="00D141DE"/>
    <w:rsid w:val="00D1461B"/>
    <w:rsid w:val="00D1463F"/>
    <w:rsid w:val="00D1540E"/>
    <w:rsid w:val="00D15DCA"/>
    <w:rsid w:val="00D16756"/>
    <w:rsid w:val="00D169BC"/>
    <w:rsid w:val="00D177BC"/>
    <w:rsid w:val="00D17A7E"/>
    <w:rsid w:val="00D208E6"/>
    <w:rsid w:val="00D2119E"/>
    <w:rsid w:val="00D21221"/>
    <w:rsid w:val="00D213D0"/>
    <w:rsid w:val="00D214AA"/>
    <w:rsid w:val="00D214EF"/>
    <w:rsid w:val="00D21B1D"/>
    <w:rsid w:val="00D21F56"/>
    <w:rsid w:val="00D223A2"/>
    <w:rsid w:val="00D22ED7"/>
    <w:rsid w:val="00D24200"/>
    <w:rsid w:val="00D2436B"/>
    <w:rsid w:val="00D2531A"/>
    <w:rsid w:val="00D25AA6"/>
    <w:rsid w:val="00D2619A"/>
    <w:rsid w:val="00D26528"/>
    <w:rsid w:val="00D276CB"/>
    <w:rsid w:val="00D303D2"/>
    <w:rsid w:val="00D30485"/>
    <w:rsid w:val="00D318EE"/>
    <w:rsid w:val="00D31986"/>
    <w:rsid w:val="00D31E15"/>
    <w:rsid w:val="00D328E7"/>
    <w:rsid w:val="00D33601"/>
    <w:rsid w:val="00D3434A"/>
    <w:rsid w:val="00D350EB"/>
    <w:rsid w:val="00D35DA9"/>
    <w:rsid w:val="00D36388"/>
    <w:rsid w:val="00D37333"/>
    <w:rsid w:val="00D40551"/>
    <w:rsid w:val="00D408BC"/>
    <w:rsid w:val="00D417D3"/>
    <w:rsid w:val="00D4206D"/>
    <w:rsid w:val="00D42AEB"/>
    <w:rsid w:val="00D4378E"/>
    <w:rsid w:val="00D44493"/>
    <w:rsid w:val="00D4779A"/>
    <w:rsid w:val="00D47F7A"/>
    <w:rsid w:val="00D503D6"/>
    <w:rsid w:val="00D50A3F"/>
    <w:rsid w:val="00D50A83"/>
    <w:rsid w:val="00D51C75"/>
    <w:rsid w:val="00D51F16"/>
    <w:rsid w:val="00D524C5"/>
    <w:rsid w:val="00D528CE"/>
    <w:rsid w:val="00D5290E"/>
    <w:rsid w:val="00D55224"/>
    <w:rsid w:val="00D55BE5"/>
    <w:rsid w:val="00D568EB"/>
    <w:rsid w:val="00D60CA9"/>
    <w:rsid w:val="00D60FEB"/>
    <w:rsid w:val="00D61AEC"/>
    <w:rsid w:val="00D62B17"/>
    <w:rsid w:val="00D62D77"/>
    <w:rsid w:val="00D6312D"/>
    <w:rsid w:val="00D6421A"/>
    <w:rsid w:val="00D64A2C"/>
    <w:rsid w:val="00D64CC1"/>
    <w:rsid w:val="00D66E9A"/>
    <w:rsid w:val="00D67082"/>
    <w:rsid w:val="00D679B0"/>
    <w:rsid w:val="00D70CBD"/>
    <w:rsid w:val="00D71923"/>
    <w:rsid w:val="00D7228B"/>
    <w:rsid w:val="00D722F5"/>
    <w:rsid w:val="00D73CE3"/>
    <w:rsid w:val="00D7490A"/>
    <w:rsid w:val="00D75330"/>
    <w:rsid w:val="00D761E4"/>
    <w:rsid w:val="00D76DCD"/>
    <w:rsid w:val="00D77013"/>
    <w:rsid w:val="00D77A3B"/>
    <w:rsid w:val="00D80CDB"/>
    <w:rsid w:val="00D81010"/>
    <w:rsid w:val="00D816A9"/>
    <w:rsid w:val="00D81A69"/>
    <w:rsid w:val="00D83063"/>
    <w:rsid w:val="00D8411F"/>
    <w:rsid w:val="00D844CA"/>
    <w:rsid w:val="00D853DE"/>
    <w:rsid w:val="00D85C38"/>
    <w:rsid w:val="00D85E87"/>
    <w:rsid w:val="00D865CA"/>
    <w:rsid w:val="00D876F4"/>
    <w:rsid w:val="00D87DF3"/>
    <w:rsid w:val="00D90405"/>
    <w:rsid w:val="00D90B8D"/>
    <w:rsid w:val="00D90C57"/>
    <w:rsid w:val="00D91931"/>
    <w:rsid w:val="00D92656"/>
    <w:rsid w:val="00D93087"/>
    <w:rsid w:val="00D9411C"/>
    <w:rsid w:val="00D941CD"/>
    <w:rsid w:val="00D9543F"/>
    <w:rsid w:val="00D960C1"/>
    <w:rsid w:val="00D9623F"/>
    <w:rsid w:val="00D966AD"/>
    <w:rsid w:val="00D97208"/>
    <w:rsid w:val="00DA156F"/>
    <w:rsid w:val="00DA222E"/>
    <w:rsid w:val="00DA25ED"/>
    <w:rsid w:val="00DA2BE2"/>
    <w:rsid w:val="00DA34EC"/>
    <w:rsid w:val="00DA46A7"/>
    <w:rsid w:val="00DA6112"/>
    <w:rsid w:val="00DA67C9"/>
    <w:rsid w:val="00DA76AE"/>
    <w:rsid w:val="00DB0284"/>
    <w:rsid w:val="00DB0C96"/>
    <w:rsid w:val="00DB0E04"/>
    <w:rsid w:val="00DB1602"/>
    <w:rsid w:val="00DB1A06"/>
    <w:rsid w:val="00DB27E8"/>
    <w:rsid w:val="00DB3A9B"/>
    <w:rsid w:val="00DB44E4"/>
    <w:rsid w:val="00DB46B3"/>
    <w:rsid w:val="00DB55E8"/>
    <w:rsid w:val="00DB5667"/>
    <w:rsid w:val="00DB5EA0"/>
    <w:rsid w:val="00DB650C"/>
    <w:rsid w:val="00DB6ACA"/>
    <w:rsid w:val="00DC0074"/>
    <w:rsid w:val="00DC0DB0"/>
    <w:rsid w:val="00DC13ED"/>
    <w:rsid w:val="00DC234C"/>
    <w:rsid w:val="00DC3320"/>
    <w:rsid w:val="00DC33D8"/>
    <w:rsid w:val="00DC3658"/>
    <w:rsid w:val="00DC3877"/>
    <w:rsid w:val="00DC4204"/>
    <w:rsid w:val="00DC4A13"/>
    <w:rsid w:val="00DC4D51"/>
    <w:rsid w:val="00DC56FA"/>
    <w:rsid w:val="00DC630C"/>
    <w:rsid w:val="00DC69CF"/>
    <w:rsid w:val="00DC6BFA"/>
    <w:rsid w:val="00DC6CA6"/>
    <w:rsid w:val="00DC70C1"/>
    <w:rsid w:val="00DC7587"/>
    <w:rsid w:val="00DC7B55"/>
    <w:rsid w:val="00DC7E39"/>
    <w:rsid w:val="00DD1138"/>
    <w:rsid w:val="00DD1C63"/>
    <w:rsid w:val="00DD3941"/>
    <w:rsid w:val="00DD4A0A"/>
    <w:rsid w:val="00DD68B7"/>
    <w:rsid w:val="00DE0BBF"/>
    <w:rsid w:val="00DE0D7B"/>
    <w:rsid w:val="00DE0D7C"/>
    <w:rsid w:val="00DE16F8"/>
    <w:rsid w:val="00DE2413"/>
    <w:rsid w:val="00DE261B"/>
    <w:rsid w:val="00DE3227"/>
    <w:rsid w:val="00DE4B68"/>
    <w:rsid w:val="00DE559C"/>
    <w:rsid w:val="00DE55E3"/>
    <w:rsid w:val="00DE655A"/>
    <w:rsid w:val="00DE6698"/>
    <w:rsid w:val="00DE7C3A"/>
    <w:rsid w:val="00DEC1B5"/>
    <w:rsid w:val="00DF0E8E"/>
    <w:rsid w:val="00DF13C4"/>
    <w:rsid w:val="00DF1421"/>
    <w:rsid w:val="00DF14A0"/>
    <w:rsid w:val="00DF1D79"/>
    <w:rsid w:val="00DF20A7"/>
    <w:rsid w:val="00DF43B3"/>
    <w:rsid w:val="00DF4430"/>
    <w:rsid w:val="00DF5099"/>
    <w:rsid w:val="00DF5975"/>
    <w:rsid w:val="00DF5D43"/>
    <w:rsid w:val="00DF6BF6"/>
    <w:rsid w:val="00DF6C79"/>
    <w:rsid w:val="00DF74AA"/>
    <w:rsid w:val="00E00181"/>
    <w:rsid w:val="00E01118"/>
    <w:rsid w:val="00E019AE"/>
    <w:rsid w:val="00E02029"/>
    <w:rsid w:val="00E02556"/>
    <w:rsid w:val="00E02A34"/>
    <w:rsid w:val="00E046DD"/>
    <w:rsid w:val="00E0521D"/>
    <w:rsid w:val="00E07AF4"/>
    <w:rsid w:val="00E108AC"/>
    <w:rsid w:val="00E10DA2"/>
    <w:rsid w:val="00E113EE"/>
    <w:rsid w:val="00E11677"/>
    <w:rsid w:val="00E12007"/>
    <w:rsid w:val="00E13040"/>
    <w:rsid w:val="00E1345F"/>
    <w:rsid w:val="00E134C9"/>
    <w:rsid w:val="00E150D4"/>
    <w:rsid w:val="00E1531F"/>
    <w:rsid w:val="00E1539D"/>
    <w:rsid w:val="00E17A21"/>
    <w:rsid w:val="00E21166"/>
    <w:rsid w:val="00E21310"/>
    <w:rsid w:val="00E22216"/>
    <w:rsid w:val="00E231A2"/>
    <w:rsid w:val="00E23B8A"/>
    <w:rsid w:val="00E23EB8"/>
    <w:rsid w:val="00E2431D"/>
    <w:rsid w:val="00E24DFE"/>
    <w:rsid w:val="00E25279"/>
    <w:rsid w:val="00E2528C"/>
    <w:rsid w:val="00E25F64"/>
    <w:rsid w:val="00E25FF8"/>
    <w:rsid w:val="00E2653C"/>
    <w:rsid w:val="00E26DC5"/>
    <w:rsid w:val="00E27089"/>
    <w:rsid w:val="00E279C2"/>
    <w:rsid w:val="00E307C0"/>
    <w:rsid w:val="00E30E5C"/>
    <w:rsid w:val="00E31474"/>
    <w:rsid w:val="00E3273D"/>
    <w:rsid w:val="00E33B0D"/>
    <w:rsid w:val="00E34B29"/>
    <w:rsid w:val="00E34E02"/>
    <w:rsid w:val="00E34F53"/>
    <w:rsid w:val="00E3505E"/>
    <w:rsid w:val="00E357F3"/>
    <w:rsid w:val="00E35B8E"/>
    <w:rsid w:val="00E360EE"/>
    <w:rsid w:val="00E363DD"/>
    <w:rsid w:val="00E368A7"/>
    <w:rsid w:val="00E36C15"/>
    <w:rsid w:val="00E37ABE"/>
    <w:rsid w:val="00E37E76"/>
    <w:rsid w:val="00E40BFD"/>
    <w:rsid w:val="00E41F78"/>
    <w:rsid w:val="00E429ED"/>
    <w:rsid w:val="00E4382E"/>
    <w:rsid w:val="00E44D34"/>
    <w:rsid w:val="00E4512B"/>
    <w:rsid w:val="00E457AC"/>
    <w:rsid w:val="00E463F9"/>
    <w:rsid w:val="00E47969"/>
    <w:rsid w:val="00E47B34"/>
    <w:rsid w:val="00E5025B"/>
    <w:rsid w:val="00E50450"/>
    <w:rsid w:val="00E51154"/>
    <w:rsid w:val="00E5161B"/>
    <w:rsid w:val="00E516F0"/>
    <w:rsid w:val="00E51DBD"/>
    <w:rsid w:val="00E5235F"/>
    <w:rsid w:val="00E536D6"/>
    <w:rsid w:val="00E53A06"/>
    <w:rsid w:val="00E54139"/>
    <w:rsid w:val="00E5432D"/>
    <w:rsid w:val="00E57EC4"/>
    <w:rsid w:val="00E60924"/>
    <w:rsid w:val="00E62626"/>
    <w:rsid w:val="00E62642"/>
    <w:rsid w:val="00E62829"/>
    <w:rsid w:val="00E631D9"/>
    <w:rsid w:val="00E63B5D"/>
    <w:rsid w:val="00E644DB"/>
    <w:rsid w:val="00E64C3B"/>
    <w:rsid w:val="00E659CC"/>
    <w:rsid w:val="00E65B31"/>
    <w:rsid w:val="00E666CB"/>
    <w:rsid w:val="00E67244"/>
    <w:rsid w:val="00E67526"/>
    <w:rsid w:val="00E7038E"/>
    <w:rsid w:val="00E70A26"/>
    <w:rsid w:val="00E70A64"/>
    <w:rsid w:val="00E70B9D"/>
    <w:rsid w:val="00E713B8"/>
    <w:rsid w:val="00E7167F"/>
    <w:rsid w:val="00E719E6"/>
    <w:rsid w:val="00E72208"/>
    <w:rsid w:val="00E725D9"/>
    <w:rsid w:val="00E730F4"/>
    <w:rsid w:val="00E7332E"/>
    <w:rsid w:val="00E73519"/>
    <w:rsid w:val="00E739F1"/>
    <w:rsid w:val="00E73A33"/>
    <w:rsid w:val="00E74324"/>
    <w:rsid w:val="00E746DA"/>
    <w:rsid w:val="00E74C13"/>
    <w:rsid w:val="00E75E53"/>
    <w:rsid w:val="00E766E4"/>
    <w:rsid w:val="00E770BE"/>
    <w:rsid w:val="00E81292"/>
    <w:rsid w:val="00E82049"/>
    <w:rsid w:val="00E821B7"/>
    <w:rsid w:val="00E82C31"/>
    <w:rsid w:val="00E83E4D"/>
    <w:rsid w:val="00E84548"/>
    <w:rsid w:val="00E85B04"/>
    <w:rsid w:val="00E8757C"/>
    <w:rsid w:val="00E90BA3"/>
    <w:rsid w:val="00E929F3"/>
    <w:rsid w:val="00E92EEC"/>
    <w:rsid w:val="00E93DDE"/>
    <w:rsid w:val="00E9594A"/>
    <w:rsid w:val="00E96850"/>
    <w:rsid w:val="00E96AE7"/>
    <w:rsid w:val="00E9747A"/>
    <w:rsid w:val="00EA06F5"/>
    <w:rsid w:val="00EA13B9"/>
    <w:rsid w:val="00EA2102"/>
    <w:rsid w:val="00EA27D5"/>
    <w:rsid w:val="00EA301B"/>
    <w:rsid w:val="00EA37EC"/>
    <w:rsid w:val="00EA562C"/>
    <w:rsid w:val="00EA64D0"/>
    <w:rsid w:val="00EA6AF8"/>
    <w:rsid w:val="00EB008C"/>
    <w:rsid w:val="00EB036A"/>
    <w:rsid w:val="00EB03EA"/>
    <w:rsid w:val="00EB12F0"/>
    <w:rsid w:val="00EB1826"/>
    <w:rsid w:val="00EB1900"/>
    <w:rsid w:val="00EB1BDF"/>
    <w:rsid w:val="00EB21C9"/>
    <w:rsid w:val="00EB30A8"/>
    <w:rsid w:val="00EB4022"/>
    <w:rsid w:val="00EB4E89"/>
    <w:rsid w:val="00EB56DB"/>
    <w:rsid w:val="00EB60F6"/>
    <w:rsid w:val="00EB6681"/>
    <w:rsid w:val="00EB764C"/>
    <w:rsid w:val="00EC0474"/>
    <w:rsid w:val="00EC0FEE"/>
    <w:rsid w:val="00EC1445"/>
    <w:rsid w:val="00EC15E9"/>
    <w:rsid w:val="00EC27F8"/>
    <w:rsid w:val="00EC2CA9"/>
    <w:rsid w:val="00EC2D52"/>
    <w:rsid w:val="00EC2FEB"/>
    <w:rsid w:val="00EC393D"/>
    <w:rsid w:val="00EC48D6"/>
    <w:rsid w:val="00EC4AD8"/>
    <w:rsid w:val="00EC59A0"/>
    <w:rsid w:val="00EC5FB7"/>
    <w:rsid w:val="00ED0085"/>
    <w:rsid w:val="00ED1897"/>
    <w:rsid w:val="00ED2B03"/>
    <w:rsid w:val="00ED42AC"/>
    <w:rsid w:val="00ED452C"/>
    <w:rsid w:val="00ED5921"/>
    <w:rsid w:val="00ED6449"/>
    <w:rsid w:val="00ED7E73"/>
    <w:rsid w:val="00EE02BA"/>
    <w:rsid w:val="00EE068B"/>
    <w:rsid w:val="00EE0915"/>
    <w:rsid w:val="00EE16F6"/>
    <w:rsid w:val="00EE1794"/>
    <w:rsid w:val="00EE3D01"/>
    <w:rsid w:val="00EE3FF5"/>
    <w:rsid w:val="00EE4C70"/>
    <w:rsid w:val="00EE51F1"/>
    <w:rsid w:val="00EE5DA5"/>
    <w:rsid w:val="00EE6118"/>
    <w:rsid w:val="00EE797B"/>
    <w:rsid w:val="00EF0387"/>
    <w:rsid w:val="00EF04F7"/>
    <w:rsid w:val="00EF1BBB"/>
    <w:rsid w:val="00EF1DBE"/>
    <w:rsid w:val="00EF2B71"/>
    <w:rsid w:val="00EF2ED7"/>
    <w:rsid w:val="00EF3042"/>
    <w:rsid w:val="00EF359C"/>
    <w:rsid w:val="00EF5202"/>
    <w:rsid w:val="00EF53C0"/>
    <w:rsid w:val="00EF6B94"/>
    <w:rsid w:val="00F0003F"/>
    <w:rsid w:val="00F0059F"/>
    <w:rsid w:val="00F0096B"/>
    <w:rsid w:val="00F0113B"/>
    <w:rsid w:val="00F01761"/>
    <w:rsid w:val="00F0321C"/>
    <w:rsid w:val="00F0402B"/>
    <w:rsid w:val="00F052ED"/>
    <w:rsid w:val="00F05BA4"/>
    <w:rsid w:val="00F0683E"/>
    <w:rsid w:val="00F072A3"/>
    <w:rsid w:val="00F07CF9"/>
    <w:rsid w:val="00F11AFC"/>
    <w:rsid w:val="00F11EE7"/>
    <w:rsid w:val="00F1311E"/>
    <w:rsid w:val="00F1335E"/>
    <w:rsid w:val="00F13ABA"/>
    <w:rsid w:val="00F144E6"/>
    <w:rsid w:val="00F14806"/>
    <w:rsid w:val="00F14B8A"/>
    <w:rsid w:val="00F1653F"/>
    <w:rsid w:val="00F165C6"/>
    <w:rsid w:val="00F16FCE"/>
    <w:rsid w:val="00F178A4"/>
    <w:rsid w:val="00F209C3"/>
    <w:rsid w:val="00F2103C"/>
    <w:rsid w:val="00F21353"/>
    <w:rsid w:val="00F2179D"/>
    <w:rsid w:val="00F219F8"/>
    <w:rsid w:val="00F2286C"/>
    <w:rsid w:val="00F234FB"/>
    <w:rsid w:val="00F245BA"/>
    <w:rsid w:val="00F24BF4"/>
    <w:rsid w:val="00F24DF1"/>
    <w:rsid w:val="00F25AF6"/>
    <w:rsid w:val="00F25C19"/>
    <w:rsid w:val="00F26940"/>
    <w:rsid w:val="00F27439"/>
    <w:rsid w:val="00F276E7"/>
    <w:rsid w:val="00F277A8"/>
    <w:rsid w:val="00F27C65"/>
    <w:rsid w:val="00F27D3B"/>
    <w:rsid w:val="00F3008F"/>
    <w:rsid w:val="00F329C3"/>
    <w:rsid w:val="00F338A9"/>
    <w:rsid w:val="00F34531"/>
    <w:rsid w:val="00F34F47"/>
    <w:rsid w:val="00F35389"/>
    <w:rsid w:val="00F3676F"/>
    <w:rsid w:val="00F3693E"/>
    <w:rsid w:val="00F36A47"/>
    <w:rsid w:val="00F36FEC"/>
    <w:rsid w:val="00F372A7"/>
    <w:rsid w:val="00F373A5"/>
    <w:rsid w:val="00F37F85"/>
    <w:rsid w:val="00F407D7"/>
    <w:rsid w:val="00F40BDB"/>
    <w:rsid w:val="00F40D1B"/>
    <w:rsid w:val="00F41409"/>
    <w:rsid w:val="00F4187C"/>
    <w:rsid w:val="00F42300"/>
    <w:rsid w:val="00F43FAF"/>
    <w:rsid w:val="00F457EC"/>
    <w:rsid w:val="00F458C6"/>
    <w:rsid w:val="00F45D26"/>
    <w:rsid w:val="00F474DE"/>
    <w:rsid w:val="00F50810"/>
    <w:rsid w:val="00F52148"/>
    <w:rsid w:val="00F522A3"/>
    <w:rsid w:val="00F536D5"/>
    <w:rsid w:val="00F542B5"/>
    <w:rsid w:val="00F54662"/>
    <w:rsid w:val="00F54A77"/>
    <w:rsid w:val="00F551C8"/>
    <w:rsid w:val="00F55ED9"/>
    <w:rsid w:val="00F60C85"/>
    <w:rsid w:val="00F629EC"/>
    <w:rsid w:val="00F6333A"/>
    <w:rsid w:val="00F6347F"/>
    <w:rsid w:val="00F65269"/>
    <w:rsid w:val="00F65825"/>
    <w:rsid w:val="00F65AC6"/>
    <w:rsid w:val="00F65ECB"/>
    <w:rsid w:val="00F66B66"/>
    <w:rsid w:val="00F66BC4"/>
    <w:rsid w:val="00F70154"/>
    <w:rsid w:val="00F7085B"/>
    <w:rsid w:val="00F70DBB"/>
    <w:rsid w:val="00F712EA"/>
    <w:rsid w:val="00F71FF5"/>
    <w:rsid w:val="00F72C93"/>
    <w:rsid w:val="00F731B3"/>
    <w:rsid w:val="00F73928"/>
    <w:rsid w:val="00F7478C"/>
    <w:rsid w:val="00F74920"/>
    <w:rsid w:val="00F75B27"/>
    <w:rsid w:val="00F765CE"/>
    <w:rsid w:val="00F76E58"/>
    <w:rsid w:val="00F824BE"/>
    <w:rsid w:val="00F827B5"/>
    <w:rsid w:val="00F83A1C"/>
    <w:rsid w:val="00F84DEB"/>
    <w:rsid w:val="00F853B1"/>
    <w:rsid w:val="00F87998"/>
    <w:rsid w:val="00F87C3E"/>
    <w:rsid w:val="00F87D04"/>
    <w:rsid w:val="00F9016D"/>
    <w:rsid w:val="00F908FB"/>
    <w:rsid w:val="00F92AA9"/>
    <w:rsid w:val="00F92AEC"/>
    <w:rsid w:val="00F938D5"/>
    <w:rsid w:val="00F93BD2"/>
    <w:rsid w:val="00F93FC9"/>
    <w:rsid w:val="00F951C9"/>
    <w:rsid w:val="00F95699"/>
    <w:rsid w:val="00F95739"/>
    <w:rsid w:val="00F95848"/>
    <w:rsid w:val="00F958BC"/>
    <w:rsid w:val="00F969AE"/>
    <w:rsid w:val="00F9714A"/>
    <w:rsid w:val="00F97AAD"/>
    <w:rsid w:val="00FA00EE"/>
    <w:rsid w:val="00FA1065"/>
    <w:rsid w:val="00FA1159"/>
    <w:rsid w:val="00FA20C0"/>
    <w:rsid w:val="00FA2AAD"/>
    <w:rsid w:val="00FA2B52"/>
    <w:rsid w:val="00FA2F18"/>
    <w:rsid w:val="00FA453C"/>
    <w:rsid w:val="00FA459C"/>
    <w:rsid w:val="00FA561E"/>
    <w:rsid w:val="00FA5F72"/>
    <w:rsid w:val="00FA6193"/>
    <w:rsid w:val="00FA7092"/>
    <w:rsid w:val="00FA722E"/>
    <w:rsid w:val="00FA7764"/>
    <w:rsid w:val="00FA7E27"/>
    <w:rsid w:val="00FB0898"/>
    <w:rsid w:val="00FB0995"/>
    <w:rsid w:val="00FB0D91"/>
    <w:rsid w:val="00FB133A"/>
    <w:rsid w:val="00FB23AB"/>
    <w:rsid w:val="00FB338E"/>
    <w:rsid w:val="00FB42E4"/>
    <w:rsid w:val="00FB4E2A"/>
    <w:rsid w:val="00FB4EDC"/>
    <w:rsid w:val="00FB5336"/>
    <w:rsid w:val="00FB5349"/>
    <w:rsid w:val="00FB586E"/>
    <w:rsid w:val="00FB67EE"/>
    <w:rsid w:val="00FB692D"/>
    <w:rsid w:val="00FB6AEC"/>
    <w:rsid w:val="00FB7526"/>
    <w:rsid w:val="00FB7A8B"/>
    <w:rsid w:val="00FC020A"/>
    <w:rsid w:val="00FC0C6F"/>
    <w:rsid w:val="00FC1649"/>
    <w:rsid w:val="00FC21CD"/>
    <w:rsid w:val="00FC228D"/>
    <w:rsid w:val="00FC2A31"/>
    <w:rsid w:val="00FC38EF"/>
    <w:rsid w:val="00FC40BC"/>
    <w:rsid w:val="00FC615F"/>
    <w:rsid w:val="00FC6711"/>
    <w:rsid w:val="00FD0895"/>
    <w:rsid w:val="00FD0DB4"/>
    <w:rsid w:val="00FD1056"/>
    <w:rsid w:val="00FD1068"/>
    <w:rsid w:val="00FD22A9"/>
    <w:rsid w:val="00FD306F"/>
    <w:rsid w:val="00FD327B"/>
    <w:rsid w:val="00FD3643"/>
    <w:rsid w:val="00FD36A9"/>
    <w:rsid w:val="00FD478A"/>
    <w:rsid w:val="00FD5ECE"/>
    <w:rsid w:val="00FD653E"/>
    <w:rsid w:val="00FD68FE"/>
    <w:rsid w:val="00FE06DD"/>
    <w:rsid w:val="00FE10A0"/>
    <w:rsid w:val="00FE1651"/>
    <w:rsid w:val="00FE17DB"/>
    <w:rsid w:val="00FE3748"/>
    <w:rsid w:val="00FE3FA2"/>
    <w:rsid w:val="00FE4EA3"/>
    <w:rsid w:val="00FE540C"/>
    <w:rsid w:val="00FE60F8"/>
    <w:rsid w:val="00FE62F1"/>
    <w:rsid w:val="00FE6B95"/>
    <w:rsid w:val="00FE7B3C"/>
    <w:rsid w:val="00FF01DE"/>
    <w:rsid w:val="00FF173F"/>
    <w:rsid w:val="00FF1B79"/>
    <w:rsid w:val="00FF2E3B"/>
    <w:rsid w:val="00FF2F27"/>
    <w:rsid w:val="00FF4AB4"/>
    <w:rsid w:val="00FF5C74"/>
    <w:rsid w:val="00FF7A90"/>
    <w:rsid w:val="00FF7D9D"/>
    <w:rsid w:val="010E9606"/>
    <w:rsid w:val="011D45D8"/>
    <w:rsid w:val="013B2B27"/>
    <w:rsid w:val="015B8B7B"/>
    <w:rsid w:val="015D250F"/>
    <w:rsid w:val="01DB223C"/>
    <w:rsid w:val="0210B6FB"/>
    <w:rsid w:val="0235FEDE"/>
    <w:rsid w:val="02502F28"/>
    <w:rsid w:val="027EEAE7"/>
    <w:rsid w:val="029E7C81"/>
    <w:rsid w:val="02C26F24"/>
    <w:rsid w:val="02C8B68B"/>
    <w:rsid w:val="02CB1B40"/>
    <w:rsid w:val="02CCFDD7"/>
    <w:rsid w:val="02D1B2FA"/>
    <w:rsid w:val="02DA9B00"/>
    <w:rsid w:val="02DE294E"/>
    <w:rsid w:val="02F00F4E"/>
    <w:rsid w:val="031A79A4"/>
    <w:rsid w:val="0336D09E"/>
    <w:rsid w:val="034AEECD"/>
    <w:rsid w:val="03528B6E"/>
    <w:rsid w:val="03785E71"/>
    <w:rsid w:val="03AB84BD"/>
    <w:rsid w:val="03BEBF8F"/>
    <w:rsid w:val="03CAF2A7"/>
    <w:rsid w:val="03CB389F"/>
    <w:rsid w:val="040142DE"/>
    <w:rsid w:val="04048D42"/>
    <w:rsid w:val="04057C17"/>
    <w:rsid w:val="04375191"/>
    <w:rsid w:val="044B1FE6"/>
    <w:rsid w:val="045535B8"/>
    <w:rsid w:val="045FF8E0"/>
    <w:rsid w:val="04737092"/>
    <w:rsid w:val="04836567"/>
    <w:rsid w:val="048E21D6"/>
    <w:rsid w:val="049EB3C9"/>
    <w:rsid w:val="04A9A6A4"/>
    <w:rsid w:val="04BE6DA3"/>
    <w:rsid w:val="05149B53"/>
    <w:rsid w:val="053A2C3B"/>
    <w:rsid w:val="057EF168"/>
    <w:rsid w:val="059182F9"/>
    <w:rsid w:val="05ACD068"/>
    <w:rsid w:val="05C03985"/>
    <w:rsid w:val="05C19E7F"/>
    <w:rsid w:val="05D7BF56"/>
    <w:rsid w:val="05F9290C"/>
    <w:rsid w:val="05FEF050"/>
    <w:rsid w:val="063D8F64"/>
    <w:rsid w:val="06430F4C"/>
    <w:rsid w:val="0661AAAE"/>
    <w:rsid w:val="0667AED9"/>
    <w:rsid w:val="067531BB"/>
    <w:rsid w:val="067A1D14"/>
    <w:rsid w:val="0681DC0D"/>
    <w:rsid w:val="06867D2C"/>
    <w:rsid w:val="068A5B46"/>
    <w:rsid w:val="068C9643"/>
    <w:rsid w:val="0690D368"/>
    <w:rsid w:val="06AC9D70"/>
    <w:rsid w:val="06B872B0"/>
    <w:rsid w:val="06BF49B1"/>
    <w:rsid w:val="06CD9472"/>
    <w:rsid w:val="06DEEE50"/>
    <w:rsid w:val="070B9582"/>
    <w:rsid w:val="0732F213"/>
    <w:rsid w:val="0795B4C8"/>
    <w:rsid w:val="07DBDB61"/>
    <w:rsid w:val="07EF461C"/>
    <w:rsid w:val="08068893"/>
    <w:rsid w:val="081A8727"/>
    <w:rsid w:val="0820EE34"/>
    <w:rsid w:val="083D34A4"/>
    <w:rsid w:val="0850BF9E"/>
    <w:rsid w:val="086CB93F"/>
    <w:rsid w:val="086F2B3C"/>
    <w:rsid w:val="0888ABBA"/>
    <w:rsid w:val="08971473"/>
    <w:rsid w:val="08A8EDF5"/>
    <w:rsid w:val="08FF7659"/>
    <w:rsid w:val="0916509E"/>
    <w:rsid w:val="09710747"/>
    <w:rsid w:val="09944E9B"/>
    <w:rsid w:val="09964AFD"/>
    <w:rsid w:val="09AAED13"/>
    <w:rsid w:val="09BD56EE"/>
    <w:rsid w:val="09E85F3A"/>
    <w:rsid w:val="09F08860"/>
    <w:rsid w:val="09FA5576"/>
    <w:rsid w:val="0A0F6955"/>
    <w:rsid w:val="0A2A24D5"/>
    <w:rsid w:val="0A3AE5E4"/>
    <w:rsid w:val="0A49FE46"/>
    <w:rsid w:val="0A5E4F62"/>
    <w:rsid w:val="0A65E12C"/>
    <w:rsid w:val="0A7D6EBF"/>
    <w:rsid w:val="0AB161E3"/>
    <w:rsid w:val="0AC02C97"/>
    <w:rsid w:val="0AC08F56"/>
    <w:rsid w:val="0ADB4B34"/>
    <w:rsid w:val="0B03B0D8"/>
    <w:rsid w:val="0B0AD296"/>
    <w:rsid w:val="0B14E15F"/>
    <w:rsid w:val="0B23FD11"/>
    <w:rsid w:val="0B2B891F"/>
    <w:rsid w:val="0B3F781A"/>
    <w:rsid w:val="0B686F31"/>
    <w:rsid w:val="0B6F018E"/>
    <w:rsid w:val="0B8EF0D9"/>
    <w:rsid w:val="0BA753CF"/>
    <w:rsid w:val="0BF5D3DD"/>
    <w:rsid w:val="0C068C60"/>
    <w:rsid w:val="0C2E3AE2"/>
    <w:rsid w:val="0C514B1C"/>
    <w:rsid w:val="0C51B541"/>
    <w:rsid w:val="0C73FBCF"/>
    <w:rsid w:val="0CA65295"/>
    <w:rsid w:val="0CBCBDE2"/>
    <w:rsid w:val="0CD180EF"/>
    <w:rsid w:val="0D0258FD"/>
    <w:rsid w:val="0D7C314E"/>
    <w:rsid w:val="0D96EB26"/>
    <w:rsid w:val="0DA09442"/>
    <w:rsid w:val="0DCF2206"/>
    <w:rsid w:val="0DD6E895"/>
    <w:rsid w:val="0DE5FE20"/>
    <w:rsid w:val="0DE8FE2E"/>
    <w:rsid w:val="0DF26DCE"/>
    <w:rsid w:val="0E3FD802"/>
    <w:rsid w:val="0E7CD376"/>
    <w:rsid w:val="0EA10232"/>
    <w:rsid w:val="0EAC963E"/>
    <w:rsid w:val="0EBA31AF"/>
    <w:rsid w:val="0EC4A2CC"/>
    <w:rsid w:val="0EE646A5"/>
    <w:rsid w:val="0EF938BB"/>
    <w:rsid w:val="0F0F29F7"/>
    <w:rsid w:val="0F28021A"/>
    <w:rsid w:val="0F31F534"/>
    <w:rsid w:val="0F5CCD65"/>
    <w:rsid w:val="0F600802"/>
    <w:rsid w:val="100A548E"/>
    <w:rsid w:val="107F5AEA"/>
    <w:rsid w:val="10A0099C"/>
    <w:rsid w:val="10B4FF3F"/>
    <w:rsid w:val="10C6E3D9"/>
    <w:rsid w:val="10DBA7B1"/>
    <w:rsid w:val="10DD27B3"/>
    <w:rsid w:val="10F194AA"/>
    <w:rsid w:val="1105FA10"/>
    <w:rsid w:val="1176DA48"/>
    <w:rsid w:val="118DC109"/>
    <w:rsid w:val="11B01E2A"/>
    <w:rsid w:val="11DA0A19"/>
    <w:rsid w:val="11E23E3F"/>
    <w:rsid w:val="11F1C277"/>
    <w:rsid w:val="11F6D491"/>
    <w:rsid w:val="1206A9FF"/>
    <w:rsid w:val="122E77F2"/>
    <w:rsid w:val="12391AA0"/>
    <w:rsid w:val="12911A92"/>
    <w:rsid w:val="129A0DFD"/>
    <w:rsid w:val="12CE2E5D"/>
    <w:rsid w:val="12D31241"/>
    <w:rsid w:val="12F573D5"/>
    <w:rsid w:val="130C359E"/>
    <w:rsid w:val="1353D25C"/>
    <w:rsid w:val="1376EE0E"/>
    <w:rsid w:val="13AD51BC"/>
    <w:rsid w:val="13C0430E"/>
    <w:rsid w:val="13C52ACB"/>
    <w:rsid w:val="13C823BB"/>
    <w:rsid w:val="13CC454F"/>
    <w:rsid w:val="13E00E08"/>
    <w:rsid w:val="145429CA"/>
    <w:rsid w:val="145AEF8F"/>
    <w:rsid w:val="146C216F"/>
    <w:rsid w:val="14807887"/>
    <w:rsid w:val="14CF6E5C"/>
    <w:rsid w:val="14E0837B"/>
    <w:rsid w:val="15166914"/>
    <w:rsid w:val="1522A348"/>
    <w:rsid w:val="158BC7F8"/>
    <w:rsid w:val="1594CCBD"/>
    <w:rsid w:val="15A90CDE"/>
    <w:rsid w:val="15B174C9"/>
    <w:rsid w:val="15BE7C04"/>
    <w:rsid w:val="15F02AA5"/>
    <w:rsid w:val="16D75BC2"/>
    <w:rsid w:val="16DA7E8A"/>
    <w:rsid w:val="172D35BE"/>
    <w:rsid w:val="173169BF"/>
    <w:rsid w:val="1738FACE"/>
    <w:rsid w:val="173B9BC4"/>
    <w:rsid w:val="175F6CA0"/>
    <w:rsid w:val="176EFC20"/>
    <w:rsid w:val="1775BFF8"/>
    <w:rsid w:val="1778927C"/>
    <w:rsid w:val="17D179BD"/>
    <w:rsid w:val="17D3BB48"/>
    <w:rsid w:val="184563EB"/>
    <w:rsid w:val="1868739A"/>
    <w:rsid w:val="18960DCE"/>
    <w:rsid w:val="189842CF"/>
    <w:rsid w:val="18A63CF6"/>
    <w:rsid w:val="18BBE5D5"/>
    <w:rsid w:val="18CB5640"/>
    <w:rsid w:val="18FB1DD7"/>
    <w:rsid w:val="1919B1D6"/>
    <w:rsid w:val="194313F7"/>
    <w:rsid w:val="194BC77A"/>
    <w:rsid w:val="1953F5CE"/>
    <w:rsid w:val="19D16F7C"/>
    <w:rsid w:val="19D59D3C"/>
    <w:rsid w:val="19EFDC23"/>
    <w:rsid w:val="19F448FC"/>
    <w:rsid w:val="1A0C7968"/>
    <w:rsid w:val="1A1B7846"/>
    <w:rsid w:val="1A387C9A"/>
    <w:rsid w:val="1A45EBD8"/>
    <w:rsid w:val="1A4CD951"/>
    <w:rsid w:val="1A96FA8B"/>
    <w:rsid w:val="1AADC5AE"/>
    <w:rsid w:val="1AD3BC4C"/>
    <w:rsid w:val="1AE3DC03"/>
    <w:rsid w:val="1B197777"/>
    <w:rsid w:val="1B240C06"/>
    <w:rsid w:val="1B319AD3"/>
    <w:rsid w:val="1B348897"/>
    <w:rsid w:val="1B486BE4"/>
    <w:rsid w:val="1B83A73E"/>
    <w:rsid w:val="1B98A8C2"/>
    <w:rsid w:val="1B9E33BC"/>
    <w:rsid w:val="1BA3D43A"/>
    <w:rsid w:val="1BC6179F"/>
    <w:rsid w:val="1BD7C310"/>
    <w:rsid w:val="1BE2017A"/>
    <w:rsid w:val="1BE32B78"/>
    <w:rsid w:val="1BEF6413"/>
    <w:rsid w:val="1BF44831"/>
    <w:rsid w:val="1C38384D"/>
    <w:rsid w:val="1C50430C"/>
    <w:rsid w:val="1C8A504D"/>
    <w:rsid w:val="1C906AE9"/>
    <w:rsid w:val="1C9E7924"/>
    <w:rsid w:val="1CA64873"/>
    <w:rsid w:val="1CC8A089"/>
    <w:rsid w:val="1CDE5FF0"/>
    <w:rsid w:val="1CE5CBB8"/>
    <w:rsid w:val="1D84992C"/>
    <w:rsid w:val="1D8B55DF"/>
    <w:rsid w:val="1DB680C0"/>
    <w:rsid w:val="1E06ED88"/>
    <w:rsid w:val="1E19A820"/>
    <w:rsid w:val="1E1F9736"/>
    <w:rsid w:val="1E2096A1"/>
    <w:rsid w:val="1E372026"/>
    <w:rsid w:val="1E3F7458"/>
    <w:rsid w:val="1E6E45B9"/>
    <w:rsid w:val="1E8FE466"/>
    <w:rsid w:val="1EB6FF6E"/>
    <w:rsid w:val="1EBA37C3"/>
    <w:rsid w:val="1EC3D3F8"/>
    <w:rsid w:val="1F0F1022"/>
    <w:rsid w:val="1F19DB3D"/>
    <w:rsid w:val="1F289948"/>
    <w:rsid w:val="1F2E8616"/>
    <w:rsid w:val="1F40D848"/>
    <w:rsid w:val="1F558856"/>
    <w:rsid w:val="1F9CA77B"/>
    <w:rsid w:val="1FCB16DB"/>
    <w:rsid w:val="1FE33A45"/>
    <w:rsid w:val="1FEAE46A"/>
    <w:rsid w:val="1FF3B3D4"/>
    <w:rsid w:val="200D8ACD"/>
    <w:rsid w:val="2018309C"/>
    <w:rsid w:val="2046E46D"/>
    <w:rsid w:val="208926AF"/>
    <w:rsid w:val="2097ADCD"/>
    <w:rsid w:val="209816F5"/>
    <w:rsid w:val="20C11A8E"/>
    <w:rsid w:val="20D98F1D"/>
    <w:rsid w:val="20EF1D21"/>
    <w:rsid w:val="20FB5668"/>
    <w:rsid w:val="20FFF21A"/>
    <w:rsid w:val="210EEE4C"/>
    <w:rsid w:val="210F30A1"/>
    <w:rsid w:val="2110C940"/>
    <w:rsid w:val="2113C8B2"/>
    <w:rsid w:val="212A471B"/>
    <w:rsid w:val="21307849"/>
    <w:rsid w:val="2141FCB2"/>
    <w:rsid w:val="2144FC3C"/>
    <w:rsid w:val="216690A9"/>
    <w:rsid w:val="216CEEDC"/>
    <w:rsid w:val="216DFDE7"/>
    <w:rsid w:val="21A308A1"/>
    <w:rsid w:val="21A640EB"/>
    <w:rsid w:val="21F02904"/>
    <w:rsid w:val="21F335D2"/>
    <w:rsid w:val="21F63A5A"/>
    <w:rsid w:val="21F9DFF4"/>
    <w:rsid w:val="22092116"/>
    <w:rsid w:val="22129B1B"/>
    <w:rsid w:val="22148448"/>
    <w:rsid w:val="2226DBAB"/>
    <w:rsid w:val="229F5738"/>
    <w:rsid w:val="22A707DB"/>
    <w:rsid w:val="22A83DDB"/>
    <w:rsid w:val="22D64AB0"/>
    <w:rsid w:val="22F56F53"/>
    <w:rsid w:val="22FE882F"/>
    <w:rsid w:val="231A480F"/>
    <w:rsid w:val="231E2A2B"/>
    <w:rsid w:val="2321509C"/>
    <w:rsid w:val="2330F16E"/>
    <w:rsid w:val="235FE183"/>
    <w:rsid w:val="238225BD"/>
    <w:rsid w:val="23BA8488"/>
    <w:rsid w:val="23D72A59"/>
    <w:rsid w:val="23F39088"/>
    <w:rsid w:val="23FBBC30"/>
    <w:rsid w:val="24020E69"/>
    <w:rsid w:val="2430FDC7"/>
    <w:rsid w:val="2455FC00"/>
    <w:rsid w:val="248E16AC"/>
    <w:rsid w:val="249D787D"/>
    <w:rsid w:val="24CB0875"/>
    <w:rsid w:val="24DD6B94"/>
    <w:rsid w:val="24E504A4"/>
    <w:rsid w:val="253D0DD4"/>
    <w:rsid w:val="254345EC"/>
    <w:rsid w:val="254A16A7"/>
    <w:rsid w:val="257994A4"/>
    <w:rsid w:val="259EB39F"/>
    <w:rsid w:val="25B11A9D"/>
    <w:rsid w:val="25B781FB"/>
    <w:rsid w:val="25CC5F40"/>
    <w:rsid w:val="25E31732"/>
    <w:rsid w:val="262F9DCB"/>
    <w:rsid w:val="26577C84"/>
    <w:rsid w:val="2676319A"/>
    <w:rsid w:val="26774D18"/>
    <w:rsid w:val="26AA79E5"/>
    <w:rsid w:val="26B81486"/>
    <w:rsid w:val="26D5C4E4"/>
    <w:rsid w:val="26EBB08E"/>
    <w:rsid w:val="26F59C19"/>
    <w:rsid w:val="27023637"/>
    <w:rsid w:val="27305C12"/>
    <w:rsid w:val="2773D7AE"/>
    <w:rsid w:val="2785D251"/>
    <w:rsid w:val="27B8B8D0"/>
    <w:rsid w:val="27C2EDFA"/>
    <w:rsid w:val="27FE9DFA"/>
    <w:rsid w:val="282F4B71"/>
    <w:rsid w:val="283B87E2"/>
    <w:rsid w:val="286BB3AC"/>
    <w:rsid w:val="28B73769"/>
    <w:rsid w:val="28E368C2"/>
    <w:rsid w:val="29329323"/>
    <w:rsid w:val="295040BA"/>
    <w:rsid w:val="298B7F40"/>
    <w:rsid w:val="29931667"/>
    <w:rsid w:val="2A6BB351"/>
    <w:rsid w:val="2A78512E"/>
    <w:rsid w:val="2AB69FEA"/>
    <w:rsid w:val="2AD1CC75"/>
    <w:rsid w:val="2ADF1E68"/>
    <w:rsid w:val="2AFF819F"/>
    <w:rsid w:val="2B1253B6"/>
    <w:rsid w:val="2B1BAE45"/>
    <w:rsid w:val="2B3DFA18"/>
    <w:rsid w:val="2B4A6520"/>
    <w:rsid w:val="2B5E5BC0"/>
    <w:rsid w:val="2BA73D8E"/>
    <w:rsid w:val="2BA86284"/>
    <w:rsid w:val="2BAFEF38"/>
    <w:rsid w:val="2BE64083"/>
    <w:rsid w:val="2C0A9663"/>
    <w:rsid w:val="2C200D70"/>
    <w:rsid w:val="2C2FC146"/>
    <w:rsid w:val="2C66F68C"/>
    <w:rsid w:val="2C7B88E8"/>
    <w:rsid w:val="2CA9CF8E"/>
    <w:rsid w:val="2CD179D7"/>
    <w:rsid w:val="2D051FB4"/>
    <w:rsid w:val="2D1C18D6"/>
    <w:rsid w:val="2D9A2A5D"/>
    <w:rsid w:val="2DA9ABC2"/>
    <w:rsid w:val="2DE49103"/>
    <w:rsid w:val="2DE525D6"/>
    <w:rsid w:val="2DE99EF2"/>
    <w:rsid w:val="2DF846B5"/>
    <w:rsid w:val="2E13F6B6"/>
    <w:rsid w:val="2E457793"/>
    <w:rsid w:val="2E5993DA"/>
    <w:rsid w:val="2E5E7472"/>
    <w:rsid w:val="2E6AEED2"/>
    <w:rsid w:val="2E9C22A0"/>
    <w:rsid w:val="2EA8A7F4"/>
    <w:rsid w:val="2EE49D7E"/>
    <w:rsid w:val="2F097554"/>
    <w:rsid w:val="2F20A5AC"/>
    <w:rsid w:val="2F2687D3"/>
    <w:rsid w:val="2F7CB31F"/>
    <w:rsid w:val="2F955C4C"/>
    <w:rsid w:val="2FC49B63"/>
    <w:rsid w:val="303E9E56"/>
    <w:rsid w:val="304BA9DF"/>
    <w:rsid w:val="305D3A50"/>
    <w:rsid w:val="3067BE12"/>
    <w:rsid w:val="30780CB0"/>
    <w:rsid w:val="307C9770"/>
    <w:rsid w:val="30A242C3"/>
    <w:rsid w:val="30D1D283"/>
    <w:rsid w:val="31052998"/>
    <w:rsid w:val="310C468B"/>
    <w:rsid w:val="31206CBE"/>
    <w:rsid w:val="314D028E"/>
    <w:rsid w:val="3182C60F"/>
    <w:rsid w:val="325514D6"/>
    <w:rsid w:val="3279652A"/>
    <w:rsid w:val="327E6048"/>
    <w:rsid w:val="32924DCC"/>
    <w:rsid w:val="329B3AF8"/>
    <w:rsid w:val="32C2EB48"/>
    <w:rsid w:val="32D35FB3"/>
    <w:rsid w:val="32D497F7"/>
    <w:rsid w:val="334E338B"/>
    <w:rsid w:val="3375895F"/>
    <w:rsid w:val="33A7FBD7"/>
    <w:rsid w:val="33B54024"/>
    <w:rsid w:val="33DF9B30"/>
    <w:rsid w:val="33E0DE32"/>
    <w:rsid w:val="33FCB344"/>
    <w:rsid w:val="34912B7C"/>
    <w:rsid w:val="34BA6305"/>
    <w:rsid w:val="35125B85"/>
    <w:rsid w:val="358DAF11"/>
    <w:rsid w:val="359DAFDA"/>
    <w:rsid w:val="35A98B23"/>
    <w:rsid w:val="35C4AF84"/>
    <w:rsid w:val="35C52A9E"/>
    <w:rsid w:val="35CA3599"/>
    <w:rsid w:val="35D7A9E7"/>
    <w:rsid w:val="364DFAA9"/>
    <w:rsid w:val="364E555C"/>
    <w:rsid w:val="365E07A9"/>
    <w:rsid w:val="36936E96"/>
    <w:rsid w:val="36D56E5F"/>
    <w:rsid w:val="3790B46E"/>
    <w:rsid w:val="379914EA"/>
    <w:rsid w:val="37A1E7F1"/>
    <w:rsid w:val="37C477F5"/>
    <w:rsid w:val="37D04DCC"/>
    <w:rsid w:val="37E5725A"/>
    <w:rsid w:val="380C0290"/>
    <w:rsid w:val="380C5D5D"/>
    <w:rsid w:val="380F5C52"/>
    <w:rsid w:val="383A5A20"/>
    <w:rsid w:val="3862E008"/>
    <w:rsid w:val="38B5DDEB"/>
    <w:rsid w:val="393D6007"/>
    <w:rsid w:val="396F2BC7"/>
    <w:rsid w:val="399097CC"/>
    <w:rsid w:val="399FA879"/>
    <w:rsid w:val="39EB0D29"/>
    <w:rsid w:val="3A25394C"/>
    <w:rsid w:val="3A2A980A"/>
    <w:rsid w:val="3A353CB2"/>
    <w:rsid w:val="3A38420D"/>
    <w:rsid w:val="3A62DCED"/>
    <w:rsid w:val="3A8C0E58"/>
    <w:rsid w:val="3AFEB7B2"/>
    <w:rsid w:val="3B0CD013"/>
    <w:rsid w:val="3B89DC2D"/>
    <w:rsid w:val="3B8C1BEB"/>
    <w:rsid w:val="3B918D5C"/>
    <w:rsid w:val="3B92A8C3"/>
    <w:rsid w:val="3BB38E86"/>
    <w:rsid w:val="3BD2CA78"/>
    <w:rsid w:val="3C061692"/>
    <w:rsid w:val="3C217CD7"/>
    <w:rsid w:val="3C246F98"/>
    <w:rsid w:val="3C530E2D"/>
    <w:rsid w:val="3C597F16"/>
    <w:rsid w:val="3C6C5227"/>
    <w:rsid w:val="3C986099"/>
    <w:rsid w:val="3CA6C202"/>
    <w:rsid w:val="3CBDAE30"/>
    <w:rsid w:val="3CF2AFAE"/>
    <w:rsid w:val="3CFF9923"/>
    <w:rsid w:val="3D04B953"/>
    <w:rsid w:val="3D48E273"/>
    <w:rsid w:val="3D569F91"/>
    <w:rsid w:val="3D7B9279"/>
    <w:rsid w:val="3DA33F96"/>
    <w:rsid w:val="3DCC96E2"/>
    <w:rsid w:val="3DE16B3C"/>
    <w:rsid w:val="3E0C3AA5"/>
    <w:rsid w:val="3E721B2E"/>
    <w:rsid w:val="3EBC3919"/>
    <w:rsid w:val="3EE4A926"/>
    <w:rsid w:val="3EF392A6"/>
    <w:rsid w:val="3F328E28"/>
    <w:rsid w:val="3F3834F5"/>
    <w:rsid w:val="3F38F36C"/>
    <w:rsid w:val="3F464589"/>
    <w:rsid w:val="3F602FD3"/>
    <w:rsid w:val="3F738043"/>
    <w:rsid w:val="3FFBFBAA"/>
    <w:rsid w:val="3FFD6307"/>
    <w:rsid w:val="4048A172"/>
    <w:rsid w:val="405999F7"/>
    <w:rsid w:val="405C0397"/>
    <w:rsid w:val="40C4D3F7"/>
    <w:rsid w:val="40C50D63"/>
    <w:rsid w:val="40CABCCD"/>
    <w:rsid w:val="4110FC39"/>
    <w:rsid w:val="412655E8"/>
    <w:rsid w:val="412E4A88"/>
    <w:rsid w:val="4131E5AD"/>
    <w:rsid w:val="41426326"/>
    <w:rsid w:val="414F963E"/>
    <w:rsid w:val="4158A797"/>
    <w:rsid w:val="4180C832"/>
    <w:rsid w:val="418D55B9"/>
    <w:rsid w:val="41A1327A"/>
    <w:rsid w:val="41BD911A"/>
    <w:rsid w:val="41EAE4DC"/>
    <w:rsid w:val="41F91CF6"/>
    <w:rsid w:val="42145A4D"/>
    <w:rsid w:val="423AA7FC"/>
    <w:rsid w:val="423BE08E"/>
    <w:rsid w:val="4246A9B7"/>
    <w:rsid w:val="4259B985"/>
    <w:rsid w:val="426596FB"/>
    <w:rsid w:val="4269F290"/>
    <w:rsid w:val="4290A389"/>
    <w:rsid w:val="42EA1BFB"/>
    <w:rsid w:val="42FE7B49"/>
    <w:rsid w:val="43329079"/>
    <w:rsid w:val="435F98AC"/>
    <w:rsid w:val="437170B7"/>
    <w:rsid w:val="439110B4"/>
    <w:rsid w:val="43C36508"/>
    <w:rsid w:val="43F52AF1"/>
    <w:rsid w:val="43F64681"/>
    <w:rsid w:val="43F6EC5C"/>
    <w:rsid w:val="440198C8"/>
    <w:rsid w:val="4402850E"/>
    <w:rsid w:val="44159463"/>
    <w:rsid w:val="447117D2"/>
    <w:rsid w:val="44A044A9"/>
    <w:rsid w:val="44A5A24E"/>
    <w:rsid w:val="44C95FD6"/>
    <w:rsid w:val="4529688F"/>
    <w:rsid w:val="4549D85E"/>
    <w:rsid w:val="454A09FA"/>
    <w:rsid w:val="45605236"/>
    <w:rsid w:val="457B85A6"/>
    <w:rsid w:val="458C8E2D"/>
    <w:rsid w:val="4596D9DD"/>
    <w:rsid w:val="459C618F"/>
    <w:rsid w:val="45A5BFBC"/>
    <w:rsid w:val="45F902F8"/>
    <w:rsid w:val="46471B84"/>
    <w:rsid w:val="4661CDF3"/>
    <w:rsid w:val="4672E9CC"/>
    <w:rsid w:val="4675FEC5"/>
    <w:rsid w:val="46868EF5"/>
    <w:rsid w:val="4688C545"/>
    <w:rsid w:val="46C460A7"/>
    <w:rsid w:val="46CDBF68"/>
    <w:rsid w:val="46D07D17"/>
    <w:rsid w:val="46D4A846"/>
    <w:rsid w:val="46E52366"/>
    <w:rsid w:val="46E9A674"/>
    <w:rsid w:val="4776E92C"/>
    <w:rsid w:val="47834DC6"/>
    <w:rsid w:val="479CAC87"/>
    <w:rsid w:val="47CA13F6"/>
    <w:rsid w:val="4808FDFD"/>
    <w:rsid w:val="486DD9B7"/>
    <w:rsid w:val="487EC4FF"/>
    <w:rsid w:val="48A727AE"/>
    <w:rsid w:val="48B5355E"/>
    <w:rsid w:val="48E7766A"/>
    <w:rsid w:val="48F27478"/>
    <w:rsid w:val="48FD057D"/>
    <w:rsid w:val="4912576D"/>
    <w:rsid w:val="492DC734"/>
    <w:rsid w:val="493BCFB9"/>
    <w:rsid w:val="494DC518"/>
    <w:rsid w:val="496731E6"/>
    <w:rsid w:val="49694D7F"/>
    <w:rsid w:val="4971C61E"/>
    <w:rsid w:val="49AABD4B"/>
    <w:rsid w:val="49FEA319"/>
    <w:rsid w:val="4A0945EB"/>
    <w:rsid w:val="4A2A0EA1"/>
    <w:rsid w:val="4A2CC09A"/>
    <w:rsid w:val="4A397370"/>
    <w:rsid w:val="4A3A7C03"/>
    <w:rsid w:val="4A4022CA"/>
    <w:rsid w:val="4A48DB88"/>
    <w:rsid w:val="4A53B7EC"/>
    <w:rsid w:val="4A5B8874"/>
    <w:rsid w:val="4A73EB18"/>
    <w:rsid w:val="4A75CCF5"/>
    <w:rsid w:val="4A796A69"/>
    <w:rsid w:val="4A9ECDE1"/>
    <w:rsid w:val="4AB9331E"/>
    <w:rsid w:val="4B0A7AD1"/>
    <w:rsid w:val="4B17CB34"/>
    <w:rsid w:val="4B1E09B7"/>
    <w:rsid w:val="4B3BBECE"/>
    <w:rsid w:val="4B51BC76"/>
    <w:rsid w:val="4BCFBAAA"/>
    <w:rsid w:val="4BDE7BF8"/>
    <w:rsid w:val="4BF1D22C"/>
    <w:rsid w:val="4BF57CC2"/>
    <w:rsid w:val="4C526260"/>
    <w:rsid w:val="4C5BAB40"/>
    <w:rsid w:val="4C5CF5A5"/>
    <w:rsid w:val="4C915D86"/>
    <w:rsid w:val="4CCC000D"/>
    <w:rsid w:val="4CDA647D"/>
    <w:rsid w:val="4CDD0DFC"/>
    <w:rsid w:val="4D0779DA"/>
    <w:rsid w:val="4D0C6894"/>
    <w:rsid w:val="4D1C730A"/>
    <w:rsid w:val="4D1E2C7C"/>
    <w:rsid w:val="4D2C9452"/>
    <w:rsid w:val="4D4630E0"/>
    <w:rsid w:val="4D576295"/>
    <w:rsid w:val="4DB38FCE"/>
    <w:rsid w:val="4DC5C287"/>
    <w:rsid w:val="4E1672EA"/>
    <w:rsid w:val="4E6AFE40"/>
    <w:rsid w:val="4E88561C"/>
    <w:rsid w:val="4EA5B04B"/>
    <w:rsid w:val="4EB28605"/>
    <w:rsid w:val="4EC5F9E9"/>
    <w:rsid w:val="4EE5B40B"/>
    <w:rsid w:val="4EE67659"/>
    <w:rsid w:val="4F10BCDA"/>
    <w:rsid w:val="4F151955"/>
    <w:rsid w:val="4F2A6641"/>
    <w:rsid w:val="4F61937E"/>
    <w:rsid w:val="4F6A5D1A"/>
    <w:rsid w:val="4FDFE7D4"/>
    <w:rsid w:val="4FE3CE00"/>
    <w:rsid w:val="4FE750BD"/>
    <w:rsid w:val="5042E9B3"/>
    <w:rsid w:val="5045EA79"/>
    <w:rsid w:val="505EC53C"/>
    <w:rsid w:val="507AF0C8"/>
    <w:rsid w:val="508A7215"/>
    <w:rsid w:val="50AAE729"/>
    <w:rsid w:val="51874CC5"/>
    <w:rsid w:val="520CC6CA"/>
    <w:rsid w:val="521776D8"/>
    <w:rsid w:val="52379FB3"/>
    <w:rsid w:val="524D122C"/>
    <w:rsid w:val="525C35A3"/>
    <w:rsid w:val="52B7538F"/>
    <w:rsid w:val="52E33551"/>
    <w:rsid w:val="531E8EC8"/>
    <w:rsid w:val="5321EF39"/>
    <w:rsid w:val="53585136"/>
    <w:rsid w:val="5366909D"/>
    <w:rsid w:val="53985C87"/>
    <w:rsid w:val="53BCE391"/>
    <w:rsid w:val="53C42012"/>
    <w:rsid w:val="54117775"/>
    <w:rsid w:val="541A20CC"/>
    <w:rsid w:val="5438B618"/>
    <w:rsid w:val="54601572"/>
    <w:rsid w:val="54655A4B"/>
    <w:rsid w:val="54696C99"/>
    <w:rsid w:val="54866CA9"/>
    <w:rsid w:val="549334B9"/>
    <w:rsid w:val="54ACFED1"/>
    <w:rsid w:val="54C7EDD2"/>
    <w:rsid w:val="54FF44F0"/>
    <w:rsid w:val="550FDDA9"/>
    <w:rsid w:val="552C0DFD"/>
    <w:rsid w:val="55467ED1"/>
    <w:rsid w:val="555F52BD"/>
    <w:rsid w:val="556B450C"/>
    <w:rsid w:val="558D30E8"/>
    <w:rsid w:val="55E51860"/>
    <w:rsid w:val="5601411B"/>
    <w:rsid w:val="5629274D"/>
    <w:rsid w:val="5680A840"/>
    <w:rsid w:val="56A29BF2"/>
    <w:rsid w:val="56E2047A"/>
    <w:rsid w:val="56FCD70B"/>
    <w:rsid w:val="5719B1D5"/>
    <w:rsid w:val="5729BD19"/>
    <w:rsid w:val="57389B86"/>
    <w:rsid w:val="5779891A"/>
    <w:rsid w:val="5788BA83"/>
    <w:rsid w:val="57B6BFC3"/>
    <w:rsid w:val="57D9BFB6"/>
    <w:rsid w:val="57DF7F73"/>
    <w:rsid w:val="5846254A"/>
    <w:rsid w:val="586EA55B"/>
    <w:rsid w:val="58820E3A"/>
    <w:rsid w:val="589DA465"/>
    <w:rsid w:val="58D0C1B6"/>
    <w:rsid w:val="58DA3D56"/>
    <w:rsid w:val="58ED2827"/>
    <w:rsid w:val="58F69DBD"/>
    <w:rsid w:val="591E6715"/>
    <w:rsid w:val="595E043D"/>
    <w:rsid w:val="59AFD9BC"/>
    <w:rsid w:val="59CE96C6"/>
    <w:rsid w:val="59DF9B91"/>
    <w:rsid w:val="59F41B08"/>
    <w:rsid w:val="5A24C402"/>
    <w:rsid w:val="5A4757BD"/>
    <w:rsid w:val="5A517C23"/>
    <w:rsid w:val="5A8A46D0"/>
    <w:rsid w:val="5AA40FB9"/>
    <w:rsid w:val="5ABCB178"/>
    <w:rsid w:val="5ACAAE77"/>
    <w:rsid w:val="5AD6B5DF"/>
    <w:rsid w:val="5AEEE258"/>
    <w:rsid w:val="5B1E523D"/>
    <w:rsid w:val="5BC931AA"/>
    <w:rsid w:val="5BD0ADCE"/>
    <w:rsid w:val="5BD41B96"/>
    <w:rsid w:val="5C1B8000"/>
    <w:rsid w:val="5C238295"/>
    <w:rsid w:val="5C4063D2"/>
    <w:rsid w:val="5C4409E3"/>
    <w:rsid w:val="5C49EF10"/>
    <w:rsid w:val="5C5EADC5"/>
    <w:rsid w:val="5C8EFA24"/>
    <w:rsid w:val="5C8F2F2B"/>
    <w:rsid w:val="5CBD208C"/>
    <w:rsid w:val="5CD4D0AF"/>
    <w:rsid w:val="5D13ABBE"/>
    <w:rsid w:val="5D4798C6"/>
    <w:rsid w:val="5D48690A"/>
    <w:rsid w:val="5D4FDDCA"/>
    <w:rsid w:val="5D5346CB"/>
    <w:rsid w:val="5D881472"/>
    <w:rsid w:val="5DB53771"/>
    <w:rsid w:val="5DC031D7"/>
    <w:rsid w:val="5DD35355"/>
    <w:rsid w:val="5DF2D856"/>
    <w:rsid w:val="5DFB9463"/>
    <w:rsid w:val="5E1298A0"/>
    <w:rsid w:val="5E165D08"/>
    <w:rsid w:val="5E23B533"/>
    <w:rsid w:val="5E338E3F"/>
    <w:rsid w:val="5E6E3289"/>
    <w:rsid w:val="5EBA9934"/>
    <w:rsid w:val="5EC5F69E"/>
    <w:rsid w:val="5ED52236"/>
    <w:rsid w:val="5EE6CA8B"/>
    <w:rsid w:val="5EEE886A"/>
    <w:rsid w:val="5F00F040"/>
    <w:rsid w:val="5F15BF9F"/>
    <w:rsid w:val="5F4524AD"/>
    <w:rsid w:val="5FAA0560"/>
    <w:rsid w:val="5FB68466"/>
    <w:rsid w:val="5FBBBCBB"/>
    <w:rsid w:val="5FEEAE21"/>
    <w:rsid w:val="5FFC6010"/>
    <w:rsid w:val="600B5E41"/>
    <w:rsid w:val="601060FF"/>
    <w:rsid w:val="60373AEC"/>
    <w:rsid w:val="608C70EF"/>
    <w:rsid w:val="60A30142"/>
    <w:rsid w:val="60C06D95"/>
    <w:rsid w:val="60D6C37C"/>
    <w:rsid w:val="60DE92B5"/>
    <w:rsid w:val="60E124D9"/>
    <w:rsid w:val="60EEC583"/>
    <w:rsid w:val="60FC487D"/>
    <w:rsid w:val="61126414"/>
    <w:rsid w:val="617A7CC9"/>
    <w:rsid w:val="617A7E7C"/>
    <w:rsid w:val="61AD8CB3"/>
    <w:rsid w:val="61B1C6F6"/>
    <w:rsid w:val="61B64839"/>
    <w:rsid w:val="61DB683C"/>
    <w:rsid w:val="62259DB4"/>
    <w:rsid w:val="626576EB"/>
    <w:rsid w:val="62802E3F"/>
    <w:rsid w:val="6287192F"/>
    <w:rsid w:val="62BE2F76"/>
    <w:rsid w:val="62BF15A6"/>
    <w:rsid w:val="62C0F727"/>
    <w:rsid w:val="62C39FFF"/>
    <w:rsid w:val="63310B24"/>
    <w:rsid w:val="633C397F"/>
    <w:rsid w:val="634D00A9"/>
    <w:rsid w:val="6364AA67"/>
    <w:rsid w:val="63864960"/>
    <w:rsid w:val="63A35639"/>
    <w:rsid w:val="63D22B21"/>
    <w:rsid w:val="63DDB594"/>
    <w:rsid w:val="63E4FF16"/>
    <w:rsid w:val="63EF4EDA"/>
    <w:rsid w:val="64205BDB"/>
    <w:rsid w:val="643F7DB1"/>
    <w:rsid w:val="645A7EDF"/>
    <w:rsid w:val="6484FB10"/>
    <w:rsid w:val="649838E8"/>
    <w:rsid w:val="64ABF31F"/>
    <w:rsid w:val="64B65C36"/>
    <w:rsid w:val="64BA5587"/>
    <w:rsid w:val="64CECD19"/>
    <w:rsid w:val="64DF1DB1"/>
    <w:rsid w:val="64E3A8C5"/>
    <w:rsid w:val="64E9E580"/>
    <w:rsid w:val="64EF645D"/>
    <w:rsid w:val="64F6A136"/>
    <w:rsid w:val="64FA3E81"/>
    <w:rsid w:val="64FB9B22"/>
    <w:rsid w:val="64FDB264"/>
    <w:rsid w:val="6507F046"/>
    <w:rsid w:val="65236636"/>
    <w:rsid w:val="65350F9B"/>
    <w:rsid w:val="653E0E44"/>
    <w:rsid w:val="657B0700"/>
    <w:rsid w:val="657E63C1"/>
    <w:rsid w:val="658DF4FE"/>
    <w:rsid w:val="65983C6F"/>
    <w:rsid w:val="65FD3144"/>
    <w:rsid w:val="6646AA5F"/>
    <w:rsid w:val="668EF134"/>
    <w:rsid w:val="66A91874"/>
    <w:rsid w:val="66CCC562"/>
    <w:rsid w:val="66D315D1"/>
    <w:rsid w:val="67176929"/>
    <w:rsid w:val="674F18FD"/>
    <w:rsid w:val="6773C69F"/>
    <w:rsid w:val="677C64AD"/>
    <w:rsid w:val="67B69FA1"/>
    <w:rsid w:val="67B7FB77"/>
    <w:rsid w:val="67EF4971"/>
    <w:rsid w:val="67F4AA2C"/>
    <w:rsid w:val="67F6BEFC"/>
    <w:rsid w:val="67F9C4FB"/>
    <w:rsid w:val="683C9D69"/>
    <w:rsid w:val="684B8BC9"/>
    <w:rsid w:val="686DE8E9"/>
    <w:rsid w:val="6880A827"/>
    <w:rsid w:val="6885443B"/>
    <w:rsid w:val="68AB9522"/>
    <w:rsid w:val="6901B042"/>
    <w:rsid w:val="691D19DC"/>
    <w:rsid w:val="692590E9"/>
    <w:rsid w:val="69526770"/>
    <w:rsid w:val="6963B886"/>
    <w:rsid w:val="696B600D"/>
    <w:rsid w:val="69907A8D"/>
    <w:rsid w:val="69A9326D"/>
    <w:rsid w:val="69AD42E8"/>
    <w:rsid w:val="69B5B855"/>
    <w:rsid w:val="69E87C07"/>
    <w:rsid w:val="6A3BC1D6"/>
    <w:rsid w:val="6A4695C8"/>
    <w:rsid w:val="6A4E391D"/>
    <w:rsid w:val="6A52CB3B"/>
    <w:rsid w:val="6A7C5D1C"/>
    <w:rsid w:val="6A961C15"/>
    <w:rsid w:val="6AC1D19F"/>
    <w:rsid w:val="6AE72A8B"/>
    <w:rsid w:val="6AEEE468"/>
    <w:rsid w:val="6AFB1D56"/>
    <w:rsid w:val="6AFD6E0E"/>
    <w:rsid w:val="6B0C647F"/>
    <w:rsid w:val="6B17794B"/>
    <w:rsid w:val="6B43B00C"/>
    <w:rsid w:val="6B5B9E16"/>
    <w:rsid w:val="6B923F81"/>
    <w:rsid w:val="6BBC7483"/>
    <w:rsid w:val="6BC66F50"/>
    <w:rsid w:val="6BCD6EE0"/>
    <w:rsid w:val="6BF7DA93"/>
    <w:rsid w:val="6C1D278E"/>
    <w:rsid w:val="6C40804E"/>
    <w:rsid w:val="6C67AA1C"/>
    <w:rsid w:val="6C784B74"/>
    <w:rsid w:val="6C837DE9"/>
    <w:rsid w:val="6C9AF7B1"/>
    <w:rsid w:val="6C9EBA5E"/>
    <w:rsid w:val="6CB2839C"/>
    <w:rsid w:val="6CD39CFD"/>
    <w:rsid w:val="6CE2DF0B"/>
    <w:rsid w:val="6D22FC8D"/>
    <w:rsid w:val="6D28D41D"/>
    <w:rsid w:val="6D4F7036"/>
    <w:rsid w:val="6D5D4066"/>
    <w:rsid w:val="6D76C3EF"/>
    <w:rsid w:val="6DF68CE1"/>
    <w:rsid w:val="6E0E84C6"/>
    <w:rsid w:val="6E2C394F"/>
    <w:rsid w:val="6E52511B"/>
    <w:rsid w:val="6E7DAF32"/>
    <w:rsid w:val="6E88FF62"/>
    <w:rsid w:val="6EC04FA1"/>
    <w:rsid w:val="6ED11829"/>
    <w:rsid w:val="6ED3DE84"/>
    <w:rsid w:val="6EDECF91"/>
    <w:rsid w:val="6EE132C6"/>
    <w:rsid w:val="6F01D725"/>
    <w:rsid w:val="6F0891F3"/>
    <w:rsid w:val="6F2BF358"/>
    <w:rsid w:val="6F51B9B7"/>
    <w:rsid w:val="6F61170F"/>
    <w:rsid w:val="6F643D96"/>
    <w:rsid w:val="6F89722C"/>
    <w:rsid w:val="6F92B794"/>
    <w:rsid w:val="6FDFE8E1"/>
    <w:rsid w:val="70041CED"/>
    <w:rsid w:val="702EB26D"/>
    <w:rsid w:val="7031E0FB"/>
    <w:rsid w:val="70387BD1"/>
    <w:rsid w:val="70445D20"/>
    <w:rsid w:val="7057348B"/>
    <w:rsid w:val="709CDDA0"/>
    <w:rsid w:val="70A1585E"/>
    <w:rsid w:val="70CB5824"/>
    <w:rsid w:val="70DA17FE"/>
    <w:rsid w:val="70EE3AA8"/>
    <w:rsid w:val="713194C2"/>
    <w:rsid w:val="719BD244"/>
    <w:rsid w:val="71B4FA29"/>
    <w:rsid w:val="71F127A5"/>
    <w:rsid w:val="7276CC38"/>
    <w:rsid w:val="72A3BFDE"/>
    <w:rsid w:val="72B6BD9A"/>
    <w:rsid w:val="72C050F3"/>
    <w:rsid w:val="73339091"/>
    <w:rsid w:val="73519A05"/>
    <w:rsid w:val="73750E63"/>
    <w:rsid w:val="7388FEC8"/>
    <w:rsid w:val="73898A0D"/>
    <w:rsid w:val="73B43A34"/>
    <w:rsid w:val="73D0D28E"/>
    <w:rsid w:val="73E95263"/>
    <w:rsid w:val="73F7119A"/>
    <w:rsid w:val="74202D53"/>
    <w:rsid w:val="744C2EDD"/>
    <w:rsid w:val="7451B9A3"/>
    <w:rsid w:val="7458950C"/>
    <w:rsid w:val="74920C23"/>
    <w:rsid w:val="74B3F84F"/>
    <w:rsid w:val="74BAA1C3"/>
    <w:rsid w:val="74DB7688"/>
    <w:rsid w:val="74F035B4"/>
    <w:rsid w:val="7502F892"/>
    <w:rsid w:val="751B7B42"/>
    <w:rsid w:val="754DFB57"/>
    <w:rsid w:val="758C013B"/>
    <w:rsid w:val="75977C6A"/>
    <w:rsid w:val="75B348F1"/>
    <w:rsid w:val="75BECF67"/>
    <w:rsid w:val="75CB46E1"/>
    <w:rsid w:val="76001E49"/>
    <w:rsid w:val="76515370"/>
    <w:rsid w:val="766F027D"/>
    <w:rsid w:val="76A3E0BF"/>
    <w:rsid w:val="76C188F5"/>
    <w:rsid w:val="76DFFF46"/>
    <w:rsid w:val="76E11917"/>
    <w:rsid w:val="77283866"/>
    <w:rsid w:val="77354577"/>
    <w:rsid w:val="779AA8D2"/>
    <w:rsid w:val="77C2B7D3"/>
    <w:rsid w:val="781A8DFA"/>
    <w:rsid w:val="786D1CD4"/>
    <w:rsid w:val="78733AD3"/>
    <w:rsid w:val="78766595"/>
    <w:rsid w:val="7898EF2A"/>
    <w:rsid w:val="78B59C63"/>
    <w:rsid w:val="78CC284D"/>
    <w:rsid w:val="79105ED8"/>
    <w:rsid w:val="7917A66B"/>
    <w:rsid w:val="793B4E77"/>
    <w:rsid w:val="797D8AB9"/>
    <w:rsid w:val="799BB278"/>
    <w:rsid w:val="79AC8E1A"/>
    <w:rsid w:val="79D25D60"/>
    <w:rsid w:val="79D312C2"/>
    <w:rsid w:val="79FB4C4B"/>
    <w:rsid w:val="7A17B200"/>
    <w:rsid w:val="7A6FDA5E"/>
    <w:rsid w:val="7A9782CC"/>
    <w:rsid w:val="7AC8419E"/>
    <w:rsid w:val="7AE88103"/>
    <w:rsid w:val="7B035C98"/>
    <w:rsid w:val="7B2ABCCB"/>
    <w:rsid w:val="7BA494A0"/>
    <w:rsid w:val="7BA683F2"/>
    <w:rsid w:val="7C018E56"/>
    <w:rsid w:val="7C048687"/>
    <w:rsid w:val="7C18F3C4"/>
    <w:rsid w:val="7C335862"/>
    <w:rsid w:val="7C596C39"/>
    <w:rsid w:val="7CAF3F7C"/>
    <w:rsid w:val="7CF4BCDC"/>
    <w:rsid w:val="7D283C3F"/>
    <w:rsid w:val="7D32983D"/>
    <w:rsid w:val="7D3BAB3D"/>
    <w:rsid w:val="7D5D4986"/>
    <w:rsid w:val="7D7A55F3"/>
    <w:rsid w:val="7D8D021A"/>
    <w:rsid w:val="7DA07440"/>
    <w:rsid w:val="7DA43BB6"/>
    <w:rsid w:val="7DB3E858"/>
    <w:rsid w:val="7DBE5C32"/>
    <w:rsid w:val="7DDDB980"/>
    <w:rsid w:val="7DDFC43B"/>
    <w:rsid w:val="7DED3ECB"/>
    <w:rsid w:val="7DFD07EC"/>
    <w:rsid w:val="7E1B47B8"/>
    <w:rsid w:val="7E3F303B"/>
    <w:rsid w:val="7EA5A58C"/>
    <w:rsid w:val="7EA6FA23"/>
    <w:rsid w:val="7F740255"/>
    <w:rsid w:val="7F9CFA55"/>
    <w:rsid w:val="7FE906D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BCB783D"/>
  <w15:docId w15:val="{73EA9697-F4F6-446E-8162-D54731584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sid w:val="00666486"/>
    <w:pPr>
      <w:spacing w:after="200" w:line="276" w:lineRule="auto"/>
    </w:pPr>
    <w:rPr>
      <w:rFonts w:eastAsiaTheme="minorEastAsia"/>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2657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26574"/>
  </w:style>
  <w:style w:type="paragraph" w:styleId="Stopka">
    <w:name w:val="footer"/>
    <w:basedOn w:val="Normalny"/>
    <w:link w:val="StopkaZnak"/>
    <w:uiPriority w:val="99"/>
    <w:unhideWhenUsed/>
    <w:rsid w:val="0042657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6574"/>
  </w:style>
  <w:style w:type="character" w:styleId="Hipercze">
    <w:name w:val="Hyperlink"/>
    <w:basedOn w:val="Domylnaczcionkaakapitu"/>
    <w:uiPriority w:val="99"/>
    <w:unhideWhenUsed/>
    <w:rsid w:val="00960094"/>
    <w:rPr>
      <w:color w:val="0563C1" w:themeColor="hyperlink"/>
      <w:u w:val="single"/>
    </w:rPr>
  </w:style>
  <w:style w:type="paragraph" w:styleId="Tekstdymka">
    <w:name w:val="Balloon Text"/>
    <w:basedOn w:val="Normalny"/>
    <w:link w:val="TekstdymkaZnak"/>
    <w:uiPriority w:val="99"/>
    <w:semiHidden/>
    <w:unhideWhenUsed/>
    <w:rsid w:val="00BC6FD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C6FD2"/>
    <w:rPr>
      <w:rFonts w:ascii="Segoe UI" w:hAnsi="Segoe UI" w:cs="Segoe UI"/>
      <w:sz w:val="18"/>
      <w:szCs w:val="18"/>
    </w:rPr>
  </w:style>
  <w:style w:type="character" w:styleId="Numerstrony">
    <w:name w:val="page number"/>
    <w:basedOn w:val="Domylnaczcionkaakapitu"/>
    <w:uiPriority w:val="99"/>
    <w:semiHidden/>
    <w:unhideWhenUsed/>
    <w:rsid w:val="003D7176"/>
  </w:style>
  <w:style w:type="paragraph" w:styleId="Akapitzlist">
    <w:name w:val="List Paragraph"/>
    <w:basedOn w:val="Normalny"/>
    <w:uiPriority w:val="34"/>
    <w:qFormat/>
    <w:rsid w:val="00993584"/>
    <w:pPr>
      <w:ind w:left="720"/>
      <w:contextualSpacing/>
    </w:pPr>
  </w:style>
  <w:style w:type="paragraph" w:styleId="NormalnyWeb">
    <w:name w:val="Normal (Web)"/>
    <w:basedOn w:val="Normalny"/>
    <w:uiPriority w:val="99"/>
    <w:semiHidden/>
    <w:unhideWhenUsed/>
    <w:rsid w:val="00001C49"/>
    <w:pPr>
      <w:spacing w:before="100" w:beforeAutospacing="1" w:after="100" w:afterAutospacing="1" w:line="240" w:lineRule="auto"/>
    </w:pPr>
    <w:rPr>
      <w:rFonts w:ascii="Times New Roman" w:eastAsia="Times New Roman" w:hAnsi="Times New Roman" w:cs="Times New Roman"/>
      <w:sz w:val="24"/>
      <w:szCs w:val="24"/>
    </w:rPr>
  </w:style>
  <w:style w:type="table" w:styleId="Tabela-Siatka">
    <w:name w:val="Table Grid"/>
    <w:basedOn w:val="Standardowy"/>
    <w:uiPriority w:val="39"/>
    <w:rsid w:val="00774C8C"/>
    <w:pPr>
      <w:spacing w:after="0" w:line="240" w:lineRule="auto"/>
    </w:pPr>
    <w:rPr>
      <w:rFonts w:eastAsiaTheme="minorEastAsia"/>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74C8C"/>
    <w:pPr>
      <w:autoSpaceDE w:val="0"/>
      <w:autoSpaceDN w:val="0"/>
      <w:adjustRightInd w:val="0"/>
      <w:spacing w:after="0" w:line="240" w:lineRule="auto"/>
    </w:pPr>
    <w:rPr>
      <w:rFonts w:ascii="Times New Roman" w:eastAsiaTheme="minorEastAsia" w:hAnsi="Times New Roman" w:cs="Times New Roman"/>
      <w:color w:val="000000"/>
      <w:sz w:val="24"/>
      <w:szCs w:val="24"/>
      <w:lang w:eastAsia="pl-PL"/>
    </w:rPr>
  </w:style>
  <w:style w:type="character" w:styleId="Odwoaniedokomentarza">
    <w:name w:val="annotation reference"/>
    <w:basedOn w:val="Domylnaczcionkaakapitu"/>
    <w:uiPriority w:val="99"/>
    <w:semiHidden/>
    <w:unhideWhenUsed/>
    <w:rsid w:val="00C12267"/>
    <w:rPr>
      <w:sz w:val="16"/>
      <w:szCs w:val="16"/>
    </w:rPr>
  </w:style>
  <w:style w:type="paragraph" w:styleId="Tekstkomentarza">
    <w:name w:val="annotation text"/>
    <w:basedOn w:val="Normalny"/>
    <w:link w:val="TekstkomentarzaZnak"/>
    <w:uiPriority w:val="99"/>
    <w:semiHidden/>
    <w:unhideWhenUsed/>
    <w:rsid w:val="00C12267"/>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12267"/>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C12267"/>
    <w:rPr>
      <w:b/>
      <w:bCs/>
    </w:rPr>
  </w:style>
  <w:style w:type="character" w:customStyle="1" w:styleId="TematkomentarzaZnak">
    <w:name w:val="Temat komentarza Znak"/>
    <w:basedOn w:val="TekstkomentarzaZnak"/>
    <w:link w:val="Tematkomentarza"/>
    <w:uiPriority w:val="99"/>
    <w:semiHidden/>
    <w:rsid w:val="00C12267"/>
    <w:rPr>
      <w:rFonts w:eastAsiaTheme="minorEastAsia"/>
      <w:b/>
      <w:bCs/>
      <w:sz w:val="20"/>
      <w:szCs w:val="20"/>
      <w:lang w:eastAsia="pl-PL"/>
    </w:rPr>
  </w:style>
  <w:style w:type="character" w:customStyle="1" w:styleId="Nierozpoznanawzmianka1">
    <w:name w:val="Nierozpoznana wzmianka1"/>
    <w:basedOn w:val="Domylnaczcionkaakapitu"/>
    <w:uiPriority w:val="99"/>
    <w:semiHidden/>
    <w:unhideWhenUsed/>
    <w:rsid w:val="00432BA7"/>
    <w:rPr>
      <w:color w:val="605E5C"/>
      <w:shd w:val="clear" w:color="auto" w:fill="E1DFDD"/>
    </w:rPr>
  </w:style>
  <w:style w:type="paragraph" w:styleId="Tekstprzypisukocowego">
    <w:name w:val="endnote text"/>
    <w:basedOn w:val="Normalny"/>
    <w:link w:val="TekstprzypisukocowegoZnak"/>
    <w:uiPriority w:val="99"/>
    <w:semiHidden/>
    <w:unhideWhenUsed/>
    <w:rsid w:val="00DC758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DC7587"/>
    <w:rPr>
      <w:rFonts w:eastAsiaTheme="minorEastAsia"/>
      <w:sz w:val="20"/>
      <w:szCs w:val="20"/>
      <w:lang w:eastAsia="pl-PL"/>
    </w:rPr>
  </w:style>
  <w:style w:type="character" w:styleId="Odwoanieprzypisukocowego">
    <w:name w:val="endnote reference"/>
    <w:basedOn w:val="Domylnaczcionkaakapitu"/>
    <w:uiPriority w:val="99"/>
    <w:semiHidden/>
    <w:unhideWhenUsed/>
    <w:rsid w:val="00DC7587"/>
    <w:rPr>
      <w:vertAlign w:val="superscript"/>
    </w:rPr>
  </w:style>
  <w:style w:type="character" w:customStyle="1" w:styleId="Wzmianka1">
    <w:name w:val="Wzmianka1"/>
    <w:basedOn w:val="Domylnaczcionkaakapitu"/>
    <w:uiPriority w:val="99"/>
    <w:unhideWhenUsed/>
    <w:rPr>
      <w:color w:val="2B579A"/>
      <w:shd w:val="clear" w:color="auto" w:fill="E6E6E6"/>
    </w:rPr>
  </w:style>
  <w:style w:type="paragraph" w:styleId="Poprawka">
    <w:name w:val="Revision"/>
    <w:hidden/>
    <w:uiPriority w:val="99"/>
    <w:semiHidden/>
    <w:rsid w:val="00CA063F"/>
    <w:pPr>
      <w:spacing w:after="0" w:line="240" w:lineRule="auto"/>
    </w:pPr>
    <w:rPr>
      <w:rFonts w:eastAsiaTheme="minorEastAsia"/>
      <w:lang w:eastAsia="pl-PL"/>
    </w:rPr>
  </w:style>
  <w:style w:type="paragraph" w:styleId="Tekstprzypisudolnego">
    <w:name w:val="footnote text"/>
    <w:basedOn w:val="Normalny"/>
    <w:link w:val="TekstprzypisudolnegoZnak"/>
    <w:uiPriority w:val="99"/>
    <w:semiHidden/>
    <w:unhideWhenUsed/>
    <w:rsid w:val="004941A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4941A4"/>
    <w:rPr>
      <w:rFonts w:eastAsiaTheme="minorEastAsia"/>
      <w:sz w:val="20"/>
      <w:szCs w:val="20"/>
      <w:lang w:eastAsia="pl-PL"/>
    </w:rPr>
  </w:style>
  <w:style w:type="character" w:styleId="Odwoanieprzypisudolnego">
    <w:name w:val="footnote reference"/>
    <w:basedOn w:val="Domylnaczcionkaakapitu"/>
    <w:uiPriority w:val="99"/>
    <w:semiHidden/>
    <w:unhideWhenUsed/>
    <w:rsid w:val="004941A4"/>
    <w:rPr>
      <w:vertAlign w:val="superscript"/>
    </w:rPr>
  </w:style>
  <w:style w:type="paragraph" w:customStyle="1" w:styleId="TableParagraph">
    <w:name w:val="Table Paragraph"/>
    <w:basedOn w:val="Normalny"/>
    <w:uiPriority w:val="1"/>
    <w:qFormat/>
    <w:rsid w:val="0088150E"/>
    <w:pPr>
      <w:widowControl w:val="0"/>
      <w:autoSpaceDE w:val="0"/>
      <w:autoSpaceDN w:val="0"/>
      <w:spacing w:after="0" w:line="240" w:lineRule="auto"/>
      <w:ind w:left="103"/>
    </w:pPr>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151190">
      <w:bodyDiv w:val="1"/>
      <w:marLeft w:val="0"/>
      <w:marRight w:val="0"/>
      <w:marTop w:val="0"/>
      <w:marBottom w:val="0"/>
      <w:divBdr>
        <w:top w:val="none" w:sz="0" w:space="0" w:color="auto"/>
        <w:left w:val="none" w:sz="0" w:space="0" w:color="auto"/>
        <w:bottom w:val="none" w:sz="0" w:space="0" w:color="auto"/>
        <w:right w:val="none" w:sz="0" w:space="0" w:color="auto"/>
      </w:divBdr>
    </w:div>
    <w:div w:id="183859659">
      <w:bodyDiv w:val="1"/>
      <w:marLeft w:val="0"/>
      <w:marRight w:val="0"/>
      <w:marTop w:val="0"/>
      <w:marBottom w:val="0"/>
      <w:divBdr>
        <w:top w:val="none" w:sz="0" w:space="0" w:color="auto"/>
        <w:left w:val="none" w:sz="0" w:space="0" w:color="auto"/>
        <w:bottom w:val="none" w:sz="0" w:space="0" w:color="auto"/>
        <w:right w:val="none" w:sz="0" w:space="0" w:color="auto"/>
      </w:divBdr>
    </w:div>
    <w:div w:id="667175692">
      <w:bodyDiv w:val="1"/>
      <w:marLeft w:val="0"/>
      <w:marRight w:val="0"/>
      <w:marTop w:val="0"/>
      <w:marBottom w:val="0"/>
      <w:divBdr>
        <w:top w:val="none" w:sz="0" w:space="0" w:color="auto"/>
        <w:left w:val="none" w:sz="0" w:space="0" w:color="auto"/>
        <w:bottom w:val="none" w:sz="0" w:space="0" w:color="auto"/>
        <w:right w:val="none" w:sz="0" w:space="0" w:color="auto"/>
      </w:divBdr>
    </w:div>
    <w:div w:id="718558503">
      <w:bodyDiv w:val="1"/>
      <w:marLeft w:val="0"/>
      <w:marRight w:val="0"/>
      <w:marTop w:val="0"/>
      <w:marBottom w:val="0"/>
      <w:divBdr>
        <w:top w:val="none" w:sz="0" w:space="0" w:color="auto"/>
        <w:left w:val="none" w:sz="0" w:space="0" w:color="auto"/>
        <w:bottom w:val="none" w:sz="0" w:space="0" w:color="auto"/>
        <w:right w:val="none" w:sz="0" w:space="0" w:color="auto"/>
      </w:divBdr>
    </w:div>
    <w:div w:id="759330618">
      <w:bodyDiv w:val="1"/>
      <w:marLeft w:val="0"/>
      <w:marRight w:val="0"/>
      <w:marTop w:val="0"/>
      <w:marBottom w:val="0"/>
      <w:divBdr>
        <w:top w:val="none" w:sz="0" w:space="0" w:color="auto"/>
        <w:left w:val="none" w:sz="0" w:space="0" w:color="auto"/>
        <w:bottom w:val="none" w:sz="0" w:space="0" w:color="auto"/>
        <w:right w:val="none" w:sz="0" w:space="0" w:color="auto"/>
      </w:divBdr>
    </w:div>
    <w:div w:id="1008559786">
      <w:bodyDiv w:val="1"/>
      <w:marLeft w:val="0"/>
      <w:marRight w:val="0"/>
      <w:marTop w:val="0"/>
      <w:marBottom w:val="0"/>
      <w:divBdr>
        <w:top w:val="none" w:sz="0" w:space="0" w:color="auto"/>
        <w:left w:val="none" w:sz="0" w:space="0" w:color="auto"/>
        <w:bottom w:val="none" w:sz="0" w:space="0" w:color="auto"/>
        <w:right w:val="none" w:sz="0" w:space="0" w:color="auto"/>
      </w:divBdr>
    </w:div>
    <w:div w:id="1034355460">
      <w:bodyDiv w:val="1"/>
      <w:marLeft w:val="0"/>
      <w:marRight w:val="0"/>
      <w:marTop w:val="0"/>
      <w:marBottom w:val="0"/>
      <w:divBdr>
        <w:top w:val="none" w:sz="0" w:space="0" w:color="auto"/>
        <w:left w:val="none" w:sz="0" w:space="0" w:color="auto"/>
        <w:bottom w:val="none" w:sz="0" w:space="0" w:color="auto"/>
        <w:right w:val="none" w:sz="0" w:space="0" w:color="auto"/>
      </w:divBdr>
    </w:div>
    <w:div w:id="1056663505">
      <w:bodyDiv w:val="1"/>
      <w:marLeft w:val="0"/>
      <w:marRight w:val="0"/>
      <w:marTop w:val="0"/>
      <w:marBottom w:val="0"/>
      <w:divBdr>
        <w:top w:val="none" w:sz="0" w:space="0" w:color="auto"/>
        <w:left w:val="none" w:sz="0" w:space="0" w:color="auto"/>
        <w:bottom w:val="none" w:sz="0" w:space="0" w:color="auto"/>
        <w:right w:val="none" w:sz="0" w:space="0" w:color="auto"/>
      </w:divBdr>
    </w:div>
    <w:div w:id="1066953230">
      <w:bodyDiv w:val="1"/>
      <w:marLeft w:val="0"/>
      <w:marRight w:val="0"/>
      <w:marTop w:val="0"/>
      <w:marBottom w:val="0"/>
      <w:divBdr>
        <w:top w:val="none" w:sz="0" w:space="0" w:color="auto"/>
        <w:left w:val="none" w:sz="0" w:space="0" w:color="auto"/>
        <w:bottom w:val="none" w:sz="0" w:space="0" w:color="auto"/>
        <w:right w:val="none" w:sz="0" w:space="0" w:color="auto"/>
      </w:divBdr>
    </w:div>
    <w:div w:id="1150245085">
      <w:bodyDiv w:val="1"/>
      <w:marLeft w:val="0"/>
      <w:marRight w:val="0"/>
      <w:marTop w:val="0"/>
      <w:marBottom w:val="0"/>
      <w:divBdr>
        <w:top w:val="none" w:sz="0" w:space="0" w:color="auto"/>
        <w:left w:val="none" w:sz="0" w:space="0" w:color="auto"/>
        <w:bottom w:val="none" w:sz="0" w:space="0" w:color="auto"/>
        <w:right w:val="none" w:sz="0" w:space="0" w:color="auto"/>
      </w:divBdr>
      <w:divsChild>
        <w:div w:id="820736103">
          <w:marLeft w:val="0"/>
          <w:marRight w:val="0"/>
          <w:marTop w:val="0"/>
          <w:marBottom w:val="0"/>
          <w:divBdr>
            <w:top w:val="none" w:sz="0" w:space="0" w:color="auto"/>
            <w:left w:val="none" w:sz="0" w:space="0" w:color="auto"/>
            <w:bottom w:val="none" w:sz="0" w:space="0" w:color="auto"/>
            <w:right w:val="none" w:sz="0" w:space="0" w:color="auto"/>
          </w:divBdr>
        </w:div>
        <w:div w:id="1282685514">
          <w:marLeft w:val="0"/>
          <w:marRight w:val="0"/>
          <w:marTop w:val="0"/>
          <w:marBottom w:val="0"/>
          <w:divBdr>
            <w:top w:val="none" w:sz="0" w:space="0" w:color="auto"/>
            <w:left w:val="none" w:sz="0" w:space="0" w:color="auto"/>
            <w:bottom w:val="none" w:sz="0" w:space="0" w:color="auto"/>
            <w:right w:val="none" w:sz="0" w:space="0" w:color="auto"/>
          </w:divBdr>
        </w:div>
      </w:divsChild>
    </w:div>
    <w:div w:id="1322780640">
      <w:bodyDiv w:val="1"/>
      <w:marLeft w:val="0"/>
      <w:marRight w:val="0"/>
      <w:marTop w:val="0"/>
      <w:marBottom w:val="0"/>
      <w:divBdr>
        <w:top w:val="none" w:sz="0" w:space="0" w:color="auto"/>
        <w:left w:val="none" w:sz="0" w:space="0" w:color="auto"/>
        <w:bottom w:val="none" w:sz="0" w:space="0" w:color="auto"/>
        <w:right w:val="none" w:sz="0" w:space="0" w:color="auto"/>
      </w:divBdr>
    </w:div>
    <w:div w:id="1383485702">
      <w:bodyDiv w:val="1"/>
      <w:marLeft w:val="0"/>
      <w:marRight w:val="0"/>
      <w:marTop w:val="0"/>
      <w:marBottom w:val="0"/>
      <w:divBdr>
        <w:top w:val="none" w:sz="0" w:space="0" w:color="auto"/>
        <w:left w:val="none" w:sz="0" w:space="0" w:color="auto"/>
        <w:bottom w:val="none" w:sz="0" w:space="0" w:color="auto"/>
        <w:right w:val="none" w:sz="0" w:space="0" w:color="auto"/>
      </w:divBdr>
    </w:div>
    <w:div w:id="1384407586">
      <w:bodyDiv w:val="1"/>
      <w:marLeft w:val="0"/>
      <w:marRight w:val="0"/>
      <w:marTop w:val="0"/>
      <w:marBottom w:val="0"/>
      <w:divBdr>
        <w:top w:val="none" w:sz="0" w:space="0" w:color="auto"/>
        <w:left w:val="none" w:sz="0" w:space="0" w:color="auto"/>
        <w:bottom w:val="none" w:sz="0" w:space="0" w:color="auto"/>
        <w:right w:val="none" w:sz="0" w:space="0" w:color="auto"/>
      </w:divBdr>
    </w:div>
    <w:div w:id="1465463082">
      <w:bodyDiv w:val="1"/>
      <w:marLeft w:val="0"/>
      <w:marRight w:val="0"/>
      <w:marTop w:val="0"/>
      <w:marBottom w:val="0"/>
      <w:divBdr>
        <w:top w:val="none" w:sz="0" w:space="0" w:color="auto"/>
        <w:left w:val="none" w:sz="0" w:space="0" w:color="auto"/>
        <w:bottom w:val="none" w:sz="0" w:space="0" w:color="auto"/>
        <w:right w:val="none" w:sz="0" w:space="0" w:color="auto"/>
      </w:divBdr>
    </w:div>
    <w:div w:id="1482499887">
      <w:bodyDiv w:val="1"/>
      <w:marLeft w:val="0"/>
      <w:marRight w:val="0"/>
      <w:marTop w:val="0"/>
      <w:marBottom w:val="0"/>
      <w:divBdr>
        <w:top w:val="none" w:sz="0" w:space="0" w:color="auto"/>
        <w:left w:val="none" w:sz="0" w:space="0" w:color="auto"/>
        <w:bottom w:val="none" w:sz="0" w:space="0" w:color="auto"/>
        <w:right w:val="none" w:sz="0" w:space="0" w:color="auto"/>
      </w:divBdr>
    </w:div>
    <w:div w:id="1615555344">
      <w:bodyDiv w:val="1"/>
      <w:marLeft w:val="0"/>
      <w:marRight w:val="0"/>
      <w:marTop w:val="0"/>
      <w:marBottom w:val="0"/>
      <w:divBdr>
        <w:top w:val="none" w:sz="0" w:space="0" w:color="auto"/>
        <w:left w:val="none" w:sz="0" w:space="0" w:color="auto"/>
        <w:bottom w:val="none" w:sz="0" w:space="0" w:color="auto"/>
        <w:right w:val="none" w:sz="0" w:space="0" w:color="auto"/>
      </w:divBdr>
    </w:div>
    <w:div w:id="1650355952">
      <w:bodyDiv w:val="1"/>
      <w:marLeft w:val="0"/>
      <w:marRight w:val="0"/>
      <w:marTop w:val="0"/>
      <w:marBottom w:val="0"/>
      <w:divBdr>
        <w:top w:val="none" w:sz="0" w:space="0" w:color="auto"/>
        <w:left w:val="none" w:sz="0" w:space="0" w:color="auto"/>
        <w:bottom w:val="none" w:sz="0" w:space="0" w:color="auto"/>
        <w:right w:val="none" w:sz="0" w:space="0" w:color="auto"/>
      </w:divBdr>
    </w:div>
    <w:div w:id="1667858036">
      <w:bodyDiv w:val="1"/>
      <w:marLeft w:val="0"/>
      <w:marRight w:val="0"/>
      <w:marTop w:val="0"/>
      <w:marBottom w:val="0"/>
      <w:divBdr>
        <w:top w:val="none" w:sz="0" w:space="0" w:color="auto"/>
        <w:left w:val="none" w:sz="0" w:space="0" w:color="auto"/>
        <w:bottom w:val="none" w:sz="0" w:space="0" w:color="auto"/>
        <w:right w:val="none" w:sz="0" w:space="0" w:color="auto"/>
      </w:divBdr>
    </w:div>
    <w:div w:id="1871184513">
      <w:bodyDiv w:val="1"/>
      <w:marLeft w:val="0"/>
      <w:marRight w:val="0"/>
      <w:marTop w:val="0"/>
      <w:marBottom w:val="0"/>
      <w:divBdr>
        <w:top w:val="none" w:sz="0" w:space="0" w:color="auto"/>
        <w:left w:val="none" w:sz="0" w:space="0" w:color="auto"/>
        <w:bottom w:val="none" w:sz="0" w:space="0" w:color="auto"/>
        <w:right w:val="none" w:sz="0" w:space="0" w:color="auto"/>
      </w:divBdr>
    </w:div>
    <w:div w:id="1968581340">
      <w:bodyDiv w:val="1"/>
      <w:marLeft w:val="0"/>
      <w:marRight w:val="0"/>
      <w:marTop w:val="0"/>
      <w:marBottom w:val="0"/>
      <w:divBdr>
        <w:top w:val="none" w:sz="0" w:space="0" w:color="auto"/>
        <w:left w:val="none" w:sz="0" w:space="0" w:color="auto"/>
        <w:bottom w:val="none" w:sz="0" w:space="0" w:color="auto"/>
        <w:right w:val="none" w:sz="0" w:space="0" w:color="auto"/>
      </w:divBdr>
    </w:div>
    <w:div w:id="2110655093">
      <w:bodyDiv w:val="1"/>
      <w:marLeft w:val="0"/>
      <w:marRight w:val="0"/>
      <w:marTop w:val="0"/>
      <w:marBottom w:val="0"/>
      <w:divBdr>
        <w:top w:val="none" w:sz="0" w:space="0" w:color="auto"/>
        <w:left w:val="none" w:sz="0" w:space="0" w:color="auto"/>
        <w:bottom w:val="none" w:sz="0" w:space="0" w:color="auto"/>
        <w:right w:val="none" w:sz="0" w:space="0" w:color="auto"/>
      </w:divBdr>
    </w:div>
    <w:div w:id="2132279506">
      <w:bodyDiv w:val="1"/>
      <w:marLeft w:val="0"/>
      <w:marRight w:val="0"/>
      <w:marTop w:val="0"/>
      <w:marBottom w:val="0"/>
      <w:divBdr>
        <w:top w:val="none" w:sz="0" w:space="0" w:color="auto"/>
        <w:left w:val="none" w:sz="0" w:space="0" w:color="auto"/>
        <w:bottom w:val="none" w:sz="0" w:space="0" w:color="auto"/>
        <w:right w:val="none" w:sz="0" w:space="0" w:color="auto"/>
      </w:divBdr>
    </w:div>
    <w:div w:id="2133327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643AEC1-133A-4032-A8BF-F0AA58CE5970}">
    <t:Anchor>
      <t:Comment id="1538624172"/>
    </t:Anchor>
    <t:History>
      <t:Event id="{91F05EA4-208A-4235-B861-3868B498BBC3}" time="2020-09-28T21:17:40Z">
        <t:Attribution userId="S::zbigniew.wawrzyniak@pw.edu.pl::85d43ee5-821b-476a-b6ca-0bc780b609e1" userProvider="AD" userName="Wawrzyniak Zbigniew"/>
        <t:Anchor>
          <t:Comment id="1538624172"/>
        </t:Anchor>
        <t:Create/>
      </t:Event>
      <t:Event id="{00816799-045C-42BC-9F3D-280FD033FD4A}" time="2020-09-28T21:17:40Z">
        <t:Attribution userId="S::zbigniew.wawrzyniak@pw.edu.pl::85d43ee5-821b-476a-b6ca-0bc780b609e1" userProvider="AD" userName="Wawrzyniak Zbigniew"/>
        <t:Anchor>
          <t:Comment id="1538624172"/>
        </t:Anchor>
        <t:Assign userId="S::Agnieszka.Rytel@pw.edu.pl::542a0d52-bbe3-4c69-b44b-3bb161cf2689" userProvider="AD" userName="Rytel Agnieszka"/>
      </t:Event>
      <t:Event id="{85AE535B-95CC-4328-9D2E-407504415F71}" time="2020-09-28T21:17:40Z">
        <t:Attribution userId="S::zbigniew.wawrzyniak@pw.edu.pl::85d43ee5-821b-476a-b6ca-0bc780b609e1" userProvider="AD" userName="Wawrzyniak Zbigniew"/>
        <t:Anchor>
          <t:Comment id="1538624172"/>
        </t:Anchor>
        <t:SetTitle title="@Rytel Agnieszka Musi być spójne z pkt t recenzenci vs eksperci"/>
      </t:Event>
    </t:History>
  </t:Task>
  <t:Task id="{CC545517-35B4-4F33-A3E1-7CA1BC05F50B}">
    <t:Anchor>
      <t:Comment id="1024815336"/>
    </t:Anchor>
    <t:History>
      <t:Event id="{8DF894F8-6EC2-45D3-BDA4-2299647B5F4D}" time="2020-09-28T21:23:15Z">
        <t:Attribution userId="S::zbigniew.wawrzyniak@pw.edu.pl::85d43ee5-821b-476a-b6ca-0bc780b609e1" userProvider="AD" userName="Wawrzyniak Zbigniew"/>
        <t:Anchor>
          <t:Comment id="1024815336"/>
        </t:Anchor>
        <t:Create/>
      </t:Event>
      <t:Event id="{A1BD1E93-39C4-4EF2-9C1D-F9668D11E213}" time="2020-09-28T21:23:15Z">
        <t:Attribution userId="S::zbigniew.wawrzyniak@pw.edu.pl::85d43ee5-821b-476a-b6ca-0bc780b609e1" userProvider="AD" userName="Wawrzyniak Zbigniew"/>
        <t:Anchor>
          <t:Comment id="1024815336"/>
        </t:Anchor>
        <t:Assign userId="S::Agnieszka.Rytel@pw.edu.pl::542a0d52-bbe3-4c69-b44b-3bb161cf2689" userProvider="AD" userName="Rytel Agnieszka"/>
      </t:Event>
      <t:Event id="{732BBC58-62C8-4F5E-9898-0C73ED690DDA}" time="2020-09-28T21:23:15Z">
        <t:Attribution userId="S::zbigniew.wawrzyniak@pw.edu.pl::85d43ee5-821b-476a-b6ca-0bc780b609e1" userProvider="AD" userName="Wawrzyniak Zbigniew"/>
        <t:Anchor>
          <t:Comment id="1024815336"/>
        </t:Anchor>
        <t:SetTitle title="@Rytel Agnieszka Takie słowa jest nieadekwatne w tej funkcji"/>
      </t:Event>
    </t:History>
  </t:Task>
  <t:Task id="{4B72F178-F0F7-4C99-B28B-61D942C8FBAD}">
    <t:Anchor>
      <t:Comment id="930451660"/>
    </t:Anchor>
    <t:History>
      <t:Event id="{062D9D07-3072-4E81-BF70-B4C4E0E8B72E}" time="2020-09-28T21:25:03Z">
        <t:Attribution userId="S::zbigniew.wawrzyniak@pw.edu.pl::85d43ee5-821b-476a-b6ca-0bc780b609e1" userProvider="AD" userName="Wawrzyniak Zbigniew"/>
        <t:Anchor>
          <t:Comment id="930451660"/>
        </t:Anchor>
        <t:Create/>
      </t:Event>
      <t:Event id="{DDBEE419-C7E3-45EB-ADAE-462A812B62FD}" time="2020-09-28T21:25:03Z">
        <t:Attribution userId="S::zbigniew.wawrzyniak@pw.edu.pl::85d43ee5-821b-476a-b6ca-0bc780b609e1" userProvider="AD" userName="Wawrzyniak Zbigniew"/>
        <t:Anchor>
          <t:Comment id="930451660"/>
        </t:Anchor>
        <t:Assign userId="S::Agnieszka.Rytel@pw.edu.pl::542a0d52-bbe3-4c69-b44b-3bb161cf2689" userProvider="AD" userName="Rytel Agnieszka"/>
      </t:Event>
      <t:Event id="{4CCBEDF2-50E1-4725-9380-5D879DAC10A0}" time="2020-09-28T21:25:03Z">
        <t:Attribution userId="S::zbigniew.wawrzyniak@pw.edu.pl::85d43ee5-821b-476a-b6ca-0bc780b609e1" userProvider="AD" userName="Wawrzyniak Zbigniew"/>
        <t:Anchor>
          <t:Comment id="930451660"/>
        </t:Anchor>
        <t:SetTitle title="@Rytel Agnieszka tej edycji czy każdej edycji? Regulamin jest tylko na II edycję (powinien być opisany w tytule), cz teżuniwersalny?"/>
      </t:Event>
    </t:History>
  </t:Task>
  <t:Task id="{3E955579-355A-4202-A653-D344AF0C7ECB}">
    <t:Anchor>
      <t:Comment id="2042791192"/>
    </t:Anchor>
    <t:History>
      <t:Event id="{6B77A2C7-3C5C-4A0C-A586-64F94922ED83}" time="2020-09-28T21:29:00Z">
        <t:Attribution userId="S::zbigniew.wawrzyniak@pw.edu.pl::85d43ee5-821b-476a-b6ca-0bc780b609e1" userProvider="AD" userName="Wawrzyniak Zbigniew"/>
        <t:Anchor>
          <t:Comment id="2042791192"/>
        </t:Anchor>
        <t:Create/>
      </t:Event>
      <t:Event id="{1DCABF30-26F7-499B-B398-644DD91E72EC}" time="2020-09-28T21:29:00Z">
        <t:Attribution userId="S::zbigniew.wawrzyniak@pw.edu.pl::85d43ee5-821b-476a-b6ca-0bc780b609e1" userProvider="AD" userName="Wawrzyniak Zbigniew"/>
        <t:Anchor>
          <t:Comment id="2042791192"/>
        </t:Anchor>
        <t:Assign userId="S::Agnieszka.Rytel@pw.edu.pl::542a0d52-bbe3-4c69-b44b-3bb161cf2689" userProvider="AD" userName="Rytel Agnieszka"/>
      </t:Event>
      <t:Event id="{92DF5FE6-0EB7-439D-B952-2E4218BC0527}" time="2020-09-28T21:29:00Z">
        <t:Attribution userId="S::zbigniew.wawrzyniak@pw.edu.pl::85d43ee5-821b-476a-b6ca-0bc780b609e1" userProvider="AD" userName="Wawrzyniak Zbigniew"/>
        <t:Anchor>
          <t:Comment id="2042791192"/>
        </t:Anchor>
        <t:SetTitle title="@Rytel Agnieszka Powinien byc ustęp (dalej wtreści także trzeba zmienić; systematyka jest taka: paragraf, ustęp, punt"/>
      </t:Event>
    </t:History>
  </t:Task>
</t:Task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C112EEA1814B04AA232C3F6EF55D5EB" ma:contentTypeVersion="9" ma:contentTypeDescription="Utwórz nowy dokument." ma:contentTypeScope="" ma:versionID="e79d7a3ebb8240027bb1c6d1e512d66f">
  <xsd:schema xmlns:xsd="http://www.w3.org/2001/XMLSchema" xmlns:xs="http://www.w3.org/2001/XMLSchema" xmlns:p="http://schemas.microsoft.com/office/2006/metadata/properties" xmlns:ns2="5425ce17-a59f-4c34-9bd5-d0eaa88a2284" targetNamespace="http://schemas.microsoft.com/office/2006/metadata/properties" ma:root="true" ma:fieldsID="8dbd0a81f041e39a98910915f8c21d0d" ns2:_="">
    <xsd:import namespace="5425ce17-a59f-4c34-9bd5-d0eaa88a228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5ce17-a59f-4c34-9bd5-d0eaa88a2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writefull-cache xmlns="urn:writefull-cache:Suggestions">{"suggestions":{},"typeOfAccount":"freemium"}</writefull-cach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2A0E48-EDE7-4B14-B8CF-7850E83FC2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5ce17-a59f-4c34-9bd5-d0eaa88a22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A3A350-0BE1-4AF5-8104-350A143620C9}">
  <ds:schemaRefs>
    <ds:schemaRef ds:uri="http://schemas.microsoft.com/sharepoint/v3/contenttype/forms"/>
  </ds:schemaRefs>
</ds:datastoreItem>
</file>

<file path=customXml/itemProps3.xml><?xml version="1.0" encoding="utf-8"?>
<ds:datastoreItem xmlns:ds="http://schemas.openxmlformats.org/officeDocument/2006/customXml" ds:itemID="{88009998-8CA7-4403-BC4D-B39F8B6C8E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C056F47-8973-4F62-8C50-1C91ED4A461A}">
  <ds:schemaRefs>
    <ds:schemaRef ds:uri="urn:writefull-cache:Suggestions"/>
  </ds:schemaRefs>
</ds:datastoreItem>
</file>

<file path=customXml/itemProps5.xml><?xml version="1.0" encoding="utf-8"?>
<ds:datastoreItem xmlns:ds="http://schemas.openxmlformats.org/officeDocument/2006/customXml" ds:itemID="{33C0BEB8-ADBE-4941-AF14-873C5A982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222</Words>
  <Characters>7334</Characters>
  <Application>Microsoft Office Word</Application>
  <DocSecurity>0</DocSecurity>
  <Lines>61</Lines>
  <Paragraphs>17</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Grzesiek Daria</cp:lastModifiedBy>
  <cp:revision>2</cp:revision>
  <cp:lastPrinted>2021-05-26T10:38:00Z</cp:lastPrinted>
  <dcterms:created xsi:type="dcterms:W3CDTF">2021-06-16T08:36:00Z</dcterms:created>
  <dcterms:modified xsi:type="dcterms:W3CDTF">2021-06-16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112EEA1814B04AA232C3F6EF55D5EB</vt:lpwstr>
  </property>
</Properties>
</file>